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3218" w:type="dxa"/>
        <w:tblInd w:w="-106" w:type="dxa"/>
        <w:tblLayout w:type="fixed"/>
        <w:tblLook w:val="0000" w:firstRow="0" w:lastRow="0" w:firstColumn="0" w:lastColumn="0" w:noHBand="0" w:noVBand="0"/>
      </w:tblPr>
      <w:tblGrid>
        <w:gridCol w:w="9648"/>
        <w:gridCol w:w="3570"/>
      </w:tblGrid>
      <w:tr w:rsidR="00F11B66" w:rsidRPr="001E4C3A" w14:paraId="3C7FADFF" w14:textId="77777777">
        <w:trPr>
          <w:gridAfter w:val="1"/>
          <w:wAfter w:w="3570" w:type="dxa"/>
        </w:trPr>
        <w:tc>
          <w:tcPr>
            <w:tcW w:w="9648" w:type="dxa"/>
          </w:tcPr>
          <w:p w14:paraId="3C7FADFE" w14:textId="0DB17789" w:rsidR="00F11B66" w:rsidRPr="001E4C3A" w:rsidRDefault="00DA1EC8" w:rsidP="00217C49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</w:rPr>
            </w:pPr>
            <w:r w:rsidRPr="001E4C3A">
              <w:rPr>
                <w:b/>
                <w:bCs/>
              </w:rPr>
              <w:t xml:space="preserve">MOKSLINIO TYRIMO, BANDOMŲJŲ, KONSTRAVIMO AR TECHNOLOGINIŲ DARBŲ ATLIKIMO SUTARTIS </w:t>
            </w:r>
            <w:r w:rsidRPr="001E4C3A">
              <w:rPr>
                <w:color w:val="000000"/>
                <w:sz w:val="27"/>
                <w:szCs w:val="27"/>
              </w:rPr>
              <w:t xml:space="preserve">Nr. </w:t>
            </w:r>
          </w:p>
        </w:tc>
      </w:tr>
      <w:tr w:rsidR="00F11B66" w:rsidRPr="001E4C3A" w14:paraId="3C7FAE02" w14:textId="77777777">
        <w:trPr>
          <w:gridAfter w:val="1"/>
          <w:wAfter w:w="3570" w:type="dxa"/>
        </w:trPr>
        <w:tc>
          <w:tcPr>
            <w:tcW w:w="9648" w:type="dxa"/>
          </w:tcPr>
          <w:p w14:paraId="3C7FAE00" w14:textId="392E4093" w:rsidR="00F11B66" w:rsidRPr="001E4C3A" w:rsidRDefault="00F11B66" w:rsidP="008907E2">
            <w:pPr>
              <w:pStyle w:val="SLONormal"/>
              <w:snapToGrid w:val="0"/>
              <w:ind w:right="186"/>
              <w:jc w:val="center"/>
              <w:rPr>
                <w:noProof w:val="0"/>
                <w:lang w:val="lt-LT" w:eastAsia="en-US"/>
              </w:rPr>
            </w:pPr>
            <w:r w:rsidRPr="001E4C3A">
              <w:rPr>
                <w:noProof w:val="0"/>
                <w:lang w:val="lt-LT" w:eastAsia="en-US"/>
              </w:rPr>
              <w:t>20</w:t>
            </w:r>
            <w:r w:rsidR="00211B30" w:rsidRPr="001E4C3A">
              <w:rPr>
                <w:noProof w:val="0"/>
                <w:lang w:val="lt-LT" w:eastAsia="en-US"/>
              </w:rPr>
              <w:t>2</w:t>
            </w:r>
            <w:r w:rsidR="00217C49">
              <w:rPr>
                <w:noProof w:val="0"/>
                <w:lang w:val="lt-LT" w:eastAsia="en-US"/>
              </w:rPr>
              <w:t>5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Pr="001E4C3A">
              <w:rPr>
                <w:noProof w:val="0"/>
                <w:lang w:val="lt-LT" w:eastAsia="en-US"/>
              </w:rPr>
              <w:t>m.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="00217C49">
              <w:rPr>
                <w:noProof w:val="0"/>
                <w:lang w:val="lt-LT" w:eastAsia="en-US"/>
              </w:rPr>
              <w:t>____________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="00211B30" w:rsidRPr="001E4C3A">
              <w:rPr>
                <w:noProof w:val="0"/>
                <w:lang w:val="lt-LT" w:eastAsia="en-US"/>
              </w:rPr>
              <w:t>d.</w:t>
            </w:r>
          </w:p>
          <w:p w14:paraId="3C7FAE01" w14:textId="77777777" w:rsidR="00F11B66" w:rsidRPr="001E4C3A" w:rsidRDefault="00F11B66" w:rsidP="008907E2">
            <w:pPr>
              <w:pStyle w:val="SLONormal"/>
              <w:snapToGrid w:val="0"/>
              <w:ind w:right="186"/>
              <w:jc w:val="center"/>
              <w:rPr>
                <w:noProof w:val="0"/>
                <w:lang w:val="lt-LT" w:eastAsia="en-US"/>
              </w:rPr>
            </w:pPr>
            <w:r w:rsidRPr="001E4C3A">
              <w:rPr>
                <w:noProof w:val="0"/>
                <w:lang w:val="lt-LT" w:eastAsia="en-US"/>
              </w:rPr>
              <w:t>Kaunas</w:t>
            </w:r>
          </w:p>
        </w:tc>
      </w:tr>
      <w:tr w:rsidR="00F11B66" w:rsidRPr="001E4C3A" w14:paraId="3C7FAE05" w14:textId="77777777">
        <w:trPr>
          <w:gridAfter w:val="1"/>
          <w:wAfter w:w="3570" w:type="dxa"/>
        </w:trPr>
        <w:tc>
          <w:tcPr>
            <w:tcW w:w="9648" w:type="dxa"/>
          </w:tcPr>
          <w:p w14:paraId="392F5B8C" w14:textId="6BB87A82" w:rsidR="00BB3FE2" w:rsidRPr="001E4C3A" w:rsidRDefault="00BB3FE2" w:rsidP="004F27A4">
            <w:pPr>
              <w:snapToGrid w:val="0"/>
              <w:ind w:firstLine="709"/>
            </w:pPr>
            <w:r w:rsidRPr="001E4C3A">
              <w:rPr>
                <w:b/>
                <w:color w:val="000000"/>
              </w:rPr>
              <w:t xml:space="preserve">Viešoji įstaiga </w:t>
            </w:r>
            <w:r w:rsidR="00C05236">
              <w:rPr>
                <w:b/>
                <w:color w:val="000000"/>
              </w:rPr>
              <w:t>„Lietuvos inžinerijos kolegija</w:t>
            </w:r>
            <w:r w:rsidRPr="001E4C3A">
              <w:rPr>
                <w:b/>
                <w:color w:val="000000"/>
              </w:rPr>
              <w:t>“</w:t>
            </w:r>
            <w:r w:rsidRPr="001E4C3A">
              <w:rPr>
                <w:color w:val="000000"/>
              </w:rPr>
              <w:t xml:space="preserve">, įstaigos kodas 111967869, adresas Tvirtovės al. 35, Kaunas (toliau – Kolegija), atstovaujama direktorės Linos </w:t>
            </w:r>
            <w:proofErr w:type="spellStart"/>
            <w:r w:rsidRPr="001E4C3A">
              <w:rPr>
                <w:color w:val="000000"/>
              </w:rPr>
              <w:t>Girdauskienės</w:t>
            </w:r>
            <w:proofErr w:type="spellEnd"/>
            <w:r w:rsidRPr="001E4C3A">
              <w:rPr>
                <w:color w:val="000000"/>
              </w:rPr>
              <w:t xml:space="preserve">, veikiančios pagal Kolegijos Statutą, </w:t>
            </w:r>
            <w:r w:rsidRPr="001E4C3A">
              <w:t>patvirtintą Lietuvos Respublikos Vyriausybės 2012 m. liepos 18 d. nutarimu Nr. 951 (</w:t>
            </w:r>
            <w:r w:rsidRPr="001E4C3A">
              <w:rPr>
                <w:color w:val="000000"/>
              </w:rPr>
              <w:t>toliau vadinama – „</w:t>
            </w:r>
            <w:r w:rsidR="00B72B14">
              <w:rPr>
                <w:color w:val="000000"/>
              </w:rPr>
              <w:t>Užsakovas</w:t>
            </w:r>
            <w:r w:rsidRPr="001E4C3A">
              <w:rPr>
                <w:color w:val="000000"/>
              </w:rPr>
              <w:t>“)</w:t>
            </w:r>
          </w:p>
          <w:p w14:paraId="3C7FAE03" w14:textId="5C24DA98" w:rsidR="00227B39" w:rsidRPr="001E4C3A" w:rsidRDefault="0079310C" w:rsidP="004F27A4">
            <w:pPr>
              <w:snapToGrid w:val="0"/>
              <w:ind w:firstLine="709"/>
            </w:pPr>
            <w:r w:rsidRPr="001E4C3A">
              <w:t xml:space="preserve"> </w:t>
            </w:r>
            <w:r w:rsidR="00F11B66" w:rsidRPr="001E4C3A">
              <w:t>ir</w:t>
            </w:r>
          </w:p>
          <w:p w14:paraId="0185D9A8" w14:textId="77777777" w:rsidR="00BB3FE2" w:rsidRPr="001E4C3A" w:rsidRDefault="00BB3FE2" w:rsidP="004F27A4">
            <w:pPr>
              <w:snapToGrid w:val="0"/>
              <w:ind w:firstLine="709"/>
            </w:pPr>
          </w:p>
          <w:p w14:paraId="03ADF40A" w14:textId="4A0ADB0E" w:rsidR="00BB3FE2" w:rsidRPr="001E4C3A" w:rsidRDefault="00217C49" w:rsidP="004F27A4">
            <w:pPr>
              <w:snapToGrid w:val="0"/>
              <w:ind w:firstLine="709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_________</w:t>
            </w:r>
            <w:r w:rsidR="00BB3FE2" w:rsidRPr="001E4C3A">
              <w:rPr>
                <w:b/>
                <w:bCs/>
                <w:color w:val="000000"/>
              </w:rPr>
              <w:t>,</w:t>
            </w:r>
            <w:r w:rsidR="00BB3FE2" w:rsidRPr="001E4C3A">
              <w:rPr>
                <w:color w:val="000000"/>
              </w:rPr>
              <w:t xml:space="preserve"> juridinio asmens kodas </w:t>
            </w:r>
            <w:r>
              <w:rPr>
                <w:color w:val="000000"/>
              </w:rPr>
              <w:t>_______________</w:t>
            </w:r>
            <w:r w:rsidR="00BB3FE2" w:rsidRPr="001E4C3A">
              <w:rPr>
                <w:color w:val="000000"/>
              </w:rPr>
              <w:t xml:space="preserve">, registruota buveinė yra </w:t>
            </w:r>
            <w:r>
              <w:rPr>
                <w:color w:val="000000"/>
              </w:rPr>
              <w:t>________________________________</w:t>
            </w:r>
            <w:r w:rsidR="00BB3FE2" w:rsidRPr="001E4C3A">
              <w:rPr>
                <w:color w:val="000000"/>
              </w:rPr>
              <w:t xml:space="preserve">, atstovaujama </w:t>
            </w:r>
            <w:r>
              <w:rPr>
                <w:color w:val="000000"/>
              </w:rPr>
              <w:t>_______________________</w:t>
            </w:r>
            <w:r w:rsidR="00BB3FE2" w:rsidRPr="001E4C3A">
              <w:rPr>
                <w:color w:val="000000"/>
              </w:rPr>
              <w:t>, veikiančio pagal Bendrovės įstatus, (toliau vadinama – „</w:t>
            </w:r>
            <w:r w:rsidR="00B72B14">
              <w:rPr>
                <w:color w:val="000000"/>
              </w:rPr>
              <w:t>Vykdytojas</w:t>
            </w:r>
            <w:r w:rsidR="00BB3FE2" w:rsidRPr="001E4C3A">
              <w:rPr>
                <w:color w:val="000000"/>
              </w:rPr>
              <w:t>“).</w:t>
            </w:r>
          </w:p>
          <w:p w14:paraId="6657C98C" w14:textId="77777777" w:rsidR="00BB3FE2" w:rsidRPr="001E4C3A" w:rsidRDefault="00BB3FE2" w:rsidP="00133F72">
            <w:pPr>
              <w:snapToGrid w:val="0"/>
              <w:ind w:firstLine="709"/>
            </w:pPr>
          </w:p>
          <w:p w14:paraId="3C7FAE04" w14:textId="04C34546" w:rsidR="00F11B66" w:rsidRPr="001E4C3A" w:rsidRDefault="00BB3FE2" w:rsidP="00BB3FE2">
            <w:pPr>
              <w:snapToGrid w:val="0"/>
              <w:ind w:firstLine="709"/>
            </w:pPr>
            <w:r w:rsidRPr="001E4C3A">
              <w:rPr>
                <w:color w:val="000000"/>
              </w:rPr>
              <w:t xml:space="preserve">Toliau </w:t>
            </w:r>
            <w:r w:rsidR="009707A6" w:rsidRPr="001E4C3A">
              <w:rPr>
                <w:color w:val="000000"/>
              </w:rPr>
              <w:t>Vykdytojas</w:t>
            </w:r>
            <w:r w:rsidRPr="001E4C3A">
              <w:rPr>
                <w:color w:val="000000"/>
              </w:rPr>
              <w:t xml:space="preserve"> ir </w:t>
            </w:r>
            <w:r w:rsidR="009707A6" w:rsidRPr="001E4C3A">
              <w:rPr>
                <w:color w:val="000000"/>
              </w:rPr>
              <w:t xml:space="preserve">Užsakovas </w:t>
            </w:r>
            <w:r w:rsidRPr="001E4C3A">
              <w:rPr>
                <w:color w:val="000000"/>
              </w:rPr>
              <w:t xml:space="preserve"> kartu vadinami „Šalimis“, o kiekvienas atskirai – „Šalimi“.</w:t>
            </w:r>
          </w:p>
        </w:tc>
      </w:tr>
      <w:tr w:rsidR="00F11B66" w:rsidRPr="001E4C3A" w14:paraId="3C7FAE07" w14:textId="77777777">
        <w:trPr>
          <w:gridAfter w:val="1"/>
          <w:wAfter w:w="3570" w:type="dxa"/>
        </w:trPr>
        <w:tc>
          <w:tcPr>
            <w:tcW w:w="9648" w:type="dxa"/>
          </w:tcPr>
          <w:p w14:paraId="3C7FAE06" w14:textId="48101A26" w:rsidR="00F11B66" w:rsidRPr="001E4C3A" w:rsidRDefault="00F11B66" w:rsidP="0080361D">
            <w:pPr>
              <w:pStyle w:val="SLONormal"/>
              <w:snapToGrid w:val="0"/>
              <w:spacing w:before="0" w:after="0"/>
              <w:ind w:firstLine="709"/>
              <w:rPr>
                <w:noProof w:val="0"/>
                <w:lang w:val="lt-LT" w:eastAsia="en-US"/>
              </w:rPr>
            </w:pPr>
            <w:r w:rsidRPr="001E4C3A">
              <w:rPr>
                <w:noProof w:val="0"/>
                <w:lang w:val="lt-LT" w:eastAsia="en-US"/>
              </w:rPr>
              <w:t>Šalys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Pr="001E4C3A">
              <w:rPr>
                <w:noProof w:val="0"/>
                <w:lang w:val="lt-LT" w:eastAsia="en-US"/>
              </w:rPr>
              <w:t>susitarė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Pr="001E4C3A">
              <w:rPr>
                <w:noProof w:val="0"/>
                <w:lang w:val="lt-LT" w:eastAsia="en-US"/>
              </w:rPr>
              <w:t>ir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Pr="001E4C3A">
              <w:rPr>
                <w:noProof w:val="0"/>
                <w:lang w:val="lt-LT" w:eastAsia="en-US"/>
              </w:rPr>
              <w:t>sudarė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Pr="001E4C3A">
              <w:rPr>
                <w:noProof w:val="0"/>
                <w:lang w:val="lt-LT" w:eastAsia="en-US"/>
              </w:rPr>
              <w:t>šią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Pr="001E4C3A">
              <w:rPr>
                <w:noProof w:val="0"/>
                <w:lang w:val="lt-LT" w:eastAsia="en-US"/>
              </w:rPr>
              <w:t>Mokslinio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Pr="001E4C3A">
              <w:rPr>
                <w:noProof w:val="0"/>
                <w:lang w:val="lt-LT" w:eastAsia="en-US"/>
              </w:rPr>
              <w:t>tyrimo,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Pr="001E4C3A">
              <w:rPr>
                <w:noProof w:val="0"/>
                <w:lang w:val="lt-LT" w:eastAsia="en-US"/>
              </w:rPr>
              <w:t>bandomųjų,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Pr="001E4C3A">
              <w:rPr>
                <w:noProof w:val="0"/>
                <w:lang w:val="lt-LT" w:eastAsia="en-US"/>
              </w:rPr>
              <w:t>konstravimo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Pr="001E4C3A">
              <w:rPr>
                <w:noProof w:val="0"/>
                <w:lang w:val="lt-LT" w:eastAsia="en-US"/>
              </w:rPr>
              <w:t>ar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Pr="001E4C3A">
              <w:rPr>
                <w:noProof w:val="0"/>
                <w:lang w:val="lt-LT" w:eastAsia="en-US"/>
              </w:rPr>
              <w:t>technologinių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Pr="001E4C3A">
              <w:rPr>
                <w:noProof w:val="0"/>
                <w:lang w:val="lt-LT" w:eastAsia="en-US"/>
              </w:rPr>
              <w:t>darbų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Pr="001E4C3A">
              <w:rPr>
                <w:noProof w:val="0"/>
                <w:lang w:val="lt-LT" w:eastAsia="en-US"/>
              </w:rPr>
              <w:t>atlikimo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Pr="001E4C3A">
              <w:rPr>
                <w:noProof w:val="0"/>
                <w:lang w:val="lt-LT" w:eastAsia="en-US"/>
              </w:rPr>
              <w:t>sutartį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Pr="001E4C3A">
              <w:rPr>
                <w:noProof w:val="0"/>
                <w:lang w:val="lt-LT" w:eastAsia="en-US"/>
              </w:rPr>
              <w:t>(toliau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Pr="001E4C3A">
              <w:rPr>
                <w:noProof w:val="0"/>
                <w:lang w:val="lt-LT" w:eastAsia="en-US"/>
              </w:rPr>
              <w:t>–</w:t>
            </w:r>
            <w:r w:rsidR="0079310C" w:rsidRPr="001E4C3A">
              <w:rPr>
                <w:noProof w:val="0"/>
                <w:lang w:val="lt-LT" w:eastAsia="en-US"/>
              </w:rPr>
              <w:t xml:space="preserve"> </w:t>
            </w:r>
            <w:r w:rsidRPr="001E4C3A">
              <w:rPr>
                <w:noProof w:val="0"/>
                <w:lang w:val="lt-LT" w:eastAsia="en-US"/>
              </w:rPr>
              <w:t>Sutartis).</w:t>
            </w:r>
          </w:p>
        </w:tc>
      </w:tr>
      <w:tr w:rsidR="00F11B66" w:rsidRPr="001E4C3A" w14:paraId="3C7FAE09" w14:textId="77777777">
        <w:trPr>
          <w:gridAfter w:val="1"/>
          <w:wAfter w:w="3570" w:type="dxa"/>
        </w:trPr>
        <w:tc>
          <w:tcPr>
            <w:tcW w:w="9648" w:type="dxa"/>
          </w:tcPr>
          <w:p w14:paraId="3C7FAE08" w14:textId="77777777" w:rsidR="00F11B66" w:rsidRPr="001E4C3A" w:rsidRDefault="00F11B66" w:rsidP="004F27A4">
            <w:pPr>
              <w:pStyle w:val="SLONormal"/>
              <w:snapToGrid w:val="0"/>
              <w:spacing w:before="0" w:after="0"/>
              <w:ind w:firstLine="709"/>
              <w:rPr>
                <w:noProof w:val="0"/>
                <w:lang w:val="lt-LT" w:eastAsia="en-US"/>
              </w:rPr>
            </w:pPr>
          </w:p>
        </w:tc>
      </w:tr>
      <w:tr w:rsidR="00F11B66" w:rsidRPr="001E4C3A" w14:paraId="3C7FAE0B" w14:textId="77777777">
        <w:trPr>
          <w:gridAfter w:val="1"/>
          <w:wAfter w:w="3570" w:type="dxa"/>
        </w:trPr>
        <w:tc>
          <w:tcPr>
            <w:tcW w:w="9648" w:type="dxa"/>
          </w:tcPr>
          <w:p w14:paraId="14AE06C1" w14:textId="21B97EAA" w:rsidR="00F11B66" w:rsidRPr="001E4C3A" w:rsidRDefault="00F11B66" w:rsidP="004F27A4">
            <w:pPr>
              <w:snapToGrid w:val="0"/>
              <w:jc w:val="center"/>
              <w:rPr>
                <w:b/>
                <w:bCs/>
              </w:rPr>
            </w:pPr>
            <w:r w:rsidRPr="001E4C3A">
              <w:rPr>
                <w:b/>
                <w:bCs/>
              </w:rPr>
              <w:t>1.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SUTARTIES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OBJEKTAS</w:t>
            </w:r>
          </w:p>
          <w:p w14:paraId="3C7FAE0A" w14:textId="784BF2C9" w:rsidR="001A7F4F" w:rsidRPr="001E4C3A" w:rsidRDefault="001A7F4F" w:rsidP="004F27A4">
            <w:pPr>
              <w:snapToGrid w:val="0"/>
              <w:jc w:val="center"/>
            </w:pPr>
          </w:p>
        </w:tc>
      </w:tr>
      <w:tr w:rsidR="00F11B66" w:rsidRPr="00A05F3C" w14:paraId="3C7FAE0D" w14:textId="77777777">
        <w:trPr>
          <w:gridAfter w:val="1"/>
          <w:wAfter w:w="3570" w:type="dxa"/>
        </w:trPr>
        <w:tc>
          <w:tcPr>
            <w:tcW w:w="9648" w:type="dxa"/>
          </w:tcPr>
          <w:p w14:paraId="3C7FAE0C" w14:textId="245015C5" w:rsidR="00F11B66" w:rsidRPr="00A05F3C" w:rsidRDefault="00F11B66" w:rsidP="00C9797F">
            <w:pPr>
              <w:snapToGrid w:val="0"/>
              <w:ind w:firstLine="720"/>
              <w:rPr>
                <w:color w:val="000000"/>
              </w:rPr>
            </w:pPr>
            <w:r w:rsidRPr="00A05F3C">
              <w:t>1.1.</w:t>
            </w:r>
            <w:r w:rsidR="0079310C" w:rsidRPr="00A05F3C">
              <w:t xml:space="preserve"> </w:t>
            </w:r>
            <w:r w:rsidRPr="00A05F3C">
              <w:t>Šia</w:t>
            </w:r>
            <w:r w:rsidR="0079310C" w:rsidRPr="00A05F3C">
              <w:t xml:space="preserve"> </w:t>
            </w:r>
            <w:r w:rsidRPr="00A05F3C">
              <w:t>sutartimi</w:t>
            </w:r>
            <w:r w:rsidR="0079310C" w:rsidRPr="00A05F3C">
              <w:t xml:space="preserve"> </w:t>
            </w:r>
            <w:r w:rsidRPr="00A05F3C">
              <w:t>Vykdytojas</w:t>
            </w:r>
            <w:r w:rsidR="0079310C" w:rsidRPr="00A05F3C">
              <w:t xml:space="preserve"> </w:t>
            </w:r>
            <w:r w:rsidRPr="00A05F3C">
              <w:t>įsipareigoja</w:t>
            </w:r>
            <w:r w:rsidR="0079310C" w:rsidRPr="00A05F3C">
              <w:t xml:space="preserve"> </w:t>
            </w:r>
            <w:r w:rsidRPr="00A05F3C">
              <w:t>Užsakovo</w:t>
            </w:r>
            <w:r w:rsidR="0079310C" w:rsidRPr="00A05F3C">
              <w:t xml:space="preserve"> </w:t>
            </w:r>
            <w:r w:rsidRPr="00A05F3C">
              <w:t>pavedimu</w:t>
            </w:r>
            <w:r w:rsidR="0079310C" w:rsidRPr="00A05F3C">
              <w:t xml:space="preserve"> </w:t>
            </w:r>
            <w:r w:rsidRPr="00A05F3C">
              <w:t>pagal</w:t>
            </w:r>
            <w:r w:rsidR="0079310C" w:rsidRPr="00A05F3C">
              <w:t xml:space="preserve"> </w:t>
            </w:r>
            <w:r w:rsidRPr="00A05F3C">
              <w:t>Sutarties</w:t>
            </w:r>
            <w:r w:rsidR="0079310C" w:rsidRPr="00A05F3C">
              <w:t xml:space="preserve"> </w:t>
            </w:r>
            <w:r w:rsidRPr="00A05F3C">
              <w:t>1</w:t>
            </w:r>
            <w:r w:rsidR="0079310C" w:rsidRPr="00A05F3C">
              <w:t xml:space="preserve"> </w:t>
            </w:r>
            <w:r w:rsidRPr="00A05F3C">
              <w:t>Priede</w:t>
            </w:r>
            <w:r w:rsidR="0079310C" w:rsidRPr="00A05F3C">
              <w:t xml:space="preserve"> </w:t>
            </w:r>
            <w:r w:rsidRPr="00A05F3C">
              <w:t>pateiktą</w:t>
            </w:r>
            <w:r w:rsidR="0079310C" w:rsidRPr="00A05F3C">
              <w:t xml:space="preserve"> </w:t>
            </w:r>
            <w:r w:rsidR="005A2180" w:rsidRPr="00A05F3C">
              <w:t>T</w:t>
            </w:r>
            <w:r w:rsidRPr="00A05F3C">
              <w:t>echninę</w:t>
            </w:r>
            <w:r w:rsidR="0079310C" w:rsidRPr="00A05F3C">
              <w:t xml:space="preserve"> </w:t>
            </w:r>
            <w:r w:rsidRPr="00A05F3C">
              <w:t>užduotį</w:t>
            </w:r>
            <w:r w:rsidR="0079310C" w:rsidRPr="00A05F3C">
              <w:t xml:space="preserve"> </w:t>
            </w:r>
            <w:r w:rsidRPr="00A05F3C">
              <w:t>atlikti</w:t>
            </w:r>
            <w:r w:rsidR="0079310C" w:rsidRPr="00A05F3C">
              <w:t xml:space="preserve"> </w:t>
            </w:r>
            <w:r w:rsidRPr="00A05F3C">
              <w:t>mokslinio</w:t>
            </w:r>
            <w:r w:rsidR="0079310C" w:rsidRPr="00A05F3C">
              <w:t xml:space="preserve"> </w:t>
            </w:r>
            <w:r w:rsidRPr="00A05F3C">
              <w:t>tyrimo</w:t>
            </w:r>
            <w:r w:rsidR="0079310C" w:rsidRPr="00A05F3C">
              <w:t xml:space="preserve"> </w:t>
            </w:r>
            <w:r w:rsidRPr="00A05F3C">
              <w:t>darbą</w:t>
            </w:r>
            <w:r w:rsidR="0079310C" w:rsidRPr="00A05F3C">
              <w:t xml:space="preserve"> </w:t>
            </w:r>
            <w:r w:rsidRPr="00A05F3C">
              <w:t>–</w:t>
            </w:r>
            <w:r w:rsidR="0079310C" w:rsidRPr="00A05F3C">
              <w:t xml:space="preserve"> </w:t>
            </w:r>
            <w:r w:rsidR="00BB3FE2" w:rsidRPr="00A05F3C">
              <w:rPr>
                <w:b/>
                <w:bCs/>
                <w:color w:val="000000"/>
              </w:rPr>
              <w:t>„</w:t>
            </w:r>
            <w:r w:rsidR="00E16432" w:rsidRPr="00A05F3C">
              <w:rPr>
                <w:b/>
                <w:bCs/>
                <w:color w:val="000000"/>
              </w:rPr>
              <w:t>Automobilių dinamikos tyrimai</w:t>
            </w:r>
            <w:r w:rsidR="00E16432" w:rsidRPr="00A05F3C">
              <w:rPr>
                <w:b/>
                <w:bCs/>
                <w:color w:val="000000"/>
              </w:rPr>
              <w:t>“</w:t>
            </w:r>
            <w:r w:rsidR="00E16432" w:rsidRPr="00A05F3C">
              <w:rPr>
                <w:color w:val="000000"/>
              </w:rPr>
              <w:t xml:space="preserve"> </w:t>
            </w:r>
            <w:r w:rsidR="0079310C" w:rsidRPr="00A05F3C">
              <w:t xml:space="preserve"> </w:t>
            </w:r>
            <w:r w:rsidRPr="00A05F3C">
              <w:t>(toliau</w:t>
            </w:r>
            <w:r w:rsidR="0079310C" w:rsidRPr="00A05F3C">
              <w:t xml:space="preserve"> </w:t>
            </w:r>
            <w:r w:rsidRPr="00A05F3C">
              <w:t>–</w:t>
            </w:r>
            <w:r w:rsidR="0079310C" w:rsidRPr="00A05F3C">
              <w:t xml:space="preserve"> </w:t>
            </w:r>
            <w:r w:rsidRPr="00A05F3C">
              <w:t>darbas),</w:t>
            </w:r>
            <w:r w:rsidR="0079310C" w:rsidRPr="00A05F3C">
              <w:t xml:space="preserve"> </w:t>
            </w:r>
            <w:r w:rsidRPr="00A05F3C">
              <w:t>o</w:t>
            </w:r>
            <w:r w:rsidR="0079310C" w:rsidRPr="00A05F3C">
              <w:t xml:space="preserve"> </w:t>
            </w:r>
            <w:r w:rsidRPr="00A05F3C">
              <w:t>Užsakovas</w:t>
            </w:r>
            <w:r w:rsidR="0079310C" w:rsidRPr="00A05F3C">
              <w:t xml:space="preserve"> </w:t>
            </w:r>
            <w:r w:rsidRPr="00A05F3C">
              <w:t>įsipareigoja</w:t>
            </w:r>
            <w:r w:rsidR="0079310C" w:rsidRPr="00A05F3C">
              <w:t xml:space="preserve"> </w:t>
            </w:r>
            <w:r w:rsidRPr="00A05F3C">
              <w:t>priimti</w:t>
            </w:r>
            <w:r w:rsidR="0079310C" w:rsidRPr="00A05F3C">
              <w:t xml:space="preserve"> </w:t>
            </w:r>
            <w:r w:rsidRPr="00A05F3C">
              <w:t>darbą</w:t>
            </w:r>
            <w:r w:rsidR="0079310C" w:rsidRPr="00A05F3C">
              <w:t xml:space="preserve"> </w:t>
            </w:r>
            <w:r w:rsidRPr="00A05F3C">
              <w:t>ir</w:t>
            </w:r>
            <w:r w:rsidR="0079310C" w:rsidRPr="00A05F3C">
              <w:t xml:space="preserve"> </w:t>
            </w:r>
            <w:r w:rsidRPr="00A05F3C">
              <w:t>už</w:t>
            </w:r>
            <w:r w:rsidR="0079310C" w:rsidRPr="00A05F3C">
              <w:t xml:space="preserve"> </w:t>
            </w:r>
            <w:r w:rsidRPr="00A05F3C">
              <w:t>jį</w:t>
            </w:r>
            <w:r w:rsidR="0079310C" w:rsidRPr="00A05F3C">
              <w:t xml:space="preserve"> </w:t>
            </w:r>
            <w:r w:rsidRPr="00A05F3C">
              <w:t>sumokėti.</w:t>
            </w:r>
          </w:p>
        </w:tc>
      </w:tr>
      <w:tr w:rsidR="00F11B66" w:rsidRPr="00A05F3C" w14:paraId="3C7FAE0F" w14:textId="77777777">
        <w:trPr>
          <w:gridAfter w:val="1"/>
          <w:wAfter w:w="3570" w:type="dxa"/>
        </w:trPr>
        <w:tc>
          <w:tcPr>
            <w:tcW w:w="9648" w:type="dxa"/>
          </w:tcPr>
          <w:p w14:paraId="3C7FAE0E" w14:textId="269B23A8" w:rsidR="00F11B66" w:rsidRPr="00A05F3C" w:rsidRDefault="00F11B66" w:rsidP="005A2180">
            <w:pPr>
              <w:snapToGrid w:val="0"/>
              <w:ind w:left="72" w:firstLine="637"/>
            </w:pPr>
            <w:r w:rsidRPr="00A05F3C">
              <w:t>1.2.</w:t>
            </w:r>
            <w:r w:rsidR="0079310C" w:rsidRPr="00A05F3C">
              <w:t xml:space="preserve"> </w:t>
            </w:r>
            <w:r w:rsidRPr="00A05F3C">
              <w:t>Darbo</w:t>
            </w:r>
            <w:r w:rsidR="0079310C" w:rsidRPr="00A05F3C">
              <w:t xml:space="preserve"> </w:t>
            </w:r>
            <w:r w:rsidRPr="00A05F3C">
              <w:t>pagrindinių</w:t>
            </w:r>
            <w:r w:rsidR="0079310C" w:rsidRPr="00A05F3C">
              <w:t xml:space="preserve"> </w:t>
            </w:r>
            <w:r w:rsidRPr="00A05F3C">
              <w:t>etapų</w:t>
            </w:r>
            <w:r w:rsidR="0079310C" w:rsidRPr="00A05F3C">
              <w:t xml:space="preserve"> </w:t>
            </w:r>
            <w:r w:rsidRPr="00A05F3C">
              <w:t>turinys,</w:t>
            </w:r>
            <w:r w:rsidR="0079310C" w:rsidRPr="00A05F3C">
              <w:t xml:space="preserve"> </w:t>
            </w:r>
            <w:r w:rsidRPr="00A05F3C">
              <w:t>atlikimo</w:t>
            </w:r>
            <w:r w:rsidR="0079310C" w:rsidRPr="00A05F3C">
              <w:t xml:space="preserve"> </w:t>
            </w:r>
            <w:r w:rsidRPr="00A05F3C">
              <w:t>terminas,</w:t>
            </w:r>
            <w:r w:rsidR="0079310C" w:rsidRPr="00A05F3C">
              <w:t xml:space="preserve"> </w:t>
            </w:r>
            <w:r w:rsidRPr="00A05F3C">
              <w:t>kiekviename</w:t>
            </w:r>
            <w:r w:rsidR="0079310C" w:rsidRPr="00A05F3C">
              <w:t xml:space="preserve"> </w:t>
            </w:r>
            <w:r w:rsidRPr="00A05F3C">
              <w:t>etape</w:t>
            </w:r>
            <w:r w:rsidR="0079310C" w:rsidRPr="00A05F3C">
              <w:t xml:space="preserve"> </w:t>
            </w:r>
            <w:r w:rsidRPr="00A05F3C">
              <w:t>atliekamų</w:t>
            </w:r>
            <w:r w:rsidR="0079310C" w:rsidRPr="00A05F3C">
              <w:t xml:space="preserve"> </w:t>
            </w:r>
            <w:r w:rsidRPr="00A05F3C">
              <w:t>darbų</w:t>
            </w:r>
            <w:r w:rsidR="0079310C" w:rsidRPr="00A05F3C">
              <w:t xml:space="preserve"> </w:t>
            </w:r>
            <w:r w:rsidRPr="00A05F3C">
              <w:t>sutartinė</w:t>
            </w:r>
            <w:r w:rsidR="0079310C" w:rsidRPr="00A05F3C">
              <w:t xml:space="preserve"> </w:t>
            </w:r>
            <w:r w:rsidRPr="00A05F3C">
              <w:t>kaina</w:t>
            </w:r>
            <w:r w:rsidR="0079310C" w:rsidRPr="00A05F3C">
              <w:t xml:space="preserve"> </w:t>
            </w:r>
            <w:r w:rsidRPr="00A05F3C">
              <w:t>nustatyti</w:t>
            </w:r>
            <w:r w:rsidR="0079310C" w:rsidRPr="00A05F3C">
              <w:t xml:space="preserve"> </w:t>
            </w:r>
            <w:r w:rsidR="005A2180" w:rsidRPr="00A05F3C">
              <w:t>K</w:t>
            </w:r>
            <w:r w:rsidRPr="00A05F3C">
              <w:t>alendoriniame</w:t>
            </w:r>
            <w:r w:rsidR="0079310C" w:rsidRPr="00A05F3C">
              <w:t xml:space="preserve"> </w:t>
            </w:r>
            <w:r w:rsidRPr="00A05F3C">
              <w:t>darbo</w:t>
            </w:r>
            <w:r w:rsidR="0079310C" w:rsidRPr="00A05F3C">
              <w:t xml:space="preserve"> </w:t>
            </w:r>
            <w:r w:rsidRPr="00A05F3C">
              <w:t>plane</w:t>
            </w:r>
            <w:r w:rsidR="0079310C" w:rsidRPr="00A05F3C">
              <w:t xml:space="preserve"> </w:t>
            </w:r>
            <w:r w:rsidRPr="00A05F3C">
              <w:t>(Sutarties</w:t>
            </w:r>
            <w:r w:rsidR="0079310C" w:rsidRPr="00A05F3C">
              <w:t xml:space="preserve"> </w:t>
            </w:r>
            <w:r w:rsidRPr="00A05F3C">
              <w:t>2</w:t>
            </w:r>
            <w:r w:rsidR="0079310C" w:rsidRPr="00A05F3C">
              <w:t xml:space="preserve"> </w:t>
            </w:r>
            <w:r w:rsidRPr="00A05F3C">
              <w:t>priedas).</w:t>
            </w:r>
          </w:p>
        </w:tc>
      </w:tr>
      <w:tr w:rsidR="00F11B66" w:rsidRPr="001E4C3A" w14:paraId="3C7FAE12" w14:textId="77777777">
        <w:trPr>
          <w:gridAfter w:val="1"/>
          <w:wAfter w:w="3570" w:type="dxa"/>
        </w:trPr>
        <w:tc>
          <w:tcPr>
            <w:tcW w:w="9648" w:type="dxa"/>
          </w:tcPr>
          <w:p w14:paraId="3C7FAE10" w14:textId="36DFE84C" w:rsidR="00F11B66" w:rsidRPr="00A05F3C" w:rsidRDefault="00F11B66" w:rsidP="004F27A4">
            <w:pPr>
              <w:snapToGrid w:val="0"/>
              <w:ind w:firstLine="709"/>
            </w:pPr>
            <w:r w:rsidRPr="00A05F3C">
              <w:t>1.3.</w:t>
            </w:r>
            <w:r w:rsidR="0079310C" w:rsidRPr="00A05F3C">
              <w:t xml:space="preserve"> </w:t>
            </w:r>
            <w:r w:rsidRPr="00A05F3C">
              <w:t>Atlikto</w:t>
            </w:r>
            <w:r w:rsidR="0079310C" w:rsidRPr="00A05F3C">
              <w:t xml:space="preserve"> </w:t>
            </w:r>
            <w:r w:rsidRPr="00A05F3C">
              <w:t>darbo</w:t>
            </w:r>
            <w:r w:rsidR="0079310C" w:rsidRPr="00A05F3C">
              <w:t xml:space="preserve"> </w:t>
            </w:r>
            <w:r w:rsidRPr="00A05F3C">
              <w:t>perdavimo</w:t>
            </w:r>
            <w:r w:rsidR="0079310C" w:rsidRPr="00A05F3C">
              <w:t xml:space="preserve"> </w:t>
            </w:r>
            <w:r w:rsidRPr="00A05F3C">
              <w:t>pagal</w:t>
            </w:r>
            <w:r w:rsidR="0079310C" w:rsidRPr="00A05F3C">
              <w:t xml:space="preserve"> </w:t>
            </w:r>
            <w:r w:rsidRPr="00A05F3C">
              <w:t>sutartį</w:t>
            </w:r>
            <w:r w:rsidR="0079310C" w:rsidRPr="00A05F3C">
              <w:t xml:space="preserve"> </w:t>
            </w:r>
            <w:r w:rsidR="00AC28AE" w:rsidRPr="00A05F3C">
              <w:t xml:space="preserve">terminas </w:t>
            </w:r>
            <w:r w:rsidR="00DE362A" w:rsidRPr="00A05F3C">
              <w:rPr>
                <w:b/>
                <w:bCs/>
              </w:rPr>
              <w:t>per 4 (savaites) po sutarties pasirašymo</w:t>
            </w:r>
            <w:r w:rsidRPr="00A05F3C">
              <w:rPr>
                <w:b/>
              </w:rPr>
              <w:t>.</w:t>
            </w:r>
          </w:p>
          <w:p w14:paraId="3C7FAE11" w14:textId="6A16402E" w:rsidR="00F11B66" w:rsidRPr="001E4C3A" w:rsidRDefault="00F11B66" w:rsidP="004F27A4">
            <w:pPr>
              <w:snapToGrid w:val="0"/>
              <w:ind w:firstLine="709"/>
            </w:pPr>
            <w:r w:rsidRPr="00A05F3C">
              <w:t>1.4.</w:t>
            </w:r>
            <w:r w:rsidR="0079310C" w:rsidRPr="00A05F3C">
              <w:t xml:space="preserve"> </w:t>
            </w:r>
            <w:r w:rsidRPr="00A05F3C">
              <w:t>Darbo</w:t>
            </w:r>
            <w:r w:rsidR="0079310C" w:rsidRPr="00A05F3C">
              <w:t xml:space="preserve"> </w:t>
            </w:r>
            <w:r w:rsidRPr="00A05F3C">
              <w:t>atlikimo</w:t>
            </w:r>
            <w:r w:rsidR="0079310C" w:rsidRPr="00A05F3C">
              <w:t xml:space="preserve"> </w:t>
            </w:r>
            <w:r w:rsidRPr="00A05F3C">
              <w:t>terminas</w:t>
            </w:r>
            <w:r w:rsidR="0079310C" w:rsidRPr="00A05F3C">
              <w:t xml:space="preserve"> </w:t>
            </w:r>
            <w:r w:rsidRPr="00A05F3C">
              <w:t>pratęsiamas</w:t>
            </w:r>
            <w:r w:rsidR="0079310C" w:rsidRPr="00A05F3C">
              <w:t xml:space="preserve"> </w:t>
            </w:r>
            <w:r w:rsidRPr="00A05F3C">
              <w:t>laikotarpiu,</w:t>
            </w:r>
            <w:r w:rsidR="0079310C" w:rsidRPr="00A05F3C">
              <w:t xml:space="preserve"> </w:t>
            </w:r>
            <w:r w:rsidRPr="00A05F3C">
              <w:t>per</w:t>
            </w:r>
            <w:r w:rsidR="0079310C" w:rsidRPr="00A05F3C">
              <w:t xml:space="preserve"> </w:t>
            </w:r>
            <w:r w:rsidRPr="00A05F3C">
              <w:t>kurį</w:t>
            </w:r>
            <w:r w:rsidR="0079310C" w:rsidRPr="00A05F3C">
              <w:t xml:space="preserve"> </w:t>
            </w:r>
            <w:r w:rsidRPr="00A05F3C">
              <w:t>Užsakovas</w:t>
            </w:r>
            <w:r w:rsidR="0079310C" w:rsidRPr="00A05F3C">
              <w:t xml:space="preserve"> </w:t>
            </w:r>
            <w:r w:rsidRPr="00A05F3C">
              <w:t>vėluoja</w:t>
            </w:r>
            <w:r w:rsidR="0079310C" w:rsidRPr="00A05F3C">
              <w:t xml:space="preserve"> </w:t>
            </w:r>
            <w:r w:rsidRPr="00A05F3C">
              <w:t>perduoti</w:t>
            </w:r>
            <w:r w:rsidR="0079310C" w:rsidRPr="00A05F3C">
              <w:t xml:space="preserve"> </w:t>
            </w:r>
            <w:r w:rsidRPr="00A05F3C">
              <w:t>Vykdytojui</w:t>
            </w:r>
            <w:r w:rsidR="0079310C" w:rsidRPr="00A05F3C">
              <w:t xml:space="preserve"> </w:t>
            </w:r>
            <w:r w:rsidRPr="00A05F3C">
              <w:t>darbui</w:t>
            </w:r>
            <w:r w:rsidR="0079310C" w:rsidRPr="00A05F3C">
              <w:t xml:space="preserve"> </w:t>
            </w:r>
            <w:r w:rsidRPr="00A05F3C">
              <w:t>atlikti</w:t>
            </w:r>
            <w:r w:rsidR="0079310C" w:rsidRPr="00A05F3C">
              <w:t xml:space="preserve"> </w:t>
            </w:r>
            <w:r w:rsidRPr="00A05F3C">
              <w:t>reikalingą</w:t>
            </w:r>
            <w:r w:rsidR="0079310C" w:rsidRPr="00A05F3C">
              <w:t xml:space="preserve"> </w:t>
            </w:r>
            <w:r w:rsidRPr="00A05F3C">
              <w:t>informaciją</w:t>
            </w:r>
            <w:r w:rsidR="0079310C" w:rsidRPr="00A05F3C">
              <w:t xml:space="preserve"> </w:t>
            </w:r>
            <w:r w:rsidRPr="00A05F3C">
              <w:t>ir</w:t>
            </w:r>
            <w:r w:rsidR="0079310C" w:rsidRPr="00A05F3C">
              <w:t xml:space="preserve"> </w:t>
            </w:r>
            <w:r w:rsidRPr="00A05F3C">
              <w:t>dokumentus.</w:t>
            </w:r>
          </w:p>
        </w:tc>
      </w:tr>
      <w:tr w:rsidR="00F11B66" w:rsidRPr="001E4C3A" w14:paraId="3C7FAE14" w14:textId="77777777">
        <w:trPr>
          <w:gridAfter w:val="1"/>
          <w:wAfter w:w="3570" w:type="dxa"/>
        </w:trPr>
        <w:tc>
          <w:tcPr>
            <w:tcW w:w="9648" w:type="dxa"/>
          </w:tcPr>
          <w:p w14:paraId="3C7FAE13" w14:textId="72207F87" w:rsidR="00F11B66" w:rsidRPr="001E4C3A" w:rsidRDefault="00F11B66" w:rsidP="004F27A4">
            <w:pPr>
              <w:snapToGrid w:val="0"/>
              <w:ind w:firstLine="709"/>
            </w:pPr>
            <w:r w:rsidRPr="001E4C3A">
              <w:t>1.5.</w:t>
            </w:r>
            <w:r w:rsidR="0079310C" w:rsidRPr="001E4C3A">
              <w:t xml:space="preserve"> </w:t>
            </w:r>
            <w:r w:rsidRPr="001E4C3A">
              <w:t>Visi</w:t>
            </w:r>
            <w:r w:rsidR="0079310C" w:rsidRPr="001E4C3A">
              <w:t xml:space="preserve"> </w:t>
            </w:r>
            <w:r w:rsidRPr="001E4C3A">
              <w:t>priedai</w:t>
            </w:r>
            <w:r w:rsidR="0079310C" w:rsidRPr="001E4C3A">
              <w:t xml:space="preserve"> </w:t>
            </w:r>
            <w:r w:rsidRPr="001E4C3A">
              <w:t>yra</w:t>
            </w:r>
            <w:r w:rsidR="0079310C" w:rsidRPr="001E4C3A">
              <w:t xml:space="preserve"> </w:t>
            </w:r>
            <w:r w:rsidRPr="001E4C3A">
              <w:t>neatsiejamos</w:t>
            </w:r>
            <w:r w:rsidR="0079310C" w:rsidRPr="001E4C3A">
              <w:t xml:space="preserve"> </w:t>
            </w:r>
            <w:r w:rsidRPr="001E4C3A">
              <w:t>šios</w:t>
            </w:r>
            <w:r w:rsidR="0079310C" w:rsidRPr="001E4C3A">
              <w:t xml:space="preserve"> </w:t>
            </w:r>
            <w:r w:rsidRPr="001E4C3A">
              <w:t>Sutarties</w:t>
            </w:r>
            <w:r w:rsidR="0079310C" w:rsidRPr="001E4C3A">
              <w:t xml:space="preserve"> </w:t>
            </w:r>
            <w:r w:rsidRPr="001E4C3A">
              <w:t>dalys.</w:t>
            </w:r>
          </w:p>
        </w:tc>
      </w:tr>
      <w:tr w:rsidR="00F11B66" w:rsidRPr="001E4C3A" w14:paraId="3C7FAE16" w14:textId="77777777">
        <w:trPr>
          <w:gridAfter w:val="1"/>
          <w:wAfter w:w="3570" w:type="dxa"/>
        </w:trPr>
        <w:tc>
          <w:tcPr>
            <w:tcW w:w="9648" w:type="dxa"/>
          </w:tcPr>
          <w:p w14:paraId="3C7FAE15" w14:textId="77777777" w:rsidR="00F11B66" w:rsidRPr="001E4C3A" w:rsidRDefault="00F11B66" w:rsidP="004F27A4">
            <w:pPr>
              <w:pStyle w:val="2ndlevelprovision"/>
              <w:numPr>
                <w:ilvl w:val="0"/>
                <w:numId w:val="0"/>
              </w:numPr>
              <w:tabs>
                <w:tab w:val="clear" w:pos="1080"/>
                <w:tab w:val="left" w:pos="0"/>
              </w:tabs>
              <w:snapToGrid w:val="0"/>
              <w:spacing w:before="0" w:after="0"/>
              <w:ind w:firstLine="709"/>
              <w:rPr>
                <w:b/>
                <w:bCs/>
                <w:lang w:val="lt-LT"/>
              </w:rPr>
            </w:pPr>
          </w:p>
        </w:tc>
      </w:tr>
      <w:tr w:rsidR="00F11B66" w:rsidRPr="001E4C3A" w14:paraId="3C7FAE18" w14:textId="77777777">
        <w:trPr>
          <w:gridAfter w:val="1"/>
          <w:wAfter w:w="3570" w:type="dxa"/>
        </w:trPr>
        <w:tc>
          <w:tcPr>
            <w:tcW w:w="9648" w:type="dxa"/>
          </w:tcPr>
          <w:p w14:paraId="108883D9" w14:textId="26D39438" w:rsidR="00F11B66" w:rsidRPr="001E4C3A" w:rsidRDefault="00F11B66" w:rsidP="004F27A4">
            <w:pPr>
              <w:pStyle w:val="2ndlevelprovision"/>
              <w:numPr>
                <w:ilvl w:val="0"/>
                <w:numId w:val="0"/>
              </w:numPr>
              <w:tabs>
                <w:tab w:val="clear" w:pos="1080"/>
                <w:tab w:val="left" w:pos="0"/>
              </w:tabs>
              <w:snapToGrid w:val="0"/>
              <w:spacing w:before="0" w:after="0"/>
              <w:jc w:val="center"/>
              <w:rPr>
                <w:b/>
                <w:bCs/>
                <w:lang w:val="lt-LT"/>
              </w:rPr>
            </w:pPr>
            <w:r w:rsidRPr="001E4C3A">
              <w:rPr>
                <w:b/>
                <w:bCs/>
                <w:lang w:val="lt-LT"/>
              </w:rPr>
              <w:t>2.</w:t>
            </w:r>
            <w:r w:rsidR="0079310C" w:rsidRPr="001E4C3A">
              <w:rPr>
                <w:b/>
                <w:bCs/>
                <w:lang w:val="lt-LT"/>
              </w:rPr>
              <w:t xml:space="preserve"> </w:t>
            </w:r>
            <w:r w:rsidRPr="001E4C3A">
              <w:rPr>
                <w:b/>
                <w:bCs/>
                <w:lang w:val="lt-LT"/>
              </w:rPr>
              <w:t>ŠALIŲ</w:t>
            </w:r>
            <w:r w:rsidR="0079310C" w:rsidRPr="001E4C3A">
              <w:rPr>
                <w:b/>
                <w:bCs/>
                <w:lang w:val="lt-LT"/>
              </w:rPr>
              <w:t xml:space="preserve"> </w:t>
            </w:r>
            <w:r w:rsidRPr="001E4C3A">
              <w:rPr>
                <w:b/>
                <w:bCs/>
                <w:lang w:val="lt-LT"/>
              </w:rPr>
              <w:t>TEISĖS</w:t>
            </w:r>
            <w:r w:rsidR="0079310C" w:rsidRPr="001E4C3A">
              <w:rPr>
                <w:b/>
                <w:bCs/>
                <w:lang w:val="lt-LT"/>
              </w:rPr>
              <w:t xml:space="preserve"> </w:t>
            </w:r>
            <w:r w:rsidRPr="001E4C3A">
              <w:rPr>
                <w:b/>
                <w:bCs/>
                <w:lang w:val="lt-LT"/>
              </w:rPr>
              <w:t>IR</w:t>
            </w:r>
            <w:r w:rsidR="0079310C" w:rsidRPr="001E4C3A">
              <w:rPr>
                <w:b/>
                <w:bCs/>
                <w:lang w:val="lt-LT"/>
              </w:rPr>
              <w:t xml:space="preserve"> </w:t>
            </w:r>
            <w:r w:rsidRPr="001E4C3A">
              <w:rPr>
                <w:b/>
                <w:bCs/>
                <w:lang w:val="lt-LT"/>
              </w:rPr>
              <w:t>PAREIGOS</w:t>
            </w:r>
          </w:p>
          <w:p w14:paraId="3C7FAE17" w14:textId="1BD33442" w:rsidR="001A7F4F" w:rsidRPr="001E4C3A" w:rsidRDefault="001A7F4F" w:rsidP="004F27A4">
            <w:pPr>
              <w:pStyle w:val="2ndlevelprovision"/>
              <w:numPr>
                <w:ilvl w:val="0"/>
                <w:numId w:val="0"/>
              </w:numPr>
              <w:tabs>
                <w:tab w:val="clear" w:pos="1080"/>
                <w:tab w:val="left" w:pos="0"/>
              </w:tabs>
              <w:snapToGrid w:val="0"/>
              <w:spacing w:before="0" w:after="0"/>
              <w:jc w:val="center"/>
              <w:rPr>
                <w:b/>
                <w:bCs/>
                <w:lang w:val="lt-LT"/>
              </w:rPr>
            </w:pPr>
          </w:p>
        </w:tc>
      </w:tr>
      <w:tr w:rsidR="00F11B66" w:rsidRPr="001E4C3A" w14:paraId="3C7FAE1A" w14:textId="77777777" w:rsidTr="00DD0447">
        <w:trPr>
          <w:gridAfter w:val="1"/>
          <w:wAfter w:w="3570" w:type="dxa"/>
        </w:trPr>
        <w:tc>
          <w:tcPr>
            <w:tcW w:w="9648" w:type="dxa"/>
          </w:tcPr>
          <w:p w14:paraId="2FF393E0" w14:textId="675BA217" w:rsidR="00F11B66" w:rsidRPr="001E4C3A" w:rsidRDefault="00F11B66" w:rsidP="004F27A4">
            <w:pPr>
              <w:snapToGrid w:val="0"/>
              <w:ind w:firstLine="709"/>
            </w:pPr>
            <w:r w:rsidRPr="001E4C3A">
              <w:t>2.1.</w:t>
            </w:r>
            <w:r w:rsidR="0079310C" w:rsidRPr="001E4C3A">
              <w:t xml:space="preserve"> </w:t>
            </w:r>
            <w:r w:rsidRPr="001E4C3A">
              <w:t>Vykdytojas</w:t>
            </w:r>
            <w:r w:rsidR="0079310C" w:rsidRPr="001E4C3A">
              <w:t xml:space="preserve"> </w:t>
            </w:r>
            <w:r w:rsidRPr="001E4C3A">
              <w:t>įsipareigoja:</w:t>
            </w:r>
          </w:p>
          <w:p w14:paraId="3C7FAE19" w14:textId="2DF94533" w:rsidR="00010399" w:rsidRPr="001E4C3A" w:rsidRDefault="00DD0447" w:rsidP="00E44573">
            <w:pPr>
              <w:snapToGrid w:val="0"/>
              <w:ind w:firstLine="709"/>
            </w:pPr>
            <w:r w:rsidRPr="001E4C3A">
              <w:t>2.1.1.</w:t>
            </w:r>
            <w:r w:rsidR="0079310C" w:rsidRPr="001E4C3A">
              <w:t xml:space="preserve"> </w:t>
            </w:r>
            <w:r w:rsidRPr="001E4C3A">
              <w:t>darbą</w:t>
            </w:r>
            <w:r w:rsidR="0079310C" w:rsidRPr="001E4C3A">
              <w:t xml:space="preserve"> </w:t>
            </w:r>
            <w:r w:rsidRPr="001E4C3A">
              <w:t>atlikti</w:t>
            </w:r>
            <w:r w:rsidR="0079310C" w:rsidRPr="001E4C3A">
              <w:t xml:space="preserve"> </w:t>
            </w:r>
            <w:r w:rsidRPr="001E4C3A">
              <w:t>pagal</w:t>
            </w:r>
            <w:r w:rsidR="0079310C" w:rsidRPr="001E4C3A">
              <w:t xml:space="preserve"> </w:t>
            </w:r>
            <w:r w:rsidRPr="001E4C3A">
              <w:t>Užsakovo</w:t>
            </w:r>
            <w:r w:rsidR="0079310C" w:rsidRPr="001E4C3A">
              <w:t xml:space="preserve"> </w:t>
            </w:r>
            <w:r w:rsidRPr="001E4C3A">
              <w:t>pateiktą</w:t>
            </w:r>
            <w:r w:rsidR="0079310C" w:rsidRPr="001E4C3A">
              <w:t xml:space="preserve"> </w:t>
            </w:r>
            <w:r w:rsidRPr="001E4C3A">
              <w:t>techninę</w:t>
            </w:r>
            <w:r w:rsidR="0079310C" w:rsidRPr="001E4C3A">
              <w:t xml:space="preserve"> </w:t>
            </w:r>
            <w:r w:rsidRPr="001E4C3A">
              <w:t>užduotį</w:t>
            </w:r>
            <w:r w:rsidR="0079310C" w:rsidRPr="001E4C3A">
              <w:t xml:space="preserve"> </w:t>
            </w:r>
            <w:r w:rsidRPr="001E4C3A">
              <w:t>(Sutarties</w:t>
            </w:r>
            <w:r w:rsidR="0079310C" w:rsidRPr="001E4C3A">
              <w:t xml:space="preserve"> </w:t>
            </w:r>
            <w:r w:rsidRPr="001E4C3A">
              <w:t>1</w:t>
            </w:r>
            <w:r w:rsidR="0079310C" w:rsidRPr="001E4C3A">
              <w:t xml:space="preserve"> </w:t>
            </w:r>
            <w:r w:rsidRPr="001E4C3A">
              <w:t>Priedas);</w:t>
            </w:r>
          </w:p>
        </w:tc>
      </w:tr>
      <w:tr w:rsidR="00F11B66" w:rsidRPr="001E4C3A" w14:paraId="3C7FAE20" w14:textId="77777777" w:rsidTr="00DD0447">
        <w:tc>
          <w:tcPr>
            <w:tcW w:w="9648" w:type="dxa"/>
          </w:tcPr>
          <w:p w14:paraId="3C7FAE1E" w14:textId="17170444" w:rsidR="00F11B66" w:rsidRPr="001E4C3A" w:rsidRDefault="00F11B66" w:rsidP="004F27A4">
            <w:pPr>
              <w:snapToGrid w:val="0"/>
              <w:ind w:firstLine="709"/>
            </w:pPr>
            <w:r w:rsidRPr="001E4C3A">
              <w:t>2.1.</w:t>
            </w:r>
            <w:r w:rsidR="00E44573">
              <w:t>2</w:t>
            </w:r>
            <w:r w:rsidRPr="001E4C3A">
              <w:t>.</w:t>
            </w:r>
            <w:r w:rsidR="0079310C" w:rsidRPr="001E4C3A">
              <w:t xml:space="preserve"> </w:t>
            </w:r>
            <w:r w:rsidRPr="001E4C3A">
              <w:t>savo</w:t>
            </w:r>
            <w:r w:rsidR="0079310C" w:rsidRPr="001E4C3A">
              <w:t xml:space="preserve"> </w:t>
            </w:r>
            <w:r w:rsidRPr="001E4C3A">
              <w:t>jėgomis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lėšomis</w:t>
            </w:r>
            <w:r w:rsidR="0079310C" w:rsidRPr="001E4C3A">
              <w:t xml:space="preserve"> </w:t>
            </w:r>
            <w:r w:rsidRPr="001E4C3A">
              <w:t>pašalinti</w:t>
            </w:r>
            <w:r w:rsidR="0079310C" w:rsidRPr="001E4C3A">
              <w:t xml:space="preserve"> </w:t>
            </w:r>
            <w:r w:rsidRPr="001E4C3A">
              <w:t>dėl</w:t>
            </w:r>
            <w:r w:rsidR="0079310C" w:rsidRPr="001E4C3A">
              <w:t xml:space="preserve"> </w:t>
            </w:r>
            <w:r w:rsidRPr="001E4C3A">
              <w:t>savo</w:t>
            </w:r>
            <w:r w:rsidR="0079310C" w:rsidRPr="001E4C3A">
              <w:t xml:space="preserve"> </w:t>
            </w:r>
            <w:r w:rsidRPr="001E4C3A">
              <w:t>kaltės</w:t>
            </w:r>
            <w:r w:rsidR="0079310C" w:rsidRPr="001E4C3A">
              <w:t xml:space="preserve"> </w:t>
            </w:r>
            <w:r w:rsidRPr="001E4C3A">
              <w:t>padarytus</w:t>
            </w:r>
            <w:r w:rsidR="0079310C" w:rsidRPr="001E4C3A">
              <w:t xml:space="preserve"> </w:t>
            </w:r>
            <w:r w:rsidRPr="001E4C3A">
              <w:t>darbo</w:t>
            </w:r>
            <w:r w:rsidR="0079310C" w:rsidRPr="001E4C3A">
              <w:t xml:space="preserve"> </w:t>
            </w:r>
            <w:r w:rsidRPr="001E4C3A">
              <w:t>trūkumus,</w:t>
            </w:r>
            <w:r w:rsidR="0079310C" w:rsidRPr="001E4C3A">
              <w:t xml:space="preserve"> </w:t>
            </w:r>
            <w:r w:rsidRPr="001E4C3A">
              <w:t>pažeidžiančius</w:t>
            </w:r>
            <w:r w:rsidR="0079310C" w:rsidRPr="001E4C3A">
              <w:t xml:space="preserve"> </w:t>
            </w:r>
            <w:r w:rsidRPr="001E4C3A">
              <w:t>techninės</w:t>
            </w:r>
            <w:r w:rsidR="0079310C" w:rsidRPr="001E4C3A">
              <w:t xml:space="preserve"> </w:t>
            </w:r>
            <w:r w:rsidRPr="001E4C3A">
              <w:t>užduoties</w:t>
            </w:r>
            <w:r w:rsidR="0079310C" w:rsidRPr="001E4C3A">
              <w:t xml:space="preserve"> </w:t>
            </w:r>
            <w:r w:rsidRPr="001E4C3A">
              <w:t>sąlygas;</w:t>
            </w:r>
          </w:p>
        </w:tc>
        <w:tc>
          <w:tcPr>
            <w:tcW w:w="3570" w:type="dxa"/>
            <w:tcBorders>
              <w:left w:val="nil"/>
            </w:tcBorders>
          </w:tcPr>
          <w:p w14:paraId="3C7FAE1F" w14:textId="77777777" w:rsidR="00F11B66" w:rsidRPr="001E4C3A" w:rsidRDefault="00F11B66" w:rsidP="00AA4D97">
            <w:pPr>
              <w:snapToGrid w:val="0"/>
              <w:spacing w:before="120" w:after="120"/>
              <w:ind w:right="186"/>
            </w:pPr>
          </w:p>
        </w:tc>
      </w:tr>
      <w:tr w:rsidR="00F11B66" w:rsidRPr="001E4C3A" w14:paraId="3C7FAE23" w14:textId="77777777" w:rsidTr="00DD0447">
        <w:tc>
          <w:tcPr>
            <w:tcW w:w="9648" w:type="dxa"/>
          </w:tcPr>
          <w:p w14:paraId="10EEDD82" w14:textId="724899A2" w:rsidR="00F11B66" w:rsidRPr="00F063A0" w:rsidRDefault="00F11B66" w:rsidP="00CB062B">
            <w:pPr>
              <w:overflowPunct/>
              <w:autoSpaceDE/>
              <w:autoSpaceDN/>
              <w:adjustRightInd/>
              <w:ind w:firstLine="709"/>
              <w:textAlignment w:val="auto"/>
            </w:pPr>
            <w:r w:rsidRPr="001E4C3A">
              <w:t>2.1.</w:t>
            </w:r>
            <w:r w:rsidR="00E44573">
              <w:t>3</w:t>
            </w:r>
            <w:r w:rsidRPr="001E4C3A">
              <w:t>.</w:t>
            </w:r>
            <w:r w:rsidR="0079310C" w:rsidRPr="001E4C3A">
              <w:t xml:space="preserve"> </w:t>
            </w:r>
            <w:r w:rsidRPr="001E4C3A">
              <w:t>nedelsdamas</w:t>
            </w:r>
            <w:r w:rsidR="0079310C" w:rsidRPr="001E4C3A">
              <w:t xml:space="preserve"> </w:t>
            </w:r>
            <w:r w:rsidRPr="001E4C3A">
              <w:t>pranešti</w:t>
            </w:r>
            <w:r w:rsidR="0079310C" w:rsidRPr="001E4C3A">
              <w:t xml:space="preserve"> </w:t>
            </w:r>
            <w:r w:rsidRPr="001E4C3A">
              <w:t>Užsakovui,</w:t>
            </w:r>
            <w:r w:rsidR="0079310C" w:rsidRPr="001E4C3A">
              <w:t xml:space="preserve"> </w:t>
            </w:r>
            <w:r w:rsidRPr="001E4C3A">
              <w:t>jei</w:t>
            </w:r>
            <w:r w:rsidR="0079310C" w:rsidRPr="001E4C3A">
              <w:t xml:space="preserve"> </w:t>
            </w:r>
            <w:r w:rsidRPr="001E4C3A">
              <w:t>negali</w:t>
            </w:r>
            <w:r w:rsidR="0079310C" w:rsidRPr="001E4C3A">
              <w:t xml:space="preserve"> </w:t>
            </w:r>
            <w:r w:rsidRPr="00C0530C">
              <w:t>gauti</w:t>
            </w:r>
            <w:r w:rsidR="0079310C" w:rsidRPr="00C0530C">
              <w:t xml:space="preserve"> </w:t>
            </w:r>
            <w:r w:rsidR="00C0530C" w:rsidRPr="00E44573">
              <w:rPr>
                <w:b/>
                <w:bCs/>
              </w:rPr>
              <w:t>siekiamų</w:t>
            </w:r>
            <w:r w:rsidR="00C0530C" w:rsidRPr="00C0530C">
              <w:rPr>
                <w:color w:val="FF0000"/>
              </w:rPr>
              <w:t xml:space="preserve"> </w:t>
            </w:r>
            <w:r w:rsidRPr="00C0530C">
              <w:t>rezultatų</w:t>
            </w:r>
            <w:r w:rsidR="0079310C" w:rsidRPr="001E4C3A">
              <w:t xml:space="preserve"> </w:t>
            </w:r>
            <w:r w:rsidRPr="001E4C3A">
              <w:t>arba</w:t>
            </w:r>
            <w:r w:rsidR="0079310C" w:rsidRPr="001E4C3A">
              <w:t xml:space="preserve"> </w:t>
            </w:r>
            <w:r w:rsidRPr="001E4C3A">
              <w:t>jei</w:t>
            </w:r>
            <w:r w:rsidR="0079310C" w:rsidRPr="001E4C3A">
              <w:t xml:space="preserve"> </w:t>
            </w:r>
            <w:r w:rsidRPr="00F063A0">
              <w:t>darbus</w:t>
            </w:r>
            <w:r w:rsidR="0079310C" w:rsidRPr="00F063A0">
              <w:t xml:space="preserve"> </w:t>
            </w:r>
            <w:r w:rsidRPr="00F063A0">
              <w:t>tęsti</w:t>
            </w:r>
            <w:r w:rsidR="0079310C" w:rsidRPr="00F063A0">
              <w:t xml:space="preserve"> </w:t>
            </w:r>
            <w:r w:rsidRPr="00F063A0">
              <w:t>netikslinga.</w:t>
            </w:r>
          </w:p>
          <w:p w14:paraId="3C7FAE21" w14:textId="7744A301" w:rsidR="008F5FA2" w:rsidRPr="001E4C3A" w:rsidRDefault="008F5FA2" w:rsidP="00CB062B">
            <w:pPr>
              <w:overflowPunct/>
              <w:autoSpaceDE/>
              <w:autoSpaceDN/>
              <w:adjustRightInd/>
              <w:ind w:firstLine="709"/>
              <w:textAlignment w:val="auto"/>
            </w:pPr>
            <w:r w:rsidRPr="00F063A0">
              <w:t>2.1.</w:t>
            </w:r>
            <w:r w:rsidR="00E44573">
              <w:t>4</w:t>
            </w:r>
            <w:r w:rsidRPr="00F063A0">
              <w:t>.</w:t>
            </w:r>
            <w:r w:rsidR="0079310C" w:rsidRPr="00F063A0">
              <w:t xml:space="preserve"> </w:t>
            </w:r>
            <w:r w:rsidRPr="00F063A0">
              <w:t>Vykdytojas,</w:t>
            </w:r>
            <w:r w:rsidR="0079310C" w:rsidRPr="00F063A0">
              <w:t xml:space="preserve"> </w:t>
            </w:r>
            <w:r w:rsidRPr="00F063A0">
              <w:t>esant</w:t>
            </w:r>
            <w:r w:rsidR="0079310C" w:rsidRPr="00F063A0">
              <w:t xml:space="preserve"> </w:t>
            </w:r>
            <w:r w:rsidRPr="00F063A0">
              <w:t>būtinybei,</w:t>
            </w:r>
            <w:r w:rsidR="0079310C" w:rsidRPr="00F063A0">
              <w:t xml:space="preserve"> </w:t>
            </w:r>
            <w:r w:rsidRPr="00F063A0">
              <w:t>taiko</w:t>
            </w:r>
            <w:r w:rsidR="0079310C" w:rsidRPr="00F063A0">
              <w:t xml:space="preserve"> </w:t>
            </w:r>
            <w:r w:rsidRPr="00F063A0">
              <w:t>lanksčią</w:t>
            </w:r>
            <w:r w:rsidR="0079310C" w:rsidRPr="00F063A0">
              <w:t xml:space="preserve"> </w:t>
            </w:r>
            <w:r w:rsidRPr="00F063A0">
              <w:t>akreditavimo</w:t>
            </w:r>
            <w:r w:rsidR="0079310C" w:rsidRPr="00F063A0">
              <w:t xml:space="preserve"> </w:t>
            </w:r>
            <w:r w:rsidRPr="00F063A0">
              <w:t>sritį:</w:t>
            </w:r>
            <w:r w:rsidR="0079310C" w:rsidRPr="00F063A0">
              <w:t xml:space="preserve"> </w:t>
            </w:r>
            <w:r w:rsidRPr="00F063A0">
              <w:t>bandymų</w:t>
            </w:r>
            <w:r w:rsidR="0079310C" w:rsidRPr="00F063A0">
              <w:t xml:space="preserve"> </w:t>
            </w:r>
            <w:r w:rsidRPr="00F063A0">
              <w:t>metodus</w:t>
            </w:r>
            <w:r w:rsidR="0079310C" w:rsidRPr="00F063A0">
              <w:t xml:space="preserve"> </w:t>
            </w:r>
            <w:r w:rsidRPr="00F063A0">
              <w:t>aprašančių</w:t>
            </w:r>
            <w:r w:rsidR="0079310C" w:rsidRPr="00F063A0">
              <w:t xml:space="preserve"> </w:t>
            </w:r>
            <w:r w:rsidRPr="00F063A0">
              <w:t>norminių</w:t>
            </w:r>
            <w:r w:rsidR="0079310C" w:rsidRPr="00F063A0">
              <w:t xml:space="preserve"> </w:t>
            </w:r>
            <w:r w:rsidRPr="00F063A0">
              <w:t>dokumentų</w:t>
            </w:r>
            <w:r w:rsidR="0079310C" w:rsidRPr="00F063A0">
              <w:t xml:space="preserve"> </w:t>
            </w:r>
            <w:r w:rsidRPr="00F063A0">
              <w:t>naujų</w:t>
            </w:r>
            <w:r w:rsidR="00F063A0">
              <w:t xml:space="preserve"> </w:t>
            </w:r>
            <w:r w:rsidR="00F063A0" w:rsidRPr="00C124EF">
              <w:t>reikalavimų</w:t>
            </w:r>
            <w:r w:rsidR="0079310C" w:rsidRPr="00C124EF">
              <w:t xml:space="preserve"> </w:t>
            </w:r>
            <w:r w:rsidRPr="00F063A0">
              <w:t>arba</w:t>
            </w:r>
            <w:r w:rsidR="0079310C" w:rsidRPr="00F063A0">
              <w:t xml:space="preserve"> </w:t>
            </w:r>
            <w:r w:rsidRPr="00F063A0">
              <w:t>juos</w:t>
            </w:r>
            <w:r w:rsidR="0079310C" w:rsidRPr="00F063A0">
              <w:t xml:space="preserve"> </w:t>
            </w:r>
            <w:r w:rsidRPr="00F063A0">
              <w:t>pakeičiančių</w:t>
            </w:r>
            <w:r w:rsidR="0079310C" w:rsidRPr="00F063A0">
              <w:t xml:space="preserve"> </w:t>
            </w:r>
            <w:r w:rsidRPr="00F063A0">
              <w:t>tapačių</w:t>
            </w:r>
            <w:r w:rsidR="0079310C" w:rsidRPr="00F063A0">
              <w:t xml:space="preserve"> </w:t>
            </w:r>
            <w:r w:rsidRPr="00F063A0">
              <w:t>norminių</w:t>
            </w:r>
            <w:r w:rsidR="0079310C" w:rsidRPr="00F063A0">
              <w:t xml:space="preserve"> </w:t>
            </w:r>
            <w:r w:rsidRPr="00F063A0">
              <w:t>dokumentų</w:t>
            </w:r>
            <w:r w:rsidR="0079310C" w:rsidRPr="00F063A0">
              <w:t xml:space="preserve"> </w:t>
            </w:r>
            <w:r w:rsidRPr="00F063A0">
              <w:t>taikymas.</w:t>
            </w:r>
          </w:p>
        </w:tc>
        <w:tc>
          <w:tcPr>
            <w:tcW w:w="3570" w:type="dxa"/>
            <w:tcBorders>
              <w:left w:val="nil"/>
            </w:tcBorders>
          </w:tcPr>
          <w:p w14:paraId="3C7FAE22" w14:textId="77777777" w:rsidR="00F11B66" w:rsidRPr="001E4C3A" w:rsidRDefault="00F11B66" w:rsidP="00AA4D97">
            <w:pPr>
              <w:snapToGrid w:val="0"/>
              <w:spacing w:before="120" w:after="120"/>
              <w:ind w:right="186"/>
            </w:pPr>
          </w:p>
        </w:tc>
      </w:tr>
      <w:tr w:rsidR="00F11B66" w:rsidRPr="001E4C3A" w14:paraId="3C7FAE25" w14:textId="77777777" w:rsidTr="00DD0447">
        <w:trPr>
          <w:gridAfter w:val="1"/>
          <w:wAfter w:w="3570" w:type="dxa"/>
        </w:trPr>
        <w:tc>
          <w:tcPr>
            <w:tcW w:w="9648" w:type="dxa"/>
          </w:tcPr>
          <w:p w14:paraId="3C7FAE24" w14:textId="4A22B6ED" w:rsidR="00F11B66" w:rsidRPr="001E4C3A" w:rsidRDefault="00F11B66" w:rsidP="004F27A4">
            <w:pPr>
              <w:snapToGrid w:val="0"/>
              <w:ind w:firstLine="709"/>
            </w:pPr>
            <w:r w:rsidRPr="001E4C3A">
              <w:t>2.2.</w:t>
            </w:r>
            <w:r w:rsidR="0079310C" w:rsidRPr="001E4C3A">
              <w:t xml:space="preserve"> </w:t>
            </w:r>
            <w:r w:rsidRPr="001E4C3A">
              <w:t>Užsakovas</w:t>
            </w:r>
            <w:r w:rsidR="0079310C" w:rsidRPr="001E4C3A">
              <w:t xml:space="preserve"> </w:t>
            </w:r>
            <w:r w:rsidRPr="001E4C3A">
              <w:t>įsipareigoja:</w:t>
            </w:r>
          </w:p>
        </w:tc>
      </w:tr>
      <w:tr w:rsidR="00F11B66" w:rsidRPr="001E4C3A" w14:paraId="3C7FAE27" w14:textId="77777777" w:rsidTr="00DD0447">
        <w:trPr>
          <w:gridAfter w:val="1"/>
          <w:wAfter w:w="3570" w:type="dxa"/>
        </w:trPr>
        <w:tc>
          <w:tcPr>
            <w:tcW w:w="9648" w:type="dxa"/>
          </w:tcPr>
          <w:p w14:paraId="3C7FAE26" w14:textId="2B5D5B3D" w:rsidR="00F11B66" w:rsidRPr="001E4C3A" w:rsidRDefault="00F11B66" w:rsidP="00E513E5">
            <w:pPr>
              <w:snapToGrid w:val="0"/>
              <w:ind w:firstLine="709"/>
              <w:rPr>
                <w:highlight w:val="lightGray"/>
              </w:rPr>
            </w:pPr>
            <w:r w:rsidRPr="001E4C3A">
              <w:t>2.2.1.</w:t>
            </w:r>
            <w:r w:rsidR="0079310C" w:rsidRPr="001E4C3A">
              <w:t xml:space="preserve"> </w:t>
            </w:r>
            <w:r w:rsidRPr="001E4C3A">
              <w:t>per</w:t>
            </w:r>
            <w:r w:rsidR="0079310C" w:rsidRPr="001E4C3A">
              <w:t xml:space="preserve"> </w:t>
            </w:r>
            <w:r w:rsidR="00E513E5" w:rsidRPr="001E4C3A">
              <w:rPr>
                <w:iCs/>
              </w:rPr>
              <w:t>7</w:t>
            </w:r>
            <w:r w:rsidR="0079310C" w:rsidRPr="001E4C3A">
              <w:rPr>
                <w:iCs/>
              </w:rPr>
              <w:t xml:space="preserve"> </w:t>
            </w:r>
            <w:r w:rsidR="00E513E5" w:rsidRPr="001E4C3A">
              <w:rPr>
                <w:iCs/>
              </w:rPr>
              <w:t>(septynias)</w:t>
            </w:r>
            <w:r w:rsidR="0079310C" w:rsidRPr="001E4C3A">
              <w:rPr>
                <w:iCs/>
              </w:rPr>
              <w:t xml:space="preserve"> </w:t>
            </w:r>
            <w:r w:rsidR="00E513E5" w:rsidRPr="001E4C3A">
              <w:rPr>
                <w:iCs/>
              </w:rPr>
              <w:t>dienas</w:t>
            </w:r>
            <w:r w:rsidR="0079310C" w:rsidRPr="001E4C3A">
              <w:t xml:space="preserve"> </w:t>
            </w:r>
            <w:r w:rsidRPr="001E4C3A">
              <w:t>po</w:t>
            </w:r>
            <w:r w:rsidR="0079310C" w:rsidRPr="001E4C3A">
              <w:t xml:space="preserve"> </w:t>
            </w:r>
            <w:r w:rsidRPr="001E4C3A">
              <w:t>Sutarties</w:t>
            </w:r>
            <w:r w:rsidR="0079310C" w:rsidRPr="001E4C3A">
              <w:t xml:space="preserve"> </w:t>
            </w:r>
            <w:r w:rsidRPr="001E4C3A">
              <w:t>pasirašymo</w:t>
            </w:r>
            <w:r w:rsidR="0079310C" w:rsidRPr="001E4C3A">
              <w:t xml:space="preserve"> </w:t>
            </w:r>
            <w:r w:rsidRPr="001E4C3A">
              <w:t>perduoti</w:t>
            </w:r>
            <w:r w:rsidR="0079310C" w:rsidRPr="001E4C3A">
              <w:t xml:space="preserve"> </w:t>
            </w:r>
            <w:r w:rsidRPr="001E4C3A">
              <w:t>Vykdytojui</w:t>
            </w:r>
            <w:r w:rsidR="0079310C" w:rsidRPr="001E4C3A">
              <w:t xml:space="preserve"> </w:t>
            </w:r>
            <w:r w:rsidRPr="001E4C3A">
              <w:t>visą</w:t>
            </w:r>
            <w:r w:rsidR="0079310C" w:rsidRPr="001E4C3A">
              <w:t xml:space="preserve"> </w:t>
            </w:r>
            <w:r w:rsidRPr="001E4C3A">
              <w:t>reikalingą</w:t>
            </w:r>
            <w:r w:rsidR="0079310C" w:rsidRPr="001E4C3A">
              <w:t xml:space="preserve"> </w:t>
            </w:r>
            <w:r w:rsidRPr="001E4C3A">
              <w:t>informaciją</w:t>
            </w:r>
            <w:r w:rsidR="0079310C" w:rsidRPr="001E4C3A">
              <w:t xml:space="preserve"> </w:t>
            </w:r>
            <w:r w:rsidRPr="001E4C3A">
              <w:t>ar</w:t>
            </w:r>
            <w:r w:rsidR="0079310C" w:rsidRPr="001E4C3A">
              <w:t xml:space="preserve"> </w:t>
            </w:r>
            <w:r w:rsidRPr="001E4C3A">
              <w:t>dokumentus,</w:t>
            </w:r>
            <w:r w:rsidR="0079310C" w:rsidRPr="001E4C3A">
              <w:t xml:space="preserve"> </w:t>
            </w:r>
            <w:r w:rsidRPr="001E4C3A">
              <w:t>būtinus</w:t>
            </w:r>
            <w:r w:rsidR="0079310C" w:rsidRPr="001E4C3A">
              <w:t xml:space="preserve"> </w:t>
            </w:r>
            <w:r w:rsidRPr="001E4C3A">
              <w:t>darbui</w:t>
            </w:r>
            <w:r w:rsidR="0079310C" w:rsidRPr="001E4C3A">
              <w:t xml:space="preserve"> </w:t>
            </w:r>
            <w:r w:rsidRPr="001E4C3A">
              <w:t>atlikti;</w:t>
            </w:r>
          </w:p>
        </w:tc>
      </w:tr>
      <w:tr w:rsidR="00F11B66" w:rsidRPr="001E4C3A" w14:paraId="3C7FAE29" w14:textId="77777777">
        <w:trPr>
          <w:gridAfter w:val="1"/>
          <w:wAfter w:w="3570" w:type="dxa"/>
        </w:trPr>
        <w:tc>
          <w:tcPr>
            <w:tcW w:w="9648" w:type="dxa"/>
          </w:tcPr>
          <w:p w14:paraId="3C7FAE28" w14:textId="71DFF69B" w:rsidR="00F11B66" w:rsidRPr="001E4C3A" w:rsidRDefault="00F11B66" w:rsidP="004F27A4">
            <w:pPr>
              <w:snapToGrid w:val="0"/>
              <w:ind w:firstLine="709"/>
              <w:rPr>
                <w:highlight w:val="lightGray"/>
              </w:rPr>
            </w:pPr>
            <w:r w:rsidRPr="001E4C3A">
              <w:t>2.2.2.</w:t>
            </w:r>
            <w:r w:rsidR="0079310C" w:rsidRPr="001E4C3A">
              <w:t xml:space="preserve"> </w:t>
            </w:r>
            <w:r w:rsidRPr="001E4C3A">
              <w:t>priimti</w:t>
            </w:r>
            <w:r w:rsidR="0079310C" w:rsidRPr="001E4C3A">
              <w:t xml:space="preserve"> </w:t>
            </w:r>
            <w:r w:rsidRPr="001E4C3A">
              <w:t>atliktus</w:t>
            </w:r>
            <w:r w:rsidR="0079310C" w:rsidRPr="001E4C3A">
              <w:t xml:space="preserve"> </w:t>
            </w:r>
            <w:r w:rsidRPr="001E4C3A">
              <w:t>darbus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už</w:t>
            </w:r>
            <w:r w:rsidR="0079310C" w:rsidRPr="001E4C3A">
              <w:t xml:space="preserve"> </w:t>
            </w:r>
            <w:r w:rsidRPr="001E4C3A">
              <w:t>juos</w:t>
            </w:r>
            <w:r w:rsidR="0079310C" w:rsidRPr="001E4C3A">
              <w:t xml:space="preserve"> </w:t>
            </w:r>
            <w:r w:rsidRPr="001E4C3A">
              <w:t>sumokėti</w:t>
            </w:r>
            <w:r w:rsidR="0079310C" w:rsidRPr="001E4C3A">
              <w:t xml:space="preserve"> </w:t>
            </w:r>
            <w:r w:rsidRPr="001E4C3A">
              <w:t>šios</w:t>
            </w:r>
            <w:r w:rsidR="0079310C" w:rsidRPr="001E4C3A">
              <w:t xml:space="preserve"> </w:t>
            </w:r>
            <w:r w:rsidRPr="001E4C3A">
              <w:t>Sutarties</w:t>
            </w:r>
            <w:r w:rsidR="0079310C" w:rsidRPr="001E4C3A">
              <w:t xml:space="preserve"> </w:t>
            </w:r>
            <w:r w:rsidRPr="001E4C3A">
              <w:t>3</w:t>
            </w:r>
            <w:r w:rsidR="0079310C" w:rsidRPr="001E4C3A">
              <w:t xml:space="preserve"> </w:t>
            </w:r>
            <w:r w:rsidRPr="001E4C3A">
              <w:t>skyriuje</w:t>
            </w:r>
            <w:r w:rsidR="0079310C" w:rsidRPr="001E4C3A">
              <w:t xml:space="preserve"> </w:t>
            </w:r>
            <w:r w:rsidRPr="001E4C3A">
              <w:t>nustatyta</w:t>
            </w:r>
            <w:r w:rsidR="0079310C" w:rsidRPr="001E4C3A">
              <w:t xml:space="preserve"> </w:t>
            </w:r>
            <w:r w:rsidRPr="001E4C3A">
              <w:t>tvarka.</w:t>
            </w:r>
          </w:p>
        </w:tc>
      </w:tr>
      <w:tr w:rsidR="00F11B66" w:rsidRPr="001E4C3A" w14:paraId="3C7FAE2B" w14:textId="77777777">
        <w:trPr>
          <w:gridAfter w:val="1"/>
          <w:wAfter w:w="3570" w:type="dxa"/>
        </w:trPr>
        <w:tc>
          <w:tcPr>
            <w:tcW w:w="9648" w:type="dxa"/>
          </w:tcPr>
          <w:p w14:paraId="3C7FAE2A" w14:textId="61786703" w:rsidR="00DC0D04" w:rsidRPr="001E4C3A" w:rsidRDefault="00F11B66" w:rsidP="00EF3963">
            <w:pPr>
              <w:snapToGrid w:val="0"/>
              <w:ind w:firstLine="709"/>
            </w:pPr>
            <w:r w:rsidRPr="001E4C3A">
              <w:t>2.3.</w:t>
            </w:r>
            <w:r w:rsidR="0079310C" w:rsidRPr="001E4C3A">
              <w:t xml:space="preserve"> </w:t>
            </w:r>
            <w:r w:rsidRPr="001E4C3A">
              <w:t>Atlikdamas</w:t>
            </w:r>
            <w:r w:rsidR="0079310C" w:rsidRPr="001E4C3A">
              <w:t xml:space="preserve"> </w:t>
            </w:r>
            <w:r w:rsidRPr="001E4C3A">
              <w:t>darbą</w:t>
            </w:r>
            <w:r w:rsidR="0079310C" w:rsidRPr="001E4C3A">
              <w:t xml:space="preserve"> </w:t>
            </w:r>
            <w:r w:rsidRPr="001E4C3A">
              <w:t>Vykdytojas</w:t>
            </w:r>
            <w:r w:rsidR="0079310C" w:rsidRPr="001E4C3A">
              <w:t xml:space="preserve"> </w:t>
            </w:r>
            <w:r w:rsidRPr="001E4C3A">
              <w:t>turi</w:t>
            </w:r>
            <w:r w:rsidR="0079310C" w:rsidRPr="001E4C3A">
              <w:t xml:space="preserve"> </w:t>
            </w:r>
            <w:r w:rsidRPr="001E4C3A">
              <w:t>teisę</w:t>
            </w:r>
            <w:r w:rsidR="0079310C" w:rsidRPr="001E4C3A">
              <w:t xml:space="preserve"> </w:t>
            </w:r>
            <w:r w:rsidRPr="001E4C3A">
              <w:t>pasitelkti</w:t>
            </w:r>
            <w:r w:rsidR="0079310C" w:rsidRPr="001E4C3A">
              <w:t xml:space="preserve"> </w:t>
            </w:r>
            <w:r w:rsidRPr="001E4C3A">
              <w:t>trečiuosius</w:t>
            </w:r>
            <w:r w:rsidR="0079310C" w:rsidRPr="001E4C3A">
              <w:t xml:space="preserve"> </w:t>
            </w:r>
            <w:r w:rsidRPr="001E4C3A">
              <w:t>asmenis.</w:t>
            </w:r>
          </w:p>
        </w:tc>
      </w:tr>
      <w:tr w:rsidR="00F11B66" w:rsidRPr="001E4C3A" w14:paraId="3C7FAE2D" w14:textId="77777777">
        <w:trPr>
          <w:gridAfter w:val="1"/>
          <w:wAfter w:w="3570" w:type="dxa"/>
        </w:trPr>
        <w:tc>
          <w:tcPr>
            <w:tcW w:w="9648" w:type="dxa"/>
          </w:tcPr>
          <w:p w14:paraId="4EC7958C" w14:textId="77777777" w:rsidR="00B570C1" w:rsidRPr="001E4C3A" w:rsidRDefault="00B570C1" w:rsidP="00DA2E09">
            <w:pPr>
              <w:snapToGrid w:val="0"/>
              <w:rPr>
                <w:b/>
                <w:bCs/>
              </w:rPr>
            </w:pPr>
          </w:p>
          <w:p w14:paraId="3C7FAE2C" w14:textId="4DA85B68" w:rsidR="00B570C1" w:rsidRPr="001E4C3A" w:rsidRDefault="00B570C1" w:rsidP="00CB062B">
            <w:pPr>
              <w:snapToGrid w:val="0"/>
              <w:ind w:firstLine="709"/>
              <w:rPr>
                <w:b/>
                <w:bCs/>
              </w:rPr>
            </w:pPr>
          </w:p>
        </w:tc>
      </w:tr>
      <w:tr w:rsidR="00F11B66" w:rsidRPr="001E4C3A" w14:paraId="3C7FAE31" w14:textId="77777777">
        <w:trPr>
          <w:gridAfter w:val="1"/>
          <w:wAfter w:w="3570" w:type="dxa"/>
        </w:trPr>
        <w:tc>
          <w:tcPr>
            <w:tcW w:w="9648" w:type="dxa"/>
          </w:tcPr>
          <w:p w14:paraId="170C1419" w14:textId="2C49BF07" w:rsidR="00F11B66" w:rsidRPr="00EC122D" w:rsidRDefault="00F11B66" w:rsidP="004F27A4">
            <w:pPr>
              <w:snapToGrid w:val="0"/>
              <w:jc w:val="center"/>
              <w:rPr>
                <w:b/>
                <w:bCs/>
              </w:rPr>
            </w:pPr>
            <w:r w:rsidRPr="00EC122D">
              <w:rPr>
                <w:b/>
                <w:bCs/>
              </w:rPr>
              <w:lastRenderedPageBreak/>
              <w:t>3.</w:t>
            </w:r>
            <w:r w:rsidR="0079310C" w:rsidRPr="00EC122D">
              <w:rPr>
                <w:b/>
                <w:bCs/>
              </w:rPr>
              <w:t xml:space="preserve"> </w:t>
            </w:r>
            <w:r w:rsidRPr="00EC122D">
              <w:rPr>
                <w:b/>
                <w:bCs/>
              </w:rPr>
              <w:t>SUTARTIES</w:t>
            </w:r>
            <w:r w:rsidR="0079310C" w:rsidRPr="00EC122D">
              <w:rPr>
                <w:b/>
                <w:bCs/>
              </w:rPr>
              <w:t xml:space="preserve"> </w:t>
            </w:r>
            <w:r w:rsidRPr="00EC122D">
              <w:rPr>
                <w:b/>
                <w:bCs/>
              </w:rPr>
              <w:t>KAINA</w:t>
            </w:r>
            <w:r w:rsidR="0079310C" w:rsidRPr="00EC122D">
              <w:rPr>
                <w:b/>
                <w:bCs/>
              </w:rPr>
              <w:t xml:space="preserve"> </w:t>
            </w:r>
            <w:r w:rsidRPr="00EC122D">
              <w:rPr>
                <w:b/>
                <w:bCs/>
              </w:rPr>
              <w:t>IR</w:t>
            </w:r>
            <w:r w:rsidR="0079310C" w:rsidRPr="00EC122D">
              <w:rPr>
                <w:b/>
                <w:bCs/>
              </w:rPr>
              <w:t xml:space="preserve"> </w:t>
            </w:r>
            <w:r w:rsidRPr="00EC122D">
              <w:rPr>
                <w:b/>
                <w:bCs/>
              </w:rPr>
              <w:t>ATSISKAITYMO</w:t>
            </w:r>
            <w:r w:rsidR="0079310C" w:rsidRPr="00EC122D">
              <w:rPr>
                <w:b/>
                <w:bCs/>
              </w:rPr>
              <w:t xml:space="preserve"> </w:t>
            </w:r>
            <w:r w:rsidRPr="00EC122D">
              <w:rPr>
                <w:b/>
                <w:bCs/>
              </w:rPr>
              <w:t>TVARKA</w:t>
            </w:r>
          </w:p>
          <w:p w14:paraId="3C7FAE30" w14:textId="0DFF527C" w:rsidR="001A7F4F" w:rsidRPr="00EC122D" w:rsidRDefault="001A7F4F" w:rsidP="004F27A4">
            <w:pPr>
              <w:snapToGrid w:val="0"/>
              <w:jc w:val="center"/>
            </w:pPr>
          </w:p>
        </w:tc>
      </w:tr>
      <w:tr w:rsidR="007C147E" w:rsidRPr="001E4C3A" w14:paraId="3C7FAE33" w14:textId="77777777">
        <w:trPr>
          <w:gridAfter w:val="1"/>
          <w:wAfter w:w="3570" w:type="dxa"/>
        </w:trPr>
        <w:tc>
          <w:tcPr>
            <w:tcW w:w="9648" w:type="dxa"/>
          </w:tcPr>
          <w:p w14:paraId="05F7E56E" w14:textId="2A2C9AD9" w:rsidR="007C147E" w:rsidRPr="006F75DC" w:rsidRDefault="007C147E" w:rsidP="007C147E">
            <w:pPr>
              <w:snapToGrid w:val="0"/>
              <w:ind w:firstLine="709"/>
            </w:pPr>
            <w:r w:rsidRPr="006F75DC">
              <w:t>3.1.</w:t>
            </w:r>
            <w:r w:rsidR="0079310C" w:rsidRPr="006F75DC">
              <w:t xml:space="preserve"> </w:t>
            </w:r>
            <w:r w:rsidRPr="006F75DC">
              <w:t>Už</w:t>
            </w:r>
            <w:r w:rsidR="0079310C" w:rsidRPr="006F75DC">
              <w:t xml:space="preserve"> </w:t>
            </w:r>
            <w:r w:rsidRPr="006F75DC">
              <w:t>atliktą</w:t>
            </w:r>
            <w:r w:rsidR="0079310C" w:rsidRPr="006F75DC">
              <w:t xml:space="preserve"> </w:t>
            </w:r>
            <w:r w:rsidRPr="006F75DC">
              <w:t>darbą</w:t>
            </w:r>
            <w:r w:rsidR="0079310C" w:rsidRPr="006F75DC">
              <w:t xml:space="preserve"> </w:t>
            </w:r>
            <w:r w:rsidRPr="006F75DC">
              <w:t>Užsakovas</w:t>
            </w:r>
            <w:r w:rsidR="0079310C" w:rsidRPr="006F75DC">
              <w:t xml:space="preserve"> </w:t>
            </w:r>
            <w:r w:rsidRPr="006F75DC">
              <w:t>sumoka</w:t>
            </w:r>
            <w:r w:rsidR="0079310C" w:rsidRPr="006F75DC">
              <w:t xml:space="preserve"> </w:t>
            </w:r>
            <w:r w:rsidRPr="006F75DC">
              <w:t>Vykdytojui:</w:t>
            </w:r>
          </w:p>
          <w:p w14:paraId="3C7FAE32" w14:textId="3A60F995" w:rsidR="007C147E" w:rsidRPr="000A1892" w:rsidRDefault="007C147E" w:rsidP="00DA2E09">
            <w:pPr>
              <w:snapToGrid w:val="0"/>
              <w:ind w:firstLine="709"/>
              <w:rPr>
                <w:highlight w:val="yellow"/>
              </w:rPr>
            </w:pPr>
            <w:r w:rsidRPr="006F75DC">
              <w:t>3.1.1.</w:t>
            </w:r>
            <w:r w:rsidR="0079310C" w:rsidRPr="006F75DC">
              <w:t xml:space="preserve"> </w:t>
            </w:r>
            <w:r w:rsidR="007D0CDC">
              <w:t>________________________________</w:t>
            </w:r>
            <w:r w:rsidRPr="006F75DC">
              <w:t>už</w:t>
            </w:r>
            <w:r w:rsidR="0079310C" w:rsidRPr="006F75DC">
              <w:t xml:space="preserve"> </w:t>
            </w:r>
            <w:r w:rsidRPr="006F75DC">
              <w:t>atliktą</w:t>
            </w:r>
            <w:r w:rsidR="0079310C" w:rsidRPr="006F75DC">
              <w:t xml:space="preserve"> </w:t>
            </w:r>
            <w:r w:rsidRPr="006F75DC">
              <w:t>darbą</w:t>
            </w:r>
            <w:r w:rsidR="0079310C" w:rsidRPr="006F75DC">
              <w:t xml:space="preserve"> </w:t>
            </w:r>
          </w:p>
        </w:tc>
      </w:tr>
      <w:tr w:rsidR="007C147E" w:rsidRPr="001E4C3A" w14:paraId="3C7FAE35" w14:textId="77777777">
        <w:trPr>
          <w:gridAfter w:val="1"/>
          <w:wAfter w:w="3570" w:type="dxa"/>
        </w:trPr>
        <w:tc>
          <w:tcPr>
            <w:tcW w:w="9648" w:type="dxa"/>
          </w:tcPr>
          <w:p w14:paraId="3C7FAE34" w14:textId="254BB5ED" w:rsidR="007C147E" w:rsidRPr="00EC122D" w:rsidRDefault="007C147E" w:rsidP="007C147E">
            <w:pPr>
              <w:snapToGrid w:val="0"/>
              <w:ind w:firstLine="709"/>
              <w:rPr>
                <w:b/>
                <w:bCs/>
              </w:rPr>
            </w:pPr>
            <w:r w:rsidRPr="00EC122D">
              <w:t>3.2.</w:t>
            </w:r>
            <w:r w:rsidR="0079310C" w:rsidRPr="00EC122D">
              <w:t xml:space="preserve"> </w:t>
            </w:r>
            <w:r w:rsidRPr="00EC122D">
              <w:t>Sutarties</w:t>
            </w:r>
            <w:r w:rsidR="0079310C" w:rsidRPr="00EC122D">
              <w:t xml:space="preserve"> </w:t>
            </w:r>
            <w:r w:rsidRPr="00EC122D">
              <w:t>3.1</w:t>
            </w:r>
            <w:r w:rsidR="00A06155" w:rsidRPr="00EC122D">
              <w:t>.1.</w:t>
            </w:r>
            <w:r w:rsidR="0079310C" w:rsidRPr="00EC122D">
              <w:t xml:space="preserve"> </w:t>
            </w:r>
            <w:r w:rsidRPr="00EC122D">
              <w:t>papunktyje</w:t>
            </w:r>
            <w:r w:rsidR="0079310C" w:rsidRPr="00EC122D">
              <w:t xml:space="preserve"> </w:t>
            </w:r>
            <w:r w:rsidRPr="00EC122D">
              <w:t>sulygta</w:t>
            </w:r>
            <w:r w:rsidR="0079310C" w:rsidRPr="00EC122D">
              <w:t xml:space="preserve"> </w:t>
            </w:r>
            <w:r w:rsidRPr="00EC122D">
              <w:t>kaina</w:t>
            </w:r>
            <w:r w:rsidR="0079310C" w:rsidRPr="00EC122D">
              <w:t xml:space="preserve"> </w:t>
            </w:r>
            <w:r w:rsidRPr="00EC122D">
              <w:t>gali</w:t>
            </w:r>
            <w:r w:rsidR="0079310C" w:rsidRPr="00EC122D">
              <w:t xml:space="preserve"> </w:t>
            </w:r>
            <w:r w:rsidRPr="00EC122D">
              <w:t>būti</w:t>
            </w:r>
            <w:r w:rsidR="0079310C" w:rsidRPr="00EC122D">
              <w:t xml:space="preserve"> </w:t>
            </w:r>
            <w:r w:rsidRPr="00EC122D">
              <w:t>keičiama</w:t>
            </w:r>
            <w:r w:rsidR="0079310C" w:rsidRPr="00EC122D">
              <w:t xml:space="preserve"> </w:t>
            </w:r>
            <w:r w:rsidRPr="00EC122D">
              <w:t>rašytiniu</w:t>
            </w:r>
            <w:r w:rsidR="0079310C" w:rsidRPr="00EC122D">
              <w:t xml:space="preserve"> </w:t>
            </w:r>
            <w:r w:rsidRPr="00EC122D">
              <w:t>Šalių</w:t>
            </w:r>
            <w:r w:rsidR="0079310C" w:rsidRPr="00EC122D">
              <w:t xml:space="preserve"> </w:t>
            </w:r>
            <w:r w:rsidRPr="00EC122D">
              <w:t>susitarimu</w:t>
            </w:r>
            <w:r w:rsidRPr="00EC122D">
              <w:rPr>
                <w:sz w:val="22"/>
                <w:szCs w:val="22"/>
              </w:rPr>
              <w:t>.</w:t>
            </w:r>
          </w:p>
        </w:tc>
      </w:tr>
      <w:tr w:rsidR="007C147E" w:rsidRPr="001E4C3A" w14:paraId="3C7FAE37" w14:textId="77777777">
        <w:trPr>
          <w:gridAfter w:val="1"/>
          <w:wAfter w:w="3570" w:type="dxa"/>
        </w:trPr>
        <w:tc>
          <w:tcPr>
            <w:tcW w:w="9648" w:type="dxa"/>
          </w:tcPr>
          <w:p w14:paraId="3098603E" w14:textId="1DC3070C" w:rsidR="007C147E" w:rsidRPr="00196914" w:rsidRDefault="007C147E" w:rsidP="007C147E">
            <w:pPr>
              <w:snapToGrid w:val="0"/>
              <w:ind w:firstLine="709"/>
            </w:pPr>
            <w:r w:rsidRPr="00196914">
              <w:t>3.3.</w:t>
            </w:r>
            <w:r w:rsidR="0079310C" w:rsidRPr="00196914">
              <w:t xml:space="preserve"> </w:t>
            </w:r>
            <w:r w:rsidRPr="00196914">
              <w:t>Su</w:t>
            </w:r>
            <w:r w:rsidR="0079310C" w:rsidRPr="00196914">
              <w:t xml:space="preserve"> </w:t>
            </w:r>
            <w:r w:rsidRPr="00196914">
              <w:t>Vykdytoju</w:t>
            </w:r>
            <w:r w:rsidR="0079310C" w:rsidRPr="00196914">
              <w:t xml:space="preserve"> </w:t>
            </w:r>
            <w:r w:rsidRPr="00196914">
              <w:t>atsiskaitoma</w:t>
            </w:r>
            <w:r w:rsidR="0079310C" w:rsidRPr="00196914">
              <w:t xml:space="preserve"> </w:t>
            </w:r>
            <w:r w:rsidRPr="00196914">
              <w:t>pervedant</w:t>
            </w:r>
            <w:r w:rsidR="0079310C" w:rsidRPr="00196914">
              <w:t xml:space="preserve"> </w:t>
            </w:r>
            <w:r w:rsidRPr="00196914">
              <w:t>pinigus</w:t>
            </w:r>
            <w:r w:rsidR="0079310C" w:rsidRPr="00196914">
              <w:t xml:space="preserve"> </w:t>
            </w:r>
            <w:r w:rsidRPr="00196914">
              <w:t>į</w:t>
            </w:r>
            <w:r w:rsidR="0079310C" w:rsidRPr="00196914">
              <w:t xml:space="preserve"> </w:t>
            </w:r>
            <w:r w:rsidRPr="00196914">
              <w:t>Sutartyje</w:t>
            </w:r>
            <w:r w:rsidR="0079310C" w:rsidRPr="00196914">
              <w:t xml:space="preserve"> </w:t>
            </w:r>
            <w:r w:rsidRPr="00196914">
              <w:t>nurodytą</w:t>
            </w:r>
            <w:r w:rsidR="0079310C" w:rsidRPr="00196914">
              <w:t xml:space="preserve"> </w:t>
            </w:r>
            <w:r w:rsidRPr="00196914">
              <w:t>banko</w:t>
            </w:r>
            <w:r w:rsidR="0079310C" w:rsidRPr="00196914">
              <w:t xml:space="preserve"> </w:t>
            </w:r>
            <w:r w:rsidRPr="00196914">
              <w:t>sąskaitą</w:t>
            </w:r>
            <w:r w:rsidR="00E44573" w:rsidRPr="00196914">
              <w:t>.</w:t>
            </w:r>
            <w:r w:rsidR="00007B84" w:rsidRPr="00196914">
              <w:t xml:space="preserve"> </w:t>
            </w:r>
          </w:p>
          <w:p w14:paraId="3C7FAE36" w14:textId="414884B9" w:rsidR="00DA2E09" w:rsidRPr="000A1892" w:rsidRDefault="00DA2E09" w:rsidP="007C147E">
            <w:pPr>
              <w:snapToGrid w:val="0"/>
              <w:ind w:firstLine="709"/>
              <w:rPr>
                <w:b/>
                <w:bCs/>
                <w:highlight w:val="yellow"/>
              </w:rPr>
            </w:pPr>
            <w:r w:rsidRPr="00196914">
              <w:rPr>
                <w:b/>
                <w:bCs/>
              </w:rPr>
              <w:t>3.4. Užsakovas privalo pervesti pinigus Vykdytojui ne vėliau kaip per</w:t>
            </w:r>
            <w:r w:rsidR="00DD1715" w:rsidRPr="00196914">
              <w:rPr>
                <w:b/>
                <w:bCs/>
              </w:rPr>
              <w:t xml:space="preserve"> </w:t>
            </w:r>
            <w:r w:rsidR="009705BE" w:rsidRPr="00217C49">
              <w:rPr>
                <w:b/>
                <w:bCs/>
              </w:rPr>
              <w:t>60</w:t>
            </w:r>
            <w:r w:rsidRPr="00196914">
              <w:rPr>
                <w:b/>
                <w:bCs/>
              </w:rPr>
              <w:t xml:space="preserve"> darbo dien</w:t>
            </w:r>
            <w:r w:rsidR="00DD1715" w:rsidRPr="00196914">
              <w:rPr>
                <w:b/>
                <w:bCs/>
              </w:rPr>
              <w:t>ų</w:t>
            </w:r>
            <w:r w:rsidRPr="00196914">
              <w:rPr>
                <w:b/>
                <w:bCs/>
              </w:rPr>
              <w:t xml:space="preserve"> nuo kiekvienos užduoties perdavimo – priėmimo akto pasirašymo.</w:t>
            </w:r>
          </w:p>
        </w:tc>
      </w:tr>
      <w:tr w:rsidR="007C147E" w:rsidRPr="001E4C3A" w14:paraId="3C7FAE39" w14:textId="77777777">
        <w:trPr>
          <w:gridAfter w:val="1"/>
          <w:wAfter w:w="3570" w:type="dxa"/>
        </w:trPr>
        <w:tc>
          <w:tcPr>
            <w:tcW w:w="9648" w:type="dxa"/>
          </w:tcPr>
          <w:p w14:paraId="3C7FAE38" w14:textId="55B4393D" w:rsidR="007C147E" w:rsidRPr="001E4C3A" w:rsidRDefault="007C147E" w:rsidP="00EE1B3B">
            <w:pPr>
              <w:snapToGrid w:val="0"/>
              <w:ind w:firstLine="709"/>
            </w:pPr>
          </w:p>
        </w:tc>
      </w:tr>
      <w:tr w:rsidR="00F11B66" w:rsidRPr="001E4C3A" w14:paraId="3C7FAE3F" w14:textId="77777777">
        <w:trPr>
          <w:gridAfter w:val="1"/>
          <w:wAfter w:w="3570" w:type="dxa"/>
        </w:trPr>
        <w:tc>
          <w:tcPr>
            <w:tcW w:w="9648" w:type="dxa"/>
          </w:tcPr>
          <w:p w14:paraId="7458845F" w14:textId="23EDFE01" w:rsidR="00F11B66" w:rsidRPr="001E4C3A" w:rsidRDefault="00F11B66" w:rsidP="004F27A4">
            <w:pPr>
              <w:snapToGrid w:val="0"/>
              <w:jc w:val="center"/>
              <w:rPr>
                <w:b/>
                <w:bCs/>
              </w:rPr>
            </w:pPr>
            <w:r w:rsidRPr="001E4C3A">
              <w:rPr>
                <w:b/>
                <w:bCs/>
              </w:rPr>
              <w:t>4.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DARBO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PERDAVIMO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IR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PRIĖMIMO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TVARKA</w:t>
            </w:r>
          </w:p>
          <w:p w14:paraId="3C7FAE3E" w14:textId="01855D4A" w:rsidR="001A7F4F" w:rsidRPr="001E4C3A" w:rsidRDefault="001A7F4F" w:rsidP="004F27A4">
            <w:pPr>
              <w:snapToGrid w:val="0"/>
              <w:jc w:val="center"/>
              <w:rPr>
                <w:b/>
                <w:bCs/>
              </w:rPr>
            </w:pPr>
          </w:p>
        </w:tc>
      </w:tr>
      <w:tr w:rsidR="00F11B66" w:rsidRPr="001E4C3A" w14:paraId="3C7FAE41" w14:textId="77777777">
        <w:trPr>
          <w:gridAfter w:val="1"/>
          <w:wAfter w:w="3570" w:type="dxa"/>
        </w:trPr>
        <w:tc>
          <w:tcPr>
            <w:tcW w:w="9648" w:type="dxa"/>
          </w:tcPr>
          <w:p w14:paraId="3C7FAE40" w14:textId="41158E19" w:rsidR="009707A6" w:rsidRPr="006A1689" w:rsidRDefault="00F11B66" w:rsidP="006A1689">
            <w:pPr>
              <w:snapToGrid w:val="0"/>
              <w:ind w:firstLine="709"/>
            </w:pPr>
            <w:r w:rsidRPr="001E4C3A">
              <w:t>4.1.</w:t>
            </w:r>
            <w:r w:rsidR="0079310C" w:rsidRPr="001E4C3A">
              <w:t xml:space="preserve"> </w:t>
            </w:r>
            <w:r w:rsidRPr="001E4C3A">
              <w:t>Vykdytojas</w:t>
            </w:r>
            <w:r w:rsidR="0079310C" w:rsidRPr="001E4C3A">
              <w:t xml:space="preserve"> </w:t>
            </w:r>
            <w:r w:rsidRPr="001E4C3A">
              <w:t>perduoda,</w:t>
            </w:r>
            <w:r w:rsidR="0079310C" w:rsidRPr="001E4C3A">
              <w:t xml:space="preserve"> </w:t>
            </w:r>
            <w:r w:rsidRPr="001E4C3A">
              <w:t>o</w:t>
            </w:r>
            <w:r w:rsidR="0079310C" w:rsidRPr="001E4C3A">
              <w:t xml:space="preserve"> </w:t>
            </w:r>
            <w:r w:rsidRPr="001E4C3A">
              <w:t>Užsakovas</w:t>
            </w:r>
            <w:r w:rsidR="0079310C" w:rsidRPr="001E4C3A">
              <w:t xml:space="preserve"> </w:t>
            </w:r>
            <w:r w:rsidRPr="001E4C3A">
              <w:t>priima</w:t>
            </w:r>
            <w:r w:rsidR="0079310C" w:rsidRPr="001E4C3A">
              <w:t xml:space="preserve"> </w:t>
            </w:r>
            <w:r w:rsidRPr="001E4C3A">
              <w:t>atliktą</w:t>
            </w:r>
            <w:r w:rsidR="0079310C" w:rsidRPr="001E4C3A">
              <w:t xml:space="preserve"> </w:t>
            </w:r>
            <w:r w:rsidRPr="001E4C3A">
              <w:t>darbą</w:t>
            </w:r>
            <w:r w:rsidR="0079310C" w:rsidRPr="001E4C3A">
              <w:t xml:space="preserve"> </w:t>
            </w:r>
            <w:r w:rsidRPr="001E4C3A">
              <w:t>pagal</w:t>
            </w:r>
            <w:r w:rsidR="0079310C" w:rsidRPr="001E4C3A">
              <w:t xml:space="preserve"> </w:t>
            </w:r>
            <w:r w:rsidRPr="001E4C3A">
              <w:t>techninės</w:t>
            </w:r>
            <w:r w:rsidR="0079310C" w:rsidRPr="001E4C3A">
              <w:t xml:space="preserve"> </w:t>
            </w:r>
            <w:r w:rsidRPr="001E4C3A">
              <w:t>užduoties</w:t>
            </w:r>
            <w:r w:rsidR="0079310C" w:rsidRPr="001E4C3A">
              <w:t xml:space="preserve"> </w:t>
            </w:r>
            <w:r w:rsidRPr="001E4C3A">
              <w:t>reikalavimus.</w:t>
            </w:r>
          </w:p>
        </w:tc>
      </w:tr>
      <w:tr w:rsidR="00F11B66" w:rsidRPr="001E4C3A" w14:paraId="3C7FAE43" w14:textId="77777777">
        <w:trPr>
          <w:gridAfter w:val="1"/>
          <w:wAfter w:w="3570" w:type="dxa"/>
        </w:trPr>
        <w:tc>
          <w:tcPr>
            <w:tcW w:w="9648" w:type="dxa"/>
          </w:tcPr>
          <w:p w14:paraId="3C7FAE42" w14:textId="648EFF51" w:rsidR="00F11B66" w:rsidRPr="001E4C3A" w:rsidRDefault="00F11B66" w:rsidP="00EF3963">
            <w:pPr>
              <w:snapToGrid w:val="0"/>
              <w:ind w:firstLine="709"/>
            </w:pPr>
            <w:r w:rsidRPr="001E4C3A">
              <w:t>4.2.</w:t>
            </w:r>
            <w:r w:rsidR="0079310C" w:rsidRPr="001E4C3A">
              <w:t xml:space="preserve"> </w:t>
            </w:r>
            <w:r w:rsidRPr="001E4C3A">
              <w:t>Atliktas</w:t>
            </w:r>
            <w:r w:rsidR="0079310C" w:rsidRPr="001E4C3A">
              <w:t xml:space="preserve"> </w:t>
            </w:r>
            <w:r w:rsidRPr="001E4C3A">
              <w:t>darbas</w:t>
            </w:r>
            <w:r w:rsidR="006A1689">
              <w:t xml:space="preserve"> </w:t>
            </w:r>
            <w:r w:rsidR="006A1689" w:rsidRPr="00E44573">
              <w:rPr>
                <w:b/>
                <w:bCs/>
              </w:rPr>
              <w:t>(kiekviena užduotis pagal Sutarties 1 priedą)</w:t>
            </w:r>
            <w:r w:rsidR="0079310C" w:rsidRPr="00E44573">
              <w:t xml:space="preserve"> </w:t>
            </w:r>
            <w:r w:rsidRPr="001E4C3A">
              <w:t>įforminamas</w:t>
            </w:r>
            <w:r w:rsidR="0079310C" w:rsidRPr="001E4C3A">
              <w:t xml:space="preserve"> </w:t>
            </w:r>
            <w:r w:rsidRPr="001E4C3A">
              <w:t>Šalių</w:t>
            </w:r>
            <w:r w:rsidR="0079310C" w:rsidRPr="001E4C3A">
              <w:t xml:space="preserve"> </w:t>
            </w:r>
            <w:r w:rsidRPr="001E4C3A">
              <w:t>pasirašytais</w:t>
            </w:r>
            <w:r w:rsidR="0079310C" w:rsidRPr="001E4C3A">
              <w:t xml:space="preserve"> </w:t>
            </w:r>
            <w:r w:rsidRPr="001E4C3A">
              <w:t>perdavimo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priėmimo</w:t>
            </w:r>
            <w:r w:rsidR="0079310C" w:rsidRPr="001E4C3A">
              <w:t xml:space="preserve"> </w:t>
            </w:r>
            <w:r w:rsidRPr="001E4C3A">
              <w:t>aktais</w:t>
            </w:r>
            <w:r w:rsidR="0079310C" w:rsidRPr="001E4C3A">
              <w:t xml:space="preserve"> </w:t>
            </w:r>
            <w:r w:rsidRPr="001E4C3A">
              <w:t>(po</w:t>
            </w:r>
            <w:r w:rsidR="0079310C" w:rsidRPr="001E4C3A">
              <w:t xml:space="preserve"> </w:t>
            </w:r>
            <w:r w:rsidRPr="001E4C3A">
              <w:t>vieną</w:t>
            </w:r>
            <w:r w:rsidR="0079310C" w:rsidRPr="001E4C3A">
              <w:t xml:space="preserve"> </w:t>
            </w:r>
            <w:r w:rsidRPr="001E4C3A">
              <w:t>egzempliorių</w:t>
            </w:r>
            <w:r w:rsidR="0079310C" w:rsidRPr="001E4C3A">
              <w:t xml:space="preserve"> </w:t>
            </w:r>
            <w:r w:rsidRPr="001E4C3A">
              <w:t>Užsakovui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Vykdytojui).</w:t>
            </w:r>
            <w:r w:rsidR="0079310C" w:rsidRPr="001E4C3A">
              <w:t xml:space="preserve"> </w:t>
            </w:r>
            <w:r w:rsidRPr="001E4C3A">
              <w:t>Perdavimo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priėmimo</w:t>
            </w:r>
            <w:r w:rsidR="0079310C" w:rsidRPr="001E4C3A">
              <w:t xml:space="preserve"> </w:t>
            </w:r>
            <w:r w:rsidRPr="001E4C3A">
              <w:t>aktą</w:t>
            </w:r>
            <w:r w:rsidR="0079310C" w:rsidRPr="001E4C3A">
              <w:t xml:space="preserve"> </w:t>
            </w:r>
            <w:r w:rsidRPr="001E4C3A">
              <w:t>(-</w:t>
            </w:r>
            <w:proofErr w:type="spellStart"/>
            <w:r w:rsidRPr="001E4C3A">
              <w:t>us</w:t>
            </w:r>
            <w:proofErr w:type="spellEnd"/>
            <w:r w:rsidRPr="001E4C3A">
              <w:t>)</w:t>
            </w:r>
            <w:r w:rsidR="0079310C" w:rsidRPr="001E4C3A">
              <w:t xml:space="preserve"> </w:t>
            </w:r>
            <w:r w:rsidRPr="001E4C3A">
              <w:t>pasirašo</w:t>
            </w:r>
            <w:r w:rsidR="0079310C" w:rsidRPr="001E4C3A">
              <w:t xml:space="preserve"> </w:t>
            </w:r>
            <w:r w:rsidRPr="001E4C3A">
              <w:t>šios</w:t>
            </w:r>
            <w:r w:rsidR="0079310C" w:rsidRPr="001E4C3A">
              <w:t xml:space="preserve"> </w:t>
            </w:r>
            <w:r w:rsidRPr="001E4C3A">
              <w:t>Sutarties</w:t>
            </w:r>
            <w:r w:rsidR="0079310C" w:rsidRPr="001E4C3A">
              <w:t xml:space="preserve"> </w:t>
            </w:r>
            <w:r w:rsidRPr="001E4C3A">
              <w:t>10</w:t>
            </w:r>
            <w:r w:rsidR="0079310C" w:rsidRPr="001E4C3A">
              <w:t xml:space="preserve"> </w:t>
            </w:r>
            <w:r w:rsidRPr="001E4C3A">
              <w:t>punkte</w:t>
            </w:r>
            <w:r w:rsidR="0079310C" w:rsidRPr="001E4C3A">
              <w:t xml:space="preserve"> </w:t>
            </w:r>
            <w:r w:rsidRPr="001E4C3A">
              <w:t>nurodyti</w:t>
            </w:r>
            <w:r w:rsidR="0079310C" w:rsidRPr="001E4C3A">
              <w:t xml:space="preserve"> </w:t>
            </w:r>
            <w:r w:rsidRPr="001E4C3A">
              <w:t>asmenys.</w:t>
            </w:r>
            <w:r w:rsidR="0079310C" w:rsidRPr="001E4C3A">
              <w:t xml:space="preserve"> </w:t>
            </w:r>
            <w:r w:rsidR="009707A6" w:rsidRPr="001E4C3A">
              <w:t xml:space="preserve">Aktai taip pat gali būti pasirašyti Lietuvoje galiojančiu saugiu sertifikuotu  elektroninių parašu. </w:t>
            </w:r>
            <w:r w:rsidR="008F5FA2" w:rsidRPr="001E4C3A">
              <w:t>Tokiu</w:t>
            </w:r>
            <w:r w:rsidR="0079310C" w:rsidRPr="001E4C3A">
              <w:t xml:space="preserve"> </w:t>
            </w:r>
            <w:r w:rsidR="008F5FA2" w:rsidRPr="001E4C3A">
              <w:t>būdu</w:t>
            </w:r>
            <w:r w:rsidR="0079310C" w:rsidRPr="001E4C3A">
              <w:t xml:space="preserve"> </w:t>
            </w:r>
            <w:r w:rsidR="008F5FA2" w:rsidRPr="001E4C3A">
              <w:t>pasirašyti</w:t>
            </w:r>
            <w:r w:rsidR="0079310C" w:rsidRPr="001E4C3A">
              <w:t xml:space="preserve"> </w:t>
            </w:r>
            <w:r w:rsidR="008F5FA2" w:rsidRPr="001E4C3A">
              <w:t>Paslaugų</w:t>
            </w:r>
            <w:r w:rsidR="0079310C" w:rsidRPr="001E4C3A">
              <w:t xml:space="preserve"> </w:t>
            </w:r>
            <w:r w:rsidR="008F5FA2" w:rsidRPr="001E4C3A">
              <w:t>perdavimo</w:t>
            </w:r>
            <w:r w:rsidR="0079310C" w:rsidRPr="001E4C3A">
              <w:t xml:space="preserve"> </w:t>
            </w:r>
            <w:r w:rsidR="008F5FA2" w:rsidRPr="001E4C3A">
              <w:t>ir</w:t>
            </w:r>
            <w:r w:rsidR="0079310C" w:rsidRPr="001E4C3A">
              <w:t xml:space="preserve"> </w:t>
            </w:r>
            <w:r w:rsidR="008F5FA2" w:rsidRPr="001E4C3A">
              <w:t>priėmimo</w:t>
            </w:r>
            <w:r w:rsidR="0079310C" w:rsidRPr="001E4C3A">
              <w:t xml:space="preserve"> </w:t>
            </w:r>
            <w:r w:rsidR="008F5FA2" w:rsidRPr="001E4C3A">
              <w:t>aktai</w:t>
            </w:r>
            <w:r w:rsidR="0079310C" w:rsidRPr="001E4C3A">
              <w:t xml:space="preserve"> </w:t>
            </w:r>
            <w:r w:rsidR="008F5FA2" w:rsidRPr="001E4C3A">
              <w:t>yra</w:t>
            </w:r>
            <w:r w:rsidR="0079310C" w:rsidRPr="001E4C3A">
              <w:t xml:space="preserve"> </w:t>
            </w:r>
            <w:r w:rsidR="008F5FA2" w:rsidRPr="001E4C3A">
              <w:t>laikomi</w:t>
            </w:r>
            <w:r w:rsidR="0079310C" w:rsidRPr="001E4C3A">
              <w:t xml:space="preserve"> </w:t>
            </w:r>
            <w:r w:rsidR="008F5FA2" w:rsidRPr="001E4C3A">
              <w:t>tinkamai</w:t>
            </w:r>
            <w:r w:rsidR="0079310C" w:rsidRPr="001E4C3A">
              <w:t xml:space="preserve"> </w:t>
            </w:r>
            <w:r w:rsidR="008F5FA2" w:rsidRPr="001E4C3A">
              <w:t>sudarytais,</w:t>
            </w:r>
            <w:r w:rsidR="0079310C" w:rsidRPr="001E4C3A">
              <w:t xml:space="preserve"> </w:t>
            </w:r>
            <w:r w:rsidR="008F5FA2" w:rsidRPr="001E4C3A">
              <w:t>galiojančiais</w:t>
            </w:r>
            <w:r w:rsidR="0079310C" w:rsidRPr="001E4C3A">
              <w:t xml:space="preserve"> </w:t>
            </w:r>
            <w:r w:rsidR="008F5FA2" w:rsidRPr="001E4C3A">
              <w:t>ir</w:t>
            </w:r>
            <w:r w:rsidR="0079310C" w:rsidRPr="001E4C3A">
              <w:t xml:space="preserve"> </w:t>
            </w:r>
            <w:r w:rsidR="008F5FA2" w:rsidRPr="001E4C3A">
              <w:t>teisiškai</w:t>
            </w:r>
            <w:r w:rsidR="0079310C" w:rsidRPr="001E4C3A">
              <w:t xml:space="preserve"> </w:t>
            </w:r>
            <w:r w:rsidR="008F5FA2" w:rsidRPr="001E4C3A">
              <w:t>įpareigojančiais.</w:t>
            </w:r>
          </w:p>
        </w:tc>
      </w:tr>
      <w:tr w:rsidR="00F11B66" w:rsidRPr="001E4C3A" w14:paraId="3C7FAE45" w14:textId="77777777">
        <w:trPr>
          <w:gridAfter w:val="1"/>
          <w:wAfter w:w="3570" w:type="dxa"/>
        </w:trPr>
        <w:tc>
          <w:tcPr>
            <w:tcW w:w="9648" w:type="dxa"/>
          </w:tcPr>
          <w:p w14:paraId="40D348F6" w14:textId="47709F86" w:rsidR="00F11B66" w:rsidRPr="00692D0E" w:rsidRDefault="00F11B66" w:rsidP="004F27A4">
            <w:pPr>
              <w:snapToGrid w:val="0"/>
              <w:ind w:firstLine="709"/>
            </w:pPr>
            <w:r w:rsidRPr="001E4C3A">
              <w:t>4.3.</w:t>
            </w:r>
            <w:r w:rsidR="0079310C" w:rsidRPr="001E4C3A">
              <w:t xml:space="preserve"> </w:t>
            </w:r>
            <w:r w:rsidRPr="001E4C3A">
              <w:t>Sutartyje</w:t>
            </w:r>
            <w:r w:rsidR="0079310C" w:rsidRPr="001E4C3A">
              <w:t xml:space="preserve"> </w:t>
            </w:r>
            <w:r w:rsidRPr="001E4C3A">
              <w:t>numatytų</w:t>
            </w:r>
            <w:r w:rsidR="0079310C" w:rsidRPr="001E4C3A">
              <w:t xml:space="preserve"> </w:t>
            </w:r>
            <w:r w:rsidRPr="001E4C3A">
              <w:t>Vykdytojo</w:t>
            </w:r>
            <w:r w:rsidR="0079310C" w:rsidRPr="001E4C3A">
              <w:t xml:space="preserve"> </w:t>
            </w:r>
            <w:r w:rsidRPr="001E4C3A">
              <w:t>įsipareigojimų</w:t>
            </w:r>
            <w:r w:rsidR="0079310C" w:rsidRPr="001E4C3A">
              <w:t xml:space="preserve"> </w:t>
            </w:r>
            <w:r w:rsidRPr="001E4C3A">
              <w:t>įvykdymo</w:t>
            </w:r>
            <w:r w:rsidR="0079310C" w:rsidRPr="001E4C3A">
              <w:t xml:space="preserve"> </w:t>
            </w:r>
            <w:r w:rsidRPr="001E4C3A">
              <w:t>data</w:t>
            </w:r>
            <w:r w:rsidR="0079310C" w:rsidRPr="001E4C3A">
              <w:t xml:space="preserve"> </w:t>
            </w:r>
            <w:r w:rsidRPr="001E4C3A">
              <w:t>yra</w:t>
            </w:r>
            <w:r w:rsidR="0079310C" w:rsidRPr="001E4C3A">
              <w:t xml:space="preserve"> </w:t>
            </w:r>
            <w:r w:rsidRPr="001E4C3A">
              <w:t>ta</w:t>
            </w:r>
            <w:r w:rsidR="0079310C" w:rsidRPr="001E4C3A">
              <w:t xml:space="preserve"> </w:t>
            </w:r>
            <w:r w:rsidRPr="001E4C3A">
              <w:t>diena,</w:t>
            </w:r>
            <w:r w:rsidR="0079310C" w:rsidRPr="001E4C3A">
              <w:t xml:space="preserve"> </w:t>
            </w:r>
            <w:r w:rsidRPr="001E4C3A">
              <w:t>kai</w:t>
            </w:r>
            <w:r w:rsidR="0079310C" w:rsidRPr="001E4C3A">
              <w:t xml:space="preserve"> </w:t>
            </w:r>
            <w:r w:rsidRPr="00692D0E">
              <w:t>Užsakovas</w:t>
            </w:r>
            <w:r w:rsidR="0079310C" w:rsidRPr="00692D0E">
              <w:t xml:space="preserve"> </w:t>
            </w:r>
            <w:r w:rsidRPr="00692D0E">
              <w:t>pasirašė</w:t>
            </w:r>
            <w:r w:rsidR="0079310C" w:rsidRPr="00692D0E">
              <w:t xml:space="preserve"> </w:t>
            </w:r>
            <w:r w:rsidRPr="00692D0E">
              <w:t>darbo</w:t>
            </w:r>
            <w:r w:rsidR="0079310C" w:rsidRPr="00692D0E">
              <w:t xml:space="preserve"> </w:t>
            </w:r>
            <w:r w:rsidRPr="00692D0E">
              <w:t>perdavimo</w:t>
            </w:r>
            <w:r w:rsidR="0079310C" w:rsidRPr="00692D0E">
              <w:t xml:space="preserve"> </w:t>
            </w:r>
            <w:r w:rsidRPr="00692D0E">
              <w:t>ir</w:t>
            </w:r>
            <w:r w:rsidR="0079310C" w:rsidRPr="00692D0E">
              <w:t xml:space="preserve"> </w:t>
            </w:r>
            <w:r w:rsidRPr="00692D0E">
              <w:t>priėmimo</w:t>
            </w:r>
            <w:r w:rsidR="0079310C" w:rsidRPr="00692D0E">
              <w:t xml:space="preserve"> </w:t>
            </w:r>
            <w:r w:rsidRPr="00692D0E">
              <w:t>aktą.</w:t>
            </w:r>
          </w:p>
          <w:p w14:paraId="3C7FAE44" w14:textId="0EDE7302" w:rsidR="00BF57BD" w:rsidRPr="001E4C3A" w:rsidRDefault="00BF57BD" w:rsidP="00BF57BD">
            <w:pPr>
              <w:snapToGrid w:val="0"/>
              <w:ind w:firstLine="709"/>
            </w:pPr>
            <w:r w:rsidRPr="00692D0E">
              <w:t>4.4.</w:t>
            </w:r>
            <w:r w:rsidR="0079310C" w:rsidRPr="00692D0E">
              <w:t xml:space="preserve"> </w:t>
            </w:r>
            <w:r w:rsidRPr="00692D0E">
              <w:t>Vykdytojas</w:t>
            </w:r>
            <w:r w:rsidR="0079310C" w:rsidRPr="00692D0E">
              <w:t xml:space="preserve"> </w:t>
            </w:r>
            <w:r w:rsidRPr="00692D0E">
              <w:t>pradeda</w:t>
            </w:r>
            <w:r w:rsidR="0079310C" w:rsidRPr="00692D0E">
              <w:t xml:space="preserve"> </w:t>
            </w:r>
            <w:r w:rsidRPr="00692D0E">
              <w:t>teikti</w:t>
            </w:r>
            <w:r w:rsidR="0079310C" w:rsidRPr="00692D0E">
              <w:t xml:space="preserve"> </w:t>
            </w:r>
            <w:r w:rsidRPr="00692D0E">
              <w:t>paslaugą</w:t>
            </w:r>
            <w:r w:rsidR="0079310C" w:rsidRPr="00692D0E">
              <w:t xml:space="preserve"> </w:t>
            </w:r>
            <w:r w:rsidRPr="00692D0E">
              <w:t>gavęs</w:t>
            </w:r>
            <w:r w:rsidR="0079310C" w:rsidRPr="00692D0E">
              <w:t xml:space="preserve"> </w:t>
            </w:r>
            <w:r w:rsidRPr="00692D0E">
              <w:t>Užsakovo</w:t>
            </w:r>
            <w:r w:rsidR="0079310C" w:rsidRPr="00692D0E">
              <w:t xml:space="preserve"> </w:t>
            </w:r>
            <w:r w:rsidR="009707A6" w:rsidRPr="00692D0E">
              <w:t xml:space="preserve">pateiktą </w:t>
            </w:r>
            <w:r w:rsidRPr="00692D0E">
              <w:t>tyrimui</w:t>
            </w:r>
            <w:r w:rsidR="0079310C" w:rsidRPr="00692D0E">
              <w:t xml:space="preserve"> </w:t>
            </w:r>
            <w:r w:rsidRPr="00692D0E">
              <w:t>atlikti</w:t>
            </w:r>
            <w:r w:rsidR="0079310C" w:rsidRPr="00692D0E">
              <w:t xml:space="preserve"> </w:t>
            </w:r>
            <w:r w:rsidRPr="00692D0E">
              <w:t>reikalingą</w:t>
            </w:r>
            <w:r w:rsidR="0079310C" w:rsidRPr="00692D0E">
              <w:t xml:space="preserve"> </w:t>
            </w:r>
            <w:r w:rsidRPr="00692D0E">
              <w:t>informaciją.</w:t>
            </w:r>
            <w:r w:rsidR="0079310C" w:rsidRPr="00692D0E">
              <w:t xml:space="preserve"> </w:t>
            </w:r>
            <w:r w:rsidR="009707A6" w:rsidRPr="00692D0E">
              <w:t xml:space="preserve">Esant poreikiui </w:t>
            </w:r>
            <w:r w:rsidR="00A06155">
              <w:t>U</w:t>
            </w:r>
            <w:r w:rsidR="009707A6" w:rsidRPr="00692D0E">
              <w:t xml:space="preserve">žsakovas </w:t>
            </w:r>
            <w:r w:rsidR="009707A6" w:rsidRPr="00692D0E">
              <w:rPr>
                <w:color w:val="000000"/>
              </w:rPr>
              <w:t xml:space="preserve">informuoja </w:t>
            </w:r>
            <w:r w:rsidR="00A06155">
              <w:rPr>
                <w:color w:val="000000"/>
              </w:rPr>
              <w:t>V</w:t>
            </w:r>
            <w:r w:rsidR="009707A6" w:rsidRPr="00692D0E">
              <w:rPr>
                <w:color w:val="000000"/>
              </w:rPr>
              <w:t>ykdytoją</w:t>
            </w:r>
            <w:r w:rsidR="00E44573">
              <w:rPr>
                <w:color w:val="000000"/>
              </w:rPr>
              <w:t xml:space="preserve"> </w:t>
            </w:r>
            <w:r w:rsidR="009707A6" w:rsidRPr="00692D0E">
              <w:rPr>
                <w:color w:val="000000"/>
              </w:rPr>
              <w:t>apie pageidaujamus Paslaugų turinio pakeitimus ne vėliau kaip likus dviem savaitėm iki paslaugų teikimo.</w:t>
            </w:r>
            <w:r w:rsidR="00A06155">
              <w:rPr>
                <w:color w:val="000000"/>
              </w:rPr>
              <w:t xml:space="preserve"> </w:t>
            </w:r>
            <w:r w:rsidR="009707A6" w:rsidRPr="00692D0E">
              <w:rPr>
                <w:color w:val="000000"/>
              </w:rPr>
              <w:t>Techninė</w:t>
            </w:r>
            <w:r w:rsidR="009707A6" w:rsidRPr="001E4C3A">
              <w:rPr>
                <w:color w:val="000000"/>
              </w:rPr>
              <w:t xml:space="preserve"> užduotis ir kiti sutarties punktai gali </w:t>
            </w:r>
            <w:r w:rsidR="009707A6" w:rsidRPr="001E4C3A">
              <w:t>būti keičiama rašytiniu Šalių susitarimu</w:t>
            </w:r>
            <w:r w:rsidR="00DE2F16">
              <w:t>.</w:t>
            </w:r>
          </w:p>
        </w:tc>
      </w:tr>
      <w:tr w:rsidR="00F11B66" w:rsidRPr="001E4C3A" w14:paraId="3C7FAE47" w14:textId="77777777">
        <w:trPr>
          <w:gridAfter w:val="1"/>
          <w:wAfter w:w="3570" w:type="dxa"/>
        </w:trPr>
        <w:tc>
          <w:tcPr>
            <w:tcW w:w="9648" w:type="dxa"/>
          </w:tcPr>
          <w:p w14:paraId="3C7FAE46" w14:textId="06EED033" w:rsidR="00F11B66" w:rsidRPr="001E4C3A" w:rsidRDefault="00BF57BD" w:rsidP="004F27A4">
            <w:pPr>
              <w:snapToGrid w:val="0"/>
              <w:ind w:firstLine="709"/>
            </w:pPr>
            <w:r w:rsidRPr="001E4C3A">
              <w:t>4.5</w:t>
            </w:r>
            <w:r w:rsidR="00F11B66" w:rsidRPr="001E4C3A">
              <w:t>.</w:t>
            </w:r>
            <w:r w:rsidR="0079310C" w:rsidRPr="001E4C3A">
              <w:t xml:space="preserve"> </w:t>
            </w:r>
            <w:r w:rsidR="00F11B66" w:rsidRPr="001E4C3A">
              <w:t>Užsakovas</w:t>
            </w:r>
            <w:r w:rsidR="0079310C" w:rsidRPr="001E4C3A">
              <w:t xml:space="preserve"> </w:t>
            </w:r>
            <w:r w:rsidR="00F11B66" w:rsidRPr="001E4C3A">
              <w:t>per</w:t>
            </w:r>
            <w:r w:rsidR="0079310C" w:rsidRPr="001E4C3A">
              <w:t xml:space="preserve"> </w:t>
            </w:r>
            <w:r w:rsidR="00F11B66" w:rsidRPr="001E4C3A">
              <w:t>5</w:t>
            </w:r>
            <w:r w:rsidR="0079310C" w:rsidRPr="001E4C3A">
              <w:t xml:space="preserve"> </w:t>
            </w:r>
            <w:r w:rsidR="00F11B66" w:rsidRPr="001E4C3A">
              <w:t>(penkias)</w:t>
            </w:r>
            <w:r w:rsidR="0079310C" w:rsidRPr="001E4C3A">
              <w:t xml:space="preserve"> </w:t>
            </w:r>
            <w:r w:rsidR="00F11B66" w:rsidRPr="001E4C3A">
              <w:t>darbo</w:t>
            </w:r>
            <w:r w:rsidR="0079310C" w:rsidRPr="001E4C3A">
              <w:t xml:space="preserve"> </w:t>
            </w:r>
            <w:r w:rsidR="00F11B66" w:rsidRPr="001E4C3A">
              <w:t>dienas</w:t>
            </w:r>
            <w:r w:rsidR="0079310C" w:rsidRPr="001E4C3A">
              <w:t xml:space="preserve"> </w:t>
            </w:r>
            <w:r w:rsidR="00F11B66" w:rsidRPr="001E4C3A">
              <w:t>privalo</w:t>
            </w:r>
            <w:r w:rsidR="0079310C" w:rsidRPr="001E4C3A">
              <w:t xml:space="preserve"> </w:t>
            </w:r>
            <w:r w:rsidR="00F11B66" w:rsidRPr="001E4C3A">
              <w:t>pasirašyti</w:t>
            </w:r>
            <w:r w:rsidR="0079310C" w:rsidRPr="001E4C3A">
              <w:t xml:space="preserve"> </w:t>
            </w:r>
            <w:r w:rsidR="00F11B66" w:rsidRPr="001E4C3A">
              <w:t>ir</w:t>
            </w:r>
            <w:r w:rsidR="0079310C" w:rsidRPr="001E4C3A">
              <w:t xml:space="preserve"> </w:t>
            </w:r>
            <w:r w:rsidR="00F11B66" w:rsidRPr="001E4C3A">
              <w:t>išsiųsti</w:t>
            </w:r>
            <w:r w:rsidR="0079310C" w:rsidRPr="001E4C3A">
              <w:t xml:space="preserve"> </w:t>
            </w:r>
            <w:r w:rsidR="00F11B66" w:rsidRPr="001E4C3A">
              <w:t>Vykdytojui</w:t>
            </w:r>
            <w:r w:rsidR="0079310C" w:rsidRPr="001E4C3A">
              <w:t xml:space="preserve"> </w:t>
            </w:r>
            <w:r w:rsidR="00F11B66" w:rsidRPr="001E4C3A">
              <w:t>gautą</w:t>
            </w:r>
            <w:r w:rsidR="0079310C" w:rsidRPr="001E4C3A">
              <w:t xml:space="preserve"> </w:t>
            </w:r>
            <w:r w:rsidR="00F11B66" w:rsidRPr="001E4C3A">
              <w:t>perdavimo</w:t>
            </w:r>
            <w:r w:rsidR="0079310C" w:rsidRPr="001E4C3A">
              <w:t xml:space="preserve"> </w:t>
            </w:r>
            <w:r w:rsidR="00F11B66" w:rsidRPr="001E4C3A">
              <w:t>ir</w:t>
            </w:r>
            <w:r w:rsidR="0079310C" w:rsidRPr="001E4C3A">
              <w:t xml:space="preserve"> </w:t>
            </w:r>
            <w:r w:rsidR="00F11B66" w:rsidRPr="001E4C3A">
              <w:t>priėmimo</w:t>
            </w:r>
            <w:r w:rsidR="0079310C" w:rsidRPr="001E4C3A">
              <w:t xml:space="preserve"> </w:t>
            </w:r>
            <w:r w:rsidR="00F11B66" w:rsidRPr="001E4C3A">
              <w:t>aktą</w:t>
            </w:r>
            <w:r w:rsidR="0079310C" w:rsidRPr="001E4C3A">
              <w:t xml:space="preserve"> </w:t>
            </w:r>
            <w:r w:rsidR="00F11B66" w:rsidRPr="001E4C3A">
              <w:t>arba</w:t>
            </w:r>
            <w:r w:rsidR="0079310C" w:rsidRPr="001E4C3A">
              <w:t xml:space="preserve"> </w:t>
            </w:r>
            <w:r w:rsidR="00F11B66" w:rsidRPr="001E4C3A">
              <w:t>raštišką</w:t>
            </w:r>
            <w:r w:rsidR="0079310C" w:rsidRPr="001E4C3A">
              <w:t xml:space="preserve"> </w:t>
            </w:r>
            <w:r w:rsidR="00F11B66" w:rsidRPr="001E4C3A">
              <w:t>motyvuotą</w:t>
            </w:r>
            <w:r w:rsidR="0079310C" w:rsidRPr="001E4C3A">
              <w:t xml:space="preserve"> </w:t>
            </w:r>
            <w:r w:rsidR="00F11B66" w:rsidRPr="001E4C3A">
              <w:t>atsisakymą</w:t>
            </w:r>
            <w:r w:rsidR="0079310C" w:rsidRPr="001E4C3A">
              <w:t xml:space="preserve"> </w:t>
            </w:r>
            <w:r w:rsidR="00F11B66" w:rsidRPr="001E4C3A">
              <w:t>priimti</w:t>
            </w:r>
            <w:r w:rsidR="0079310C" w:rsidRPr="001E4C3A">
              <w:t xml:space="preserve"> </w:t>
            </w:r>
            <w:r w:rsidR="00F11B66" w:rsidRPr="001E4C3A">
              <w:t>darbus.</w:t>
            </w:r>
            <w:r w:rsidR="0079310C" w:rsidRPr="001E4C3A">
              <w:t xml:space="preserve"> </w:t>
            </w:r>
            <w:r w:rsidR="00F11B66" w:rsidRPr="001E4C3A">
              <w:t>Terminas</w:t>
            </w:r>
            <w:r w:rsidR="0079310C" w:rsidRPr="001E4C3A">
              <w:t xml:space="preserve"> </w:t>
            </w:r>
            <w:r w:rsidR="00F11B66" w:rsidRPr="001E4C3A">
              <w:t>pradedamas</w:t>
            </w:r>
            <w:r w:rsidR="0079310C" w:rsidRPr="001E4C3A">
              <w:t xml:space="preserve"> </w:t>
            </w:r>
            <w:r w:rsidR="00F11B66" w:rsidRPr="001E4C3A">
              <w:t>skaičiuoti</w:t>
            </w:r>
            <w:r w:rsidR="0079310C" w:rsidRPr="001E4C3A">
              <w:t xml:space="preserve"> </w:t>
            </w:r>
            <w:r w:rsidR="00F11B66" w:rsidRPr="001E4C3A">
              <w:t>kitą</w:t>
            </w:r>
            <w:r w:rsidR="0079310C" w:rsidRPr="001E4C3A">
              <w:t xml:space="preserve"> </w:t>
            </w:r>
            <w:r w:rsidR="00F11B66" w:rsidRPr="001E4C3A">
              <w:t>dieną</w:t>
            </w:r>
            <w:r w:rsidR="0079310C" w:rsidRPr="001E4C3A">
              <w:t xml:space="preserve"> </w:t>
            </w:r>
            <w:r w:rsidR="00F11B66" w:rsidRPr="001E4C3A">
              <w:t>po</w:t>
            </w:r>
            <w:r w:rsidR="0079310C" w:rsidRPr="001E4C3A">
              <w:t xml:space="preserve"> </w:t>
            </w:r>
            <w:r w:rsidR="00F11B66" w:rsidRPr="001E4C3A">
              <w:t>to,</w:t>
            </w:r>
            <w:r w:rsidR="0079310C" w:rsidRPr="001E4C3A">
              <w:t xml:space="preserve"> </w:t>
            </w:r>
            <w:r w:rsidR="00F11B66" w:rsidRPr="001E4C3A">
              <w:t>kai</w:t>
            </w:r>
            <w:r w:rsidR="0079310C" w:rsidRPr="001E4C3A">
              <w:t xml:space="preserve"> </w:t>
            </w:r>
            <w:r w:rsidR="00F11B66" w:rsidRPr="001E4C3A">
              <w:t>perdavimo</w:t>
            </w:r>
            <w:r w:rsidR="0079310C" w:rsidRPr="001E4C3A">
              <w:t xml:space="preserve"> </w:t>
            </w:r>
            <w:r w:rsidR="00F11B66" w:rsidRPr="001E4C3A">
              <w:t>ir</w:t>
            </w:r>
            <w:r w:rsidR="0079310C" w:rsidRPr="001E4C3A">
              <w:t xml:space="preserve"> </w:t>
            </w:r>
            <w:r w:rsidR="00F11B66" w:rsidRPr="001E4C3A">
              <w:t>priėmimo</w:t>
            </w:r>
            <w:r w:rsidR="0079310C" w:rsidRPr="001E4C3A">
              <w:t xml:space="preserve"> </w:t>
            </w:r>
            <w:r w:rsidR="00F11B66" w:rsidRPr="00E44573">
              <w:t>akt</w:t>
            </w:r>
            <w:r w:rsidR="00692D0E" w:rsidRPr="00E44573">
              <w:t>as buvo</w:t>
            </w:r>
            <w:r w:rsidR="00A06155" w:rsidRPr="00E44573">
              <w:t xml:space="preserve"> </w:t>
            </w:r>
            <w:r w:rsidR="00692D0E" w:rsidRPr="00E44573">
              <w:t>išsiųstas elektroniniu paštu Užsakovui</w:t>
            </w:r>
            <w:r w:rsidR="0079310C" w:rsidRPr="00E44573">
              <w:t xml:space="preserve"> </w:t>
            </w:r>
            <w:r w:rsidR="00F11B66" w:rsidRPr="00E44573">
              <w:t>arba</w:t>
            </w:r>
            <w:r w:rsidR="0079310C" w:rsidRPr="00E44573">
              <w:t xml:space="preserve"> </w:t>
            </w:r>
            <w:r w:rsidR="00F11B66" w:rsidRPr="00E44573">
              <w:t>tą</w:t>
            </w:r>
            <w:r w:rsidR="0079310C" w:rsidRPr="00E44573">
              <w:t xml:space="preserve"> </w:t>
            </w:r>
            <w:r w:rsidR="00F11B66" w:rsidRPr="00E44573">
              <w:t>dieną,</w:t>
            </w:r>
            <w:r w:rsidR="0079310C" w:rsidRPr="00E44573">
              <w:t xml:space="preserve"> </w:t>
            </w:r>
            <w:r w:rsidR="00F11B66" w:rsidRPr="00E44573">
              <w:t>kai</w:t>
            </w:r>
            <w:r w:rsidR="0079310C" w:rsidRPr="00E44573">
              <w:t xml:space="preserve"> </w:t>
            </w:r>
            <w:r w:rsidR="00F11B66" w:rsidRPr="00E44573">
              <w:t>jis</w:t>
            </w:r>
            <w:r w:rsidR="0079310C" w:rsidRPr="00E44573">
              <w:t xml:space="preserve"> </w:t>
            </w:r>
            <w:r w:rsidR="00F11B66" w:rsidRPr="00E44573">
              <w:t>bus</w:t>
            </w:r>
            <w:r w:rsidR="0079310C" w:rsidRPr="00E44573">
              <w:t xml:space="preserve"> </w:t>
            </w:r>
            <w:r w:rsidR="00F11B66" w:rsidRPr="00E44573">
              <w:t>tiesiogiai</w:t>
            </w:r>
            <w:r w:rsidR="0079310C" w:rsidRPr="00E44573">
              <w:t xml:space="preserve"> </w:t>
            </w:r>
            <w:r w:rsidR="00F11B66" w:rsidRPr="00E44573">
              <w:t>įteiktas</w:t>
            </w:r>
            <w:r w:rsidR="0079310C" w:rsidRPr="00E44573">
              <w:t xml:space="preserve"> </w:t>
            </w:r>
            <w:r w:rsidR="00F11B66" w:rsidRPr="00E44573">
              <w:t>Užsakovui.</w:t>
            </w:r>
          </w:p>
        </w:tc>
      </w:tr>
      <w:tr w:rsidR="00F11B66" w:rsidRPr="001E4C3A" w14:paraId="3C7FAE49" w14:textId="77777777">
        <w:trPr>
          <w:gridAfter w:val="1"/>
          <w:wAfter w:w="3570" w:type="dxa"/>
        </w:trPr>
        <w:tc>
          <w:tcPr>
            <w:tcW w:w="9648" w:type="dxa"/>
          </w:tcPr>
          <w:p w14:paraId="3C7FAE48" w14:textId="3B40B33E" w:rsidR="00F11B66" w:rsidRPr="001E4C3A" w:rsidRDefault="00BF57BD" w:rsidP="004F27A4">
            <w:pPr>
              <w:snapToGrid w:val="0"/>
              <w:ind w:firstLine="709"/>
            </w:pPr>
            <w:r w:rsidRPr="001E4C3A">
              <w:t>4.6</w:t>
            </w:r>
            <w:r w:rsidR="00F11B66" w:rsidRPr="001E4C3A">
              <w:t>.</w:t>
            </w:r>
            <w:r w:rsidR="0079310C" w:rsidRPr="001E4C3A">
              <w:t xml:space="preserve"> </w:t>
            </w:r>
            <w:r w:rsidR="00F11B66" w:rsidRPr="001E4C3A">
              <w:t>Jeigu</w:t>
            </w:r>
            <w:r w:rsidR="0079310C" w:rsidRPr="001E4C3A">
              <w:t xml:space="preserve"> </w:t>
            </w:r>
            <w:r w:rsidR="00F11B66" w:rsidRPr="001E4C3A">
              <w:t>Užsakovas</w:t>
            </w:r>
            <w:r w:rsidR="0079310C" w:rsidRPr="001E4C3A">
              <w:t xml:space="preserve"> </w:t>
            </w:r>
            <w:r w:rsidR="00F11B66" w:rsidRPr="001E4C3A">
              <w:t>per</w:t>
            </w:r>
            <w:r w:rsidR="0079310C" w:rsidRPr="001E4C3A">
              <w:t xml:space="preserve"> </w:t>
            </w:r>
            <w:r w:rsidR="00F11B66" w:rsidRPr="001E4C3A">
              <w:t>5</w:t>
            </w:r>
            <w:r w:rsidR="0079310C" w:rsidRPr="001E4C3A">
              <w:t xml:space="preserve"> </w:t>
            </w:r>
            <w:r w:rsidR="00F11B66" w:rsidRPr="001E4C3A">
              <w:t>(penkias)</w:t>
            </w:r>
            <w:r w:rsidR="0079310C" w:rsidRPr="001E4C3A">
              <w:t xml:space="preserve"> </w:t>
            </w:r>
            <w:r w:rsidR="00F11B66" w:rsidRPr="001E4C3A">
              <w:t>darbo</w:t>
            </w:r>
            <w:r w:rsidR="0079310C" w:rsidRPr="001E4C3A">
              <w:t xml:space="preserve"> </w:t>
            </w:r>
            <w:r w:rsidR="00F11B66" w:rsidRPr="001E4C3A">
              <w:t>dienas</w:t>
            </w:r>
            <w:r w:rsidR="0079310C" w:rsidRPr="001E4C3A">
              <w:t xml:space="preserve"> </w:t>
            </w:r>
            <w:r w:rsidR="00F11B66" w:rsidRPr="001E4C3A">
              <w:t>nepasirašo</w:t>
            </w:r>
            <w:r w:rsidR="0079310C" w:rsidRPr="001E4C3A">
              <w:t xml:space="preserve"> </w:t>
            </w:r>
            <w:r w:rsidR="00F11B66" w:rsidRPr="001E4C3A">
              <w:t>darbo</w:t>
            </w:r>
            <w:r w:rsidR="0079310C" w:rsidRPr="001E4C3A">
              <w:t xml:space="preserve"> </w:t>
            </w:r>
            <w:r w:rsidR="00F11B66" w:rsidRPr="001E4C3A">
              <w:t>perdavimo</w:t>
            </w:r>
            <w:r w:rsidR="0079310C" w:rsidRPr="001E4C3A">
              <w:t xml:space="preserve"> </w:t>
            </w:r>
            <w:r w:rsidR="00F11B66" w:rsidRPr="001E4C3A">
              <w:t>ir</w:t>
            </w:r>
            <w:r w:rsidR="0079310C" w:rsidRPr="001E4C3A">
              <w:t xml:space="preserve"> </w:t>
            </w:r>
            <w:r w:rsidR="00F11B66" w:rsidRPr="001E4C3A">
              <w:t>priėmimo</w:t>
            </w:r>
            <w:r w:rsidR="0079310C" w:rsidRPr="001E4C3A">
              <w:t xml:space="preserve"> </w:t>
            </w:r>
            <w:r w:rsidR="00F11B66" w:rsidRPr="001E4C3A">
              <w:t>akto</w:t>
            </w:r>
            <w:r w:rsidR="0079310C" w:rsidRPr="001E4C3A">
              <w:t xml:space="preserve"> </w:t>
            </w:r>
            <w:r w:rsidR="00F11B66" w:rsidRPr="001E4C3A">
              <w:t>ir</w:t>
            </w:r>
            <w:r w:rsidR="0079310C" w:rsidRPr="001E4C3A">
              <w:t xml:space="preserve"> </w:t>
            </w:r>
            <w:r w:rsidR="00F11B66" w:rsidRPr="001E4C3A">
              <w:t>raštu</w:t>
            </w:r>
            <w:r w:rsidR="0079310C" w:rsidRPr="001E4C3A">
              <w:t xml:space="preserve"> </w:t>
            </w:r>
            <w:r w:rsidR="00F11B66" w:rsidRPr="001E4C3A">
              <w:t>nepareiškia</w:t>
            </w:r>
            <w:r w:rsidR="0079310C" w:rsidRPr="001E4C3A">
              <w:t xml:space="preserve"> </w:t>
            </w:r>
            <w:r w:rsidR="00F11B66" w:rsidRPr="001E4C3A">
              <w:t>Vykdytojui</w:t>
            </w:r>
            <w:r w:rsidR="0079310C" w:rsidRPr="001E4C3A">
              <w:t xml:space="preserve"> </w:t>
            </w:r>
            <w:r w:rsidR="00F11B66" w:rsidRPr="001E4C3A">
              <w:t>dėl</w:t>
            </w:r>
            <w:r w:rsidR="0079310C" w:rsidRPr="001E4C3A">
              <w:t xml:space="preserve"> </w:t>
            </w:r>
            <w:r w:rsidR="00F11B66" w:rsidRPr="001E4C3A">
              <w:t>atlikto</w:t>
            </w:r>
            <w:r w:rsidR="0079310C" w:rsidRPr="001E4C3A">
              <w:t xml:space="preserve"> </w:t>
            </w:r>
            <w:r w:rsidR="00F11B66" w:rsidRPr="001E4C3A">
              <w:t>darbo</w:t>
            </w:r>
            <w:r w:rsidR="0079310C" w:rsidRPr="001E4C3A">
              <w:t xml:space="preserve"> </w:t>
            </w:r>
            <w:r w:rsidR="00F11B66" w:rsidRPr="001E4C3A">
              <w:t>pagrįstų</w:t>
            </w:r>
            <w:r w:rsidR="0079310C" w:rsidRPr="001E4C3A">
              <w:t xml:space="preserve"> </w:t>
            </w:r>
            <w:r w:rsidR="00F11B66" w:rsidRPr="001E4C3A">
              <w:t>pretenzijų,</w:t>
            </w:r>
            <w:r w:rsidR="0079310C" w:rsidRPr="001E4C3A">
              <w:t xml:space="preserve"> </w:t>
            </w:r>
            <w:r w:rsidR="00F11B66" w:rsidRPr="001E4C3A">
              <w:t>laikoma,</w:t>
            </w:r>
            <w:r w:rsidR="0079310C" w:rsidRPr="001E4C3A">
              <w:t xml:space="preserve"> </w:t>
            </w:r>
            <w:r w:rsidR="00F11B66" w:rsidRPr="001E4C3A">
              <w:t>kad</w:t>
            </w:r>
            <w:r w:rsidR="0079310C" w:rsidRPr="001E4C3A">
              <w:t xml:space="preserve"> </w:t>
            </w:r>
            <w:r w:rsidR="00F11B66" w:rsidRPr="001E4C3A">
              <w:t>Užsakovas</w:t>
            </w:r>
            <w:r w:rsidR="0079310C" w:rsidRPr="001E4C3A">
              <w:t xml:space="preserve"> </w:t>
            </w:r>
            <w:r w:rsidR="00F11B66" w:rsidRPr="001E4C3A">
              <w:t>pretenzijų</w:t>
            </w:r>
            <w:r w:rsidR="0079310C" w:rsidRPr="001E4C3A">
              <w:t xml:space="preserve"> </w:t>
            </w:r>
            <w:r w:rsidR="00F11B66" w:rsidRPr="001E4C3A">
              <w:t>Vykdytojui</w:t>
            </w:r>
            <w:r w:rsidR="0079310C" w:rsidRPr="001E4C3A">
              <w:t xml:space="preserve"> </w:t>
            </w:r>
            <w:r w:rsidR="00F11B66" w:rsidRPr="001E4C3A">
              <w:t>neturi</w:t>
            </w:r>
            <w:r w:rsidR="0079310C" w:rsidRPr="001E4C3A">
              <w:t xml:space="preserve"> </w:t>
            </w:r>
            <w:r w:rsidR="00F11B66" w:rsidRPr="001E4C3A">
              <w:t>ir</w:t>
            </w:r>
            <w:r w:rsidR="0079310C" w:rsidRPr="001E4C3A">
              <w:t xml:space="preserve"> </w:t>
            </w:r>
            <w:r w:rsidR="00F11B66" w:rsidRPr="001E4C3A">
              <w:t>Vykdytojas</w:t>
            </w:r>
            <w:r w:rsidR="0079310C" w:rsidRPr="001E4C3A">
              <w:t xml:space="preserve"> </w:t>
            </w:r>
            <w:r w:rsidR="00F11B66" w:rsidRPr="001E4C3A">
              <w:t>įvykdė</w:t>
            </w:r>
            <w:r w:rsidR="0079310C" w:rsidRPr="001E4C3A">
              <w:t xml:space="preserve"> </w:t>
            </w:r>
            <w:r w:rsidR="00F11B66" w:rsidRPr="001E4C3A">
              <w:t>savo</w:t>
            </w:r>
            <w:r w:rsidR="0079310C" w:rsidRPr="001E4C3A">
              <w:t xml:space="preserve"> </w:t>
            </w:r>
            <w:r w:rsidR="00F11B66" w:rsidRPr="001E4C3A">
              <w:t>įsipareigojimus</w:t>
            </w:r>
            <w:r w:rsidR="0079310C" w:rsidRPr="001E4C3A">
              <w:t xml:space="preserve"> </w:t>
            </w:r>
            <w:r w:rsidR="00F11B66" w:rsidRPr="001E4C3A">
              <w:t>pagal</w:t>
            </w:r>
            <w:r w:rsidR="0079310C" w:rsidRPr="001E4C3A">
              <w:t xml:space="preserve"> </w:t>
            </w:r>
            <w:r w:rsidR="00F11B66" w:rsidRPr="001E4C3A">
              <w:t>šią</w:t>
            </w:r>
            <w:r w:rsidR="0079310C" w:rsidRPr="001E4C3A">
              <w:t xml:space="preserve"> </w:t>
            </w:r>
            <w:r w:rsidR="00F11B66" w:rsidRPr="001E4C3A">
              <w:t>Sutartį.</w:t>
            </w:r>
          </w:p>
        </w:tc>
      </w:tr>
      <w:tr w:rsidR="00F11B66" w:rsidRPr="001E4C3A" w14:paraId="3C7FAE4B" w14:textId="77777777">
        <w:trPr>
          <w:gridAfter w:val="1"/>
          <w:wAfter w:w="3570" w:type="dxa"/>
        </w:trPr>
        <w:tc>
          <w:tcPr>
            <w:tcW w:w="9648" w:type="dxa"/>
          </w:tcPr>
          <w:p w14:paraId="63526B40" w14:textId="1BAA7B1E" w:rsidR="007A1E22" w:rsidRDefault="00BF57BD" w:rsidP="00DC0D04">
            <w:pPr>
              <w:snapToGrid w:val="0"/>
              <w:ind w:firstLine="709"/>
            </w:pPr>
            <w:r w:rsidRPr="001E4C3A">
              <w:t>4.7</w:t>
            </w:r>
            <w:r w:rsidR="00F11B66" w:rsidRPr="001E4C3A">
              <w:t>.</w:t>
            </w:r>
            <w:r w:rsidR="0079310C" w:rsidRPr="001E4C3A">
              <w:t xml:space="preserve"> </w:t>
            </w:r>
            <w:r w:rsidR="00F11B66" w:rsidRPr="001E4C3A">
              <w:t>Jeigu</w:t>
            </w:r>
            <w:r w:rsidR="0079310C" w:rsidRPr="001E4C3A">
              <w:t xml:space="preserve"> </w:t>
            </w:r>
            <w:r w:rsidR="00F11B66" w:rsidRPr="001E4C3A">
              <w:t>kuriame</w:t>
            </w:r>
            <w:r w:rsidR="0079310C" w:rsidRPr="001E4C3A">
              <w:t xml:space="preserve"> </w:t>
            </w:r>
            <w:r w:rsidR="00F11B66" w:rsidRPr="001E4C3A">
              <w:t>nors</w:t>
            </w:r>
            <w:r w:rsidR="0079310C" w:rsidRPr="001E4C3A">
              <w:t xml:space="preserve"> </w:t>
            </w:r>
            <w:r w:rsidR="00F11B66" w:rsidRPr="00556347">
              <w:t>darbo</w:t>
            </w:r>
            <w:r w:rsidR="0079310C" w:rsidRPr="00556347">
              <w:t xml:space="preserve"> </w:t>
            </w:r>
            <w:r w:rsidR="00F11B66" w:rsidRPr="00556347">
              <w:t>etape</w:t>
            </w:r>
            <w:r w:rsidR="0079310C" w:rsidRPr="00556347">
              <w:t xml:space="preserve"> </w:t>
            </w:r>
            <w:r w:rsidR="00F11B66" w:rsidRPr="00556347">
              <w:t>paaiškėja,</w:t>
            </w:r>
            <w:r w:rsidR="0079310C" w:rsidRPr="00556347">
              <w:t xml:space="preserve"> </w:t>
            </w:r>
            <w:r w:rsidR="00F11B66" w:rsidRPr="00556347">
              <w:t>kad</w:t>
            </w:r>
            <w:r w:rsidR="0079310C" w:rsidRPr="00556347">
              <w:t xml:space="preserve"> </w:t>
            </w:r>
            <w:r w:rsidR="00F11B66" w:rsidRPr="00556347">
              <w:t>ne</w:t>
            </w:r>
            <w:r w:rsidR="0079310C" w:rsidRPr="00556347">
              <w:t xml:space="preserve"> </w:t>
            </w:r>
            <w:r w:rsidR="00F11B66" w:rsidRPr="00556347">
              <w:t>dėl</w:t>
            </w:r>
            <w:r w:rsidR="0079310C" w:rsidRPr="00556347">
              <w:t xml:space="preserve"> </w:t>
            </w:r>
            <w:r w:rsidR="00F11B66" w:rsidRPr="00556347">
              <w:t>Vykdytojo</w:t>
            </w:r>
            <w:r w:rsidR="0079310C" w:rsidRPr="00556347">
              <w:t xml:space="preserve"> </w:t>
            </w:r>
            <w:r w:rsidR="00F11B66" w:rsidRPr="00556347">
              <w:t>kaltės</w:t>
            </w:r>
            <w:r w:rsidR="0079310C" w:rsidRPr="00556347">
              <w:t xml:space="preserve"> </w:t>
            </w:r>
            <w:r w:rsidR="00F11B66" w:rsidRPr="00556347">
              <w:t>darbo</w:t>
            </w:r>
            <w:r w:rsidR="0079310C" w:rsidRPr="00556347">
              <w:t xml:space="preserve"> </w:t>
            </w:r>
            <w:r w:rsidR="00F11B66" w:rsidRPr="00556347">
              <w:t>atlikti</w:t>
            </w:r>
            <w:r w:rsidR="0079310C" w:rsidRPr="00556347">
              <w:t xml:space="preserve"> </w:t>
            </w:r>
            <w:r w:rsidR="00F11B66" w:rsidRPr="00556347">
              <w:t>neįmanoma</w:t>
            </w:r>
            <w:r w:rsidR="0079310C" w:rsidRPr="00556347">
              <w:t xml:space="preserve"> </w:t>
            </w:r>
            <w:r w:rsidR="00F11B66" w:rsidRPr="00556347">
              <w:t>arba</w:t>
            </w:r>
            <w:r w:rsidR="0079310C" w:rsidRPr="00556347">
              <w:t xml:space="preserve"> </w:t>
            </w:r>
            <w:r w:rsidR="00F11B66" w:rsidRPr="00556347">
              <w:t>(ir)</w:t>
            </w:r>
            <w:r w:rsidR="0079310C" w:rsidRPr="00556347">
              <w:t xml:space="preserve"> </w:t>
            </w:r>
            <w:r w:rsidR="00F11B66" w:rsidRPr="00556347">
              <w:t>paaiškėja,</w:t>
            </w:r>
            <w:r w:rsidR="0079310C" w:rsidRPr="00556347">
              <w:t xml:space="preserve"> </w:t>
            </w:r>
            <w:r w:rsidR="00F11B66" w:rsidRPr="00556347">
              <w:t>kad</w:t>
            </w:r>
            <w:r w:rsidR="0079310C" w:rsidRPr="00556347">
              <w:t xml:space="preserve"> </w:t>
            </w:r>
            <w:r w:rsidR="00F11B66" w:rsidRPr="00556347">
              <w:t>bus</w:t>
            </w:r>
            <w:r w:rsidR="0079310C" w:rsidRPr="00556347">
              <w:t xml:space="preserve"> </w:t>
            </w:r>
            <w:r w:rsidR="00F11B66" w:rsidRPr="00556347">
              <w:t>gauti</w:t>
            </w:r>
            <w:r w:rsidR="0079310C" w:rsidRPr="00556347">
              <w:t xml:space="preserve"> </w:t>
            </w:r>
            <w:r w:rsidR="00F11B66" w:rsidRPr="00556347">
              <w:t>neigiami</w:t>
            </w:r>
            <w:r w:rsidR="0079310C" w:rsidRPr="00556347">
              <w:t xml:space="preserve"> </w:t>
            </w:r>
            <w:r w:rsidR="00F11B66" w:rsidRPr="00556347">
              <w:t>rezultatai</w:t>
            </w:r>
            <w:r w:rsidR="0079310C" w:rsidRPr="00556347">
              <w:t xml:space="preserve"> </w:t>
            </w:r>
            <w:r w:rsidR="00F11B66" w:rsidRPr="00556347">
              <w:t>ir</w:t>
            </w:r>
            <w:r w:rsidR="0079310C" w:rsidRPr="00556347">
              <w:t xml:space="preserve"> </w:t>
            </w:r>
            <w:r w:rsidR="00F11B66" w:rsidRPr="00556347">
              <w:t>toliau</w:t>
            </w:r>
            <w:r w:rsidR="0079310C" w:rsidRPr="00556347">
              <w:t xml:space="preserve"> </w:t>
            </w:r>
            <w:r w:rsidR="00F11B66" w:rsidRPr="00556347">
              <w:t>dirbti</w:t>
            </w:r>
            <w:r w:rsidR="0079310C" w:rsidRPr="00556347">
              <w:t xml:space="preserve"> </w:t>
            </w:r>
            <w:r w:rsidR="00F11B66" w:rsidRPr="00556347">
              <w:t>netikslinga,</w:t>
            </w:r>
            <w:r w:rsidR="0079310C" w:rsidRPr="001E4C3A">
              <w:t xml:space="preserve"> </w:t>
            </w:r>
            <w:r w:rsidR="00F11B66" w:rsidRPr="001E4C3A">
              <w:t>Vykdytojas</w:t>
            </w:r>
            <w:r w:rsidR="0079310C" w:rsidRPr="001E4C3A">
              <w:t xml:space="preserve"> </w:t>
            </w:r>
            <w:r w:rsidR="00F11B66" w:rsidRPr="001E4C3A">
              <w:t>darbą</w:t>
            </w:r>
            <w:r w:rsidR="0079310C" w:rsidRPr="001E4C3A">
              <w:t xml:space="preserve"> </w:t>
            </w:r>
            <w:r w:rsidR="00F11B66" w:rsidRPr="001E4C3A">
              <w:t>nutraukia</w:t>
            </w:r>
            <w:r w:rsidR="0079310C" w:rsidRPr="001E4C3A">
              <w:t xml:space="preserve"> </w:t>
            </w:r>
            <w:r w:rsidR="00F11B66" w:rsidRPr="001E4C3A">
              <w:t>ir</w:t>
            </w:r>
            <w:r w:rsidR="0079310C" w:rsidRPr="001E4C3A">
              <w:t xml:space="preserve"> </w:t>
            </w:r>
            <w:r w:rsidR="00F11B66" w:rsidRPr="001E4C3A">
              <w:t>nedelsdamas</w:t>
            </w:r>
            <w:r w:rsidR="0079310C" w:rsidRPr="001E4C3A">
              <w:t xml:space="preserve"> </w:t>
            </w:r>
            <w:r w:rsidR="00F11B66" w:rsidRPr="001E4C3A">
              <w:t>praneša</w:t>
            </w:r>
            <w:r w:rsidR="0079310C" w:rsidRPr="001E4C3A">
              <w:t xml:space="preserve"> </w:t>
            </w:r>
            <w:r w:rsidR="00F11B66" w:rsidRPr="001E4C3A">
              <w:t>apie</w:t>
            </w:r>
            <w:r w:rsidR="0079310C" w:rsidRPr="001E4C3A">
              <w:t xml:space="preserve"> </w:t>
            </w:r>
            <w:r w:rsidR="00F11B66" w:rsidRPr="001E4C3A">
              <w:t>tai</w:t>
            </w:r>
            <w:r w:rsidR="0079310C" w:rsidRPr="001E4C3A">
              <w:t xml:space="preserve"> </w:t>
            </w:r>
            <w:r w:rsidR="00F11B66" w:rsidRPr="001E4C3A">
              <w:t>Užsakovui.</w:t>
            </w:r>
            <w:r w:rsidR="0079310C" w:rsidRPr="001E4C3A">
              <w:t xml:space="preserve"> </w:t>
            </w:r>
            <w:r w:rsidR="00F11B66" w:rsidRPr="001E4C3A">
              <w:t>Šiuo</w:t>
            </w:r>
            <w:r w:rsidR="0079310C" w:rsidRPr="001E4C3A">
              <w:t xml:space="preserve"> </w:t>
            </w:r>
            <w:r w:rsidR="00F11B66" w:rsidRPr="001E4C3A">
              <w:t>atveju</w:t>
            </w:r>
            <w:r w:rsidR="0079310C" w:rsidRPr="001E4C3A">
              <w:t xml:space="preserve"> </w:t>
            </w:r>
            <w:r w:rsidR="00F11B66" w:rsidRPr="001E4C3A">
              <w:t>Šalys</w:t>
            </w:r>
            <w:r w:rsidR="0079310C" w:rsidRPr="001E4C3A">
              <w:t xml:space="preserve"> </w:t>
            </w:r>
            <w:r w:rsidR="00F11B66" w:rsidRPr="001E4C3A">
              <w:t>per</w:t>
            </w:r>
            <w:r w:rsidR="0079310C" w:rsidRPr="001E4C3A">
              <w:t xml:space="preserve"> </w:t>
            </w:r>
            <w:r w:rsidR="00F11B66" w:rsidRPr="001E4C3A">
              <w:t>5</w:t>
            </w:r>
            <w:r w:rsidR="0079310C" w:rsidRPr="001E4C3A">
              <w:t xml:space="preserve"> </w:t>
            </w:r>
            <w:r w:rsidR="00F11B66" w:rsidRPr="001E4C3A">
              <w:t>(penkias)</w:t>
            </w:r>
            <w:r w:rsidR="0079310C" w:rsidRPr="001E4C3A">
              <w:t xml:space="preserve"> </w:t>
            </w:r>
            <w:r w:rsidR="00F11B66" w:rsidRPr="001E4C3A">
              <w:t>darbo</w:t>
            </w:r>
            <w:r w:rsidR="0079310C" w:rsidRPr="001E4C3A">
              <w:t xml:space="preserve"> </w:t>
            </w:r>
            <w:r w:rsidR="00F11B66" w:rsidRPr="001E4C3A">
              <w:t>dienas</w:t>
            </w:r>
            <w:r w:rsidR="0079310C" w:rsidRPr="001E4C3A">
              <w:t xml:space="preserve"> </w:t>
            </w:r>
            <w:r w:rsidR="00F11B66" w:rsidRPr="001E4C3A">
              <w:t>nuo</w:t>
            </w:r>
            <w:r w:rsidR="0079310C" w:rsidRPr="001E4C3A">
              <w:t xml:space="preserve"> </w:t>
            </w:r>
            <w:r w:rsidR="00F11B66" w:rsidRPr="00692D0E">
              <w:t>pranešimo</w:t>
            </w:r>
            <w:r w:rsidR="0079310C" w:rsidRPr="00692D0E">
              <w:t xml:space="preserve"> </w:t>
            </w:r>
            <w:r w:rsidR="00F11B66" w:rsidRPr="00692D0E">
              <w:t>susitaria</w:t>
            </w:r>
            <w:r w:rsidR="0079310C" w:rsidRPr="00692D0E">
              <w:t xml:space="preserve"> </w:t>
            </w:r>
            <w:r w:rsidR="00F11B66" w:rsidRPr="00692D0E">
              <w:t>dėl</w:t>
            </w:r>
            <w:r w:rsidR="0079310C" w:rsidRPr="00692D0E">
              <w:t xml:space="preserve"> </w:t>
            </w:r>
            <w:r w:rsidR="00F11B66" w:rsidRPr="00692D0E">
              <w:t>Sutarties</w:t>
            </w:r>
            <w:r w:rsidR="0079310C" w:rsidRPr="00692D0E">
              <w:t xml:space="preserve"> </w:t>
            </w:r>
            <w:r w:rsidR="00F11B66" w:rsidRPr="00692D0E">
              <w:t>nutraukimo</w:t>
            </w:r>
            <w:r w:rsidR="0079310C" w:rsidRPr="00692D0E">
              <w:t xml:space="preserve"> </w:t>
            </w:r>
            <w:r w:rsidR="00F11B66" w:rsidRPr="00692D0E">
              <w:t>sąlygų</w:t>
            </w:r>
            <w:r w:rsidR="00556347">
              <w:t xml:space="preserve">, </w:t>
            </w:r>
            <w:r w:rsidR="00556347" w:rsidRPr="00E44573">
              <w:rPr>
                <w:b/>
                <w:bCs/>
              </w:rPr>
              <w:t>Vykdytojas pateikia Užsakovui iki sutarties nutraukimo atliktus darbus</w:t>
            </w:r>
            <w:r w:rsidR="00A06155" w:rsidRPr="00E44573">
              <w:rPr>
                <w:b/>
                <w:bCs/>
              </w:rPr>
              <w:t xml:space="preserve">, </w:t>
            </w:r>
            <w:r w:rsidR="00556347" w:rsidRPr="00E44573">
              <w:rPr>
                <w:b/>
                <w:bCs/>
              </w:rPr>
              <w:t>o Užsakovas</w:t>
            </w:r>
            <w:r w:rsidR="00556347" w:rsidRPr="00556347">
              <w:rPr>
                <w:color w:val="FF0000"/>
              </w:rPr>
              <w:t xml:space="preserve"> </w:t>
            </w:r>
            <w:r w:rsidR="00F11B66" w:rsidRPr="00692D0E">
              <w:t>visiškai</w:t>
            </w:r>
            <w:r w:rsidR="0079310C" w:rsidRPr="001E4C3A">
              <w:t xml:space="preserve"> </w:t>
            </w:r>
            <w:r w:rsidR="00F11B66" w:rsidRPr="001E4C3A">
              <w:t>atsiskaito</w:t>
            </w:r>
            <w:r w:rsidR="0079310C" w:rsidRPr="001E4C3A">
              <w:t xml:space="preserve"> </w:t>
            </w:r>
            <w:r w:rsidR="00F11B66" w:rsidRPr="001E4C3A">
              <w:t>už</w:t>
            </w:r>
            <w:r w:rsidR="0079310C" w:rsidRPr="001E4C3A">
              <w:t xml:space="preserve"> </w:t>
            </w:r>
            <w:r w:rsidR="00F11B66" w:rsidRPr="001E4C3A">
              <w:t>visus</w:t>
            </w:r>
            <w:r w:rsidR="0079310C" w:rsidRPr="001E4C3A">
              <w:t xml:space="preserve"> </w:t>
            </w:r>
            <w:r w:rsidR="00F11B66" w:rsidRPr="001E4C3A">
              <w:t>Vykdytojo</w:t>
            </w:r>
            <w:r w:rsidR="0079310C" w:rsidRPr="001E4C3A">
              <w:t xml:space="preserve"> </w:t>
            </w:r>
            <w:r w:rsidR="00F11B66" w:rsidRPr="001E4C3A">
              <w:t>atliktus</w:t>
            </w:r>
            <w:r w:rsidR="0079310C" w:rsidRPr="001E4C3A">
              <w:t xml:space="preserve"> </w:t>
            </w:r>
            <w:r w:rsidR="00F11B66" w:rsidRPr="001E4C3A">
              <w:t>darbus</w:t>
            </w:r>
            <w:r w:rsidR="00A06155">
              <w:t>.</w:t>
            </w:r>
          </w:p>
          <w:p w14:paraId="2AD3EF33" w14:textId="77777777" w:rsidR="000F7264" w:rsidRPr="001E4C3A" w:rsidRDefault="000F7264" w:rsidP="00DC0D04">
            <w:pPr>
              <w:snapToGrid w:val="0"/>
              <w:ind w:firstLine="709"/>
            </w:pPr>
          </w:p>
          <w:p w14:paraId="3C7FAE4A" w14:textId="20C29171" w:rsidR="00EF3963" w:rsidRPr="001E4C3A" w:rsidRDefault="00EF3963" w:rsidP="00DC0D04">
            <w:pPr>
              <w:snapToGrid w:val="0"/>
              <w:ind w:firstLine="709"/>
            </w:pPr>
          </w:p>
        </w:tc>
      </w:tr>
      <w:tr w:rsidR="00F11B66" w:rsidRPr="001E4C3A" w14:paraId="3C7FAE4F" w14:textId="77777777">
        <w:trPr>
          <w:gridAfter w:val="1"/>
          <w:wAfter w:w="3570" w:type="dxa"/>
        </w:trPr>
        <w:tc>
          <w:tcPr>
            <w:tcW w:w="9648" w:type="dxa"/>
          </w:tcPr>
          <w:p w14:paraId="362A8D95" w14:textId="36F03DB6" w:rsidR="00F11B66" w:rsidRPr="001E4C3A" w:rsidRDefault="00F11B66" w:rsidP="004F27A4">
            <w:pPr>
              <w:snapToGrid w:val="0"/>
              <w:jc w:val="center"/>
              <w:rPr>
                <w:b/>
                <w:bCs/>
              </w:rPr>
            </w:pPr>
            <w:r w:rsidRPr="001E4C3A">
              <w:rPr>
                <w:b/>
                <w:bCs/>
              </w:rPr>
              <w:t>5.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INTELEKTINĖS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NUOSAVYBĖS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TEISĖS</w:t>
            </w:r>
          </w:p>
          <w:p w14:paraId="3C7FAE4E" w14:textId="7373A269" w:rsidR="001A7F4F" w:rsidRPr="001E4C3A" w:rsidRDefault="001A7F4F" w:rsidP="004F27A4">
            <w:pPr>
              <w:snapToGrid w:val="0"/>
              <w:jc w:val="center"/>
              <w:rPr>
                <w:b/>
                <w:bCs/>
              </w:rPr>
            </w:pPr>
          </w:p>
        </w:tc>
      </w:tr>
      <w:tr w:rsidR="00982AD9" w:rsidRPr="001E4C3A" w14:paraId="3C7FAE53" w14:textId="77777777">
        <w:trPr>
          <w:gridAfter w:val="1"/>
          <w:wAfter w:w="3570" w:type="dxa"/>
        </w:trPr>
        <w:tc>
          <w:tcPr>
            <w:tcW w:w="9648" w:type="dxa"/>
          </w:tcPr>
          <w:p w14:paraId="7B9D9FE2" w14:textId="20A51612" w:rsidR="00982AD9" w:rsidRDefault="00982AD9" w:rsidP="008107ED">
            <w:pPr>
              <w:snapToGrid w:val="0"/>
              <w:ind w:firstLine="709"/>
            </w:pPr>
            <w:r w:rsidRPr="001E4C3A">
              <w:t>5.1.</w:t>
            </w:r>
            <w:r w:rsidR="0079310C" w:rsidRPr="001E4C3A">
              <w:t xml:space="preserve"> </w:t>
            </w:r>
            <w:r w:rsidR="00D40D5C" w:rsidRPr="001E4C3A">
              <w:t>Visi</w:t>
            </w:r>
            <w:r w:rsidR="0079310C" w:rsidRPr="001E4C3A">
              <w:t xml:space="preserve"> </w:t>
            </w:r>
            <w:r w:rsidR="00D40D5C" w:rsidRPr="001E4C3A">
              <w:t>Sutarties</w:t>
            </w:r>
            <w:r w:rsidR="0079310C" w:rsidRPr="001E4C3A">
              <w:t xml:space="preserve"> </w:t>
            </w:r>
            <w:r w:rsidR="00D40D5C" w:rsidRPr="001E4C3A">
              <w:t>vykdymo</w:t>
            </w:r>
            <w:r w:rsidR="0079310C" w:rsidRPr="001E4C3A">
              <w:t xml:space="preserve"> </w:t>
            </w:r>
            <w:r w:rsidR="00D40D5C" w:rsidRPr="001E4C3A">
              <w:t>rezultatai</w:t>
            </w:r>
            <w:r w:rsidR="0079310C" w:rsidRPr="001E4C3A">
              <w:t xml:space="preserve"> </w:t>
            </w:r>
            <w:r w:rsidR="00D40D5C" w:rsidRPr="001E4C3A">
              <w:t>ir</w:t>
            </w:r>
            <w:r w:rsidR="0079310C" w:rsidRPr="001E4C3A">
              <w:t xml:space="preserve"> </w:t>
            </w:r>
            <w:r w:rsidR="00D40D5C" w:rsidRPr="001E4C3A">
              <w:t>su</w:t>
            </w:r>
            <w:r w:rsidR="0079310C" w:rsidRPr="001E4C3A">
              <w:t xml:space="preserve"> </w:t>
            </w:r>
            <w:r w:rsidR="00D40D5C" w:rsidRPr="001E4C3A">
              <w:t>jais</w:t>
            </w:r>
            <w:r w:rsidR="0079310C" w:rsidRPr="001E4C3A">
              <w:t xml:space="preserve"> </w:t>
            </w:r>
            <w:r w:rsidR="00D40D5C" w:rsidRPr="001E4C3A">
              <w:t>susijusios</w:t>
            </w:r>
            <w:r w:rsidR="0079310C" w:rsidRPr="001E4C3A">
              <w:t xml:space="preserve"> </w:t>
            </w:r>
            <w:r w:rsidR="00D40D5C" w:rsidRPr="001E4C3A">
              <w:t>turtinės</w:t>
            </w:r>
            <w:r w:rsidR="0079310C" w:rsidRPr="001E4C3A">
              <w:t xml:space="preserve"> </w:t>
            </w:r>
            <w:r w:rsidR="00D40D5C" w:rsidRPr="001E4C3A">
              <w:t>teisės,</w:t>
            </w:r>
            <w:r w:rsidR="0079310C" w:rsidRPr="001E4C3A">
              <w:t xml:space="preserve"> </w:t>
            </w:r>
            <w:r w:rsidR="00D40D5C" w:rsidRPr="001E4C3A">
              <w:t>įgytos</w:t>
            </w:r>
            <w:r w:rsidR="0079310C" w:rsidRPr="001E4C3A">
              <w:t xml:space="preserve"> </w:t>
            </w:r>
            <w:r w:rsidR="00473D79">
              <w:t xml:space="preserve">pagal šią </w:t>
            </w:r>
            <w:r w:rsidR="0079310C" w:rsidRPr="001E4C3A">
              <w:t xml:space="preserve"> </w:t>
            </w:r>
            <w:r w:rsidR="00D40D5C" w:rsidRPr="001E4C3A">
              <w:t>Sutartį,</w:t>
            </w:r>
            <w:r w:rsidR="0079310C" w:rsidRPr="001E4C3A">
              <w:t xml:space="preserve"> </w:t>
            </w:r>
            <w:r w:rsidR="00D40D5C" w:rsidRPr="001E4C3A">
              <w:t>įskaitant</w:t>
            </w:r>
            <w:r w:rsidR="0079310C" w:rsidRPr="001E4C3A">
              <w:t xml:space="preserve"> </w:t>
            </w:r>
            <w:r w:rsidR="00D40D5C" w:rsidRPr="001E4C3A">
              <w:t>autorines</w:t>
            </w:r>
            <w:r w:rsidR="0079310C" w:rsidRPr="001E4C3A">
              <w:t xml:space="preserve"> </w:t>
            </w:r>
            <w:r w:rsidR="00D40D5C" w:rsidRPr="001E4C3A">
              <w:t>turtines</w:t>
            </w:r>
            <w:r w:rsidR="0079310C" w:rsidRPr="001E4C3A">
              <w:t xml:space="preserve"> </w:t>
            </w:r>
            <w:r w:rsidR="00D40D5C" w:rsidRPr="001E4C3A">
              <w:t>ir</w:t>
            </w:r>
            <w:r w:rsidR="0079310C" w:rsidRPr="001E4C3A">
              <w:t xml:space="preserve"> </w:t>
            </w:r>
            <w:r w:rsidR="00D40D5C" w:rsidRPr="001E4C3A">
              <w:t>kitas</w:t>
            </w:r>
            <w:r w:rsidR="0079310C" w:rsidRPr="001E4C3A">
              <w:t xml:space="preserve"> </w:t>
            </w:r>
            <w:r w:rsidR="00D40D5C" w:rsidRPr="001E4C3A">
              <w:t>intelektinės</w:t>
            </w:r>
            <w:r w:rsidR="0079310C" w:rsidRPr="001E4C3A">
              <w:t xml:space="preserve"> </w:t>
            </w:r>
            <w:r w:rsidR="00D40D5C" w:rsidRPr="001E4C3A">
              <w:t>nuosavybės</w:t>
            </w:r>
            <w:r w:rsidR="0079310C" w:rsidRPr="001E4C3A">
              <w:t xml:space="preserve"> </w:t>
            </w:r>
            <w:r w:rsidR="00D40D5C" w:rsidRPr="001E4C3A">
              <w:t>teises,</w:t>
            </w:r>
            <w:r w:rsidR="0079310C" w:rsidRPr="001E4C3A">
              <w:t xml:space="preserve"> </w:t>
            </w:r>
            <w:r w:rsidR="00D40D5C" w:rsidRPr="001E4C3A">
              <w:t>yra</w:t>
            </w:r>
            <w:r w:rsidR="0079310C" w:rsidRPr="001E4C3A">
              <w:t xml:space="preserve"> </w:t>
            </w:r>
            <w:r w:rsidR="00077A52">
              <w:t>Užsakovo</w:t>
            </w:r>
            <w:r w:rsidR="0079310C" w:rsidRPr="001E4C3A">
              <w:t xml:space="preserve"> </w:t>
            </w:r>
            <w:r w:rsidR="00D40D5C" w:rsidRPr="001E4C3A">
              <w:t>nuosavybė,</w:t>
            </w:r>
            <w:r w:rsidR="0079310C" w:rsidRPr="001E4C3A">
              <w:t xml:space="preserve"> </w:t>
            </w:r>
            <w:r w:rsidR="00D40D5C" w:rsidRPr="001E4C3A">
              <w:t>kuria</w:t>
            </w:r>
            <w:r w:rsidR="0079310C" w:rsidRPr="001E4C3A">
              <w:t xml:space="preserve"> </w:t>
            </w:r>
            <w:r w:rsidR="00D40D5C" w:rsidRPr="001E4C3A">
              <w:t>jis</w:t>
            </w:r>
            <w:r w:rsidR="0079310C" w:rsidRPr="001E4C3A">
              <w:t xml:space="preserve"> </w:t>
            </w:r>
            <w:r w:rsidR="00D40D5C" w:rsidRPr="001E4C3A">
              <w:t>gali</w:t>
            </w:r>
            <w:r w:rsidR="0079310C" w:rsidRPr="001E4C3A">
              <w:t xml:space="preserve"> </w:t>
            </w:r>
            <w:r w:rsidR="00D40D5C" w:rsidRPr="001E4C3A">
              <w:t>disponuoti</w:t>
            </w:r>
            <w:r w:rsidR="0079310C" w:rsidRPr="001E4C3A">
              <w:t xml:space="preserve"> </w:t>
            </w:r>
            <w:r w:rsidR="00D40D5C" w:rsidRPr="001E4C3A">
              <w:t>(t.</w:t>
            </w:r>
            <w:r w:rsidR="0079310C" w:rsidRPr="001E4C3A">
              <w:t xml:space="preserve"> </w:t>
            </w:r>
            <w:r w:rsidR="00D40D5C" w:rsidRPr="001E4C3A">
              <w:t>y.</w:t>
            </w:r>
            <w:r w:rsidR="0079310C" w:rsidRPr="001E4C3A">
              <w:t xml:space="preserve"> </w:t>
            </w:r>
            <w:r w:rsidR="00D40D5C" w:rsidRPr="001E4C3A">
              <w:t>rezultatus</w:t>
            </w:r>
            <w:r w:rsidR="0079310C" w:rsidRPr="001E4C3A">
              <w:t xml:space="preserve"> </w:t>
            </w:r>
            <w:r w:rsidR="00D40D5C" w:rsidRPr="001E4C3A">
              <w:t>naudoti,</w:t>
            </w:r>
            <w:r w:rsidR="0079310C" w:rsidRPr="001E4C3A">
              <w:t xml:space="preserve"> </w:t>
            </w:r>
            <w:r w:rsidR="00D40D5C" w:rsidRPr="001E4C3A">
              <w:t>publikuoti,</w:t>
            </w:r>
            <w:r w:rsidR="0079310C" w:rsidRPr="001E4C3A">
              <w:t xml:space="preserve"> </w:t>
            </w:r>
            <w:r w:rsidR="00D40D5C" w:rsidRPr="001E4C3A">
              <w:t>perleisti</w:t>
            </w:r>
            <w:r w:rsidR="0079310C" w:rsidRPr="001E4C3A">
              <w:t xml:space="preserve"> </w:t>
            </w:r>
            <w:r w:rsidR="00D40D5C" w:rsidRPr="001E4C3A">
              <w:t>ar</w:t>
            </w:r>
            <w:r w:rsidR="0079310C" w:rsidRPr="001E4C3A">
              <w:t xml:space="preserve"> </w:t>
            </w:r>
            <w:r w:rsidR="00D40D5C" w:rsidRPr="001E4C3A">
              <w:t>perduoti)</w:t>
            </w:r>
            <w:r w:rsidR="0079310C" w:rsidRPr="001E4C3A">
              <w:t xml:space="preserve"> </w:t>
            </w:r>
            <w:r w:rsidR="00D40D5C" w:rsidRPr="001E4C3A">
              <w:t>kaip</w:t>
            </w:r>
            <w:r w:rsidR="0079310C" w:rsidRPr="001E4C3A">
              <w:t xml:space="preserve"> </w:t>
            </w:r>
            <w:r w:rsidR="00D40D5C" w:rsidRPr="001E4C3A">
              <w:t>mano</w:t>
            </w:r>
            <w:r w:rsidR="0079310C" w:rsidRPr="001E4C3A">
              <w:t xml:space="preserve"> </w:t>
            </w:r>
            <w:r w:rsidR="00D40D5C" w:rsidRPr="001E4C3A">
              <w:t>esant</w:t>
            </w:r>
            <w:r w:rsidR="0079310C" w:rsidRPr="001E4C3A">
              <w:t xml:space="preserve"> </w:t>
            </w:r>
            <w:r w:rsidR="00D40D5C" w:rsidRPr="001E4C3A">
              <w:t>tinkama</w:t>
            </w:r>
            <w:r w:rsidR="0079310C" w:rsidRPr="001E4C3A">
              <w:t xml:space="preserve"> </w:t>
            </w:r>
            <w:r w:rsidR="00D40D5C" w:rsidRPr="001E4C3A">
              <w:t>ir</w:t>
            </w:r>
            <w:r w:rsidR="0079310C" w:rsidRPr="001E4C3A">
              <w:t xml:space="preserve"> </w:t>
            </w:r>
            <w:r w:rsidR="00D40D5C" w:rsidRPr="001E4C3A">
              <w:t>be</w:t>
            </w:r>
            <w:r w:rsidR="0079310C" w:rsidRPr="001E4C3A">
              <w:t xml:space="preserve"> </w:t>
            </w:r>
            <w:r w:rsidR="00D40D5C" w:rsidRPr="001E4C3A">
              <w:t>jokių</w:t>
            </w:r>
            <w:r w:rsidR="0079310C" w:rsidRPr="001E4C3A">
              <w:t xml:space="preserve"> </w:t>
            </w:r>
            <w:r w:rsidR="00D40D5C" w:rsidRPr="001E4C3A">
              <w:t>geografinių</w:t>
            </w:r>
            <w:r w:rsidR="0079310C" w:rsidRPr="001E4C3A">
              <w:t xml:space="preserve"> </w:t>
            </w:r>
            <w:r w:rsidR="00D40D5C" w:rsidRPr="001E4C3A">
              <w:t>ar</w:t>
            </w:r>
            <w:r w:rsidR="0079310C" w:rsidRPr="001E4C3A">
              <w:t xml:space="preserve"> </w:t>
            </w:r>
            <w:r w:rsidR="00D40D5C" w:rsidRPr="001E4C3A">
              <w:t>kitų</w:t>
            </w:r>
            <w:r w:rsidR="0079310C" w:rsidRPr="001E4C3A">
              <w:t xml:space="preserve"> </w:t>
            </w:r>
            <w:r w:rsidR="00D40D5C" w:rsidRPr="001E4C3A">
              <w:t>apribojimų.</w:t>
            </w:r>
            <w:r w:rsidR="0079310C" w:rsidRPr="001E4C3A">
              <w:t xml:space="preserve"> </w:t>
            </w:r>
            <w:r w:rsidR="00D40D5C" w:rsidRPr="001E4C3A">
              <w:t>Šalys</w:t>
            </w:r>
            <w:r w:rsidR="0079310C" w:rsidRPr="001E4C3A">
              <w:t xml:space="preserve"> </w:t>
            </w:r>
            <w:r w:rsidR="00D40D5C" w:rsidRPr="001E4C3A">
              <w:t>susitaria,</w:t>
            </w:r>
            <w:r w:rsidR="0079310C" w:rsidRPr="001E4C3A">
              <w:t xml:space="preserve"> </w:t>
            </w:r>
            <w:r w:rsidR="00D40D5C" w:rsidRPr="001E4C3A">
              <w:t>kad</w:t>
            </w:r>
            <w:r w:rsidR="0079310C" w:rsidRPr="001E4C3A">
              <w:t xml:space="preserve"> </w:t>
            </w:r>
            <w:r w:rsidR="00975210" w:rsidRPr="001E4C3A">
              <w:t>nuo</w:t>
            </w:r>
            <w:r w:rsidR="0079310C" w:rsidRPr="001E4C3A">
              <w:t xml:space="preserve"> </w:t>
            </w:r>
            <w:r w:rsidR="00975210" w:rsidRPr="001E4C3A">
              <w:t>pilno</w:t>
            </w:r>
            <w:r w:rsidR="0079310C" w:rsidRPr="001E4C3A">
              <w:t xml:space="preserve"> </w:t>
            </w:r>
            <w:r w:rsidR="00975210" w:rsidRPr="001E4C3A">
              <w:t>sumokėjimo</w:t>
            </w:r>
            <w:r w:rsidR="0079310C" w:rsidRPr="001E4C3A">
              <w:t xml:space="preserve"> </w:t>
            </w:r>
            <w:r w:rsidR="00975210" w:rsidRPr="001E4C3A">
              <w:t>už</w:t>
            </w:r>
            <w:r w:rsidR="0079310C" w:rsidRPr="001E4C3A">
              <w:t xml:space="preserve"> </w:t>
            </w:r>
            <w:r w:rsidR="00975210" w:rsidRPr="001E4C3A">
              <w:t>atliktą</w:t>
            </w:r>
            <w:r w:rsidR="0079310C" w:rsidRPr="001E4C3A">
              <w:t xml:space="preserve"> </w:t>
            </w:r>
            <w:r w:rsidR="00975210" w:rsidRPr="00EC122D">
              <w:t>darbą</w:t>
            </w:r>
            <w:r w:rsidR="0079310C" w:rsidRPr="00EC122D">
              <w:t xml:space="preserve"> </w:t>
            </w:r>
            <w:r w:rsidR="00D40D5C" w:rsidRPr="00EC122D">
              <w:t>Užsakovui</w:t>
            </w:r>
            <w:r w:rsidR="0079310C" w:rsidRPr="00EC122D">
              <w:t xml:space="preserve"> </w:t>
            </w:r>
            <w:r w:rsidR="00D40D5C" w:rsidRPr="00EC122D">
              <w:t>suteikiama</w:t>
            </w:r>
            <w:r w:rsidR="0079310C" w:rsidRPr="00EC122D">
              <w:t xml:space="preserve"> </w:t>
            </w:r>
            <w:r w:rsidR="00D40D5C" w:rsidRPr="00EC122D">
              <w:t>išimtinė</w:t>
            </w:r>
            <w:r w:rsidR="0079310C" w:rsidRPr="00EC122D">
              <w:t xml:space="preserve"> </w:t>
            </w:r>
            <w:r w:rsidR="004165C3" w:rsidRPr="00EC122D">
              <w:t>ne</w:t>
            </w:r>
            <w:r w:rsidR="009C329E" w:rsidRPr="00EC122D">
              <w:t>atlygintina</w:t>
            </w:r>
            <w:r w:rsidR="004165C3" w:rsidRPr="00EC122D">
              <w:t xml:space="preserve"> net</w:t>
            </w:r>
            <w:r w:rsidR="00975210" w:rsidRPr="00EC122D">
              <w:t>erminuota</w:t>
            </w:r>
            <w:r w:rsidR="0079310C" w:rsidRPr="00EC122D">
              <w:t xml:space="preserve"> </w:t>
            </w:r>
            <w:r w:rsidR="00FC2B1A" w:rsidRPr="00EC122D">
              <w:rPr>
                <w:color w:val="00B050"/>
              </w:rPr>
              <w:t xml:space="preserve"> </w:t>
            </w:r>
            <w:r w:rsidR="00D40D5C" w:rsidRPr="00EC122D">
              <w:t>licencija</w:t>
            </w:r>
            <w:r w:rsidR="0079310C" w:rsidRPr="00EC122D">
              <w:t xml:space="preserve"> </w:t>
            </w:r>
            <w:r w:rsidR="00D40D5C" w:rsidRPr="00EC122D">
              <w:t>naudoti</w:t>
            </w:r>
            <w:r w:rsidR="0079310C" w:rsidRPr="00EC122D">
              <w:t xml:space="preserve"> </w:t>
            </w:r>
            <w:r w:rsidR="00D40D5C" w:rsidRPr="00EC122D">
              <w:t>rezultatus</w:t>
            </w:r>
            <w:r w:rsidR="00BE0E06" w:rsidRPr="00EC122D">
              <w:t xml:space="preserve"> gautus</w:t>
            </w:r>
            <w:r w:rsidR="00E44573">
              <w:t xml:space="preserve"> </w:t>
            </w:r>
            <w:r w:rsidR="00055ABD">
              <w:t xml:space="preserve">pagal šią sutartį </w:t>
            </w:r>
            <w:r w:rsidR="00055ABD" w:rsidRPr="00EC122D">
              <w:rPr>
                <w:b/>
                <w:bCs/>
              </w:rPr>
              <w:t>suteikiant teises</w:t>
            </w:r>
            <w:r w:rsidR="00055ABD" w:rsidRPr="00EC122D">
              <w:t xml:space="preserve"> </w:t>
            </w:r>
            <w:r w:rsidR="009C329E" w:rsidRPr="00A66C9D">
              <w:t>Užsakov</w:t>
            </w:r>
            <w:r w:rsidR="00055ABD" w:rsidRPr="00A66C9D">
              <w:t>ui jo</w:t>
            </w:r>
            <w:r w:rsidR="0079310C" w:rsidRPr="00A66C9D">
              <w:t xml:space="preserve"> </w:t>
            </w:r>
            <w:r w:rsidR="00D40D5C" w:rsidRPr="00A66C9D">
              <w:t>veikloje</w:t>
            </w:r>
            <w:r w:rsidR="0079310C" w:rsidRPr="00A66C9D">
              <w:t xml:space="preserve"> </w:t>
            </w:r>
            <w:proofErr w:type="spellStart"/>
            <w:r w:rsidR="00055ABD" w:rsidRPr="00A66C9D">
              <w:rPr>
                <w:b/>
                <w:bCs/>
              </w:rPr>
              <w:t>komercinti</w:t>
            </w:r>
            <w:proofErr w:type="spellEnd"/>
            <w:r w:rsidR="00055ABD" w:rsidRPr="00A66C9D">
              <w:t xml:space="preserve"> </w:t>
            </w:r>
            <w:r w:rsidR="00627EBD">
              <w:t>tyrimo rezultatus</w:t>
            </w:r>
            <w:r w:rsidR="00055ABD" w:rsidRPr="00A66C9D">
              <w:t xml:space="preserve"> </w:t>
            </w:r>
            <w:r w:rsidR="00BE0E06" w:rsidRPr="00A66C9D">
              <w:t xml:space="preserve"> </w:t>
            </w:r>
            <w:r w:rsidR="00D40D5C" w:rsidRPr="00A66C9D">
              <w:t>be</w:t>
            </w:r>
            <w:r w:rsidR="0079310C" w:rsidRPr="00A66C9D">
              <w:t xml:space="preserve"> </w:t>
            </w:r>
            <w:r w:rsidR="00D40D5C" w:rsidRPr="00A66C9D">
              <w:lastRenderedPageBreak/>
              <w:t>jokių</w:t>
            </w:r>
            <w:r w:rsidR="0079310C" w:rsidRPr="00A66C9D">
              <w:t xml:space="preserve"> </w:t>
            </w:r>
            <w:r w:rsidR="00D40D5C" w:rsidRPr="00A66C9D">
              <w:t>geografinių</w:t>
            </w:r>
            <w:r w:rsidR="0079310C" w:rsidRPr="00A66C9D">
              <w:t xml:space="preserve"> </w:t>
            </w:r>
            <w:r w:rsidR="00D40D5C" w:rsidRPr="00A66C9D">
              <w:t>ar</w:t>
            </w:r>
            <w:r w:rsidR="0079310C" w:rsidRPr="00A66C9D">
              <w:t xml:space="preserve"> </w:t>
            </w:r>
            <w:r w:rsidR="00D40D5C" w:rsidRPr="00A66C9D">
              <w:t>kitų</w:t>
            </w:r>
            <w:r w:rsidR="0079310C" w:rsidRPr="00A66C9D">
              <w:t xml:space="preserve"> </w:t>
            </w:r>
            <w:r w:rsidR="00D40D5C" w:rsidRPr="00A66C9D">
              <w:t>apribojimų.</w:t>
            </w:r>
            <w:r w:rsidR="0079310C" w:rsidRPr="00A66C9D">
              <w:t xml:space="preserve"> </w:t>
            </w:r>
            <w:r w:rsidR="00D40D5C" w:rsidRPr="00A66C9D">
              <w:t>Detalios</w:t>
            </w:r>
            <w:r w:rsidR="0079310C" w:rsidRPr="00A66C9D">
              <w:t xml:space="preserve"> </w:t>
            </w:r>
            <w:r w:rsidR="00D40D5C" w:rsidRPr="00A66C9D">
              <w:t>licencijos</w:t>
            </w:r>
            <w:r w:rsidR="0079310C" w:rsidRPr="00A66C9D">
              <w:t xml:space="preserve"> </w:t>
            </w:r>
            <w:r w:rsidR="00D40D5C" w:rsidRPr="00A66C9D">
              <w:t>sąlygos</w:t>
            </w:r>
            <w:r w:rsidR="0079310C" w:rsidRPr="00A66C9D">
              <w:t xml:space="preserve"> </w:t>
            </w:r>
            <w:r w:rsidR="00975210" w:rsidRPr="00A66C9D">
              <w:t>ne</w:t>
            </w:r>
            <w:r w:rsidR="00D40D5C" w:rsidRPr="00A66C9D">
              <w:t>nustatomos</w:t>
            </w:r>
            <w:r w:rsidR="0079310C" w:rsidRPr="00A66C9D">
              <w:t xml:space="preserve"> </w:t>
            </w:r>
            <w:r w:rsidR="00D40D5C" w:rsidRPr="00A66C9D">
              <w:t>atskira</w:t>
            </w:r>
            <w:r w:rsidR="0079310C" w:rsidRPr="00A66C9D">
              <w:t xml:space="preserve"> </w:t>
            </w:r>
            <w:r w:rsidR="00D40D5C" w:rsidRPr="00A66C9D">
              <w:t>licencine</w:t>
            </w:r>
            <w:r w:rsidR="0079310C" w:rsidRPr="00A66C9D">
              <w:t xml:space="preserve"> </w:t>
            </w:r>
            <w:r w:rsidR="00D40D5C" w:rsidRPr="00A66C9D">
              <w:t>sutartimi</w:t>
            </w:r>
            <w:r w:rsidRPr="00A66C9D">
              <w:t>.</w:t>
            </w:r>
          </w:p>
          <w:p w14:paraId="6615BADF" w14:textId="0BF27723" w:rsidR="006D1BEA" w:rsidRPr="00EB32B2" w:rsidRDefault="00314C41" w:rsidP="00EB32B2">
            <w:pPr>
              <w:snapToGrid w:val="0"/>
              <w:ind w:firstLine="709"/>
            </w:pPr>
            <w:r w:rsidRPr="001E4C3A">
              <w:t>5.2.</w:t>
            </w:r>
            <w:r w:rsidR="0079310C" w:rsidRPr="001E4C3A">
              <w:t xml:space="preserve"> </w:t>
            </w:r>
            <w:r w:rsidR="00FA66B2" w:rsidRPr="00FA66B2">
              <w:t xml:space="preserve">Jeigu Užsakovas per Sutarties 3.3. punkte nustatytą terminą nesumoka Vykdytojui </w:t>
            </w:r>
            <w:r w:rsidR="007F7D36" w:rsidRPr="00EC122D">
              <w:rPr>
                <w:b/>
                <w:bCs/>
              </w:rPr>
              <w:t xml:space="preserve">viso </w:t>
            </w:r>
            <w:r w:rsidR="00FA66B2" w:rsidRPr="00FA66B2">
              <w:t>atlyginimo už atliktą darbą laikoma, kad šia Sutartimi Užsakovui jokios teisės į Sutarties rezultatus nebuvo suteiktos ir jis neturi teisės naudotis ir disponuoti šios Sutarties rezultatais kaip mano esant tinkama ir be jokių geografinių ar kitų apribojimų</w:t>
            </w:r>
            <w:r w:rsidR="00FA66B2">
              <w:t xml:space="preserve">. </w:t>
            </w:r>
          </w:p>
          <w:p w14:paraId="6146A42D" w14:textId="1BCD38F0" w:rsidR="00982AD9" w:rsidRPr="001E4C3A" w:rsidRDefault="00314C41" w:rsidP="00982AD9">
            <w:pPr>
              <w:snapToGrid w:val="0"/>
              <w:ind w:firstLine="709"/>
            </w:pPr>
            <w:r w:rsidRPr="001E4C3A">
              <w:t>5.</w:t>
            </w:r>
            <w:r w:rsidR="001732A0">
              <w:t>3</w:t>
            </w:r>
            <w:r w:rsidR="00982AD9" w:rsidRPr="001E4C3A">
              <w:t>.</w:t>
            </w:r>
            <w:r w:rsidR="0079310C" w:rsidRPr="001E4C3A">
              <w:t xml:space="preserve"> </w:t>
            </w:r>
            <w:r w:rsidR="00982AD9" w:rsidRPr="001E4C3A">
              <w:t>Visa</w:t>
            </w:r>
            <w:r w:rsidR="0079310C" w:rsidRPr="001E4C3A">
              <w:t xml:space="preserve"> </w:t>
            </w:r>
            <w:r w:rsidR="00982AD9" w:rsidRPr="001E4C3A">
              <w:t>iki</w:t>
            </w:r>
            <w:r w:rsidR="0079310C" w:rsidRPr="001E4C3A">
              <w:t xml:space="preserve"> </w:t>
            </w:r>
            <w:r w:rsidR="00982AD9" w:rsidRPr="001E4C3A">
              <w:t>šios</w:t>
            </w:r>
            <w:r w:rsidR="0079310C" w:rsidRPr="001E4C3A">
              <w:t xml:space="preserve"> </w:t>
            </w:r>
            <w:r w:rsidR="00982AD9" w:rsidRPr="001E4C3A">
              <w:t>Sutarties</w:t>
            </w:r>
            <w:r w:rsidR="0079310C" w:rsidRPr="001E4C3A">
              <w:t xml:space="preserve"> </w:t>
            </w:r>
            <w:r w:rsidR="00982AD9" w:rsidRPr="001E4C3A">
              <w:t>pasirašymo</w:t>
            </w:r>
            <w:r w:rsidR="0079310C" w:rsidRPr="001E4C3A">
              <w:t xml:space="preserve"> </w:t>
            </w:r>
            <w:r w:rsidR="00982AD9" w:rsidRPr="001E4C3A">
              <w:t>Šalių</w:t>
            </w:r>
            <w:r w:rsidR="0079310C" w:rsidRPr="001E4C3A">
              <w:t xml:space="preserve"> </w:t>
            </w:r>
            <w:r w:rsidR="00982AD9" w:rsidRPr="001E4C3A">
              <w:t>turėta</w:t>
            </w:r>
            <w:r w:rsidR="0079310C" w:rsidRPr="001E4C3A">
              <w:t xml:space="preserve"> </w:t>
            </w:r>
            <w:r w:rsidR="00982AD9" w:rsidRPr="001E4C3A">
              <w:t>ir</w:t>
            </w:r>
            <w:r w:rsidR="0079310C" w:rsidRPr="001E4C3A">
              <w:t xml:space="preserve"> </w:t>
            </w:r>
            <w:r w:rsidR="00982AD9" w:rsidRPr="001E4C3A">
              <w:t>šios</w:t>
            </w:r>
            <w:r w:rsidR="0079310C" w:rsidRPr="001E4C3A">
              <w:t xml:space="preserve"> </w:t>
            </w:r>
            <w:r w:rsidR="00982AD9" w:rsidRPr="001E4C3A">
              <w:t>Sutarties</w:t>
            </w:r>
            <w:r w:rsidR="0079310C" w:rsidRPr="001E4C3A">
              <w:t xml:space="preserve"> </w:t>
            </w:r>
            <w:r w:rsidR="00982AD9" w:rsidRPr="001E4C3A">
              <w:t>įgyvendinimui</w:t>
            </w:r>
            <w:r w:rsidR="0079310C" w:rsidRPr="001E4C3A">
              <w:t xml:space="preserve"> </w:t>
            </w:r>
            <w:r w:rsidR="00982AD9" w:rsidRPr="001E4C3A">
              <w:t>panaudota</w:t>
            </w:r>
            <w:r w:rsidR="0079310C" w:rsidRPr="001E4C3A">
              <w:t xml:space="preserve"> </w:t>
            </w:r>
            <w:r w:rsidR="00982AD9" w:rsidRPr="001E4C3A">
              <w:t>intelektinė</w:t>
            </w:r>
            <w:r w:rsidR="0079310C" w:rsidRPr="001E4C3A">
              <w:t xml:space="preserve"> </w:t>
            </w:r>
            <w:r w:rsidR="00982AD9" w:rsidRPr="001E4C3A">
              <w:t>nuosavybė</w:t>
            </w:r>
            <w:r w:rsidR="0079310C" w:rsidRPr="001E4C3A">
              <w:t xml:space="preserve"> </w:t>
            </w:r>
            <w:r w:rsidR="00982AD9" w:rsidRPr="001E4C3A">
              <w:t>priklauso</w:t>
            </w:r>
            <w:r w:rsidR="0079310C" w:rsidRPr="001E4C3A">
              <w:t xml:space="preserve"> </w:t>
            </w:r>
            <w:r w:rsidR="00982AD9" w:rsidRPr="001E4C3A">
              <w:t>tą</w:t>
            </w:r>
            <w:r w:rsidR="0079310C" w:rsidRPr="001E4C3A">
              <w:t xml:space="preserve"> </w:t>
            </w:r>
            <w:r w:rsidR="00982AD9" w:rsidRPr="001E4C3A">
              <w:t>intelektinę</w:t>
            </w:r>
            <w:r w:rsidR="0079310C" w:rsidRPr="001E4C3A">
              <w:t xml:space="preserve"> </w:t>
            </w:r>
            <w:r w:rsidR="00982AD9" w:rsidRPr="001E4C3A">
              <w:t>nuosavybę</w:t>
            </w:r>
            <w:r w:rsidR="0079310C" w:rsidRPr="001E4C3A">
              <w:t xml:space="preserve"> </w:t>
            </w:r>
            <w:r w:rsidR="00982AD9" w:rsidRPr="001E4C3A">
              <w:t>turėjusiai</w:t>
            </w:r>
            <w:r w:rsidR="0079310C" w:rsidRPr="001E4C3A">
              <w:t xml:space="preserve"> </w:t>
            </w:r>
            <w:r w:rsidR="00982AD9" w:rsidRPr="001E4C3A">
              <w:t>Šaliai.</w:t>
            </w:r>
            <w:r w:rsidR="0079310C" w:rsidRPr="001E4C3A">
              <w:t xml:space="preserve"> </w:t>
            </w:r>
            <w:r w:rsidR="00982AD9" w:rsidRPr="001E4C3A">
              <w:t>Ši</w:t>
            </w:r>
            <w:r w:rsidR="0079310C" w:rsidRPr="001E4C3A">
              <w:t xml:space="preserve"> </w:t>
            </w:r>
            <w:r w:rsidR="00982AD9" w:rsidRPr="001E4C3A">
              <w:t>Sutartis</w:t>
            </w:r>
            <w:r w:rsidR="0079310C" w:rsidRPr="001E4C3A">
              <w:t xml:space="preserve"> </w:t>
            </w:r>
            <w:r w:rsidR="00982AD9" w:rsidRPr="001E4C3A">
              <w:t>savaime</w:t>
            </w:r>
            <w:r w:rsidR="0079310C" w:rsidRPr="001E4C3A">
              <w:t xml:space="preserve"> </w:t>
            </w:r>
            <w:r w:rsidR="00982AD9" w:rsidRPr="001E4C3A">
              <w:t>nereiškia</w:t>
            </w:r>
            <w:r w:rsidR="0079310C" w:rsidRPr="001E4C3A">
              <w:t xml:space="preserve"> </w:t>
            </w:r>
            <w:r w:rsidR="00982AD9" w:rsidRPr="001E4C3A">
              <w:t>jokio</w:t>
            </w:r>
            <w:r w:rsidR="0079310C" w:rsidRPr="001E4C3A">
              <w:t xml:space="preserve"> </w:t>
            </w:r>
            <w:r w:rsidR="00982AD9" w:rsidRPr="001E4C3A">
              <w:t>Šalių</w:t>
            </w:r>
            <w:r w:rsidR="0079310C" w:rsidRPr="001E4C3A">
              <w:t xml:space="preserve"> </w:t>
            </w:r>
            <w:r w:rsidR="00982AD9" w:rsidRPr="001E4C3A">
              <w:t>tokios</w:t>
            </w:r>
            <w:r w:rsidR="0079310C" w:rsidRPr="001E4C3A">
              <w:t xml:space="preserve"> </w:t>
            </w:r>
            <w:r w:rsidR="00982AD9" w:rsidRPr="001E4C3A">
              <w:t>intelektinės</w:t>
            </w:r>
            <w:r w:rsidR="0079310C" w:rsidRPr="001E4C3A">
              <w:t xml:space="preserve"> </w:t>
            </w:r>
            <w:r w:rsidR="00982AD9" w:rsidRPr="001E4C3A">
              <w:t>nuosavybės</w:t>
            </w:r>
            <w:r w:rsidR="0079310C" w:rsidRPr="001E4C3A">
              <w:t xml:space="preserve"> </w:t>
            </w:r>
            <w:r w:rsidR="00982AD9" w:rsidRPr="001E4C3A">
              <w:t>perdavimo.</w:t>
            </w:r>
          </w:p>
          <w:p w14:paraId="3C7FAE52" w14:textId="7BC575D7" w:rsidR="007A1E22" w:rsidRPr="001E4C3A" w:rsidRDefault="007A1E22" w:rsidP="00982AD9">
            <w:pPr>
              <w:snapToGrid w:val="0"/>
              <w:ind w:firstLine="709"/>
            </w:pPr>
          </w:p>
        </w:tc>
      </w:tr>
      <w:tr w:rsidR="00982AD9" w:rsidRPr="001E4C3A" w14:paraId="3C7FAE5B" w14:textId="77777777">
        <w:trPr>
          <w:gridAfter w:val="1"/>
          <w:wAfter w:w="3570" w:type="dxa"/>
        </w:trPr>
        <w:tc>
          <w:tcPr>
            <w:tcW w:w="9648" w:type="dxa"/>
          </w:tcPr>
          <w:p w14:paraId="0FEBB77C" w14:textId="290C3FF1" w:rsidR="00982AD9" w:rsidRPr="001E4C3A" w:rsidRDefault="00982AD9" w:rsidP="00982AD9">
            <w:pPr>
              <w:snapToGrid w:val="0"/>
              <w:jc w:val="center"/>
              <w:rPr>
                <w:b/>
                <w:bCs/>
              </w:rPr>
            </w:pPr>
            <w:r w:rsidRPr="001E4C3A">
              <w:rPr>
                <w:b/>
                <w:bCs/>
              </w:rPr>
              <w:lastRenderedPageBreak/>
              <w:t>6.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ŠALIŲ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ATSAKOMYBĖ</w:t>
            </w:r>
          </w:p>
          <w:p w14:paraId="3C7FAE5A" w14:textId="714219FB" w:rsidR="00982AD9" w:rsidRPr="001E4C3A" w:rsidRDefault="00982AD9" w:rsidP="00982AD9">
            <w:pPr>
              <w:snapToGrid w:val="0"/>
              <w:jc w:val="center"/>
              <w:rPr>
                <w:b/>
                <w:bCs/>
              </w:rPr>
            </w:pPr>
          </w:p>
        </w:tc>
      </w:tr>
      <w:tr w:rsidR="00982AD9" w:rsidRPr="001E4C3A" w14:paraId="3C7FAE5D" w14:textId="77777777">
        <w:trPr>
          <w:gridAfter w:val="1"/>
          <w:wAfter w:w="3570" w:type="dxa"/>
        </w:trPr>
        <w:tc>
          <w:tcPr>
            <w:tcW w:w="9648" w:type="dxa"/>
          </w:tcPr>
          <w:p w14:paraId="3C7FAE5C" w14:textId="6D1558F5" w:rsidR="00982AD9" w:rsidRPr="001E4C3A" w:rsidRDefault="00982AD9" w:rsidP="00982AD9">
            <w:pPr>
              <w:snapToGrid w:val="0"/>
              <w:ind w:firstLine="709"/>
            </w:pPr>
            <w:r w:rsidRPr="001E4C3A">
              <w:t>6.1.</w:t>
            </w:r>
            <w:r w:rsidR="0079310C" w:rsidRPr="001E4C3A">
              <w:t xml:space="preserve"> </w:t>
            </w:r>
            <w:r w:rsidRPr="001E4C3A">
              <w:t>Užsakovas,</w:t>
            </w:r>
            <w:r w:rsidR="0079310C" w:rsidRPr="001E4C3A">
              <w:t xml:space="preserve"> </w:t>
            </w:r>
            <w:r w:rsidRPr="001E4C3A">
              <w:t>pavėlavęs</w:t>
            </w:r>
            <w:r w:rsidR="0079310C" w:rsidRPr="001E4C3A">
              <w:t xml:space="preserve"> </w:t>
            </w:r>
            <w:r w:rsidRPr="001E4C3A">
              <w:t>sumokėti</w:t>
            </w:r>
            <w:r w:rsidR="0079310C" w:rsidRPr="001E4C3A">
              <w:t xml:space="preserve"> </w:t>
            </w:r>
            <w:r w:rsidRPr="001E4C3A">
              <w:t>už</w:t>
            </w:r>
            <w:r w:rsidR="0079310C" w:rsidRPr="001E4C3A">
              <w:t xml:space="preserve"> </w:t>
            </w:r>
            <w:r w:rsidRPr="001E4C3A">
              <w:t>atliktus</w:t>
            </w:r>
            <w:r w:rsidR="0079310C" w:rsidRPr="001E4C3A">
              <w:t xml:space="preserve"> </w:t>
            </w:r>
            <w:r w:rsidRPr="001E4C3A">
              <w:t>darbus</w:t>
            </w:r>
            <w:r w:rsidR="0079310C" w:rsidRPr="001E4C3A">
              <w:t xml:space="preserve"> </w:t>
            </w:r>
            <w:r w:rsidR="00A26ABF" w:rsidRPr="001E4C3A">
              <w:t xml:space="preserve"> </w:t>
            </w:r>
            <w:r w:rsidR="00A26ABF">
              <w:t>V</w:t>
            </w:r>
            <w:r w:rsidRPr="001E4C3A">
              <w:t>ykdytojui</w:t>
            </w:r>
            <w:r w:rsidR="0079310C" w:rsidRPr="001E4C3A">
              <w:t xml:space="preserve"> </w:t>
            </w:r>
            <w:r w:rsidRPr="001E4C3A">
              <w:t>pareikalavus,</w:t>
            </w:r>
            <w:r w:rsidR="0079310C" w:rsidRPr="001E4C3A">
              <w:t xml:space="preserve"> </w:t>
            </w:r>
            <w:r w:rsidRPr="001E4C3A">
              <w:t>moka</w:t>
            </w:r>
            <w:r w:rsidR="0079310C" w:rsidRPr="001E4C3A">
              <w:t xml:space="preserve"> </w:t>
            </w:r>
            <w:r w:rsidRPr="001E4C3A">
              <w:t>0,02</w:t>
            </w:r>
            <w:r w:rsidR="0079310C" w:rsidRPr="001E4C3A">
              <w:t xml:space="preserve"> </w:t>
            </w:r>
            <w:r w:rsidRPr="001E4C3A">
              <w:t>%</w:t>
            </w:r>
            <w:r w:rsidR="0079310C" w:rsidRPr="001E4C3A">
              <w:t xml:space="preserve"> </w:t>
            </w:r>
            <w:r w:rsidRPr="001E4C3A">
              <w:t>delspinigių</w:t>
            </w:r>
            <w:r w:rsidR="0079310C" w:rsidRPr="001E4C3A">
              <w:t xml:space="preserve"> </w:t>
            </w:r>
            <w:r w:rsidRPr="001E4C3A">
              <w:t>nuo</w:t>
            </w:r>
            <w:r w:rsidR="0079310C" w:rsidRPr="001E4C3A">
              <w:t xml:space="preserve"> </w:t>
            </w:r>
            <w:r w:rsidRPr="001E4C3A">
              <w:t>nesumokėtos</w:t>
            </w:r>
            <w:r w:rsidR="0079310C" w:rsidRPr="001E4C3A">
              <w:t xml:space="preserve"> </w:t>
            </w:r>
            <w:r w:rsidRPr="001E4C3A">
              <w:t>sumos</w:t>
            </w:r>
            <w:r w:rsidR="0079310C" w:rsidRPr="001E4C3A">
              <w:t xml:space="preserve"> </w:t>
            </w:r>
            <w:r w:rsidRPr="001E4C3A">
              <w:t>už</w:t>
            </w:r>
            <w:r w:rsidR="0079310C" w:rsidRPr="001E4C3A">
              <w:t xml:space="preserve"> </w:t>
            </w:r>
            <w:r w:rsidRPr="001E4C3A">
              <w:t>kiekvieną</w:t>
            </w:r>
            <w:r w:rsidR="0079310C" w:rsidRPr="001E4C3A">
              <w:t xml:space="preserve"> </w:t>
            </w:r>
            <w:r w:rsidRPr="001E4C3A">
              <w:t>uždelstą</w:t>
            </w:r>
            <w:r w:rsidR="0079310C" w:rsidRPr="001E4C3A">
              <w:t xml:space="preserve"> </w:t>
            </w:r>
            <w:r w:rsidRPr="001E4C3A">
              <w:t>dieną.</w:t>
            </w:r>
          </w:p>
        </w:tc>
      </w:tr>
      <w:tr w:rsidR="00982AD9" w:rsidRPr="001E4C3A" w14:paraId="3C7FAE5F" w14:textId="77777777">
        <w:trPr>
          <w:gridAfter w:val="1"/>
          <w:wAfter w:w="3570" w:type="dxa"/>
        </w:trPr>
        <w:tc>
          <w:tcPr>
            <w:tcW w:w="9648" w:type="dxa"/>
          </w:tcPr>
          <w:p w14:paraId="3C7FAE5E" w14:textId="6702AD2E" w:rsidR="00982AD9" w:rsidRPr="001E4C3A" w:rsidRDefault="00982AD9" w:rsidP="00A26ABF">
            <w:pPr>
              <w:snapToGrid w:val="0"/>
            </w:pPr>
          </w:p>
        </w:tc>
      </w:tr>
      <w:tr w:rsidR="00982AD9" w:rsidRPr="001E4C3A" w14:paraId="3C7FAE61" w14:textId="77777777">
        <w:trPr>
          <w:gridAfter w:val="1"/>
          <w:wAfter w:w="3570" w:type="dxa"/>
        </w:trPr>
        <w:tc>
          <w:tcPr>
            <w:tcW w:w="9648" w:type="dxa"/>
          </w:tcPr>
          <w:p w14:paraId="3C7FAE60" w14:textId="337F13CA" w:rsidR="00982AD9" w:rsidRPr="001E4C3A" w:rsidRDefault="00982AD9" w:rsidP="00982AD9">
            <w:pPr>
              <w:overflowPunct/>
              <w:autoSpaceDE/>
              <w:autoSpaceDN/>
              <w:adjustRightInd/>
              <w:ind w:firstLine="709"/>
              <w:textAlignment w:val="auto"/>
              <w:rPr>
                <w:b/>
                <w:bCs/>
              </w:rPr>
            </w:pPr>
            <w:r w:rsidRPr="001E4C3A">
              <w:t>6.3.</w:t>
            </w:r>
            <w:r w:rsidR="0079310C" w:rsidRPr="001E4C3A">
              <w:t xml:space="preserve"> </w:t>
            </w:r>
            <w:r w:rsidRPr="001E4C3A">
              <w:t>Dėl</w:t>
            </w:r>
            <w:r w:rsidR="0079310C" w:rsidRPr="001E4C3A">
              <w:t xml:space="preserve"> </w:t>
            </w:r>
            <w:r w:rsidRPr="001E4C3A">
              <w:t>savo</w:t>
            </w:r>
            <w:r w:rsidR="0079310C" w:rsidRPr="001E4C3A">
              <w:t xml:space="preserve"> </w:t>
            </w:r>
            <w:r w:rsidRPr="001E4C3A">
              <w:t>kaltės</w:t>
            </w:r>
            <w:r w:rsidR="0079310C" w:rsidRPr="001E4C3A">
              <w:t xml:space="preserve"> </w:t>
            </w:r>
            <w:r w:rsidRPr="001E4C3A">
              <w:t>pažeidęs</w:t>
            </w:r>
            <w:r w:rsidR="0079310C" w:rsidRPr="001E4C3A">
              <w:t xml:space="preserve"> </w:t>
            </w:r>
            <w:r w:rsidRPr="001E4C3A">
              <w:t>darbo</w:t>
            </w:r>
            <w:r w:rsidR="0079310C" w:rsidRPr="001E4C3A">
              <w:t xml:space="preserve"> </w:t>
            </w:r>
            <w:r w:rsidRPr="001E4C3A">
              <w:t>atlikimo</w:t>
            </w:r>
            <w:r w:rsidR="0079310C" w:rsidRPr="001E4C3A">
              <w:t xml:space="preserve"> </w:t>
            </w:r>
            <w:r w:rsidRPr="001E4C3A">
              <w:t>terminus</w:t>
            </w:r>
            <w:r w:rsidR="0079310C" w:rsidRPr="001E4C3A">
              <w:t xml:space="preserve"> </w:t>
            </w:r>
            <w:r w:rsidRPr="001E4C3A">
              <w:t>Vykdytojas,</w:t>
            </w:r>
            <w:r w:rsidR="0079310C" w:rsidRPr="001E4C3A">
              <w:t xml:space="preserve"> </w:t>
            </w:r>
            <w:r w:rsidRPr="001E4C3A">
              <w:t>Užsakovui</w:t>
            </w:r>
            <w:r w:rsidR="0079310C" w:rsidRPr="001E4C3A">
              <w:t xml:space="preserve"> </w:t>
            </w:r>
            <w:r w:rsidRPr="001E4C3A">
              <w:t>pareikalavus,</w:t>
            </w:r>
            <w:r w:rsidR="0079310C" w:rsidRPr="001E4C3A">
              <w:t xml:space="preserve"> </w:t>
            </w:r>
            <w:r w:rsidRPr="001E4C3A">
              <w:t>moka</w:t>
            </w:r>
            <w:r w:rsidR="0079310C" w:rsidRPr="001E4C3A">
              <w:t xml:space="preserve"> </w:t>
            </w:r>
            <w:r w:rsidRPr="001E4C3A">
              <w:t>0,02</w:t>
            </w:r>
            <w:r w:rsidR="0079310C" w:rsidRPr="001E4C3A">
              <w:t xml:space="preserve"> </w:t>
            </w:r>
            <w:r w:rsidRPr="001E4C3A">
              <w:t>%</w:t>
            </w:r>
            <w:r w:rsidR="0079310C" w:rsidRPr="001E4C3A">
              <w:t xml:space="preserve"> </w:t>
            </w:r>
            <w:r w:rsidRPr="001E4C3A">
              <w:t>delspinigių</w:t>
            </w:r>
            <w:r w:rsidR="0079310C" w:rsidRPr="001E4C3A">
              <w:t xml:space="preserve"> </w:t>
            </w:r>
            <w:r w:rsidRPr="001E4C3A">
              <w:t>nuo</w:t>
            </w:r>
            <w:r w:rsidR="0079310C" w:rsidRPr="001E4C3A">
              <w:t xml:space="preserve"> </w:t>
            </w:r>
            <w:r w:rsidRPr="001E4C3A">
              <w:t>neatlikto</w:t>
            </w:r>
            <w:r w:rsidR="0079310C" w:rsidRPr="001E4C3A">
              <w:t xml:space="preserve"> </w:t>
            </w:r>
            <w:r w:rsidRPr="001E4C3A">
              <w:t>darbo</w:t>
            </w:r>
            <w:r w:rsidR="0079310C" w:rsidRPr="001E4C3A">
              <w:t xml:space="preserve"> </w:t>
            </w:r>
            <w:r w:rsidRPr="001E4C3A">
              <w:t>vertės</w:t>
            </w:r>
            <w:r w:rsidR="0079310C" w:rsidRPr="001E4C3A">
              <w:t xml:space="preserve"> </w:t>
            </w:r>
            <w:r w:rsidRPr="001E4C3A">
              <w:t>už</w:t>
            </w:r>
            <w:r w:rsidR="0079310C" w:rsidRPr="001E4C3A">
              <w:t xml:space="preserve"> </w:t>
            </w:r>
            <w:r w:rsidRPr="001E4C3A">
              <w:t>kiekvieną</w:t>
            </w:r>
            <w:r w:rsidR="0079310C" w:rsidRPr="001E4C3A">
              <w:t xml:space="preserve"> </w:t>
            </w:r>
            <w:r w:rsidRPr="001E4C3A">
              <w:t>uždelstą</w:t>
            </w:r>
            <w:r w:rsidR="0079310C" w:rsidRPr="001E4C3A">
              <w:t xml:space="preserve"> </w:t>
            </w:r>
            <w:r w:rsidRPr="001E4C3A">
              <w:t>dieną.</w:t>
            </w:r>
          </w:p>
        </w:tc>
      </w:tr>
      <w:tr w:rsidR="00982AD9" w:rsidRPr="001E4C3A" w14:paraId="3C7FAE63" w14:textId="77777777">
        <w:trPr>
          <w:gridAfter w:val="1"/>
          <w:wAfter w:w="3570" w:type="dxa"/>
        </w:trPr>
        <w:tc>
          <w:tcPr>
            <w:tcW w:w="9648" w:type="dxa"/>
          </w:tcPr>
          <w:p w14:paraId="3C7FAE62" w14:textId="38752D69" w:rsidR="00982AD9" w:rsidRPr="001E4C3A" w:rsidRDefault="00982AD9" w:rsidP="00982AD9">
            <w:pPr>
              <w:overflowPunct/>
              <w:autoSpaceDE/>
              <w:autoSpaceDN/>
              <w:adjustRightInd/>
              <w:ind w:firstLine="709"/>
              <w:textAlignment w:val="auto"/>
              <w:rPr>
                <w:b/>
                <w:bCs/>
              </w:rPr>
            </w:pPr>
            <w:r w:rsidRPr="001E4C3A">
              <w:t>6.4.</w:t>
            </w:r>
            <w:r w:rsidR="0079310C" w:rsidRPr="001E4C3A">
              <w:t xml:space="preserve"> </w:t>
            </w:r>
            <w:r w:rsidRPr="001E4C3A">
              <w:t>Šalių</w:t>
            </w:r>
            <w:r w:rsidR="0079310C" w:rsidRPr="001E4C3A">
              <w:t xml:space="preserve"> </w:t>
            </w:r>
            <w:r w:rsidRPr="001E4C3A">
              <w:t>atsakomybė</w:t>
            </w:r>
            <w:r w:rsidR="0079310C" w:rsidRPr="001E4C3A">
              <w:t xml:space="preserve"> </w:t>
            </w:r>
            <w:r w:rsidRPr="001E4C3A">
              <w:t>pagal</w:t>
            </w:r>
            <w:r w:rsidR="0079310C" w:rsidRPr="001E4C3A">
              <w:t xml:space="preserve"> </w:t>
            </w:r>
            <w:r w:rsidRPr="001E4C3A">
              <w:t>šią</w:t>
            </w:r>
            <w:r w:rsidR="0079310C" w:rsidRPr="001E4C3A">
              <w:t xml:space="preserve"> </w:t>
            </w:r>
            <w:r w:rsidRPr="001E4C3A">
              <w:t>Sutartį</w:t>
            </w:r>
            <w:r w:rsidR="0079310C" w:rsidRPr="001E4C3A">
              <w:t xml:space="preserve"> </w:t>
            </w:r>
            <w:r w:rsidRPr="001E4C3A">
              <w:t>yra</w:t>
            </w:r>
            <w:r w:rsidR="0079310C" w:rsidRPr="001E4C3A">
              <w:t xml:space="preserve"> </w:t>
            </w:r>
            <w:r w:rsidRPr="001E4C3A">
              <w:t>apribota</w:t>
            </w:r>
            <w:r w:rsidR="0079310C" w:rsidRPr="001E4C3A">
              <w:t xml:space="preserve"> </w:t>
            </w:r>
            <w:r w:rsidRPr="001E4C3A">
              <w:t>tiesioginiais</w:t>
            </w:r>
            <w:r w:rsidR="0079310C" w:rsidRPr="001E4C3A">
              <w:t xml:space="preserve"> </w:t>
            </w:r>
            <w:r w:rsidRPr="001E4C3A">
              <w:t>nuostoliais,</w:t>
            </w:r>
            <w:r w:rsidR="0079310C" w:rsidRPr="001E4C3A">
              <w:t xml:space="preserve"> </w:t>
            </w:r>
            <w:r w:rsidRPr="001E4C3A">
              <w:t>nei</w:t>
            </w:r>
            <w:r w:rsidR="0079310C" w:rsidRPr="001E4C3A">
              <w:t xml:space="preserve"> </w:t>
            </w:r>
            <w:r w:rsidRPr="001E4C3A">
              <w:t>viena</w:t>
            </w:r>
            <w:r w:rsidR="0079310C" w:rsidRPr="001E4C3A">
              <w:t xml:space="preserve"> </w:t>
            </w:r>
            <w:r w:rsidRPr="001E4C3A">
              <w:t>iš</w:t>
            </w:r>
            <w:r w:rsidR="0079310C" w:rsidRPr="001E4C3A">
              <w:t xml:space="preserve"> </w:t>
            </w:r>
            <w:r w:rsidRPr="001E4C3A">
              <w:t>Šalių</w:t>
            </w:r>
            <w:r w:rsidR="0079310C" w:rsidRPr="001E4C3A">
              <w:t xml:space="preserve"> </w:t>
            </w:r>
            <w:r w:rsidRPr="001E4C3A">
              <w:t>neturi</w:t>
            </w:r>
            <w:r w:rsidR="0079310C" w:rsidRPr="001E4C3A">
              <w:t xml:space="preserve"> </w:t>
            </w:r>
            <w:r w:rsidRPr="001E4C3A">
              <w:t>pareigos</w:t>
            </w:r>
            <w:r w:rsidR="0079310C" w:rsidRPr="001E4C3A">
              <w:t xml:space="preserve"> </w:t>
            </w:r>
            <w:r w:rsidRPr="001E4C3A">
              <w:t>atlyginti</w:t>
            </w:r>
            <w:r w:rsidR="0079310C" w:rsidRPr="001E4C3A">
              <w:t xml:space="preserve"> </w:t>
            </w:r>
            <w:r w:rsidRPr="001E4C3A">
              <w:t>netiesioginių</w:t>
            </w:r>
            <w:r w:rsidR="0079310C" w:rsidRPr="001E4C3A">
              <w:t xml:space="preserve"> </w:t>
            </w:r>
            <w:r w:rsidRPr="001E4C3A">
              <w:t>nuostolių</w:t>
            </w:r>
            <w:r w:rsidR="0079310C" w:rsidRPr="001E4C3A">
              <w:t xml:space="preserve"> </w:t>
            </w:r>
            <w:r w:rsidRPr="001E4C3A">
              <w:t>(negauto</w:t>
            </w:r>
            <w:r w:rsidR="0079310C" w:rsidRPr="001E4C3A">
              <w:t xml:space="preserve"> </w:t>
            </w:r>
            <w:r w:rsidRPr="001E4C3A">
              <w:t>pelno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pan.).</w:t>
            </w:r>
          </w:p>
        </w:tc>
      </w:tr>
      <w:tr w:rsidR="00982AD9" w:rsidRPr="001E4C3A" w14:paraId="3C7FAE65" w14:textId="77777777">
        <w:trPr>
          <w:gridAfter w:val="1"/>
          <w:wAfter w:w="3570" w:type="dxa"/>
        </w:trPr>
        <w:tc>
          <w:tcPr>
            <w:tcW w:w="9648" w:type="dxa"/>
          </w:tcPr>
          <w:p w14:paraId="3C7FAE64" w14:textId="0878CD68" w:rsidR="00982AD9" w:rsidRPr="001E4C3A" w:rsidRDefault="00982AD9" w:rsidP="00982AD9">
            <w:pPr>
              <w:snapToGrid w:val="0"/>
              <w:ind w:firstLine="709"/>
              <w:rPr>
                <w:b/>
                <w:bCs/>
              </w:rPr>
            </w:pPr>
            <w:r w:rsidRPr="001E4C3A">
              <w:rPr>
                <w:color w:val="000000"/>
              </w:rPr>
              <w:t>6.5.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Sutartie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Šaly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atleidžiamo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nuo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atsakomybė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už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savo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įsipareigojimų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pagal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Sutartį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nevykdymą,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jeigu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įsipareigojimų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neįvykdė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dėl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nenugalimo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jėgo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aplinkybių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(</w:t>
            </w:r>
            <w:r w:rsidRPr="001E4C3A">
              <w:rPr>
                <w:i/>
                <w:iCs/>
                <w:color w:val="000000"/>
              </w:rPr>
              <w:t>force</w:t>
            </w:r>
            <w:r w:rsidR="0079310C" w:rsidRPr="001E4C3A">
              <w:rPr>
                <w:i/>
                <w:iCs/>
                <w:color w:val="000000"/>
              </w:rPr>
              <w:t xml:space="preserve"> </w:t>
            </w:r>
            <w:r w:rsidRPr="001E4C3A">
              <w:rPr>
                <w:i/>
                <w:iCs/>
                <w:color w:val="000000"/>
              </w:rPr>
              <w:t>majeure</w:t>
            </w:r>
            <w:r w:rsidRPr="001E4C3A">
              <w:rPr>
                <w:color w:val="000000"/>
              </w:rPr>
              <w:t>),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kaip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ja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apibrėžia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Lietuvo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Respubliko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teisė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aktai,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ir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jei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apie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tokių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aplinkybių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atsiradimą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buvo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nedelsiant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pranešta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kitai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Šaliai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nurodant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nenugalimo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jėgo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aplinkybė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pobūdį,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galimą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trukmę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ir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numatomą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jo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poveikį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sutartinių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įsipareigojimų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vykdymui.</w:t>
            </w:r>
          </w:p>
        </w:tc>
      </w:tr>
      <w:tr w:rsidR="00982AD9" w:rsidRPr="001E4C3A" w14:paraId="3C7FAE67" w14:textId="77777777">
        <w:trPr>
          <w:gridAfter w:val="1"/>
          <w:wAfter w:w="3570" w:type="dxa"/>
        </w:trPr>
        <w:tc>
          <w:tcPr>
            <w:tcW w:w="9648" w:type="dxa"/>
          </w:tcPr>
          <w:p w14:paraId="0C6D12A3" w14:textId="60C892E6" w:rsidR="00982AD9" w:rsidRPr="001E4C3A" w:rsidRDefault="00982AD9" w:rsidP="00982AD9">
            <w:pPr>
              <w:snapToGrid w:val="0"/>
              <w:ind w:firstLine="709"/>
            </w:pPr>
            <w:r w:rsidRPr="001E4C3A">
              <w:rPr>
                <w:color w:val="000000"/>
              </w:rPr>
              <w:t>6.6.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Jei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Šali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neinformuoja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ar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per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vėlai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informuoja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kitą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Šalį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apie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i/>
                <w:iCs/>
                <w:color w:val="000000"/>
              </w:rPr>
              <w:t>force</w:t>
            </w:r>
            <w:r w:rsidR="0079310C" w:rsidRPr="001E4C3A">
              <w:rPr>
                <w:i/>
                <w:iCs/>
                <w:color w:val="000000"/>
              </w:rPr>
              <w:t xml:space="preserve"> </w:t>
            </w:r>
            <w:r w:rsidRPr="001E4C3A">
              <w:rPr>
                <w:i/>
                <w:iCs/>
                <w:color w:val="000000"/>
              </w:rPr>
              <w:t>majeure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aplinkybių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atsiradimą,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tai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praranda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teisę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remti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jomi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kaip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pagrindu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atleidžiančiu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nuo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atsakomybė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ir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privalo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atlyginti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kitai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Šaliai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dėlto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patirtu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tiesioginius</w:t>
            </w:r>
            <w:r w:rsidR="0079310C" w:rsidRPr="001E4C3A">
              <w:rPr>
                <w:color w:val="000000"/>
              </w:rPr>
              <w:t xml:space="preserve"> </w:t>
            </w:r>
            <w:r w:rsidRPr="001E4C3A">
              <w:rPr>
                <w:color w:val="000000"/>
              </w:rPr>
              <w:t>nuostolius</w:t>
            </w:r>
            <w:r w:rsidRPr="001E4C3A">
              <w:t>.</w:t>
            </w:r>
          </w:p>
          <w:p w14:paraId="3C7FAE66" w14:textId="6B17D5AC" w:rsidR="00982AD9" w:rsidRPr="001E4C3A" w:rsidRDefault="00982AD9" w:rsidP="00982AD9">
            <w:pPr>
              <w:snapToGrid w:val="0"/>
              <w:ind w:firstLine="709"/>
              <w:rPr>
                <w:color w:val="000000"/>
              </w:rPr>
            </w:pPr>
          </w:p>
        </w:tc>
      </w:tr>
      <w:tr w:rsidR="00982AD9" w:rsidRPr="001E4C3A" w14:paraId="3C7FAE69" w14:textId="77777777">
        <w:trPr>
          <w:gridAfter w:val="1"/>
          <w:wAfter w:w="3570" w:type="dxa"/>
        </w:trPr>
        <w:tc>
          <w:tcPr>
            <w:tcW w:w="9648" w:type="dxa"/>
          </w:tcPr>
          <w:p w14:paraId="5579F895" w14:textId="175019CB" w:rsidR="00982AD9" w:rsidRPr="001E4C3A" w:rsidRDefault="00982AD9" w:rsidP="00982AD9">
            <w:pPr>
              <w:snapToGrid w:val="0"/>
              <w:jc w:val="center"/>
              <w:rPr>
                <w:b/>
                <w:bCs/>
              </w:rPr>
            </w:pPr>
            <w:r w:rsidRPr="001E4C3A">
              <w:rPr>
                <w:b/>
                <w:bCs/>
              </w:rPr>
              <w:t>7.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SUTARTIES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GALIOJIMAS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IR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NUTRAUKIMAS</w:t>
            </w:r>
          </w:p>
          <w:p w14:paraId="3C7FAE68" w14:textId="4F38EA1B" w:rsidR="00982AD9" w:rsidRPr="001E4C3A" w:rsidRDefault="00982AD9" w:rsidP="00982AD9">
            <w:pPr>
              <w:snapToGrid w:val="0"/>
              <w:jc w:val="center"/>
            </w:pPr>
          </w:p>
        </w:tc>
      </w:tr>
      <w:tr w:rsidR="00982AD9" w:rsidRPr="001E4C3A" w14:paraId="3C7FAE6B" w14:textId="77777777">
        <w:trPr>
          <w:gridAfter w:val="1"/>
          <w:wAfter w:w="3570" w:type="dxa"/>
        </w:trPr>
        <w:tc>
          <w:tcPr>
            <w:tcW w:w="9648" w:type="dxa"/>
          </w:tcPr>
          <w:p w14:paraId="3C7FAE6A" w14:textId="1B53ACF9" w:rsidR="00982AD9" w:rsidRPr="001E4C3A" w:rsidRDefault="00982AD9" w:rsidP="00982AD9">
            <w:pPr>
              <w:snapToGrid w:val="0"/>
              <w:ind w:firstLine="709"/>
              <w:rPr>
                <w:b/>
                <w:bCs/>
              </w:rPr>
            </w:pPr>
            <w:r w:rsidRPr="001E4C3A">
              <w:t>7.1.</w:t>
            </w:r>
            <w:r w:rsidR="0079310C" w:rsidRPr="001E4C3A">
              <w:t xml:space="preserve"> </w:t>
            </w:r>
            <w:r w:rsidRPr="001E4C3A">
              <w:t>Sutartis</w:t>
            </w:r>
            <w:r w:rsidR="0079310C" w:rsidRPr="001E4C3A">
              <w:t xml:space="preserve"> </w:t>
            </w:r>
            <w:r w:rsidRPr="001E4C3A">
              <w:t>įsigalioja</w:t>
            </w:r>
            <w:r w:rsidR="0079310C" w:rsidRPr="001E4C3A">
              <w:t xml:space="preserve"> </w:t>
            </w:r>
            <w:r w:rsidRPr="001E4C3A">
              <w:t>nuo</w:t>
            </w:r>
            <w:r w:rsidR="0079310C" w:rsidRPr="001E4C3A">
              <w:t xml:space="preserve"> </w:t>
            </w:r>
            <w:r w:rsidRPr="001E4C3A">
              <w:t>jos</w:t>
            </w:r>
            <w:r w:rsidR="0079310C" w:rsidRPr="001E4C3A">
              <w:t xml:space="preserve"> </w:t>
            </w:r>
            <w:r w:rsidRPr="001E4C3A">
              <w:t>pasirašymo</w:t>
            </w:r>
            <w:r w:rsidR="0079310C" w:rsidRPr="001E4C3A">
              <w:t xml:space="preserve"> </w:t>
            </w:r>
            <w:r w:rsidRPr="001E4C3A">
              <w:t>dienos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galioja</w:t>
            </w:r>
            <w:r w:rsidR="0079310C" w:rsidRPr="001E4C3A">
              <w:t xml:space="preserve"> </w:t>
            </w:r>
            <w:r w:rsidRPr="001E4C3A">
              <w:t>iki</w:t>
            </w:r>
            <w:r w:rsidR="0079310C" w:rsidRPr="001E4C3A">
              <w:t xml:space="preserve"> </w:t>
            </w:r>
            <w:r w:rsidRPr="001E4C3A">
              <w:t>Šalių</w:t>
            </w:r>
            <w:r w:rsidR="0079310C" w:rsidRPr="001E4C3A">
              <w:t xml:space="preserve"> </w:t>
            </w:r>
            <w:r w:rsidRPr="001E4C3A">
              <w:t>visiško</w:t>
            </w:r>
            <w:r w:rsidR="0079310C" w:rsidRPr="001E4C3A">
              <w:t xml:space="preserve"> </w:t>
            </w:r>
            <w:r w:rsidRPr="001E4C3A">
              <w:t>įsipareigojimų</w:t>
            </w:r>
            <w:r w:rsidR="0079310C" w:rsidRPr="001E4C3A">
              <w:t xml:space="preserve"> </w:t>
            </w:r>
            <w:r w:rsidRPr="001E4C3A">
              <w:t>įvykdymo.</w:t>
            </w:r>
          </w:p>
        </w:tc>
      </w:tr>
      <w:tr w:rsidR="00982AD9" w:rsidRPr="001E4C3A" w14:paraId="3C7FAE6D" w14:textId="77777777">
        <w:trPr>
          <w:gridAfter w:val="1"/>
          <w:wAfter w:w="3570" w:type="dxa"/>
        </w:trPr>
        <w:tc>
          <w:tcPr>
            <w:tcW w:w="9648" w:type="dxa"/>
          </w:tcPr>
          <w:p w14:paraId="3C7FAE6C" w14:textId="287E0F62" w:rsidR="00982AD9" w:rsidRPr="001E4C3A" w:rsidRDefault="00982AD9" w:rsidP="00982AD9">
            <w:pPr>
              <w:snapToGrid w:val="0"/>
              <w:ind w:firstLine="709"/>
              <w:rPr>
                <w:b/>
                <w:bCs/>
              </w:rPr>
            </w:pPr>
            <w:r w:rsidRPr="001E4C3A">
              <w:t>7.2.</w:t>
            </w:r>
            <w:r w:rsidR="0079310C" w:rsidRPr="001E4C3A">
              <w:t xml:space="preserve"> </w:t>
            </w:r>
            <w:r w:rsidRPr="001E4C3A">
              <w:t>Sutartis</w:t>
            </w:r>
            <w:r w:rsidR="0079310C" w:rsidRPr="001E4C3A">
              <w:t xml:space="preserve"> </w:t>
            </w:r>
            <w:r w:rsidRPr="001E4C3A">
              <w:t>gali</w:t>
            </w:r>
            <w:r w:rsidR="0079310C" w:rsidRPr="001E4C3A">
              <w:t xml:space="preserve"> </w:t>
            </w:r>
            <w:r w:rsidRPr="001E4C3A">
              <w:t>būti</w:t>
            </w:r>
            <w:r w:rsidR="0079310C" w:rsidRPr="001E4C3A">
              <w:t xml:space="preserve"> </w:t>
            </w:r>
            <w:r w:rsidRPr="001E4C3A">
              <w:t>pakeista,</w:t>
            </w:r>
            <w:r w:rsidR="0079310C" w:rsidRPr="001E4C3A">
              <w:t xml:space="preserve"> </w:t>
            </w:r>
            <w:r w:rsidRPr="001E4C3A">
              <w:t>papildyta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(ar</w:t>
            </w:r>
            <w:r w:rsidR="0079310C" w:rsidRPr="001E4C3A">
              <w:t xml:space="preserve"> </w:t>
            </w:r>
            <w:r w:rsidRPr="001E4C3A">
              <w:t>pratęsta)</w:t>
            </w:r>
            <w:r w:rsidR="0079310C" w:rsidRPr="001E4C3A">
              <w:t xml:space="preserve"> </w:t>
            </w:r>
            <w:r w:rsidRPr="001E4C3A">
              <w:t>raštišku</w:t>
            </w:r>
            <w:r w:rsidR="0079310C" w:rsidRPr="001E4C3A">
              <w:t xml:space="preserve"> </w:t>
            </w:r>
            <w:r w:rsidRPr="001E4C3A">
              <w:t>Šalių</w:t>
            </w:r>
            <w:r w:rsidR="0079310C" w:rsidRPr="001E4C3A">
              <w:t xml:space="preserve"> </w:t>
            </w:r>
            <w:r w:rsidRPr="001E4C3A">
              <w:t>susitarimu.</w:t>
            </w:r>
          </w:p>
        </w:tc>
      </w:tr>
      <w:tr w:rsidR="00982AD9" w:rsidRPr="001E4C3A" w14:paraId="3C7FAE6F" w14:textId="77777777">
        <w:trPr>
          <w:gridAfter w:val="1"/>
          <w:wAfter w:w="3570" w:type="dxa"/>
        </w:trPr>
        <w:tc>
          <w:tcPr>
            <w:tcW w:w="9648" w:type="dxa"/>
          </w:tcPr>
          <w:p w14:paraId="3C7FAE6E" w14:textId="12E3E1E1" w:rsidR="00982AD9" w:rsidRPr="001E4C3A" w:rsidRDefault="00982AD9" w:rsidP="00982AD9">
            <w:pPr>
              <w:snapToGrid w:val="0"/>
              <w:ind w:firstLine="709"/>
              <w:rPr>
                <w:b/>
                <w:bCs/>
              </w:rPr>
            </w:pPr>
            <w:r w:rsidRPr="001E4C3A">
              <w:t>7.3.</w:t>
            </w:r>
            <w:r w:rsidR="0079310C" w:rsidRPr="001E4C3A">
              <w:t xml:space="preserve"> </w:t>
            </w:r>
            <w:r w:rsidRPr="001E4C3A">
              <w:t>Sutartis</w:t>
            </w:r>
            <w:r w:rsidR="0079310C" w:rsidRPr="001E4C3A">
              <w:t xml:space="preserve"> </w:t>
            </w:r>
            <w:r w:rsidRPr="001E4C3A">
              <w:t>gali</w:t>
            </w:r>
            <w:r w:rsidR="0079310C" w:rsidRPr="001E4C3A">
              <w:t xml:space="preserve"> </w:t>
            </w:r>
            <w:r w:rsidRPr="001E4C3A">
              <w:t>būti</w:t>
            </w:r>
            <w:r w:rsidR="0079310C" w:rsidRPr="001E4C3A">
              <w:t xml:space="preserve"> </w:t>
            </w:r>
            <w:r w:rsidRPr="001E4C3A">
              <w:t>nutraukta:</w:t>
            </w:r>
          </w:p>
        </w:tc>
      </w:tr>
      <w:tr w:rsidR="00982AD9" w:rsidRPr="001E4C3A" w14:paraId="3C7FAE71" w14:textId="77777777">
        <w:trPr>
          <w:gridAfter w:val="1"/>
          <w:wAfter w:w="3570" w:type="dxa"/>
        </w:trPr>
        <w:tc>
          <w:tcPr>
            <w:tcW w:w="9648" w:type="dxa"/>
          </w:tcPr>
          <w:p w14:paraId="3C7FAE70" w14:textId="5F27FC16" w:rsidR="00982AD9" w:rsidRPr="001E4C3A" w:rsidRDefault="00982AD9" w:rsidP="00982AD9">
            <w:pPr>
              <w:snapToGrid w:val="0"/>
              <w:ind w:firstLine="709"/>
            </w:pPr>
            <w:r w:rsidRPr="001E4C3A">
              <w:t>7.3.1.</w:t>
            </w:r>
            <w:r w:rsidR="0079310C" w:rsidRPr="001E4C3A">
              <w:t xml:space="preserve"> </w:t>
            </w:r>
            <w:r w:rsidRPr="001E4C3A">
              <w:t>raštišku</w:t>
            </w:r>
            <w:r w:rsidR="0079310C" w:rsidRPr="001E4C3A">
              <w:t xml:space="preserve"> </w:t>
            </w:r>
            <w:r w:rsidRPr="001E4C3A">
              <w:t>Šalių</w:t>
            </w:r>
            <w:r w:rsidR="0079310C" w:rsidRPr="001E4C3A">
              <w:t xml:space="preserve"> </w:t>
            </w:r>
            <w:r w:rsidRPr="001E4C3A">
              <w:t>susitarimu;</w:t>
            </w:r>
          </w:p>
        </w:tc>
      </w:tr>
      <w:tr w:rsidR="00982AD9" w:rsidRPr="001E4C3A" w14:paraId="3C7FAE73" w14:textId="77777777">
        <w:trPr>
          <w:gridAfter w:val="1"/>
          <w:wAfter w:w="3570" w:type="dxa"/>
        </w:trPr>
        <w:tc>
          <w:tcPr>
            <w:tcW w:w="9648" w:type="dxa"/>
          </w:tcPr>
          <w:p w14:paraId="3C7FAE72" w14:textId="6F424F4E" w:rsidR="00982AD9" w:rsidRPr="001E4C3A" w:rsidRDefault="00982AD9" w:rsidP="00982AD9">
            <w:pPr>
              <w:snapToGrid w:val="0"/>
              <w:ind w:firstLine="709"/>
            </w:pPr>
            <w:r w:rsidRPr="001E4C3A">
              <w:t>7.3.2.</w:t>
            </w:r>
            <w:r w:rsidR="0079310C" w:rsidRPr="001E4C3A">
              <w:t xml:space="preserve"> </w:t>
            </w:r>
            <w:r w:rsidRPr="001E4C3A">
              <w:t>vienos</w:t>
            </w:r>
            <w:r w:rsidR="0079310C" w:rsidRPr="001E4C3A">
              <w:t xml:space="preserve"> </w:t>
            </w:r>
            <w:r w:rsidRPr="001E4C3A">
              <w:t>iš</w:t>
            </w:r>
            <w:r w:rsidR="0079310C" w:rsidRPr="001E4C3A">
              <w:t xml:space="preserve"> </w:t>
            </w:r>
            <w:r w:rsidRPr="001E4C3A">
              <w:t>Šalių</w:t>
            </w:r>
            <w:r w:rsidR="0079310C" w:rsidRPr="001E4C3A">
              <w:t xml:space="preserve"> </w:t>
            </w:r>
            <w:r w:rsidRPr="001E4C3A">
              <w:t>iniciatyva</w:t>
            </w:r>
            <w:r w:rsidR="0079310C" w:rsidRPr="001E4C3A">
              <w:t xml:space="preserve"> </w:t>
            </w:r>
            <w:r w:rsidRPr="001E4C3A">
              <w:t>raštu</w:t>
            </w:r>
            <w:r w:rsidR="0079310C" w:rsidRPr="001E4C3A">
              <w:t xml:space="preserve"> </w:t>
            </w:r>
            <w:r w:rsidRPr="001E4C3A">
              <w:t>įspėjus</w:t>
            </w:r>
            <w:r w:rsidR="0079310C" w:rsidRPr="001E4C3A">
              <w:t xml:space="preserve"> </w:t>
            </w:r>
            <w:r w:rsidRPr="001E4C3A">
              <w:t>kitą</w:t>
            </w:r>
            <w:r w:rsidR="0079310C" w:rsidRPr="001E4C3A">
              <w:t xml:space="preserve"> </w:t>
            </w:r>
            <w:r w:rsidRPr="001E4C3A">
              <w:t>Šalį</w:t>
            </w:r>
            <w:r w:rsidR="0079310C" w:rsidRPr="001E4C3A">
              <w:t xml:space="preserve"> </w:t>
            </w:r>
            <w:r w:rsidRPr="001E4C3A">
              <w:t>prieš</w:t>
            </w:r>
            <w:r w:rsidR="0079310C" w:rsidRPr="001E4C3A">
              <w:t xml:space="preserve"> </w:t>
            </w:r>
            <w:r w:rsidRPr="001E4C3A">
              <w:t>30</w:t>
            </w:r>
            <w:r w:rsidR="0079310C" w:rsidRPr="001E4C3A">
              <w:t xml:space="preserve"> </w:t>
            </w:r>
            <w:r w:rsidRPr="001E4C3A">
              <w:t>(trisdešimt)</w:t>
            </w:r>
            <w:r w:rsidR="0079310C" w:rsidRPr="001E4C3A">
              <w:t xml:space="preserve"> </w:t>
            </w:r>
            <w:r w:rsidRPr="001E4C3A">
              <w:t>dienų,</w:t>
            </w:r>
            <w:r w:rsidR="0079310C" w:rsidRPr="001E4C3A">
              <w:t xml:space="preserve"> </w:t>
            </w:r>
            <w:r w:rsidRPr="001E4C3A">
              <w:t>jei</w:t>
            </w:r>
            <w:r w:rsidR="0079310C" w:rsidRPr="001E4C3A">
              <w:t xml:space="preserve"> </w:t>
            </w:r>
            <w:r w:rsidRPr="001E4C3A">
              <w:t>kita</w:t>
            </w:r>
            <w:r w:rsidR="0079310C" w:rsidRPr="001E4C3A">
              <w:t xml:space="preserve"> </w:t>
            </w:r>
            <w:r w:rsidRPr="001E4C3A">
              <w:t>Šalis</w:t>
            </w:r>
            <w:r w:rsidR="0079310C" w:rsidRPr="001E4C3A">
              <w:t xml:space="preserve"> </w:t>
            </w:r>
            <w:r w:rsidRPr="001E4C3A">
              <w:t>nevykdo</w:t>
            </w:r>
            <w:r w:rsidR="0079310C" w:rsidRPr="001E4C3A">
              <w:t xml:space="preserve"> </w:t>
            </w:r>
            <w:r w:rsidRPr="001E4C3A">
              <w:t>arba</w:t>
            </w:r>
            <w:r w:rsidR="0079310C" w:rsidRPr="001E4C3A">
              <w:t xml:space="preserve"> </w:t>
            </w:r>
            <w:r w:rsidRPr="001E4C3A">
              <w:t>netinkamai</w:t>
            </w:r>
            <w:r w:rsidR="0079310C" w:rsidRPr="001E4C3A">
              <w:t xml:space="preserve"> </w:t>
            </w:r>
            <w:r w:rsidRPr="001E4C3A">
              <w:t>vykdo</w:t>
            </w:r>
            <w:r w:rsidR="0079310C" w:rsidRPr="001E4C3A">
              <w:t xml:space="preserve"> </w:t>
            </w:r>
            <w:r w:rsidRPr="001E4C3A">
              <w:t>savo</w:t>
            </w:r>
            <w:r w:rsidR="0079310C" w:rsidRPr="001E4C3A">
              <w:t xml:space="preserve"> </w:t>
            </w:r>
            <w:r w:rsidRPr="001E4C3A">
              <w:t>sutartinius</w:t>
            </w:r>
            <w:r w:rsidR="0079310C" w:rsidRPr="001E4C3A">
              <w:t xml:space="preserve"> </w:t>
            </w:r>
            <w:r w:rsidRPr="001E4C3A">
              <w:t>įsipareigojimus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Sutarties</w:t>
            </w:r>
            <w:r w:rsidR="0079310C" w:rsidRPr="001E4C3A">
              <w:t xml:space="preserve"> </w:t>
            </w:r>
            <w:r w:rsidRPr="001E4C3A">
              <w:t>vykdymo</w:t>
            </w:r>
            <w:r w:rsidR="0079310C" w:rsidRPr="001E4C3A">
              <w:t xml:space="preserve"> </w:t>
            </w:r>
            <w:r w:rsidRPr="001E4C3A">
              <w:t>pažeidimų</w:t>
            </w:r>
            <w:r w:rsidR="0079310C" w:rsidRPr="001E4C3A">
              <w:t xml:space="preserve"> </w:t>
            </w:r>
            <w:r w:rsidRPr="001E4C3A">
              <w:t>nepašalina</w:t>
            </w:r>
            <w:r w:rsidR="0079310C" w:rsidRPr="001E4C3A">
              <w:t xml:space="preserve"> </w:t>
            </w:r>
            <w:r w:rsidRPr="001E4C3A">
              <w:t>per</w:t>
            </w:r>
            <w:r w:rsidR="0079310C" w:rsidRPr="001E4C3A">
              <w:t xml:space="preserve"> </w:t>
            </w:r>
            <w:r w:rsidRPr="001E4C3A">
              <w:t>įspėjime</w:t>
            </w:r>
            <w:r w:rsidR="0079310C" w:rsidRPr="001E4C3A">
              <w:t xml:space="preserve"> </w:t>
            </w:r>
            <w:r w:rsidRPr="001E4C3A">
              <w:t>nurodytą</w:t>
            </w:r>
            <w:r w:rsidR="0079310C" w:rsidRPr="001E4C3A">
              <w:t xml:space="preserve"> </w:t>
            </w:r>
            <w:r w:rsidRPr="001E4C3A">
              <w:t>terminą.</w:t>
            </w:r>
          </w:p>
        </w:tc>
      </w:tr>
      <w:tr w:rsidR="00982AD9" w:rsidRPr="001E4C3A" w14:paraId="3C7FAE75" w14:textId="77777777">
        <w:trPr>
          <w:gridAfter w:val="1"/>
          <w:wAfter w:w="3570" w:type="dxa"/>
        </w:trPr>
        <w:tc>
          <w:tcPr>
            <w:tcW w:w="9648" w:type="dxa"/>
          </w:tcPr>
          <w:p w14:paraId="6A20E042" w14:textId="23AAB0B7" w:rsidR="00982AD9" w:rsidRPr="001E4C3A" w:rsidRDefault="00982AD9" w:rsidP="00982AD9">
            <w:pPr>
              <w:snapToGrid w:val="0"/>
              <w:ind w:firstLine="709"/>
            </w:pPr>
            <w:r w:rsidRPr="001E4C3A">
              <w:t>7.4.</w:t>
            </w:r>
            <w:r w:rsidR="0079310C" w:rsidRPr="001E4C3A">
              <w:t xml:space="preserve"> </w:t>
            </w:r>
            <w:r w:rsidRPr="001E4C3A">
              <w:t>Sutarties</w:t>
            </w:r>
            <w:r w:rsidR="0079310C" w:rsidRPr="001E4C3A">
              <w:t xml:space="preserve"> </w:t>
            </w:r>
            <w:r w:rsidRPr="001E4C3A">
              <w:t>galiojimo</w:t>
            </w:r>
            <w:r w:rsidR="0079310C" w:rsidRPr="001E4C3A">
              <w:t xml:space="preserve"> </w:t>
            </w:r>
            <w:r w:rsidRPr="001E4C3A">
              <w:t>termino</w:t>
            </w:r>
            <w:r w:rsidR="0079310C" w:rsidRPr="001E4C3A">
              <w:t xml:space="preserve"> </w:t>
            </w:r>
            <w:r w:rsidRPr="001E4C3A">
              <w:t>pabaiga</w:t>
            </w:r>
            <w:r w:rsidR="0079310C" w:rsidRPr="001E4C3A">
              <w:t xml:space="preserve"> </w:t>
            </w:r>
            <w:r w:rsidRPr="001E4C3A">
              <w:t>neatleidžia</w:t>
            </w:r>
            <w:r w:rsidR="0079310C" w:rsidRPr="001E4C3A">
              <w:t xml:space="preserve"> </w:t>
            </w:r>
            <w:r w:rsidRPr="001E4C3A">
              <w:t>Šalių</w:t>
            </w:r>
            <w:r w:rsidR="0079310C" w:rsidRPr="001E4C3A">
              <w:t xml:space="preserve"> </w:t>
            </w:r>
            <w:r w:rsidRPr="001E4C3A">
              <w:t>nuo</w:t>
            </w:r>
            <w:r w:rsidR="0079310C" w:rsidRPr="001E4C3A">
              <w:t xml:space="preserve"> </w:t>
            </w:r>
            <w:r w:rsidRPr="001E4C3A">
              <w:t>atsakomybės</w:t>
            </w:r>
            <w:r w:rsidR="0079310C" w:rsidRPr="001E4C3A">
              <w:t xml:space="preserve"> </w:t>
            </w:r>
            <w:r w:rsidRPr="001E4C3A">
              <w:t>už</w:t>
            </w:r>
            <w:r w:rsidR="0079310C" w:rsidRPr="001E4C3A">
              <w:t xml:space="preserve"> </w:t>
            </w:r>
            <w:r w:rsidRPr="001E4C3A">
              <w:t>Sutarties</w:t>
            </w:r>
            <w:r w:rsidR="0079310C" w:rsidRPr="001E4C3A">
              <w:t xml:space="preserve"> </w:t>
            </w:r>
            <w:r w:rsidRPr="001E4C3A">
              <w:t>pažeidimą.</w:t>
            </w:r>
          </w:p>
          <w:p w14:paraId="3C7FAE74" w14:textId="3073EB91" w:rsidR="007A1E22" w:rsidRPr="001E4C3A" w:rsidRDefault="007A1E22" w:rsidP="00982AD9">
            <w:pPr>
              <w:snapToGrid w:val="0"/>
              <w:ind w:firstLine="709"/>
            </w:pPr>
          </w:p>
        </w:tc>
      </w:tr>
      <w:tr w:rsidR="00982AD9" w:rsidRPr="001E4C3A" w14:paraId="3C7FAE79" w14:textId="77777777">
        <w:trPr>
          <w:gridAfter w:val="1"/>
          <w:wAfter w:w="3570" w:type="dxa"/>
        </w:trPr>
        <w:tc>
          <w:tcPr>
            <w:tcW w:w="9648" w:type="dxa"/>
          </w:tcPr>
          <w:p w14:paraId="3C9D822F" w14:textId="4DC57929" w:rsidR="00982AD9" w:rsidRPr="001E4C3A" w:rsidRDefault="00982AD9" w:rsidP="00982AD9">
            <w:pPr>
              <w:snapToGrid w:val="0"/>
              <w:jc w:val="center"/>
              <w:rPr>
                <w:b/>
                <w:bCs/>
              </w:rPr>
            </w:pPr>
            <w:r w:rsidRPr="001E4C3A">
              <w:rPr>
                <w:b/>
                <w:bCs/>
              </w:rPr>
              <w:t>8.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SUTARČIAI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TAIKOMA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TEISĖ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IR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GINČŲ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SPRENDIMO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TVARKA</w:t>
            </w:r>
            <w:r w:rsidR="0079310C" w:rsidRPr="001E4C3A">
              <w:rPr>
                <w:b/>
                <w:bCs/>
              </w:rPr>
              <w:t xml:space="preserve"> </w:t>
            </w:r>
          </w:p>
          <w:p w14:paraId="3C7FAE78" w14:textId="1AAEBD36" w:rsidR="00982AD9" w:rsidRPr="001E4C3A" w:rsidRDefault="00982AD9" w:rsidP="00982AD9">
            <w:pPr>
              <w:snapToGrid w:val="0"/>
              <w:jc w:val="center"/>
            </w:pPr>
          </w:p>
        </w:tc>
      </w:tr>
      <w:tr w:rsidR="00982AD9" w:rsidRPr="001E4C3A" w14:paraId="3C7FAE7B" w14:textId="77777777">
        <w:trPr>
          <w:gridAfter w:val="1"/>
          <w:wAfter w:w="3570" w:type="dxa"/>
        </w:trPr>
        <w:tc>
          <w:tcPr>
            <w:tcW w:w="9648" w:type="dxa"/>
          </w:tcPr>
          <w:p w14:paraId="3C7FAE7A" w14:textId="4D31574C" w:rsidR="00982AD9" w:rsidRPr="001E4C3A" w:rsidRDefault="00982AD9" w:rsidP="00982AD9">
            <w:pPr>
              <w:snapToGrid w:val="0"/>
              <w:ind w:firstLine="709"/>
              <w:rPr>
                <w:b/>
                <w:bCs/>
              </w:rPr>
            </w:pPr>
            <w:r w:rsidRPr="001E4C3A">
              <w:t>8.1.</w:t>
            </w:r>
            <w:r w:rsidR="0079310C" w:rsidRPr="001E4C3A">
              <w:t xml:space="preserve"> </w:t>
            </w:r>
            <w:r w:rsidRPr="001E4C3A">
              <w:t>Sutartis</w:t>
            </w:r>
            <w:r w:rsidR="0079310C" w:rsidRPr="001E4C3A">
              <w:t xml:space="preserve"> </w:t>
            </w:r>
            <w:r w:rsidRPr="001E4C3A">
              <w:t>sudaryta,</w:t>
            </w:r>
            <w:r w:rsidR="0079310C" w:rsidRPr="001E4C3A">
              <w:t xml:space="preserve"> </w:t>
            </w:r>
            <w:r w:rsidRPr="001E4C3A">
              <w:t>vykdoma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aiškinama</w:t>
            </w:r>
            <w:r w:rsidR="0079310C" w:rsidRPr="001E4C3A">
              <w:t xml:space="preserve"> </w:t>
            </w:r>
            <w:r w:rsidRPr="001E4C3A">
              <w:t>vadovaujantis</w:t>
            </w:r>
            <w:r w:rsidR="0079310C" w:rsidRPr="001E4C3A">
              <w:t xml:space="preserve"> </w:t>
            </w:r>
            <w:r w:rsidRPr="001E4C3A">
              <w:t>Lietuvos</w:t>
            </w:r>
            <w:r w:rsidR="0079310C" w:rsidRPr="001E4C3A">
              <w:t xml:space="preserve"> </w:t>
            </w:r>
            <w:r w:rsidRPr="001E4C3A">
              <w:t>Respublikoje</w:t>
            </w:r>
            <w:r w:rsidR="0079310C" w:rsidRPr="001E4C3A">
              <w:t xml:space="preserve"> </w:t>
            </w:r>
            <w:r w:rsidRPr="001E4C3A">
              <w:t>galiojančiais</w:t>
            </w:r>
            <w:r w:rsidR="0079310C" w:rsidRPr="001E4C3A">
              <w:t xml:space="preserve"> </w:t>
            </w:r>
            <w:r w:rsidRPr="001E4C3A">
              <w:t>teisės</w:t>
            </w:r>
            <w:r w:rsidR="0079310C" w:rsidRPr="001E4C3A">
              <w:t xml:space="preserve"> </w:t>
            </w:r>
            <w:r w:rsidRPr="001E4C3A">
              <w:t>aktais.</w:t>
            </w:r>
          </w:p>
        </w:tc>
      </w:tr>
      <w:tr w:rsidR="00982AD9" w:rsidRPr="001E4C3A" w14:paraId="3C7FAE7D" w14:textId="77777777">
        <w:trPr>
          <w:gridAfter w:val="1"/>
          <w:wAfter w:w="3570" w:type="dxa"/>
        </w:trPr>
        <w:tc>
          <w:tcPr>
            <w:tcW w:w="9648" w:type="dxa"/>
          </w:tcPr>
          <w:p w14:paraId="3C7FAE7C" w14:textId="53D703E4" w:rsidR="00982AD9" w:rsidRPr="001E4C3A" w:rsidRDefault="00982AD9" w:rsidP="00982AD9">
            <w:pPr>
              <w:snapToGrid w:val="0"/>
              <w:ind w:firstLine="709"/>
            </w:pPr>
            <w:r w:rsidRPr="001E4C3A">
              <w:t>8.2.</w:t>
            </w:r>
            <w:r w:rsidR="0079310C" w:rsidRPr="001E4C3A">
              <w:t xml:space="preserve"> </w:t>
            </w:r>
            <w:r w:rsidRPr="001E4C3A">
              <w:t>Bet</w:t>
            </w:r>
            <w:r w:rsidR="0079310C" w:rsidRPr="001E4C3A">
              <w:t xml:space="preserve"> </w:t>
            </w:r>
            <w:r w:rsidRPr="001E4C3A">
              <w:t>kokie</w:t>
            </w:r>
            <w:r w:rsidR="0079310C" w:rsidRPr="001E4C3A">
              <w:t xml:space="preserve"> </w:t>
            </w:r>
            <w:r w:rsidRPr="001E4C3A">
              <w:t>ginčai,</w:t>
            </w:r>
            <w:r w:rsidR="0079310C" w:rsidRPr="001E4C3A">
              <w:t xml:space="preserve"> </w:t>
            </w:r>
            <w:r w:rsidRPr="001E4C3A">
              <w:t>nesutarimai</w:t>
            </w:r>
            <w:r w:rsidR="0079310C" w:rsidRPr="001E4C3A">
              <w:t xml:space="preserve"> </w:t>
            </w:r>
            <w:r w:rsidRPr="001E4C3A">
              <w:t>ar</w:t>
            </w:r>
            <w:r w:rsidR="0079310C" w:rsidRPr="001E4C3A">
              <w:t xml:space="preserve"> </w:t>
            </w:r>
            <w:r w:rsidRPr="001E4C3A">
              <w:t>reikalavimai,</w:t>
            </w:r>
            <w:r w:rsidR="0079310C" w:rsidRPr="001E4C3A">
              <w:t xml:space="preserve"> </w:t>
            </w:r>
            <w:r w:rsidRPr="001E4C3A">
              <w:t>kylantys</w:t>
            </w:r>
            <w:r w:rsidR="0079310C" w:rsidRPr="001E4C3A">
              <w:t xml:space="preserve"> </w:t>
            </w:r>
            <w:r w:rsidRPr="001E4C3A">
              <w:t>iš</w:t>
            </w:r>
            <w:r w:rsidR="0079310C" w:rsidRPr="001E4C3A">
              <w:t xml:space="preserve"> </w:t>
            </w:r>
            <w:r w:rsidRPr="001E4C3A">
              <w:t>šios</w:t>
            </w:r>
            <w:r w:rsidR="0079310C" w:rsidRPr="001E4C3A">
              <w:t xml:space="preserve"> </w:t>
            </w:r>
            <w:r w:rsidRPr="001E4C3A">
              <w:t>Sutarties</w:t>
            </w:r>
            <w:r w:rsidR="0079310C" w:rsidRPr="001E4C3A">
              <w:t xml:space="preserve"> </w:t>
            </w:r>
            <w:r w:rsidRPr="001E4C3A">
              <w:t>ar</w:t>
            </w:r>
            <w:r w:rsidR="0079310C" w:rsidRPr="001E4C3A">
              <w:t xml:space="preserve"> </w:t>
            </w:r>
            <w:r w:rsidRPr="001E4C3A">
              <w:t>susiję</w:t>
            </w:r>
            <w:r w:rsidR="0079310C" w:rsidRPr="001E4C3A">
              <w:t xml:space="preserve"> </w:t>
            </w:r>
            <w:r w:rsidRPr="001E4C3A">
              <w:t>su</w:t>
            </w:r>
            <w:r w:rsidR="0079310C" w:rsidRPr="001E4C3A">
              <w:t xml:space="preserve"> </w:t>
            </w:r>
            <w:r w:rsidRPr="001E4C3A">
              <w:t>ja,</w:t>
            </w:r>
            <w:r w:rsidR="0079310C" w:rsidRPr="001E4C3A">
              <w:t xml:space="preserve"> </w:t>
            </w:r>
            <w:r w:rsidRPr="001E4C3A">
              <w:t>yra</w:t>
            </w:r>
            <w:r w:rsidR="0079310C" w:rsidRPr="001E4C3A">
              <w:t xml:space="preserve"> </w:t>
            </w:r>
            <w:r w:rsidRPr="001E4C3A">
              <w:t>sprendžiami</w:t>
            </w:r>
            <w:r w:rsidR="0079310C" w:rsidRPr="001E4C3A">
              <w:t xml:space="preserve"> </w:t>
            </w:r>
            <w:r w:rsidRPr="001E4C3A">
              <w:t>tiesioginių</w:t>
            </w:r>
            <w:r w:rsidR="0079310C" w:rsidRPr="001E4C3A">
              <w:t xml:space="preserve"> </w:t>
            </w:r>
            <w:r w:rsidRPr="001E4C3A">
              <w:t>derybų</w:t>
            </w:r>
            <w:r w:rsidR="0079310C" w:rsidRPr="001E4C3A">
              <w:t xml:space="preserve"> </w:t>
            </w:r>
            <w:r w:rsidRPr="001E4C3A">
              <w:t>būdu,</w:t>
            </w:r>
            <w:r w:rsidR="0079310C" w:rsidRPr="001E4C3A">
              <w:t xml:space="preserve"> </w:t>
            </w:r>
            <w:r w:rsidRPr="001E4C3A">
              <w:t>o</w:t>
            </w:r>
            <w:r w:rsidR="0079310C" w:rsidRPr="001E4C3A">
              <w:t xml:space="preserve"> </w:t>
            </w:r>
            <w:r w:rsidRPr="001E4C3A">
              <w:t>nepavykus</w:t>
            </w:r>
            <w:r w:rsidR="0079310C" w:rsidRPr="001E4C3A">
              <w:t xml:space="preserve"> </w:t>
            </w:r>
            <w:r w:rsidRPr="001E4C3A">
              <w:t>susitarti</w:t>
            </w:r>
            <w:r w:rsidR="0079310C" w:rsidRPr="001E4C3A">
              <w:t xml:space="preserve"> </w:t>
            </w:r>
            <w:r w:rsidRPr="001E4C3A">
              <w:t>per</w:t>
            </w:r>
            <w:r w:rsidR="0079310C" w:rsidRPr="001E4C3A">
              <w:t xml:space="preserve"> </w:t>
            </w:r>
            <w:r w:rsidRPr="001E4C3A">
              <w:t>30</w:t>
            </w:r>
            <w:r w:rsidR="0079310C" w:rsidRPr="001E4C3A">
              <w:t xml:space="preserve"> </w:t>
            </w:r>
            <w:r w:rsidRPr="001E4C3A">
              <w:t>(trisdešimt)</w:t>
            </w:r>
            <w:r w:rsidR="0079310C" w:rsidRPr="001E4C3A">
              <w:t xml:space="preserve"> </w:t>
            </w:r>
            <w:r w:rsidRPr="001E4C3A">
              <w:t>dienų</w:t>
            </w:r>
            <w:r w:rsidR="0079310C" w:rsidRPr="001E4C3A">
              <w:t xml:space="preserve"> </w:t>
            </w:r>
            <w:r w:rsidRPr="001E4C3A">
              <w:t>nuo</w:t>
            </w:r>
            <w:r w:rsidR="0079310C" w:rsidRPr="001E4C3A">
              <w:t xml:space="preserve"> </w:t>
            </w:r>
            <w:r w:rsidRPr="001E4C3A">
              <w:t>derybų</w:t>
            </w:r>
            <w:r w:rsidR="0079310C" w:rsidRPr="001E4C3A">
              <w:t xml:space="preserve"> </w:t>
            </w:r>
            <w:r w:rsidRPr="001E4C3A">
              <w:t>pradžios,</w:t>
            </w:r>
            <w:r w:rsidR="0079310C" w:rsidRPr="001E4C3A">
              <w:t xml:space="preserve"> </w:t>
            </w:r>
            <w:r w:rsidRPr="001E4C3A">
              <w:t>–</w:t>
            </w:r>
            <w:r w:rsidR="0079310C" w:rsidRPr="001E4C3A">
              <w:t xml:space="preserve"> </w:t>
            </w:r>
            <w:r w:rsidRPr="001E4C3A">
              <w:t>teisme</w:t>
            </w:r>
            <w:r w:rsidR="0079310C" w:rsidRPr="001E4C3A">
              <w:t xml:space="preserve"> </w:t>
            </w:r>
            <w:r w:rsidRPr="001E4C3A">
              <w:t>Kauno</w:t>
            </w:r>
            <w:r w:rsidR="0079310C" w:rsidRPr="001E4C3A">
              <w:t xml:space="preserve"> </w:t>
            </w:r>
            <w:r w:rsidRPr="001E4C3A">
              <w:t>mieste</w:t>
            </w:r>
            <w:r w:rsidR="0079310C" w:rsidRPr="001E4C3A">
              <w:t xml:space="preserve"> </w:t>
            </w:r>
            <w:r w:rsidRPr="001E4C3A">
              <w:t>Lietuvos</w:t>
            </w:r>
            <w:r w:rsidR="0079310C" w:rsidRPr="001E4C3A">
              <w:t xml:space="preserve"> </w:t>
            </w:r>
            <w:r w:rsidRPr="001E4C3A">
              <w:t>Respublikos</w:t>
            </w:r>
            <w:r w:rsidR="0079310C" w:rsidRPr="001E4C3A">
              <w:t xml:space="preserve"> </w:t>
            </w:r>
            <w:r w:rsidRPr="001E4C3A">
              <w:t>įstatymų</w:t>
            </w:r>
            <w:r w:rsidR="0079310C" w:rsidRPr="001E4C3A">
              <w:t xml:space="preserve"> </w:t>
            </w:r>
            <w:r w:rsidRPr="001E4C3A">
              <w:t>nustatyta</w:t>
            </w:r>
            <w:r w:rsidR="0079310C" w:rsidRPr="001E4C3A">
              <w:t xml:space="preserve"> </w:t>
            </w:r>
            <w:r w:rsidRPr="001E4C3A">
              <w:t>tvarka.</w:t>
            </w:r>
          </w:p>
        </w:tc>
      </w:tr>
      <w:tr w:rsidR="00982AD9" w:rsidRPr="001E4C3A" w14:paraId="3C7FAE7F" w14:textId="77777777">
        <w:trPr>
          <w:gridAfter w:val="1"/>
          <w:wAfter w:w="3570" w:type="dxa"/>
        </w:trPr>
        <w:tc>
          <w:tcPr>
            <w:tcW w:w="9648" w:type="dxa"/>
          </w:tcPr>
          <w:p w14:paraId="3C7FAE7E" w14:textId="77777777" w:rsidR="00982AD9" w:rsidRPr="001E4C3A" w:rsidRDefault="00982AD9" w:rsidP="00982AD9">
            <w:pPr>
              <w:snapToGrid w:val="0"/>
              <w:ind w:firstLine="709"/>
            </w:pPr>
          </w:p>
        </w:tc>
      </w:tr>
      <w:tr w:rsidR="00982AD9" w:rsidRPr="001E4C3A" w14:paraId="3C7FAE81" w14:textId="77777777">
        <w:trPr>
          <w:gridAfter w:val="1"/>
          <w:wAfter w:w="3570" w:type="dxa"/>
        </w:trPr>
        <w:tc>
          <w:tcPr>
            <w:tcW w:w="9648" w:type="dxa"/>
          </w:tcPr>
          <w:p w14:paraId="4440B619" w14:textId="45764E4D" w:rsidR="00982AD9" w:rsidRPr="001E4C3A" w:rsidRDefault="00982AD9" w:rsidP="00982AD9">
            <w:pPr>
              <w:snapToGrid w:val="0"/>
              <w:jc w:val="center"/>
              <w:rPr>
                <w:b/>
                <w:bCs/>
              </w:rPr>
            </w:pPr>
            <w:r w:rsidRPr="001E4C3A">
              <w:rPr>
                <w:b/>
                <w:bCs/>
              </w:rPr>
              <w:lastRenderedPageBreak/>
              <w:t>9.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KONFIDENCIALUMAS</w:t>
            </w:r>
          </w:p>
          <w:p w14:paraId="3C7FAE80" w14:textId="16BF4EDA" w:rsidR="00982AD9" w:rsidRPr="001E4C3A" w:rsidRDefault="00982AD9" w:rsidP="00982AD9">
            <w:pPr>
              <w:snapToGrid w:val="0"/>
              <w:jc w:val="center"/>
              <w:rPr>
                <w:b/>
                <w:bCs/>
              </w:rPr>
            </w:pPr>
          </w:p>
        </w:tc>
      </w:tr>
      <w:tr w:rsidR="00982AD9" w:rsidRPr="001E4C3A" w14:paraId="3C7FAE83" w14:textId="77777777">
        <w:trPr>
          <w:gridAfter w:val="1"/>
          <w:wAfter w:w="3570" w:type="dxa"/>
        </w:trPr>
        <w:tc>
          <w:tcPr>
            <w:tcW w:w="9648" w:type="dxa"/>
          </w:tcPr>
          <w:p w14:paraId="3C7FAE82" w14:textId="1D17B2BE" w:rsidR="00982AD9" w:rsidRPr="001E4C3A" w:rsidRDefault="00982AD9" w:rsidP="00982AD9">
            <w:pPr>
              <w:snapToGrid w:val="0"/>
              <w:ind w:firstLine="709"/>
              <w:rPr>
                <w:b/>
                <w:bCs/>
              </w:rPr>
            </w:pPr>
            <w:r w:rsidRPr="001E4C3A">
              <w:t>9.1.</w:t>
            </w:r>
            <w:r w:rsidR="0079310C" w:rsidRPr="001E4C3A">
              <w:t xml:space="preserve"> </w:t>
            </w:r>
            <w:r w:rsidRPr="001E4C3A">
              <w:t>Bet</w:t>
            </w:r>
            <w:r w:rsidR="0079310C" w:rsidRPr="001E4C3A">
              <w:t xml:space="preserve"> </w:t>
            </w:r>
            <w:r w:rsidRPr="001E4C3A">
              <w:t>kokia</w:t>
            </w:r>
            <w:r w:rsidR="0079310C" w:rsidRPr="001E4C3A">
              <w:t xml:space="preserve"> </w:t>
            </w:r>
            <w:r w:rsidRPr="001E4C3A">
              <w:t>informacija</w:t>
            </w:r>
            <w:r w:rsidR="0079310C" w:rsidRPr="001E4C3A">
              <w:t xml:space="preserve"> </w:t>
            </w:r>
            <w:r w:rsidRPr="001E4C3A">
              <w:t>(techninė,</w:t>
            </w:r>
            <w:r w:rsidR="0079310C" w:rsidRPr="001E4C3A">
              <w:t xml:space="preserve"> </w:t>
            </w:r>
            <w:r w:rsidRPr="001E4C3A">
              <w:t>finansinė,</w:t>
            </w:r>
            <w:r w:rsidR="0079310C" w:rsidRPr="001E4C3A">
              <w:t xml:space="preserve"> </w:t>
            </w:r>
            <w:r w:rsidRPr="001E4C3A">
              <w:t>komercinė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kita)</w:t>
            </w:r>
            <w:r w:rsidR="0079310C" w:rsidRPr="001E4C3A">
              <w:t xml:space="preserve"> </w:t>
            </w:r>
            <w:r w:rsidRPr="001E4C3A">
              <w:t>perduota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gauta</w:t>
            </w:r>
            <w:r w:rsidR="0079310C" w:rsidRPr="001E4C3A">
              <w:t xml:space="preserve"> </w:t>
            </w:r>
            <w:r w:rsidRPr="001E4C3A">
              <w:t>Šalims</w:t>
            </w:r>
            <w:r w:rsidR="0079310C" w:rsidRPr="001E4C3A">
              <w:t xml:space="preserve"> </w:t>
            </w:r>
            <w:r w:rsidRPr="001E4C3A">
              <w:t>vienai</w:t>
            </w:r>
            <w:r w:rsidR="0079310C" w:rsidRPr="001E4C3A">
              <w:t xml:space="preserve"> </w:t>
            </w:r>
            <w:r w:rsidRPr="001E4C3A">
              <w:t>iš</w:t>
            </w:r>
            <w:r w:rsidR="0079310C" w:rsidRPr="001E4C3A">
              <w:t xml:space="preserve"> </w:t>
            </w:r>
            <w:r w:rsidRPr="001E4C3A">
              <w:t>kitos</w:t>
            </w:r>
            <w:r w:rsidR="0079310C" w:rsidRPr="001E4C3A">
              <w:t xml:space="preserve"> </w:t>
            </w:r>
            <w:r w:rsidRPr="001E4C3A">
              <w:t>sudarant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vykdant</w:t>
            </w:r>
            <w:r w:rsidR="0079310C" w:rsidRPr="001E4C3A">
              <w:t xml:space="preserve"> </w:t>
            </w:r>
            <w:r w:rsidRPr="001E4C3A">
              <w:t>Sutartį,</w:t>
            </w:r>
            <w:r w:rsidR="0079310C" w:rsidRPr="001E4C3A">
              <w:t xml:space="preserve"> </w:t>
            </w:r>
            <w:r w:rsidRPr="001E4C3A">
              <w:t>taip</w:t>
            </w:r>
            <w:r w:rsidR="0079310C" w:rsidRPr="001E4C3A">
              <w:t xml:space="preserve"> </w:t>
            </w:r>
            <w:r w:rsidRPr="001E4C3A">
              <w:t>pat</w:t>
            </w:r>
            <w:r w:rsidR="0079310C" w:rsidRPr="001E4C3A">
              <w:t xml:space="preserve"> </w:t>
            </w:r>
            <w:r w:rsidRPr="001E4C3A">
              <w:t>bet</w:t>
            </w:r>
            <w:r w:rsidR="0079310C" w:rsidRPr="001E4C3A">
              <w:t xml:space="preserve"> </w:t>
            </w:r>
            <w:r w:rsidRPr="001E4C3A">
              <w:t>kokia</w:t>
            </w:r>
            <w:r w:rsidR="0079310C" w:rsidRPr="001E4C3A">
              <w:t xml:space="preserve"> </w:t>
            </w:r>
            <w:r w:rsidRPr="001E4C3A">
              <w:t>informacija,</w:t>
            </w:r>
            <w:r w:rsidR="0079310C" w:rsidRPr="001E4C3A">
              <w:t xml:space="preserve"> </w:t>
            </w:r>
            <w:r w:rsidRPr="001E4C3A">
              <w:t>kuri</w:t>
            </w:r>
            <w:r w:rsidR="0079310C" w:rsidRPr="001E4C3A">
              <w:t xml:space="preserve"> </w:t>
            </w:r>
            <w:r w:rsidRPr="001E4C3A">
              <w:t>yra</w:t>
            </w:r>
            <w:r w:rsidR="0079310C" w:rsidRPr="001E4C3A">
              <w:t xml:space="preserve"> </w:t>
            </w:r>
            <w:r w:rsidRPr="001E4C3A">
              <w:t>susieta</w:t>
            </w:r>
            <w:r w:rsidR="0079310C" w:rsidRPr="001E4C3A">
              <w:t xml:space="preserve"> </w:t>
            </w:r>
            <w:r w:rsidRPr="001E4C3A">
              <w:t>su</w:t>
            </w:r>
            <w:r w:rsidR="0079310C" w:rsidRPr="001E4C3A">
              <w:t xml:space="preserve"> </w:t>
            </w:r>
            <w:r w:rsidRPr="001E4C3A">
              <w:t>Šalių</w:t>
            </w:r>
            <w:r w:rsidR="0079310C" w:rsidRPr="001E4C3A">
              <w:t xml:space="preserve"> </w:t>
            </w:r>
            <w:r w:rsidRPr="001E4C3A">
              <w:t>bendra</w:t>
            </w:r>
            <w:r w:rsidR="0079310C" w:rsidRPr="001E4C3A">
              <w:t xml:space="preserve"> </w:t>
            </w:r>
            <w:r w:rsidRPr="001E4C3A">
              <w:t>veikla</w:t>
            </w:r>
            <w:r w:rsidR="0079310C" w:rsidRPr="001E4C3A">
              <w:t xml:space="preserve"> </w:t>
            </w:r>
            <w:r w:rsidR="00C12765" w:rsidRPr="00EC122D">
              <w:rPr>
                <w:b/>
                <w:bCs/>
              </w:rPr>
              <w:t>šios Sutarties pagrindu</w:t>
            </w:r>
            <w:r w:rsidRPr="001E4C3A">
              <w:t>,</w:t>
            </w:r>
            <w:r w:rsidR="0079310C" w:rsidRPr="001E4C3A">
              <w:t xml:space="preserve"> </w:t>
            </w:r>
            <w:r w:rsidRPr="001E4C3A">
              <w:t>laikoma</w:t>
            </w:r>
            <w:r w:rsidR="0079310C" w:rsidRPr="001E4C3A">
              <w:t xml:space="preserve"> </w:t>
            </w:r>
            <w:r w:rsidRPr="001E4C3A">
              <w:t>konfidencialia.</w:t>
            </w:r>
          </w:p>
        </w:tc>
      </w:tr>
      <w:tr w:rsidR="00982AD9" w:rsidRPr="001E4C3A" w14:paraId="3C7FAE85" w14:textId="77777777">
        <w:trPr>
          <w:gridAfter w:val="1"/>
          <w:wAfter w:w="3570" w:type="dxa"/>
        </w:trPr>
        <w:tc>
          <w:tcPr>
            <w:tcW w:w="9648" w:type="dxa"/>
          </w:tcPr>
          <w:p w14:paraId="3C7FAE84" w14:textId="54BE4CE9" w:rsidR="00982AD9" w:rsidRPr="00C12765" w:rsidRDefault="00982AD9" w:rsidP="00982AD9">
            <w:pPr>
              <w:snapToGrid w:val="0"/>
              <w:ind w:firstLine="709"/>
            </w:pPr>
            <w:r w:rsidRPr="00C12765">
              <w:t>9.2.</w:t>
            </w:r>
            <w:r w:rsidR="0079310C" w:rsidRPr="00C12765">
              <w:t xml:space="preserve"> </w:t>
            </w:r>
            <w:r w:rsidRPr="00C12765">
              <w:t>Abi</w:t>
            </w:r>
            <w:r w:rsidR="0079310C" w:rsidRPr="00C12765">
              <w:t xml:space="preserve"> </w:t>
            </w:r>
            <w:r w:rsidRPr="00C12765">
              <w:t>Šalys</w:t>
            </w:r>
            <w:r w:rsidR="0079310C" w:rsidRPr="00C12765">
              <w:t xml:space="preserve"> </w:t>
            </w:r>
            <w:r w:rsidRPr="00C12765">
              <w:t>įsipareigoja</w:t>
            </w:r>
            <w:r w:rsidR="0079310C" w:rsidRPr="00C12765">
              <w:t xml:space="preserve"> </w:t>
            </w:r>
            <w:r w:rsidRPr="00C12765">
              <w:t>užtikrinti</w:t>
            </w:r>
            <w:r w:rsidR="0079310C" w:rsidRPr="00C12765">
              <w:t xml:space="preserve"> </w:t>
            </w:r>
            <w:r w:rsidRPr="00C12765">
              <w:t>informacijos,</w:t>
            </w:r>
            <w:r w:rsidR="0079310C" w:rsidRPr="00C12765">
              <w:t xml:space="preserve"> </w:t>
            </w:r>
            <w:r w:rsidRPr="00C12765">
              <w:t>susijusios</w:t>
            </w:r>
            <w:r w:rsidR="0079310C" w:rsidRPr="00C12765">
              <w:t xml:space="preserve"> </w:t>
            </w:r>
            <w:r w:rsidRPr="00C12765">
              <w:t>su</w:t>
            </w:r>
            <w:r w:rsidR="0079310C" w:rsidRPr="00C12765">
              <w:t xml:space="preserve"> </w:t>
            </w:r>
            <w:r w:rsidRPr="00C12765">
              <w:t>Sutarties</w:t>
            </w:r>
            <w:r w:rsidR="0079310C" w:rsidRPr="00C12765">
              <w:t xml:space="preserve"> </w:t>
            </w:r>
            <w:r w:rsidRPr="00C12765">
              <w:t>dalyku,</w:t>
            </w:r>
            <w:r w:rsidR="0079310C" w:rsidRPr="00C12765">
              <w:t xml:space="preserve"> </w:t>
            </w:r>
            <w:r w:rsidRPr="00C12765">
              <w:t>Sutarties</w:t>
            </w:r>
            <w:r w:rsidR="0079310C" w:rsidRPr="00C12765">
              <w:t xml:space="preserve"> </w:t>
            </w:r>
            <w:r w:rsidRPr="00C12765">
              <w:t>vykdymu</w:t>
            </w:r>
            <w:r w:rsidR="0079310C" w:rsidRPr="00C12765">
              <w:t xml:space="preserve"> </w:t>
            </w:r>
            <w:r w:rsidRPr="00C12765">
              <w:t>ir</w:t>
            </w:r>
            <w:r w:rsidR="0079310C" w:rsidRPr="00C12765">
              <w:t xml:space="preserve"> </w:t>
            </w:r>
            <w:r w:rsidRPr="00C12765">
              <w:t>gautais</w:t>
            </w:r>
            <w:r w:rsidR="0079310C" w:rsidRPr="00C12765">
              <w:t xml:space="preserve"> </w:t>
            </w:r>
            <w:r w:rsidRPr="00C12765">
              <w:t>rezultatais,</w:t>
            </w:r>
            <w:r w:rsidR="0079310C" w:rsidRPr="00C12765">
              <w:t xml:space="preserve"> </w:t>
            </w:r>
            <w:r w:rsidRPr="00C12765">
              <w:t>konfidencialumą.</w:t>
            </w:r>
            <w:r w:rsidR="0079310C" w:rsidRPr="00C12765">
              <w:t xml:space="preserve"> </w:t>
            </w:r>
            <w:r w:rsidRPr="00C12765">
              <w:t>Konfidenciali</w:t>
            </w:r>
            <w:r w:rsidR="0079310C" w:rsidRPr="00C12765">
              <w:t xml:space="preserve"> </w:t>
            </w:r>
            <w:r w:rsidRPr="00C12765">
              <w:t>informacija</w:t>
            </w:r>
            <w:r w:rsidR="0079310C" w:rsidRPr="00C12765">
              <w:t xml:space="preserve"> </w:t>
            </w:r>
            <w:r w:rsidRPr="00C12765">
              <w:t>negali</w:t>
            </w:r>
            <w:r w:rsidR="0079310C" w:rsidRPr="00C12765">
              <w:t xml:space="preserve"> </w:t>
            </w:r>
            <w:r w:rsidRPr="00C12765">
              <w:t>būti</w:t>
            </w:r>
            <w:r w:rsidR="0079310C" w:rsidRPr="00C12765">
              <w:t xml:space="preserve"> </w:t>
            </w:r>
            <w:r w:rsidRPr="00C12765">
              <w:t>atskleista</w:t>
            </w:r>
            <w:r w:rsidR="0079310C" w:rsidRPr="00C12765">
              <w:t xml:space="preserve"> </w:t>
            </w:r>
            <w:r w:rsidRPr="00C12765">
              <w:t>tretiesiems</w:t>
            </w:r>
            <w:r w:rsidR="0079310C" w:rsidRPr="00C12765">
              <w:t xml:space="preserve"> </w:t>
            </w:r>
            <w:r w:rsidRPr="00C12765">
              <w:t>asmenims</w:t>
            </w:r>
            <w:r w:rsidR="0079310C" w:rsidRPr="00C12765">
              <w:t xml:space="preserve"> </w:t>
            </w:r>
            <w:r w:rsidRPr="00C12765">
              <w:t>be</w:t>
            </w:r>
            <w:r w:rsidR="0079310C" w:rsidRPr="00C12765">
              <w:t xml:space="preserve"> </w:t>
            </w:r>
            <w:r w:rsidRPr="00C12765">
              <w:t>kitos</w:t>
            </w:r>
            <w:r w:rsidR="0079310C" w:rsidRPr="00C12765">
              <w:t xml:space="preserve"> </w:t>
            </w:r>
            <w:r w:rsidRPr="00C12765">
              <w:t>Šalies</w:t>
            </w:r>
            <w:r w:rsidR="0079310C" w:rsidRPr="00C12765">
              <w:t xml:space="preserve"> </w:t>
            </w:r>
            <w:r w:rsidRPr="00C12765">
              <w:t>raštiško</w:t>
            </w:r>
            <w:r w:rsidR="0079310C" w:rsidRPr="00C12765">
              <w:t xml:space="preserve"> </w:t>
            </w:r>
            <w:r w:rsidRPr="00C12765">
              <w:t>sutikimo,</w:t>
            </w:r>
            <w:r w:rsidR="0079310C" w:rsidRPr="00C12765">
              <w:t xml:space="preserve"> </w:t>
            </w:r>
            <w:r w:rsidRPr="00C12765">
              <w:t>išskyrus</w:t>
            </w:r>
            <w:r w:rsidR="0079310C" w:rsidRPr="00C12765">
              <w:t xml:space="preserve"> </w:t>
            </w:r>
            <w:r w:rsidRPr="00C12765">
              <w:t>Sutartyje</w:t>
            </w:r>
            <w:r w:rsidR="0079310C" w:rsidRPr="00C12765">
              <w:t xml:space="preserve"> </w:t>
            </w:r>
            <w:r w:rsidRPr="00C12765">
              <w:t>numatytas</w:t>
            </w:r>
            <w:r w:rsidR="0079310C" w:rsidRPr="00C12765">
              <w:t xml:space="preserve"> </w:t>
            </w:r>
            <w:r w:rsidRPr="00C12765">
              <w:t>išimtis.</w:t>
            </w:r>
            <w:r w:rsidR="0079310C" w:rsidRPr="00C12765">
              <w:t xml:space="preserve"> </w:t>
            </w:r>
            <w:r w:rsidRPr="00C12765">
              <w:t>Informacija,</w:t>
            </w:r>
            <w:r w:rsidR="0079310C" w:rsidRPr="00C12765">
              <w:t xml:space="preserve"> </w:t>
            </w:r>
            <w:r w:rsidRPr="00C12765">
              <w:t>atskleista</w:t>
            </w:r>
            <w:r w:rsidR="0079310C" w:rsidRPr="00C12765">
              <w:t xml:space="preserve"> </w:t>
            </w:r>
            <w:r w:rsidRPr="00C12765">
              <w:t>trečiajam</w:t>
            </w:r>
            <w:r w:rsidR="0079310C" w:rsidRPr="00C12765">
              <w:t xml:space="preserve"> </w:t>
            </w:r>
            <w:r w:rsidRPr="00C12765">
              <w:t>asmeniui,</w:t>
            </w:r>
            <w:r w:rsidR="0079310C" w:rsidRPr="00C12765">
              <w:t xml:space="preserve"> </w:t>
            </w:r>
            <w:r w:rsidRPr="00C12765">
              <w:t>atliekančiam</w:t>
            </w:r>
            <w:r w:rsidR="0079310C" w:rsidRPr="00C12765">
              <w:t xml:space="preserve"> </w:t>
            </w:r>
            <w:r w:rsidRPr="00C12765">
              <w:t>darbą</w:t>
            </w:r>
            <w:r w:rsidR="0079310C" w:rsidRPr="00C12765">
              <w:t xml:space="preserve"> </w:t>
            </w:r>
            <w:r w:rsidRPr="00C12765">
              <w:t>Vykdytojui</w:t>
            </w:r>
            <w:r w:rsidR="0079310C" w:rsidRPr="00C12765">
              <w:t xml:space="preserve"> </w:t>
            </w:r>
            <w:r w:rsidRPr="00C12765">
              <w:t>pagal</w:t>
            </w:r>
            <w:r w:rsidR="0079310C" w:rsidRPr="00C12765">
              <w:t xml:space="preserve"> </w:t>
            </w:r>
            <w:r w:rsidRPr="00C12765">
              <w:t>šią</w:t>
            </w:r>
            <w:r w:rsidR="0079310C" w:rsidRPr="00C12765">
              <w:t xml:space="preserve"> </w:t>
            </w:r>
            <w:r w:rsidRPr="00C12765">
              <w:t>Sutartį,</w:t>
            </w:r>
            <w:r w:rsidR="0079310C" w:rsidRPr="00C12765">
              <w:t xml:space="preserve"> </w:t>
            </w:r>
            <w:r w:rsidRPr="00C12765">
              <w:t>gali</w:t>
            </w:r>
            <w:r w:rsidR="0079310C" w:rsidRPr="00C12765">
              <w:t xml:space="preserve"> </w:t>
            </w:r>
            <w:r w:rsidRPr="00C12765">
              <w:t>būti</w:t>
            </w:r>
            <w:r w:rsidR="0079310C" w:rsidRPr="00C12765">
              <w:t xml:space="preserve"> </w:t>
            </w:r>
            <w:r w:rsidRPr="00C12765">
              <w:t>panaudota</w:t>
            </w:r>
            <w:r w:rsidR="0079310C" w:rsidRPr="00C12765">
              <w:t xml:space="preserve"> </w:t>
            </w:r>
            <w:r w:rsidRPr="00C12765">
              <w:t>tik</w:t>
            </w:r>
            <w:r w:rsidR="0079310C" w:rsidRPr="00C12765">
              <w:t xml:space="preserve"> </w:t>
            </w:r>
            <w:r w:rsidRPr="00C12765">
              <w:t>tiek,</w:t>
            </w:r>
            <w:r w:rsidR="0079310C" w:rsidRPr="00C12765">
              <w:t xml:space="preserve"> </w:t>
            </w:r>
            <w:r w:rsidRPr="00C12765">
              <w:t>kiek</w:t>
            </w:r>
            <w:r w:rsidR="0079310C" w:rsidRPr="00C12765">
              <w:t xml:space="preserve"> </w:t>
            </w:r>
            <w:r w:rsidRPr="00C12765">
              <w:t>tai</w:t>
            </w:r>
            <w:r w:rsidR="0079310C" w:rsidRPr="00C12765">
              <w:t xml:space="preserve"> </w:t>
            </w:r>
            <w:r w:rsidRPr="00C12765">
              <w:t>susiję</w:t>
            </w:r>
            <w:r w:rsidR="0079310C" w:rsidRPr="00C12765">
              <w:t xml:space="preserve"> </w:t>
            </w:r>
            <w:r w:rsidRPr="00C12765">
              <w:t>su</w:t>
            </w:r>
            <w:r w:rsidR="0079310C" w:rsidRPr="00C12765">
              <w:t xml:space="preserve"> </w:t>
            </w:r>
            <w:r w:rsidRPr="00C12765">
              <w:t>šio</w:t>
            </w:r>
            <w:r w:rsidR="0079310C" w:rsidRPr="00C12765">
              <w:t xml:space="preserve"> </w:t>
            </w:r>
            <w:r w:rsidRPr="00C12765">
              <w:t>asmens</w:t>
            </w:r>
            <w:r w:rsidR="0079310C" w:rsidRPr="00C12765">
              <w:t xml:space="preserve"> </w:t>
            </w:r>
            <w:r w:rsidRPr="00C12765">
              <w:t>vykdoma</w:t>
            </w:r>
            <w:r w:rsidR="0079310C" w:rsidRPr="00C12765">
              <w:t xml:space="preserve"> </w:t>
            </w:r>
            <w:r w:rsidRPr="00C12765">
              <w:t>veikla</w:t>
            </w:r>
            <w:r w:rsidR="0079310C" w:rsidRPr="00C12765">
              <w:t xml:space="preserve"> </w:t>
            </w:r>
            <w:r w:rsidRPr="00C12765">
              <w:t>pagal</w:t>
            </w:r>
            <w:r w:rsidR="0079310C" w:rsidRPr="00C12765">
              <w:t xml:space="preserve"> </w:t>
            </w:r>
            <w:r w:rsidRPr="00C12765">
              <w:t>sutartį.</w:t>
            </w:r>
          </w:p>
        </w:tc>
      </w:tr>
      <w:tr w:rsidR="00982AD9" w:rsidRPr="001E4C3A" w14:paraId="3C7FAE88" w14:textId="77777777">
        <w:trPr>
          <w:gridAfter w:val="1"/>
          <w:wAfter w:w="3570" w:type="dxa"/>
        </w:trPr>
        <w:tc>
          <w:tcPr>
            <w:tcW w:w="9648" w:type="dxa"/>
          </w:tcPr>
          <w:p w14:paraId="3C7FAE86" w14:textId="5DC78457" w:rsidR="00982AD9" w:rsidRPr="001E4C3A" w:rsidRDefault="00982AD9" w:rsidP="00982AD9">
            <w:pPr>
              <w:snapToGrid w:val="0"/>
              <w:ind w:firstLine="709"/>
            </w:pPr>
            <w:r w:rsidRPr="001E4C3A">
              <w:t>9.3.</w:t>
            </w:r>
            <w:r w:rsidR="0079310C" w:rsidRPr="001E4C3A">
              <w:t xml:space="preserve"> </w:t>
            </w:r>
            <w:r w:rsidRPr="001E4C3A">
              <w:t>Sutarties</w:t>
            </w:r>
            <w:r w:rsidR="0079310C" w:rsidRPr="001E4C3A">
              <w:t xml:space="preserve"> </w:t>
            </w:r>
            <w:r w:rsidRPr="001E4C3A">
              <w:t>turinys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su</w:t>
            </w:r>
            <w:r w:rsidR="0079310C" w:rsidRPr="001E4C3A">
              <w:t xml:space="preserve"> </w:t>
            </w:r>
            <w:r w:rsidRPr="001E4C3A">
              <w:t>jos</w:t>
            </w:r>
            <w:r w:rsidR="0079310C" w:rsidRPr="001E4C3A">
              <w:t xml:space="preserve"> </w:t>
            </w:r>
            <w:r w:rsidRPr="001E4C3A">
              <w:t>vykdymu</w:t>
            </w:r>
            <w:r w:rsidR="0079310C" w:rsidRPr="001E4C3A">
              <w:t xml:space="preserve"> </w:t>
            </w:r>
            <w:r w:rsidRPr="001E4C3A">
              <w:t>susijusi</w:t>
            </w:r>
            <w:r w:rsidR="0079310C" w:rsidRPr="001E4C3A">
              <w:t xml:space="preserve"> </w:t>
            </w:r>
            <w:r w:rsidRPr="001E4C3A">
              <w:t>Šalių</w:t>
            </w:r>
            <w:r w:rsidR="0079310C" w:rsidRPr="001E4C3A">
              <w:t xml:space="preserve"> </w:t>
            </w:r>
            <w:r w:rsidRPr="001E4C3A">
              <w:t>viena</w:t>
            </w:r>
            <w:r w:rsidR="0079310C" w:rsidRPr="001E4C3A">
              <w:t xml:space="preserve"> </w:t>
            </w:r>
            <w:r w:rsidRPr="001E4C3A">
              <w:t>kitai</w:t>
            </w:r>
            <w:r w:rsidR="0079310C" w:rsidRPr="001E4C3A">
              <w:t xml:space="preserve"> </w:t>
            </w:r>
            <w:r w:rsidRPr="001E4C3A">
              <w:t>suteikta</w:t>
            </w:r>
            <w:r w:rsidR="0079310C" w:rsidRPr="001E4C3A">
              <w:t xml:space="preserve"> </w:t>
            </w:r>
            <w:r w:rsidRPr="001E4C3A">
              <w:t>informacija</w:t>
            </w:r>
            <w:r w:rsidR="0079310C" w:rsidRPr="001E4C3A">
              <w:t xml:space="preserve"> </w:t>
            </w:r>
            <w:r w:rsidRPr="001E4C3A">
              <w:t>gali</w:t>
            </w:r>
            <w:r w:rsidR="0079310C" w:rsidRPr="001E4C3A">
              <w:t xml:space="preserve"> </w:t>
            </w:r>
            <w:r w:rsidRPr="001E4C3A">
              <w:t>būti</w:t>
            </w:r>
            <w:r w:rsidR="0079310C" w:rsidRPr="001E4C3A">
              <w:t xml:space="preserve"> </w:t>
            </w:r>
            <w:r w:rsidRPr="001E4C3A">
              <w:t>atskleista,</w:t>
            </w:r>
            <w:r w:rsidR="0079310C" w:rsidRPr="001E4C3A">
              <w:t xml:space="preserve"> </w:t>
            </w:r>
            <w:r w:rsidRPr="001E4C3A">
              <w:t>jeigu</w:t>
            </w:r>
            <w:r w:rsidR="0079310C" w:rsidRPr="001E4C3A">
              <w:t xml:space="preserve"> </w:t>
            </w:r>
            <w:r w:rsidRPr="001E4C3A">
              <w:t>to</w:t>
            </w:r>
            <w:r w:rsidR="0079310C" w:rsidRPr="001E4C3A">
              <w:t xml:space="preserve"> </w:t>
            </w:r>
            <w:r w:rsidRPr="001E4C3A">
              <w:t>reikia</w:t>
            </w:r>
            <w:r w:rsidR="0079310C" w:rsidRPr="001E4C3A">
              <w:t xml:space="preserve"> </w:t>
            </w:r>
            <w:r w:rsidRPr="001E4C3A">
              <w:t>šios</w:t>
            </w:r>
            <w:r w:rsidR="0079310C" w:rsidRPr="001E4C3A">
              <w:t xml:space="preserve"> </w:t>
            </w:r>
            <w:r w:rsidRPr="001E4C3A">
              <w:t>Sutarties</w:t>
            </w:r>
            <w:r w:rsidR="0079310C" w:rsidRPr="001E4C3A">
              <w:t xml:space="preserve"> </w:t>
            </w:r>
            <w:r w:rsidRPr="001E4C3A">
              <w:t>tikslui</w:t>
            </w:r>
            <w:r w:rsidR="0079310C" w:rsidRPr="001E4C3A">
              <w:t xml:space="preserve"> </w:t>
            </w:r>
            <w:r w:rsidRPr="001E4C3A">
              <w:t>pasiekti</w:t>
            </w:r>
            <w:r w:rsidR="0079310C" w:rsidRPr="001E4C3A">
              <w:t xml:space="preserve"> </w:t>
            </w:r>
            <w:r w:rsidRPr="001E4C3A">
              <w:t>arba</w:t>
            </w:r>
            <w:r w:rsidR="0079310C" w:rsidRPr="001E4C3A">
              <w:t xml:space="preserve"> </w:t>
            </w:r>
            <w:r w:rsidRPr="001E4C3A">
              <w:t>privaloma</w:t>
            </w:r>
            <w:r w:rsidR="0079310C" w:rsidRPr="001E4C3A">
              <w:t xml:space="preserve"> </w:t>
            </w:r>
            <w:r w:rsidRPr="001E4C3A">
              <w:t>pagal</w:t>
            </w:r>
            <w:r w:rsidR="0079310C" w:rsidRPr="001E4C3A">
              <w:t xml:space="preserve"> </w:t>
            </w:r>
            <w:r w:rsidRPr="001E4C3A">
              <w:t>Lietuvos</w:t>
            </w:r>
            <w:r w:rsidR="0079310C" w:rsidRPr="001E4C3A">
              <w:t xml:space="preserve"> </w:t>
            </w:r>
            <w:r w:rsidRPr="001E4C3A">
              <w:t>Respublikos</w:t>
            </w:r>
            <w:r w:rsidR="0079310C" w:rsidRPr="001E4C3A">
              <w:t xml:space="preserve"> </w:t>
            </w:r>
            <w:r w:rsidRPr="001E4C3A">
              <w:t>teisės</w:t>
            </w:r>
            <w:r w:rsidR="0079310C" w:rsidRPr="001E4C3A">
              <w:t xml:space="preserve"> </w:t>
            </w:r>
            <w:r w:rsidRPr="001E4C3A">
              <w:t>aktus.</w:t>
            </w:r>
          </w:p>
          <w:p w14:paraId="3C7FAE87" w14:textId="77777777" w:rsidR="00982AD9" w:rsidRPr="001E4C3A" w:rsidRDefault="00982AD9" w:rsidP="00982AD9">
            <w:pPr>
              <w:snapToGrid w:val="0"/>
              <w:ind w:firstLine="709"/>
            </w:pPr>
          </w:p>
        </w:tc>
      </w:tr>
      <w:tr w:rsidR="00982AD9" w:rsidRPr="001E4C3A" w14:paraId="3C7FAE8A" w14:textId="77777777">
        <w:trPr>
          <w:gridAfter w:val="1"/>
          <w:wAfter w:w="3570" w:type="dxa"/>
        </w:trPr>
        <w:tc>
          <w:tcPr>
            <w:tcW w:w="9648" w:type="dxa"/>
          </w:tcPr>
          <w:p w14:paraId="3244E074" w14:textId="1E62783F" w:rsidR="00982AD9" w:rsidRPr="001E4C3A" w:rsidRDefault="00982AD9" w:rsidP="00982AD9">
            <w:pPr>
              <w:snapToGrid w:val="0"/>
              <w:jc w:val="center"/>
              <w:rPr>
                <w:b/>
                <w:bCs/>
              </w:rPr>
            </w:pPr>
            <w:r w:rsidRPr="001E4C3A">
              <w:rPr>
                <w:b/>
                <w:bCs/>
              </w:rPr>
              <w:t>10.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UŽ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SUTARTIES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VYKDYMĄ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ATSAKINGI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ASMENYS</w:t>
            </w:r>
          </w:p>
          <w:p w14:paraId="3C7FAE89" w14:textId="5A3EB223" w:rsidR="00982AD9" w:rsidRPr="001E4C3A" w:rsidRDefault="00982AD9" w:rsidP="00982AD9">
            <w:pPr>
              <w:snapToGrid w:val="0"/>
              <w:jc w:val="center"/>
              <w:rPr>
                <w:b/>
                <w:bCs/>
              </w:rPr>
            </w:pPr>
          </w:p>
        </w:tc>
      </w:tr>
      <w:tr w:rsidR="00982AD9" w:rsidRPr="001E4C3A" w14:paraId="3C7FAE8E" w14:textId="77777777">
        <w:trPr>
          <w:gridAfter w:val="1"/>
          <w:wAfter w:w="3570" w:type="dxa"/>
        </w:trPr>
        <w:tc>
          <w:tcPr>
            <w:tcW w:w="9648" w:type="dxa"/>
          </w:tcPr>
          <w:p w14:paraId="3C7FAE8B" w14:textId="3891EB58" w:rsidR="00982AD9" w:rsidRPr="001E4C3A" w:rsidRDefault="00982AD9" w:rsidP="00982AD9">
            <w:pPr>
              <w:snapToGrid w:val="0"/>
              <w:ind w:firstLine="709"/>
            </w:pPr>
            <w:r w:rsidRPr="001E4C3A">
              <w:t>10.1.</w:t>
            </w:r>
            <w:r w:rsidR="0079310C" w:rsidRPr="001E4C3A">
              <w:t xml:space="preserve"> </w:t>
            </w:r>
            <w:r w:rsidRPr="001E4C3A">
              <w:t>Užsakovas</w:t>
            </w:r>
            <w:r w:rsidR="0079310C" w:rsidRPr="001E4C3A">
              <w:t xml:space="preserve"> </w:t>
            </w:r>
            <w:r w:rsidRPr="001E4C3A">
              <w:t>Sutarties</w:t>
            </w:r>
            <w:r w:rsidR="0079310C" w:rsidRPr="001E4C3A">
              <w:t xml:space="preserve"> </w:t>
            </w:r>
            <w:r w:rsidRPr="001E4C3A">
              <w:t>vykdymo</w:t>
            </w:r>
            <w:r w:rsidR="0079310C" w:rsidRPr="001E4C3A">
              <w:t xml:space="preserve"> </w:t>
            </w:r>
            <w:r w:rsidRPr="001E4C3A">
              <w:t>reikalams</w:t>
            </w:r>
            <w:r w:rsidR="0079310C" w:rsidRPr="001E4C3A">
              <w:t xml:space="preserve"> </w:t>
            </w:r>
            <w:r w:rsidRPr="001E4C3A">
              <w:t>spręsti</w:t>
            </w:r>
            <w:r w:rsidR="0079310C" w:rsidRPr="001E4C3A">
              <w:t xml:space="preserve"> </w:t>
            </w:r>
            <w:r w:rsidRPr="001E4C3A">
              <w:t>skiria:</w:t>
            </w:r>
          </w:p>
          <w:p w14:paraId="3C7FAE8D" w14:textId="6E4DA1B5" w:rsidR="00982AD9" w:rsidRPr="001E4C3A" w:rsidRDefault="00982AD9" w:rsidP="00C21DCC">
            <w:pPr>
              <w:snapToGrid w:val="0"/>
              <w:jc w:val="left"/>
            </w:pPr>
          </w:p>
        </w:tc>
      </w:tr>
      <w:tr w:rsidR="00982AD9" w:rsidRPr="001E4C3A" w14:paraId="3C7FAE92" w14:textId="77777777">
        <w:trPr>
          <w:gridAfter w:val="1"/>
          <w:wAfter w:w="3570" w:type="dxa"/>
        </w:trPr>
        <w:tc>
          <w:tcPr>
            <w:tcW w:w="9648" w:type="dxa"/>
          </w:tcPr>
          <w:p w14:paraId="61227FCC" w14:textId="1DD584A0" w:rsidR="00982AD9" w:rsidRPr="001E4C3A" w:rsidRDefault="00982AD9" w:rsidP="00982AD9">
            <w:pPr>
              <w:snapToGrid w:val="0"/>
              <w:ind w:firstLine="709"/>
              <w:rPr>
                <w:bCs/>
              </w:rPr>
            </w:pPr>
            <w:r w:rsidRPr="001E4C3A">
              <w:rPr>
                <w:bCs/>
              </w:rPr>
              <w:t>10.2.</w:t>
            </w:r>
            <w:r w:rsidR="0079310C" w:rsidRPr="001E4C3A">
              <w:rPr>
                <w:bCs/>
              </w:rPr>
              <w:t xml:space="preserve"> </w:t>
            </w:r>
            <w:r w:rsidRPr="001E4C3A">
              <w:rPr>
                <w:bCs/>
              </w:rPr>
              <w:t>Vykdytojas</w:t>
            </w:r>
            <w:r w:rsidR="0079310C" w:rsidRPr="001E4C3A">
              <w:rPr>
                <w:bCs/>
              </w:rPr>
              <w:t xml:space="preserve"> </w:t>
            </w:r>
            <w:r w:rsidRPr="001E4C3A">
              <w:rPr>
                <w:bCs/>
              </w:rPr>
              <w:t>Sutarties</w:t>
            </w:r>
            <w:r w:rsidR="0079310C" w:rsidRPr="001E4C3A">
              <w:rPr>
                <w:bCs/>
              </w:rPr>
              <w:t xml:space="preserve"> </w:t>
            </w:r>
            <w:r w:rsidRPr="001E4C3A">
              <w:rPr>
                <w:bCs/>
              </w:rPr>
              <w:t>vykdymo</w:t>
            </w:r>
            <w:r w:rsidR="0079310C" w:rsidRPr="001E4C3A">
              <w:rPr>
                <w:bCs/>
              </w:rPr>
              <w:t xml:space="preserve"> </w:t>
            </w:r>
            <w:r w:rsidRPr="001E4C3A">
              <w:rPr>
                <w:bCs/>
              </w:rPr>
              <w:t>reikalams</w:t>
            </w:r>
            <w:r w:rsidR="0079310C" w:rsidRPr="001E4C3A">
              <w:rPr>
                <w:bCs/>
              </w:rPr>
              <w:t xml:space="preserve"> </w:t>
            </w:r>
            <w:r w:rsidRPr="001E4C3A">
              <w:rPr>
                <w:bCs/>
              </w:rPr>
              <w:t>spręsti</w:t>
            </w:r>
            <w:r w:rsidR="0079310C" w:rsidRPr="001E4C3A">
              <w:rPr>
                <w:bCs/>
              </w:rPr>
              <w:t xml:space="preserve"> </w:t>
            </w:r>
            <w:r w:rsidRPr="001E4C3A">
              <w:rPr>
                <w:bCs/>
              </w:rPr>
              <w:t>skiria</w:t>
            </w:r>
            <w:r w:rsidR="0079310C" w:rsidRPr="001E4C3A">
              <w:rPr>
                <w:bCs/>
              </w:rPr>
              <w:t xml:space="preserve"> </w:t>
            </w:r>
            <w:r w:rsidRPr="001E4C3A">
              <w:rPr>
                <w:bCs/>
              </w:rPr>
              <w:t>Sutarties</w:t>
            </w:r>
            <w:r w:rsidR="0079310C" w:rsidRPr="001E4C3A">
              <w:rPr>
                <w:bCs/>
              </w:rPr>
              <w:t xml:space="preserve"> </w:t>
            </w:r>
            <w:r w:rsidRPr="001E4C3A">
              <w:rPr>
                <w:bCs/>
              </w:rPr>
              <w:t>vadovą:</w:t>
            </w:r>
          </w:p>
          <w:p w14:paraId="3C7FAE91" w14:textId="3F8C5A78" w:rsidR="00EF3963" w:rsidRPr="001E4C3A" w:rsidRDefault="00EF3963" w:rsidP="006712FF">
            <w:pPr>
              <w:snapToGrid w:val="0"/>
            </w:pPr>
          </w:p>
        </w:tc>
      </w:tr>
      <w:tr w:rsidR="00982AD9" w:rsidRPr="001E4C3A" w14:paraId="3C7FAE96" w14:textId="77777777">
        <w:trPr>
          <w:gridAfter w:val="1"/>
          <w:wAfter w:w="3570" w:type="dxa"/>
        </w:trPr>
        <w:tc>
          <w:tcPr>
            <w:tcW w:w="9648" w:type="dxa"/>
          </w:tcPr>
          <w:p w14:paraId="7ACBAF1D" w14:textId="02A995B5" w:rsidR="00982AD9" w:rsidRPr="001E4C3A" w:rsidRDefault="00982AD9" w:rsidP="00982AD9">
            <w:pPr>
              <w:snapToGrid w:val="0"/>
              <w:jc w:val="center"/>
              <w:rPr>
                <w:b/>
                <w:bCs/>
              </w:rPr>
            </w:pPr>
            <w:r w:rsidRPr="001E4C3A">
              <w:rPr>
                <w:b/>
                <w:bCs/>
              </w:rPr>
              <w:t>11.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KITOS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NUOSTATOS</w:t>
            </w:r>
          </w:p>
          <w:p w14:paraId="3C7FAE95" w14:textId="03E81DCB" w:rsidR="00982AD9" w:rsidRPr="001E4C3A" w:rsidRDefault="00982AD9" w:rsidP="00982AD9">
            <w:pPr>
              <w:snapToGrid w:val="0"/>
              <w:jc w:val="center"/>
              <w:rPr>
                <w:b/>
                <w:bCs/>
              </w:rPr>
            </w:pPr>
          </w:p>
        </w:tc>
      </w:tr>
      <w:tr w:rsidR="00982AD9" w:rsidRPr="001E4C3A" w14:paraId="3C7FAE98" w14:textId="77777777">
        <w:trPr>
          <w:gridAfter w:val="1"/>
          <w:wAfter w:w="3570" w:type="dxa"/>
        </w:trPr>
        <w:tc>
          <w:tcPr>
            <w:tcW w:w="9648" w:type="dxa"/>
          </w:tcPr>
          <w:p w14:paraId="3C7FAE97" w14:textId="0B582755" w:rsidR="00982AD9" w:rsidRPr="001E4C3A" w:rsidRDefault="00982AD9" w:rsidP="00982AD9">
            <w:pPr>
              <w:snapToGrid w:val="0"/>
              <w:ind w:firstLine="709"/>
              <w:rPr>
                <w:b/>
                <w:bCs/>
              </w:rPr>
            </w:pPr>
            <w:r w:rsidRPr="001E4C3A">
              <w:t>11.1.</w:t>
            </w:r>
            <w:r w:rsidR="0079310C" w:rsidRPr="001E4C3A">
              <w:t xml:space="preserve"> </w:t>
            </w:r>
            <w:r w:rsidRPr="001E4C3A">
              <w:t>Jeigu</w:t>
            </w:r>
            <w:r w:rsidR="0079310C" w:rsidRPr="001E4C3A">
              <w:t xml:space="preserve"> </w:t>
            </w:r>
            <w:r w:rsidRPr="001E4C3A">
              <w:t>bet</w:t>
            </w:r>
            <w:r w:rsidR="0079310C" w:rsidRPr="001E4C3A">
              <w:t xml:space="preserve"> </w:t>
            </w:r>
            <w:r w:rsidRPr="001E4C3A">
              <w:t>kuri</w:t>
            </w:r>
            <w:r w:rsidR="0079310C" w:rsidRPr="001E4C3A">
              <w:t xml:space="preserve"> </w:t>
            </w:r>
            <w:r w:rsidRPr="001E4C3A">
              <w:t>šios</w:t>
            </w:r>
            <w:r w:rsidR="0079310C" w:rsidRPr="001E4C3A">
              <w:t xml:space="preserve"> </w:t>
            </w:r>
            <w:r w:rsidRPr="001E4C3A">
              <w:t>Sutarties</w:t>
            </w:r>
            <w:r w:rsidR="0079310C" w:rsidRPr="001E4C3A">
              <w:t xml:space="preserve"> </w:t>
            </w:r>
            <w:r w:rsidRPr="001E4C3A">
              <w:t>nuostata</w:t>
            </w:r>
            <w:r w:rsidR="0079310C" w:rsidRPr="001E4C3A">
              <w:t xml:space="preserve"> </w:t>
            </w:r>
            <w:r w:rsidRPr="001E4C3A">
              <w:t>yra</w:t>
            </w:r>
            <w:r w:rsidR="0079310C" w:rsidRPr="001E4C3A">
              <w:t xml:space="preserve"> </w:t>
            </w:r>
            <w:r w:rsidRPr="001E4C3A">
              <w:t>arba</w:t>
            </w:r>
            <w:r w:rsidR="0079310C" w:rsidRPr="001E4C3A">
              <w:t xml:space="preserve"> </w:t>
            </w:r>
            <w:r w:rsidRPr="001E4C3A">
              <w:t>tampa</w:t>
            </w:r>
            <w:r w:rsidR="0079310C" w:rsidRPr="001E4C3A">
              <w:t xml:space="preserve"> </w:t>
            </w:r>
            <w:r w:rsidRPr="001E4C3A">
              <w:t>dalinai</w:t>
            </w:r>
            <w:r w:rsidR="0079310C" w:rsidRPr="001E4C3A">
              <w:t xml:space="preserve"> </w:t>
            </w:r>
            <w:r w:rsidRPr="001E4C3A">
              <w:t>ar</w:t>
            </w:r>
            <w:r w:rsidR="0079310C" w:rsidRPr="001E4C3A">
              <w:t xml:space="preserve"> </w:t>
            </w:r>
            <w:r w:rsidRPr="001E4C3A">
              <w:t>pilnai</w:t>
            </w:r>
            <w:r w:rsidR="0079310C" w:rsidRPr="001E4C3A">
              <w:t xml:space="preserve"> </w:t>
            </w:r>
            <w:r w:rsidRPr="001E4C3A">
              <w:t>negaliojanti,</w:t>
            </w:r>
            <w:r w:rsidR="0079310C" w:rsidRPr="001E4C3A">
              <w:t xml:space="preserve"> </w:t>
            </w:r>
            <w:r w:rsidRPr="001E4C3A">
              <w:t>tai</w:t>
            </w:r>
            <w:r w:rsidR="0079310C" w:rsidRPr="001E4C3A">
              <w:t xml:space="preserve"> </w:t>
            </w:r>
            <w:r w:rsidRPr="001E4C3A">
              <w:t>toji</w:t>
            </w:r>
            <w:r w:rsidR="0079310C" w:rsidRPr="001E4C3A">
              <w:t xml:space="preserve"> </w:t>
            </w:r>
            <w:r w:rsidRPr="001E4C3A">
              <w:t>nuostata</w:t>
            </w:r>
            <w:r w:rsidR="0079310C" w:rsidRPr="001E4C3A">
              <w:t xml:space="preserve"> </w:t>
            </w:r>
            <w:r w:rsidRPr="001E4C3A">
              <w:t>nedaro</w:t>
            </w:r>
            <w:r w:rsidR="0079310C" w:rsidRPr="001E4C3A">
              <w:t xml:space="preserve"> </w:t>
            </w:r>
            <w:r w:rsidRPr="001E4C3A">
              <w:t>negaliojančiomis</w:t>
            </w:r>
            <w:r w:rsidR="0079310C" w:rsidRPr="001E4C3A">
              <w:t xml:space="preserve"> </w:t>
            </w:r>
            <w:r w:rsidRPr="001E4C3A">
              <w:t>kitų</w:t>
            </w:r>
            <w:r w:rsidR="0079310C" w:rsidRPr="001E4C3A">
              <w:t xml:space="preserve"> </w:t>
            </w:r>
            <w:r w:rsidRPr="001E4C3A">
              <w:t>šios</w:t>
            </w:r>
            <w:r w:rsidR="0079310C" w:rsidRPr="001E4C3A">
              <w:t xml:space="preserve"> </w:t>
            </w:r>
            <w:r w:rsidRPr="001E4C3A">
              <w:t>Sutarties</w:t>
            </w:r>
            <w:r w:rsidR="0079310C" w:rsidRPr="001E4C3A">
              <w:t xml:space="preserve"> </w:t>
            </w:r>
            <w:r w:rsidRPr="001E4C3A">
              <w:t>nuostatų.</w:t>
            </w:r>
            <w:r w:rsidR="0079310C" w:rsidRPr="001E4C3A">
              <w:t xml:space="preserve"> </w:t>
            </w:r>
            <w:r w:rsidRPr="001E4C3A">
              <w:t>Iškilus</w:t>
            </w:r>
            <w:r w:rsidR="0079310C" w:rsidRPr="001E4C3A">
              <w:t xml:space="preserve"> </w:t>
            </w:r>
            <w:r w:rsidRPr="001E4C3A">
              <w:t>minėtai</w:t>
            </w:r>
            <w:r w:rsidR="0079310C" w:rsidRPr="001E4C3A">
              <w:t xml:space="preserve"> </w:t>
            </w:r>
            <w:r w:rsidRPr="001E4C3A">
              <w:t>problemai,</w:t>
            </w:r>
            <w:r w:rsidR="0079310C" w:rsidRPr="001E4C3A">
              <w:t xml:space="preserve"> </w:t>
            </w:r>
            <w:r w:rsidRPr="001E4C3A">
              <w:t>Šalys</w:t>
            </w:r>
            <w:r w:rsidR="0079310C" w:rsidRPr="001E4C3A">
              <w:t xml:space="preserve"> </w:t>
            </w:r>
            <w:r w:rsidRPr="001E4C3A">
              <w:t>susitaria</w:t>
            </w:r>
            <w:r w:rsidR="0079310C" w:rsidRPr="001E4C3A">
              <w:t xml:space="preserve"> </w:t>
            </w:r>
            <w:r w:rsidRPr="001E4C3A">
              <w:t>kuo</w:t>
            </w:r>
            <w:r w:rsidR="0079310C" w:rsidRPr="001E4C3A">
              <w:t xml:space="preserve"> </w:t>
            </w:r>
            <w:r w:rsidRPr="001E4C3A">
              <w:t>skubiau</w:t>
            </w:r>
            <w:r w:rsidR="0079310C" w:rsidRPr="001E4C3A">
              <w:t xml:space="preserve"> </w:t>
            </w:r>
            <w:r w:rsidRPr="001E4C3A">
              <w:t>sudaryti</w:t>
            </w:r>
            <w:r w:rsidR="0079310C" w:rsidRPr="001E4C3A">
              <w:t xml:space="preserve"> </w:t>
            </w:r>
            <w:r w:rsidRPr="001E4C3A">
              <w:t>papildomą</w:t>
            </w:r>
            <w:r w:rsidR="0079310C" w:rsidRPr="001E4C3A">
              <w:t xml:space="preserve"> </w:t>
            </w:r>
            <w:r w:rsidRPr="001E4C3A">
              <w:t>susitarimą</w:t>
            </w:r>
            <w:r w:rsidR="0079310C" w:rsidRPr="001E4C3A">
              <w:t xml:space="preserve"> </w:t>
            </w:r>
            <w:r w:rsidRPr="001E4C3A">
              <w:t>ar</w:t>
            </w:r>
            <w:r w:rsidR="0079310C" w:rsidRPr="001E4C3A">
              <w:t xml:space="preserve"> </w:t>
            </w:r>
            <w:r w:rsidRPr="001E4C3A">
              <w:t>sutartį,</w:t>
            </w:r>
            <w:r w:rsidR="0079310C" w:rsidRPr="001E4C3A">
              <w:t xml:space="preserve"> </w:t>
            </w:r>
            <w:r w:rsidRPr="001E4C3A">
              <w:t>kuriuo</w:t>
            </w:r>
            <w:r w:rsidR="0079310C" w:rsidRPr="001E4C3A">
              <w:t xml:space="preserve"> </w:t>
            </w:r>
            <w:r w:rsidRPr="001E4C3A">
              <w:t>negaliojančios</w:t>
            </w:r>
            <w:r w:rsidR="0079310C" w:rsidRPr="001E4C3A">
              <w:t xml:space="preserve"> </w:t>
            </w:r>
            <w:r w:rsidRPr="001E4C3A">
              <w:t>šios</w:t>
            </w:r>
            <w:r w:rsidR="0079310C" w:rsidRPr="001E4C3A">
              <w:t xml:space="preserve"> </w:t>
            </w:r>
            <w:r w:rsidRPr="001E4C3A">
              <w:t>Sutarties</w:t>
            </w:r>
            <w:r w:rsidR="0079310C" w:rsidRPr="001E4C3A">
              <w:t xml:space="preserve"> </w:t>
            </w:r>
            <w:r w:rsidRPr="001E4C3A">
              <w:t>nuostatos</w:t>
            </w:r>
            <w:r w:rsidR="0079310C" w:rsidRPr="001E4C3A">
              <w:t xml:space="preserve"> </w:t>
            </w:r>
            <w:r w:rsidRPr="001E4C3A">
              <w:t>būtų</w:t>
            </w:r>
            <w:r w:rsidR="0079310C" w:rsidRPr="001E4C3A">
              <w:t xml:space="preserve"> </w:t>
            </w:r>
            <w:r w:rsidRPr="001E4C3A">
              <w:t>pakeistos</w:t>
            </w:r>
            <w:r w:rsidR="0079310C" w:rsidRPr="001E4C3A">
              <w:t xml:space="preserve"> </w:t>
            </w:r>
            <w:r w:rsidRPr="001E4C3A">
              <w:t>kitomis,</w:t>
            </w:r>
            <w:r w:rsidR="0079310C" w:rsidRPr="001E4C3A">
              <w:t xml:space="preserve"> </w:t>
            </w:r>
            <w:r w:rsidRPr="001E4C3A">
              <w:t>teisiškai</w:t>
            </w:r>
            <w:r w:rsidR="0079310C" w:rsidRPr="001E4C3A">
              <w:t xml:space="preserve"> </w:t>
            </w:r>
            <w:r w:rsidRPr="001E4C3A">
              <w:t>veiksmingomis</w:t>
            </w:r>
            <w:r w:rsidR="0079310C" w:rsidRPr="001E4C3A">
              <w:t xml:space="preserve"> </w:t>
            </w:r>
            <w:r w:rsidRPr="001E4C3A">
              <w:t>nuostatomis,</w:t>
            </w:r>
            <w:r w:rsidR="0079310C" w:rsidRPr="001E4C3A">
              <w:t xml:space="preserve"> </w:t>
            </w:r>
            <w:r w:rsidRPr="001E4C3A">
              <w:t>kurios,</w:t>
            </w:r>
            <w:r w:rsidR="0079310C" w:rsidRPr="001E4C3A">
              <w:t xml:space="preserve"> </w:t>
            </w:r>
            <w:r w:rsidRPr="001E4C3A">
              <w:t>kiek</w:t>
            </w:r>
            <w:r w:rsidR="0079310C" w:rsidRPr="001E4C3A">
              <w:t xml:space="preserve"> </w:t>
            </w:r>
            <w:r w:rsidRPr="001E4C3A">
              <w:t>tai</w:t>
            </w:r>
            <w:r w:rsidR="0079310C" w:rsidRPr="001E4C3A">
              <w:t xml:space="preserve"> </w:t>
            </w:r>
            <w:r w:rsidRPr="001E4C3A">
              <w:t>yra</w:t>
            </w:r>
            <w:r w:rsidR="0079310C" w:rsidRPr="001E4C3A">
              <w:t xml:space="preserve"> </w:t>
            </w:r>
            <w:r w:rsidRPr="001E4C3A">
              <w:t>įmanoma,</w:t>
            </w:r>
            <w:r w:rsidR="0079310C" w:rsidRPr="001E4C3A">
              <w:t xml:space="preserve"> </w:t>
            </w:r>
            <w:r w:rsidRPr="001E4C3A">
              <w:t>turėtų</w:t>
            </w:r>
            <w:r w:rsidR="0079310C" w:rsidRPr="001E4C3A">
              <w:t xml:space="preserve"> </w:t>
            </w:r>
            <w:r w:rsidRPr="001E4C3A">
              <w:t>įtvirtinti</w:t>
            </w:r>
            <w:r w:rsidR="0079310C" w:rsidRPr="001E4C3A">
              <w:t xml:space="preserve"> </w:t>
            </w:r>
            <w:r w:rsidRPr="001E4C3A">
              <w:t>tą</w:t>
            </w:r>
            <w:r w:rsidR="0079310C" w:rsidRPr="001E4C3A">
              <w:t xml:space="preserve"> </w:t>
            </w:r>
            <w:r w:rsidRPr="001E4C3A">
              <w:t>patį</w:t>
            </w:r>
            <w:r w:rsidR="0079310C" w:rsidRPr="001E4C3A">
              <w:t xml:space="preserve"> </w:t>
            </w:r>
            <w:r w:rsidRPr="001E4C3A">
              <w:t>ekonominį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teisinį</w:t>
            </w:r>
            <w:r w:rsidR="0079310C" w:rsidRPr="001E4C3A">
              <w:t xml:space="preserve"> </w:t>
            </w:r>
            <w:r w:rsidRPr="001E4C3A">
              <w:t>efektą,</w:t>
            </w:r>
            <w:r w:rsidR="0079310C" w:rsidRPr="001E4C3A">
              <w:t xml:space="preserve"> </w:t>
            </w:r>
            <w:r w:rsidRPr="001E4C3A">
              <w:t>kaip</w:t>
            </w:r>
            <w:r w:rsidR="0079310C" w:rsidRPr="001E4C3A">
              <w:t xml:space="preserve"> </w:t>
            </w:r>
            <w:r w:rsidRPr="001E4C3A">
              <w:t>kad</w:t>
            </w:r>
            <w:r w:rsidR="0079310C" w:rsidRPr="001E4C3A">
              <w:t xml:space="preserve"> </w:t>
            </w:r>
            <w:r w:rsidRPr="001E4C3A">
              <w:t>buvo</w:t>
            </w:r>
            <w:r w:rsidR="0079310C" w:rsidRPr="001E4C3A">
              <w:t xml:space="preserve"> </w:t>
            </w:r>
            <w:r w:rsidRPr="001E4C3A">
              <w:t>siekta</w:t>
            </w:r>
            <w:r w:rsidR="0079310C" w:rsidRPr="001E4C3A">
              <w:t xml:space="preserve"> </w:t>
            </w:r>
            <w:r w:rsidRPr="001E4C3A">
              <w:t>susitariant</w:t>
            </w:r>
            <w:r w:rsidR="0079310C" w:rsidRPr="001E4C3A">
              <w:t xml:space="preserve"> </w:t>
            </w:r>
            <w:r w:rsidRPr="001E4C3A">
              <w:t>dėl</w:t>
            </w:r>
            <w:r w:rsidR="0079310C" w:rsidRPr="001E4C3A">
              <w:t xml:space="preserve"> </w:t>
            </w:r>
            <w:r w:rsidRPr="001E4C3A">
              <w:t>Sutarties</w:t>
            </w:r>
            <w:r w:rsidR="0079310C" w:rsidRPr="001E4C3A">
              <w:t xml:space="preserve"> </w:t>
            </w:r>
            <w:r w:rsidRPr="001E4C3A">
              <w:t>nuostatos,</w:t>
            </w:r>
            <w:r w:rsidR="0079310C" w:rsidRPr="001E4C3A">
              <w:t xml:space="preserve"> </w:t>
            </w:r>
            <w:r w:rsidRPr="001E4C3A">
              <w:t>kuri</w:t>
            </w:r>
            <w:r w:rsidR="0079310C" w:rsidRPr="001E4C3A">
              <w:t xml:space="preserve"> </w:t>
            </w:r>
            <w:r w:rsidRPr="001E4C3A">
              <w:t>neteko</w:t>
            </w:r>
            <w:r w:rsidR="0079310C" w:rsidRPr="001E4C3A">
              <w:t xml:space="preserve"> </w:t>
            </w:r>
            <w:r w:rsidRPr="001E4C3A">
              <w:t>galios.</w:t>
            </w:r>
          </w:p>
        </w:tc>
      </w:tr>
      <w:tr w:rsidR="00982AD9" w:rsidRPr="001E4C3A" w14:paraId="3C7FAE9B" w14:textId="77777777">
        <w:trPr>
          <w:gridAfter w:val="1"/>
          <w:wAfter w:w="3570" w:type="dxa"/>
        </w:trPr>
        <w:tc>
          <w:tcPr>
            <w:tcW w:w="9648" w:type="dxa"/>
          </w:tcPr>
          <w:p w14:paraId="3C7FAE99" w14:textId="2B693565" w:rsidR="00982AD9" w:rsidRPr="001E4C3A" w:rsidRDefault="00982AD9" w:rsidP="00982AD9">
            <w:pPr>
              <w:ind w:firstLine="709"/>
            </w:pPr>
            <w:r w:rsidRPr="001E4C3A">
              <w:t>11.2.</w:t>
            </w:r>
            <w:r w:rsidR="0079310C" w:rsidRPr="001E4C3A">
              <w:t xml:space="preserve"> </w:t>
            </w:r>
            <w:r w:rsidRPr="001E4C3A">
              <w:t>Visi</w:t>
            </w:r>
            <w:r w:rsidR="0079310C" w:rsidRPr="001E4C3A">
              <w:t xml:space="preserve"> </w:t>
            </w:r>
            <w:r w:rsidRPr="001E4C3A">
              <w:t>pranešimai,</w:t>
            </w:r>
            <w:r w:rsidR="0079310C" w:rsidRPr="001E4C3A">
              <w:t xml:space="preserve"> </w:t>
            </w:r>
            <w:r w:rsidRPr="001E4C3A">
              <w:t>sutikimai,</w:t>
            </w:r>
            <w:r w:rsidR="0079310C" w:rsidRPr="001E4C3A">
              <w:t xml:space="preserve"> </w:t>
            </w:r>
            <w:r w:rsidRPr="001E4C3A">
              <w:t>atsisakymai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kita</w:t>
            </w:r>
            <w:r w:rsidR="0079310C" w:rsidRPr="001E4C3A">
              <w:t xml:space="preserve"> </w:t>
            </w:r>
            <w:r w:rsidRPr="001E4C3A">
              <w:t>korespondencija</w:t>
            </w:r>
            <w:r w:rsidR="0079310C" w:rsidRPr="001E4C3A">
              <w:t xml:space="preserve"> </w:t>
            </w:r>
            <w:r w:rsidRPr="001E4C3A">
              <w:t>pagal</w:t>
            </w:r>
            <w:r w:rsidR="0079310C" w:rsidRPr="001E4C3A">
              <w:t xml:space="preserve"> </w:t>
            </w:r>
            <w:r w:rsidRPr="001E4C3A">
              <w:t>šią</w:t>
            </w:r>
            <w:r w:rsidR="0079310C" w:rsidRPr="001E4C3A">
              <w:t xml:space="preserve"> </w:t>
            </w:r>
            <w:r w:rsidRPr="001E4C3A">
              <w:t>Sutartį</w:t>
            </w:r>
            <w:r w:rsidR="0079310C" w:rsidRPr="001E4C3A">
              <w:t xml:space="preserve"> </w:t>
            </w:r>
            <w:r w:rsidRPr="001E4C3A">
              <w:t>arba</w:t>
            </w:r>
            <w:r w:rsidR="0079310C" w:rsidRPr="001E4C3A">
              <w:t xml:space="preserve"> </w:t>
            </w:r>
            <w:r w:rsidRPr="001E4C3A">
              <w:t>susijusi</w:t>
            </w:r>
            <w:r w:rsidR="0079310C" w:rsidRPr="001E4C3A">
              <w:t xml:space="preserve"> </w:t>
            </w:r>
            <w:r w:rsidRPr="001E4C3A">
              <w:t>su</w:t>
            </w:r>
            <w:r w:rsidR="0079310C" w:rsidRPr="001E4C3A">
              <w:t xml:space="preserve"> </w:t>
            </w:r>
            <w:r w:rsidRPr="001E4C3A">
              <w:t>ja</w:t>
            </w:r>
            <w:r w:rsidR="0079310C" w:rsidRPr="001E4C3A">
              <w:t xml:space="preserve"> </w:t>
            </w:r>
            <w:r w:rsidRPr="001E4C3A">
              <w:t>privalo</w:t>
            </w:r>
            <w:r w:rsidR="0079310C" w:rsidRPr="001E4C3A">
              <w:t xml:space="preserve"> </w:t>
            </w:r>
            <w:r w:rsidRPr="001E4C3A">
              <w:t>būti</w:t>
            </w:r>
            <w:r w:rsidR="0079310C" w:rsidRPr="001E4C3A">
              <w:t xml:space="preserve"> </w:t>
            </w:r>
            <w:r w:rsidRPr="001E4C3A">
              <w:t>įforminama</w:t>
            </w:r>
            <w:r w:rsidR="0079310C" w:rsidRPr="001E4C3A">
              <w:t xml:space="preserve"> </w:t>
            </w:r>
            <w:r w:rsidRPr="001E4C3A">
              <w:t>raštu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laikoma</w:t>
            </w:r>
            <w:r w:rsidR="0079310C" w:rsidRPr="001E4C3A">
              <w:t xml:space="preserve"> </w:t>
            </w:r>
            <w:r w:rsidRPr="001E4C3A">
              <w:t>įteikta</w:t>
            </w:r>
            <w:r w:rsidR="0079310C" w:rsidRPr="001E4C3A">
              <w:t xml:space="preserve"> </w:t>
            </w:r>
            <w:r w:rsidRPr="001E4C3A">
              <w:t>tinkamai,</w:t>
            </w:r>
            <w:r w:rsidR="0079310C" w:rsidRPr="001E4C3A">
              <w:t xml:space="preserve"> </w:t>
            </w:r>
            <w:r w:rsidRPr="001E4C3A">
              <w:t>jeigu</w:t>
            </w:r>
            <w:r w:rsidR="0079310C" w:rsidRPr="001E4C3A">
              <w:t xml:space="preserve"> </w:t>
            </w:r>
            <w:r w:rsidRPr="001E4C3A">
              <w:t>ji</w:t>
            </w:r>
            <w:r w:rsidR="0079310C" w:rsidRPr="001E4C3A">
              <w:t xml:space="preserve"> </w:t>
            </w:r>
            <w:r w:rsidRPr="001E4C3A">
              <w:t>išsiųsta</w:t>
            </w:r>
            <w:r w:rsidR="0079310C" w:rsidRPr="001E4C3A">
              <w:t xml:space="preserve"> </w:t>
            </w:r>
            <w:r w:rsidRPr="001E4C3A">
              <w:t>registruotu</w:t>
            </w:r>
            <w:r w:rsidR="0079310C" w:rsidRPr="001E4C3A">
              <w:t xml:space="preserve"> </w:t>
            </w:r>
            <w:r w:rsidRPr="001E4C3A">
              <w:t>laišku,</w:t>
            </w:r>
            <w:r w:rsidR="0079310C" w:rsidRPr="001E4C3A">
              <w:t xml:space="preserve"> </w:t>
            </w:r>
            <w:r w:rsidRPr="001E4C3A">
              <w:t>faksimiliniu</w:t>
            </w:r>
            <w:r w:rsidR="0079310C" w:rsidRPr="001E4C3A">
              <w:t xml:space="preserve"> </w:t>
            </w:r>
            <w:r w:rsidRPr="001E4C3A">
              <w:t>ryšiu</w:t>
            </w:r>
            <w:r w:rsidR="0079310C" w:rsidRPr="001E4C3A">
              <w:t xml:space="preserve"> </w:t>
            </w:r>
            <w:r w:rsidRPr="001E4C3A">
              <w:t>(patvirtinant</w:t>
            </w:r>
            <w:r w:rsidR="0079310C" w:rsidRPr="001E4C3A">
              <w:t xml:space="preserve"> </w:t>
            </w:r>
            <w:r w:rsidRPr="001E4C3A">
              <w:t>gavimą),</w:t>
            </w:r>
            <w:r w:rsidR="0079310C" w:rsidRPr="001E4C3A">
              <w:t xml:space="preserve"> </w:t>
            </w:r>
            <w:r w:rsidRPr="001E4C3A">
              <w:t>elektroniniu</w:t>
            </w:r>
            <w:r w:rsidR="0079310C" w:rsidRPr="001E4C3A">
              <w:t xml:space="preserve"> </w:t>
            </w:r>
            <w:r w:rsidRPr="001E4C3A">
              <w:t>paštu</w:t>
            </w:r>
            <w:r w:rsidR="0079310C" w:rsidRPr="001E4C3A">
              <w:t xml:space="preserve"> </w:t>
            </w:r>
            <w:r w:rsidRPr="001E4C3A">
              <w:t>(patvirtinant</w:t>
            </w:r>
            <w:r w:rsidR="0079310C" w:rsidRPr="001E4C3A">
              <w:t xml:space="preserve"> </w:t>
            </w:r>
            <w:r w:rsidRPr="001E4C3A">
              <w:t>gavimą)</w:t>
            </w:r>
            <w:r w:rsidR="0079310C" w:rsidRPr="001E4C3A">
              <w:t xml:space="preserve"> </w:t>
            </w:r>
            <w:r w:rsidRPr="001E4C3A">
              <w:t>arba</w:t>
            </w:r>
            <w:r w:rsidR="0079310C" w:rsidRPr="001E4C3A">
              <w:t xml:space="preserve"> </w:t>
            </w:r>
            <w:r w:rsidRPr="001E4C3A">
              <w:t>pristatyta</w:t>
            </w:r>
            <w:r w:rsidR="0079310C" w:rsidRPr="001E4C3A">
              <w:t xml:space="preserve"> </w:t>
            </w:r>
            <w:r w:rsidRPr="001E4C3A">
              <w:t>tiesiogiai</w:t>
            </w:r>
            <w:r w:rsidR="0079310C" w:rsidRPr="001E4C3A">
              <w:t xml:space="preserve"> </w:t>
            </w:r>
            <w:r w:rsidRPr="001E4C3A">
              <w:t>šioje</w:t>
            </w:r>
            <w:r w:rsidR="0079310C" w:rsidRPr="001E4C3A">
              <w:t xml:space="preserve"> </w:t>
            </w:r>
            <w:r w:rsidRPr="001E4C3A">
              <w:t>Sutartyje</w:t>
            </w:r>
            <w:r w:rsidR="0079310C" w:rsidRPr="001E4C3A">
              <w:t xml:space="preserve"> </w:t>
            </w:r>
            <w:r w:rsidRPr="001E4C3A">
              <w:t>nurodytais</w:t>
            </w:r>
            <w:r w:rsidR="0079310C" w:rsidRPr="001E4C3A">
              <w:t xml:space="preserve"> </w:t>
            </w:r>
            <w:r w:rsidRPr="001E4C3A">
              <w:t>įprasto</w:t>
            </w:r>
            <w:r w:rsidR="0079310C" w:rsidRPr="001E4C3A">
              <w:t xml:space="preserve"> </w:t>
            </w:r>
            <w:r w:rsidRPr="001E4C3A">
              <w:t>arba</w:t>
            </w:r>
            <w:r w:rsidR="0079310C" w:rsidRPr="001E4C3A">
              <w:t xml:space="preserve"> </w:t>
            </w:r>
            <w:r w:rsidRPr="00C12765">
              <w:t>elektroninio</w:t>
            </w:r>
            <w:r w:rsidR="0079310C" w:rsidRPr="00C12765">
              <w:t xml:space="preserve"> </w:t>
            </w:r>
            <w:r w:rsidRPr="00C12765">
              <w:t>pašto</w:t>
            </w:r>
            <w:r w:rsidR="0079310C" w:rsidRPr="00C12765">
              <w:t xml:space="preserve"> </w:t>
            </w:r>
            <w:r w:rsidRPr="00C12765">
              <w:t>adresais</w:t>
            </w:r>
            <w:r w:rsidR="0079310C" w:rsidRPr="00C12765">
              <w:t xml:space="preserve"> </w:t>
            </w:r>
            <w:r w:rsidRPr="00C12765">
              <w:t>ar</w:t>
            </w:r>
            <w:r w:rsidR="0079310C" w:rsidRPr="00C12765">
              <w:t xml:space="preserve"> </w:t>
            </w:r>
            <w:r w:rsidRPr="00C12765">
              <w:t>kitais</w:t>
            </w:r>
            <w:r w:rsidR="0079310C" w:rsidRPr="00C12765">
              <w:t xml:space="preserve"> </w:t>
            </w:r>
            <w:r w:rsidRPr="00C12765">
              <w:t>kontaktais,</w:t>
            </w:r>
            <w:r w:rsidR="0079310C" w:rsidRPr="00C12765">
              <w:t xml:space="preserve"> </w:t>
            </w:r>
            <w:r w:rsidRPr="00C12765">
              <w:t>dėl</w:t>
            </w:r>
            <w:r w:rsidR="0079310C" w:rsidRPr="00C12765">
              <w:t xml:space="preserve"> </w:t>
            </w:r>
            <w:r w:rsidRPr="00C12765">
              <w:t>kurių</w:t>
            </w:r>
            <w:r w:rsidR="0079310C" w:rsidRPr="00C12765">
              <w:t xml:space="preserve"> </w:t>
            </w:r>
            <w:r w:rsidRPr="00C12765">
              <w:t>Šalys</w:t>
            </w:r>
            <w:r w:rsidR="0079310C" w:rsidRPr="00C12765">
              <w:t xml:space="preserve"> </w:t>
            </w:r>
            <w:r w:rsidRPr="00C12765">
              <w:t>susitarė</w:t>
            </w:r>
            <w:r w:rsidR="00C12765">
              <w:t xml:space="preserve"> </w:t>
            </w:r>
            <w:r w:rsidR="00C12765" w:rsidRPr="00EC122D">
              <w:rPr>
                <w:b/>
                <w:bCs/>
              </w:rPr>
              <w:t>raštu</w:t>
            </w:r>
            <w:r w:rsidRPr="00EC122D">
              <w:rPr>
                <w:b/>
                <w:bCs/>
              </w:rPr>
              <w:t>.</w:t>
            </w:r>
            <w:r w:rsidR="0079310C" w:rsidRPr="00EC122D">
              <w:t xml:space="preserve"> </w:t>
            </w:r>
          </w:p>
          <w:p w14:paraId="3C7FAE9A" w14:textId="216C5674" w:rsidR="00982AD9" w:rsidRPr="001E4C3A" w:rsidRDefault="00982AD9" w:rsidP="00982AD9">
            <w:pPr>
              <w:ind w:firstLine="709"/>
            </w:pPr>
            <w:r w:rsidRPr="001E4C3A">
              <w:t>11.3.</w:t>
            </w:r>
            <w:r w:rsidR="0079310C" w:rsidRPr="001E4C3A">
              <w:t xml:space="preserve"> </w:t>
            </w:r>
            <w:r w:rsidRPr="001E4C3A">
              <w:t>Apie</w:t>
            </w:r>
            <w:r w:rsidR="0079310C" w:rsidRPr="001E4C3A">
              <w:t xml:space="preserve"> </w:t>
            </w:r>
            <w:r w:rsidRPr="001E4C3A">
              <w:t>bet</w:t>
            </w:r>
            <w:r w:rsidR="0079310C" w:rsidRPr="001E4C3A">
              <w:t xml:space="preserve"> </w:t>
            </w:r>
            <w:r w:rsidRPr="001E4C3A">
              <w:t>kokius</w:t>
            </w:r>
            <w:r w:rsidR="0079310C" w:rsidRPr="001E4C3A">
              <w:t xml:space="preserve"> </w:t>
            </w:r>
            <w:r w:rsidRPr="001E4C3A">
              <w:t>adresų</w:t>
            </w:r>
            <w:r w:rsidR="0079310C" w:rsidRPr="001E4C3A">
              <w:t xml:space="preserve"> </w:t>
            </w:r>
            <w:r w:rsidRPr="001E4C3A">
              <w:t>ar</w:t>
            </w:r>
            <w:r w:rsidR="0079310C" w:rsidRPr="001E4C3A">
              <w:t xml:space="preserve"> </w:t>
            </w:r>
            <w:r w:rsidRPr="001E4C3A">
              <w:t>rekvizitų</w:t>
            </w:r>
            <w:r w:rsidR="0079310C" w:rsidRPr="001E4C3A">
              <w:t xml:space="preserve"> </w:t>
            </w:r>
            <w:r w:rsidRPr="001E4C3A">
              <w:t>pasikeitimus</w:t>
            </w:r>
            <w:r w:rsidR="0079310C" w:rsidRPr="001E4C3A">
              <w:t xml:space="preserve"> </w:t>
            </w:r>
            <w:r w:rsidRPr="001E4C3A">
              <w:t>Šalys</w:t>
            </w:r>
            <w:r w:rsidR="0079310C" w:rsidRPr="001E4C3A">
              <w:t xml:space="preserve"> </w:t>
            </w:r>
            <w:r w:rsidRPr="001E4C3A">
              <w:t>viena</w:t>
            </w:r>
            <w:r w:rsidR="0079310C" w:rsidRPr="001E4C3A">
              <w:t xml:space="preserve"> </w:t>
            </w:r>
            <w:r w:rsidRPr="001E4C3A">
              <w:t>kitą</w:t>
            </w:r>
            <w:r w:rsidR="0079310C" w:rsidRPr="001E4C3A">
              <w:t xml:space="preserve"> </w:t>
            </w:r>
            <w:r w:rsidRPr="001E4C3A">
              <w:t>privalo</w:t>
            </w:r>
            <w:r w:rsidR="0079310C" w:rsidRPr="001E4C3A">
              <w:t xml:space="preserve"> </w:t>
            </w:r>
            <w:r w:rsidRPr="001E4C3A">
              <w:t>informuoti</w:t>
            </w:r>
            <w:r w:rsidR="0079310C" w:rsidRPr="001E4C3A">
              <w:t xml:space="preserve"> </w:t>
            </w:r>
            <w:r w:rsidRPr="001E4C3A">
              <w:t>per</w:t>
            </w:r>
            <w:r w:rsidR="0079310C" w:rsidRPr="001E4C3A">
              <w:t xml:space="preserve"> </w:t>
            </w:r>
            <w:r w:rsidRPr="001E4C3A">
              <w:t>5</w:t>
            </w:r>
            <w:r w:rsidR="0079310C" w:rsidRPr="001E4C3A">
              <w:t xml:space="preserve"> </w:t>
            </w:r>
            <w:r w:rsidRPr="001E4C3A">
              <w:t>(penkias)</w:t>
            </w:r>
            <w:r w:rsidR="0079310C" w:rsidRPr="001E4C3A">
              <w:t xml:space="preserve"> </w:t>
            </w:r>
            <w:r w:rsidRPr="001E4C3A">
              <w:t>darbo</w:t>
            </w:r>
            <w:r w:rsidR="0079310C" w:rsidRPr="001E4C3A">
              <w:t xml:space="preserve"> </w:t>
            </w:r>
            <w:r w:rsidRPr="001E4C3A">
              <w:t>dienas.</w:t>
            </w:r>
            <w:r w:rsidR="0079310C" w:rsidRPr="001E4C3A">
              <w:t xml:space="preserve"> </w:t>
            </w:r>
            <w:r w:rsidRPr="001E4C3A">
              <w:t>Jei</w:t>
            </w:r>
            <w:r w:rsidR="0079310C" w:rsidRPr="001E4C3A">
              <w:t xml:space="preserve"> </w:t>
            </w:r>
            <w:r w:rsidRPr="001E4C3A">
              <w:t>Šalis</w:t>
            </w:r>
            <w:r w:rsidR="0079310C" w:rsidRPr="001E4C3A">
              <w:t xml:space="preserve"> </w:t>
            </w:r>
            <w:r w:rsidRPr="001E4C3A">
              <w:t>nepraneša</w:t>
            </w:r>
            <w:r w:rsidR="0079310C" w:rsidRPr="001E4C3A">
              <w:t xml:space="preserve"> </w:t>
            </w:r>
            <w:r w:rsidRPr="001E4C3A">
              <w:t>apie</w:t>
            </w:r>
            <w:r w:rsidR="0079310C" w:rsidRPr="001E4C3A">
              <w:t xml:space="preserve"> </w:t>
            </w:r>
            <w:r w:rsidRPr="001E4C3A">
              <w:t>savo</w:t>
            </w:r>
            <w:r w:rsidR="0079310C" w:rsidRPr="001E4C3A">
              <w:t xml:space="preserve"> </w:t>
            </w:r>
            <w:r w:rsidRPr="001E4C3A">
              <w:t>adresų</w:t>
            </w:r>
            <w:r w:rsidR="0079310C" w:rsidRPr="001E4C3A">
              <w:t xml:space="preserve"> </w:t>
            </w:r>
            <w:r w:rsidRPr="001E4C3A">
              <w:t>ar</w:t>
            </w:r>
            <w:r w:rsidR="0079310C" w:rsidRPr="001E4C3A">
              <w:t xml:space="preserve"> </w:t>
            </w:r>
            <w:r w:rsidRPr="001E4C3A">
              <w:t>rekvizitų</w:t>
            </w:r>
            <w:r w:rsidR="0079310C" w:rsidRPr="001E4C3A">
              <w:t xml:space="preserve"> </w:t>
            </w:r>
            <w:r w:rsidRPr="001E4C3A">
              <w:t>pasikeitimą,</w:t>
            </w:r>
            <w:r w:rsidR="0079310C" w:rsidRPr="001E4C3A">
              <w:t xml:space="preserve"> </w:t>
            </w:r>
            <w:r w:rsidRPr="001E4C3A">
              <w:t>tai</w:t>
            </w:r>
            <w:r w:rsidR="0079310C" w:rsidRPr="001E4C3A">
              <w:t xml:space="preserve"> </w:t>
            </w:r>
            <w:r w:rsidRPr="001E4C3A">
              <w:t>pranešimo</w:t>
            </w:r>
            <w:r w:rsidR="0079310C" w:rsidRPr="001E4C3A">
              <w:t xml:space="preserve"> </w:t>
            </w:r>
            <w:r w:rsidRPr="001E4C3A">
              <w:t>siuntimas</w:t>
            </w:r>
            <w:r w:rsidR="0079310C" w:rsidRPr="001E4C3A">
              <w:t xml:space="preserve"> </w:t>
            </w:r>
            <w:r w:rsidRPr="001E4C3A">
              <w:t>paskutiniu</w:t>
            </w:r>
            <w:r w:rsidR="0079310C" w:rsidRPr="001E4C3A">
              <w:t xml:space="preserve"> </w:t>
            </w:r>
            <w:r w:rsidRPr="001E4C3A">
              <w:t>turimu</w:t>
            </w:r>
            <w:r w:rsidR="0079310C" w:rsidRPr="001E4C3A">
              <w:t xml:space="preserve"> </w:t>
            </w:r>
            <w:r w:rsidRPr="001E4C3A">
              <w:t>adresu</w:t>
            </w:r>
            <w:r w:rsidR="0079310C" w:rsidRPr="001E4C3A">
              <w:t xml:space="preserve"> </w:t>
            </w:r>
            <w:r w:rsidRPr="001E4C3A">
              <w:t>ar</w:t>
            </w:r>
            <w:r w:rsidR="0079310C" w:rsidRPr="001E4C3A">
              <w:t xml:space="preserve"> </w:t>
            </w:r>
            <w:r w:rsidRPr="001E4C3A">
              <w:t>prievolės</w:t>
            </w:r>
            <w:r w:rsidR="0079310C" w:rsidRPr="001E4C3A">
              <w:t xml:space="preserve"> </w:t>
            </w:r>
            <w:r w:rsidRPr="001E4C3A">
              <w:t>vykdymas</w:t>
            </w:r>
            <w:r w:rsidR="0079310C" w:rsidRPr="001E4C3A">
              <w:t xml:space="preserve"> </w:t>
            </w:r>
            <w:r w:rsidRPr="001E4C3A">
              <w:t>vadovaujantis</w:t>
            </w:r>
            <w:r w:rsidR="0079310C" w:rsidRPr="001E4C3A">
              <w:t xml:space="preserve"> </w:t>
            </w:r>
            <w:r w:rsidRPr="001E4C3A">
              <w:t>paskutiniais</w:t>
            </w:r>
            <w:r w:rsidR="0079310C" w:rsidRPr="001E4C3A">
              <w:t xml:space="preserve"> </w:t>
            </w:r>
            <w:r w:rsidRPr="001E4C3A">
              <w:t>žinomais</w:t>
            </w:r>
            <w:r w:rsidR="0079310C" w:rsidRPr="001E4C3A">
              <w:t xml:space="preserve"> </w:t>
            </w:r>
            <w:r w:rsidRPr="001E4C3A">
              <w:t>kitos</w:t>
            </w:r>
            <w:r w:rsidR="0079310C" w:rsidRPr="001E4C3A">
              <w:t xml:space="preserve"> </w:t>
            </w:r>
            <w:r w:rsidRPr="001E4C3A">
              <w:t>Šalies</w:t>
            </w:r>
            <w:r w:rsidR="0079310C" w:rsidRPr="001E4C3A">
              <w:t xml:space="preserve"> </w:t>
            </w:r>
            <w:r w:rsidRPr="001E4C3A">
              <w:t>rekvizitais</w:t>
            </w:r>
            <w:r w:rsidR="0079310C" w:rsidRPr="001E4C3A">
              <w:t xml:space="preserve"> </w:t>
            </w:r>
            <w:r w:rsidRPr="001E4C3A">
              <w:t>yra</w:t>
            </w:r>
            <w:r w:rsidR="0079310C" w:rsidRPr="001E4C3A">
              <w:t xml:space="preserve"> </w:t>
            </w:r>
            <w:r w:rsidRPr="001E4C3A">
              <w:t>laikomas</w:t>
            </w:r>
            <w:r w:rsidR="0079310C" w:rsidRPr="001E4C3A">
              <w:t xml:space="preserve"> </w:t>
            </w:r>
            <w:r w:rsidRPr="001E4C3A">
              <w:t>tinkamu.</w:t>
            </w:r>
            <w:r w:rsidR="0079310C" w:rsidRPr="001E4C3A">
              <w:t xml:space="preserve"> </w:t>
            </w:r>
          </w:p>
        </w:tc>
      </w:tr>
      <w:tr w:rsidR="00982AD9" w:rsidRPr="001E4C3A" w14:paraId="3C7FAE9E" w14:textId="77777777">
        <w:trPr>
          <w:gridAfter w:val="1"/>
          <w:wAfter w:w="3570" w:type="dxa"/>
        </w:trPr>
        <w:tc>
          <w:tcPr>
            <w:tcW w:w="9648" w:type="dxa"/>
          </w:tcPr>
          <w:p w14:paraId="3C7FAE9C" w14:textId="504CB1D6" w:rsidR="00982AD9" w:rsidRPr="001E4C3A" w:rsidRDefault="00982AD9" w:rsidP="00982AD9">
            <w:pPr>
              <w:snapToGrid w:val="0"/>
              <w:ind w:firstLine="709"/>
            </w:pPr>
            <w:r w:rsidRPr="001E4C3A">
              <w:t>11.4.</w:t>
            </w:r>
            <w:r w:rsidR="0079310C" w:rsidRPr="001E4C3A">
              <w:t xml:space="preserve"> </w:t>
            </w:r>
            <w:r w:rsidRPr="001E4C3A">
              <w:t>Šalys</w:t>
            </w:r>
            <w:r w:rsidR="0079310C" w:rsidRPr="001E4C3A">
              <w:t xml:space="preserve"> </w:t>
            </w:r>
            <w:r w:rsidRPr="001E4C3A">
              <w:t>patvirtina,</w:t>
            </w:r>
            <w:r w:rsidR="0079310C" w:rsidRPr="001E4C3A">
              <w:t xml:space="preserve"> </w:t>
            </w:r>
            <w:r w:rsidRPr="001E4C3A">
              <w:t>kad</w:t>
            </w:r>
            <w:r w:rsidR="0079310C" w:rsidRPr="001E4C3A">
              <w:t xml:space="preserve"> </w:t>
            </w:r>
            <w:r w:rsidRPr="001E4C3A">
              <w:t>Sutartis</w:t>
            </w:r>
            <w:r w:rsidR="0079310C" w:rsidRPr="001E4C3A">
              <w:t xml:space="preserve"> </w:t>
            </w:r>
            <w:r w:rsidRPr="001E4C3A">
              <w:t>atitinka</w:t>
            </w:r>
            <w:r w:rsidR="0079310C" w:rsidRPr="001E4C3A">
              <w:t xml:space="preserve"> </w:t>
            </w:r>
            <w:r w:rsidRPr="001E4C3A">
              <w:t>jų</w:t>
            </w:r>
            <w:r w:rsidR="0079310C" w:rsidRPr="001E4C3A">
              <w:t xml:space="preserve"> </w:t>
            </w:r>
            <w:r w:rsidRPr="001E4C3A">
              <w:t>valią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tikruosius</w:t>
            </w:r>
            <w:r w:rsidR="0079310C" w:rsidRPr="001E4C3A">
              <w:t xml:space="preserve"> </w:t>
            </w:r>
            <w:r w:rsidRPr="001E4C3A">
              <w:t>jų</w:t>
            </w:r>
            <w:r w:rsidR="0079310C" w:rsidRPr="001E4C3A">
              <w:t xml:space="preserve"> </w:t>
            </w:r>
            <w:r w:rsidRPr="001E4C3A">
              <w:t>ketinimus,</w:t>
            </w:r>
            <w:r w:rsidR="0079310C" w:rsidRPr="001E4C3A">
              <w:t xml:space="preserve"> </w:t>
            </w:r>
            <w:r w:rsidRPr="001E4C3A">
              <w:t>Sutarties</w:t>
            </w:r>
            <w:r w:rsidR="0079310C" w:rsidRPr="001E4C3A">
              <w:t xml:space="preserve"> </w:t>
            </w:r>
            <w:r w:rsidRPr="001E4C3A">
              <w:t>prasmė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pasekmės</w:t>
            </w:r>
            <w:r w:rsidR="0079310C" w:rsidRPr="001E4C3A">
              <w:t xml:space="preserve"> </w:t>
            </w:r>
            <w:r w:rsidRPr="001E4C3A">
              <w:t>Šalims</w:t>
            </w:r>
            <w:r w:rsidR="0079310C" w:rsidRPr="001E4C3A">
              <w:t xml:space="preserve"> </w:t>
            </w:r>
            <w:r w:rsidRPr="001E4C3A">
              <w:t>išaiškintos.</w:t>
            </w:r>
          </w:p>
          <w:p w14:paraId="3C7FAE9D" w14:textId="2864DBF2" w:rsidR="00982AD9" w:rsidRPr="001E4C3A" w:rsidRDefault="00982AD9" w:rsidP="00982AD9">
            <w:pPr>
              <w:snapToGrid w:val="0"/>
              <w:ind w:firstLine="709"/>
            </w:pPr>
            <w:r w:rsidRPr="001E4C3A">
              <w:t>11.5.</w:t>
            </w:r>
            <w:r w:rsidR="0079310C" w:rsidRPr="001E4C3A">
              <w:t xml:space="preserve"> </w:t>
            </w:r>
            <w:r w:rsidRPr="001E4C3A">
              <w:t>Ši</w:t>
            </w:r>
            <w:r w:rsidR="0079310C" w:rsidRPr="001E4C3A">
              <w:t xml:space="preserve"> </w:t>
            </w:r>
            <w:r w:rsidRPr="001E4C3A">
              <w:t>Sutartis</w:t>
            </w:r>
            <w:r w:rsidR="0079310C" w:rsidRPr="001E4C3A">
              <w:t xml:space="preserve"> </w:t>
            </w:r>
            <w:r w:rsidRPr="001E4C3A">
              <w:t>yra</w:t>
            </w:r>
            <w:r w:rsidR="0079310C" w:rsidRPr="001E4C3A">
              <w:t xml:space="preserve"> </w:t>
            </w:r>
            <w:r w:rsidRPr="001E4C3A">
              <w:t>sudaryta</w:t>
            </w:r>
            <w:r w:rsidR="0079310C" w:rsidRPr="001E4C3A">
              <w:t xml:space="preserve"> </w:t>
            </w:r>
            <w:r w:rsidRPr="001E4C3A">
              <w:t>dviem</w:t>
            </w:r>
            <w:r w:rsidR="0079310C" w:rsidRPr="001E4C3A">
              <w:t xml:space="preserve"> </w:t>
            </w:r>
            <w:r w:rsidRPr="001E4C3A">
              <w:t>egzemplioriais</w:t>
            </w:r>
            <w:r w:rsidR="0079310C" w:rsidRPr="001E4C3A">
              <w:t xml:space="preserve"> </w:t>
            </w:r>
            <w:r w:rsidRPr="001E4C3A">
              <w:t>lietuvių</w:t>
            </w:r>
            <w:r w:rsidR="0079310C" w:rsidRPr="001E4C3A">
              <w:t xml:space="preserve"> </w:t>
            </w:r>
            <w:r w:rsidRPr="001E4C3A">
              <w:t>kalba,</w:t>
            </w:r>
            <w:r w:rsidR="0079310C" w:rsidRPr="001E4C3A">
              <w:t xml:space="preserve"> </w:t>
            </w:r>
            <w:r w:rsidRPr="001E4C3A">
              <w:t>kurie</w:t>
            </w:r>
            <w:r w:rsidR="0079310C" w:rsidRPr="001E4C3A">
              <w:t xml:space="preserve"> </w:t>
            </w:r>
            <w:r w:rsidRPr="001E4C3A">
              <w:t>pasirašius</w:t>
            </w:r>
            <w:r w:rsidR="0079310C" w:rsidRPr="001E4C3A">
              <w:t xml:space="preserve"> </w:t>
            </w:r>
            <w:r w:rsidRPr="001E4C3A">
              <w:t>kiekvienai</w:t>
            </w:r>
            <w:r w:rsidR="0079310C" w:rsidRPr="001E4C3A">
              <w:t xml:space="preserve"> </w:t>
            </w:r>
            <w:r w:rsidRPr="001E4C3A">
              <w:t>Šaliai</w:t>
            </w:r>
            <w:r w:rsidR="0079310C" w:rsidRPr="001E4C3A">
              <w:t xml:space="preserve"> </w:t>
            </w:r>
            <w:r w:rsidRPr="001E4C3A">
              <w:t>bus</w:t>
            </w:r>
            <w:r w:rsidR="0079310C" w:rsidRPr="001E4C3A">
              <w:t xml:space="preserve"> </w:t>
            </w:r>
            <w:r w:rsidRPr="001E4C3A">
              <w:t>laikomi</w:t>
            </w:r>
            <w:r w:rsidR="0079310C" w:rsidRPr="001E4C3A">
              <w:t xml:space="preserve"> </w:t>
            </w:r>
            <w:r w:rsidRPr="001E4C3A">
              <w:t>originalais</w:t>
            </w:r>
            <w:r w:rsidR="0079310C" w:rsidRPr="001E4C3A">
              <w:t xml:space="preserve"> </w:t>
            </w:r>
            <w:r w:rsidRPr="001E4C3A">
              <w:t>ir</w:t>
            </w:r>
            <w:r w:rsidR="0079310C" w:rsidRPr="001E4C3A">
              <w:t xml:space="preserve"> </w:t>
            </w:r>
            <w:r w:rsidRPr="001E4C3A">
              <w:t>turės</w:t>
            </w:r>
            <w:r w:rsidR="0079310C" w:rsidRPr="001E4C3A">
              <w:t xml:space="preserve"> </w:t>
            </w:r>
            <w:r w:rsidRPr="001E4C3A">
              <w:t>vienodą</w:t>
            </w:r>
            <w:r w:rsidR="0079310C" w:rsidRPr="001E4C3A">
              <w:t xml:space="preserve"> </w:t>
            </w:r>
            <w:r w:rsidRPr="001E4C3A">
              <w:t>juridinę</w:t>
            </w:r>
            <w:r w:rsidR="0079310C" w:rsidRPr="001E4C3A">
              <w:t xml:space="preserve"> </w:t>
            </w:r>
            <w:r w:rsidRPr="001E4C3A">
              <w:t>galią.</w:t>
            </w:r>
          </w:p>
        </w:tc>
      </w:tr>
      <w:tr w:rsidR="00982AD9" w:rsidRPr="001E4C3A" w14:paraId="3C7FAEA0" w14:textId="77777777">
        <w:trPr>
          <w:gridAfter w:val="1"/>
          <w:wAfter w:w="3570" w:type="dxa"/>
        </w:trPr>
        <w:tc>
          <w:tcPr>
            <w:tcW w:w="9648" w:type="dxa"/>
          </w:tcPr>
          <w:p w14:paraId="3C7FAE9F" w14:textId="5F39F6B9" w:rsidR="00982AD9" w:rsidRPr="001E4C3A" w:rsidRDefault="00982AD9" w:rsidP="00982AD9">
            <w:pPr>
              <w:overflowPunct/>
              <w:autoSpaceDE/>
              <w:autoSpaceDN/>
              <w:adjustRightInd/>
              <w:ind w:firstLine="709"/>
              <w:textAlignment w:val="auto"/>
            </w:pPr>
            <w:r w:rsidRPr="001E4C3A">
              <w:t>11.6.</w:t>
            </w:r>
            <w:r w:rsidR="0079310C" w:rsidRPr="001E4C3A">
              <w:t xml:space="preserve"> </w:t>
            </w:r>
            <w:r w:rsidRPr="001E4C3A">
              <w:t>Sutarties</w:t>
            </w:r>
            <w:r w:rsidR="0079310C" w:rsidRPr="001E4C3A">
              <w:t xml:space="preserve"> </w:t>
            </w:r>
            <w:r w:rsidRPr="001E4C3A">
              <w:t>priedai</w:t>
            </w:r>
            <w:r w:rsidRPr="001E4C3A">
              <w:rPr>
                <w:bCs/>
              </w:rPr>
              <w:t>:</w:t>
            </w:r>
          </w:p>
        </w:tc>
      </w:tr>
      <w:tr w:rsidR="00982AD9" w:rsidRPr="001E4C3A" w14:paraId="3C7FAEA2" w14:textId="77777777">
        <w:trPr>
          <w:gridAfter w:val="1"/>
          <w:wAfter w:w="3570" w:type="dxa"/>
        </w:trPr>
        <w:tc>
          <w:tcPr>
            <w:tcW w:w="9648" w:type="dxa"/>
          </w:tcPr>
          <w:p w14:paraId="3C7FAEA1" w14:textId="79CD4E04" w:rsidR="00982AD9" w:rsidRPr="00C77788" w:rsidRDefault="00982AD9" w:rsidP="00982AD9">
            <w:pPr>
              <w:snapToGrid w:val="0"/>
              <w:ind w:firstLine="709"/>
            </w:pPr>
            <w:r w:rsidRPr="00C77788">
              <w:t>11.6.1.</w:t>
            </w:r>
            <w:r w:rsidR="0079310C" w:rsidRPr="00C77788">
              <w:t xml:space="preserve"> </w:t>
            </w:r>
            <w:r w:rsidRPr="00C77788">
              <w:t>1</w:t>
            </w:r>
            <w:r w:rsidR="0079310C" w:rsidRPr="00C77788">
              <w:t xml:space="preserve"> </w:t>
            </w:r>
            <w:r w:rsidRPr="00C77788">
              <w:t>priedas</w:t>
            </w:r>
            <w:r w:rsidR="0079310C" w:rsidRPr="00C77788">
              <w:t xml:space="preserve"> </w:t>
            </w:r>
            <w:r w:rsidRPr="00C77788">
              <w:t>–</w:t>
            </w:r>
            <w:r w:rsidR="0079310C" w:rsidRPr="00C77788">
              <w:t xml:space="preserve"> </w:t>
            </w:r>
            <w:r w:rsidRPr="00C77788">
              <w:t>Techninė</w:t>
            </w:r>
            <w:r w:rsidR="0079310C" w:rsidRPr="00C77788">
              <w:t xml:space="preserve"> </w:t>
            </w:r>
            <w:r w:rsidRPr="00C77788">
              <w:t>užduotis;</w:t>
            </w:r>
            <w:r w:rsidR="0079310C" w:rsidRPr="00C77788">
              <w:t xml:space="preserve"> </w:t>
            </w:r>
          </w:p>
        </w:tc>
      </w:tr>
      <w:tr w:rsidR="00982AD9" w:rsidRPr="001E4C3A" w14:paraId="3C7FAEA5" w14:textId="77777777">
        <w:trPr>
          <w:gridAfter w:val="1"/>
          <w:wAfter w:w="3570" w:type="dxa"/>
        </w:trPr>
        <w:tc>
          <w:tcPr>
            <w:tcW w:w="9648" w:type="dxa"/>
          </w:tcPr>
          <w:p w14:paraId="3C7FAEA4" w14:textId="6478BCA8" w:rsidR="00982AD9" w:rsidRPr="00C77788" w:rsidRDefault="00982AD9" w:rsidP="00982AD9">
            <w:pPr>
              <w:snapToGrid w:val="0"/>
              <w:ind w:firstLine="709"/>
            </w:pPr>
            <w:r w:rsidRPr="00C77788">
              <w:t>11.6.2.</w:t>
            </w:r>
            <w:r w:rsidR="0079310C" w:rsidRPr="00C77788">
              <w:t xml:space="preserve"> </w:t>
            </w:r>
            <w:r w:rsidRPr="00C77788">
              <w:t>2</w:t>
            </w:r>
            <w:r w:rsidR="0079310C" w:rsidRPr="00C77788">
              <w:t xml:space="preserve"> </w:t>
            </w:r>
            <w:r w:rsidRPr="00C77788">
              <w:t>priedas</w:t>
            </w:r>
            <w:r w:rsidR="0079310C" w:rsidRPr="00C77788">
              <w:t xml:space="preserve"> </w:t>
            </w:r>
            <w:r w:rsidRPr="00C77788">
              <w:t>–</w:t>
            </w:r>
            <w:r w:rsidR="0079310C" w:rsidRPr="00C77788">
              <w:t xml:space="preserve"> </w:t>
            </w:r>
            <w:r w:rsidRPr="00C77788">
              <w:t>Kalendorinis</w:t>
            </w:r>
            <w:r w:rsidR="0079310C" w:rsidRPr="00C77788">
              <w:t xml:space="preserve"> </w:t>
            </w:r>
            <w:r w:rsidRPr="00C77788">
              <w:t>darbo</w:t>
            </w:r>
            <w:r w:rsidR="0079310C" w:rsidRPr="00C77788">
              <w:t xml:space="preserve"> </w:t>
            </w:r>
            <w:r w:rsidRPr="00C77788">
              <w:t>planas.</w:t>
            </w:r>
          </w:p>
        </w:tc>
      </w:tr>
      <w:tr w:rsidR="00982AD9" w:rsidRPr="001E4C3A" w14:paraId="3C7FAEA7" w14:textId="77777777">
        <w:trPr>
          <w:gridAfter w:val="1"/>
          <w:wAfter w:w="3570" w:type="dxa"/>
        </w:trPr>
        <w:tc>
          <w:tcPr>
            <w:tcW w:w="9648" w:type="dxa"/>
          </w:tcPr>
          <w:p w14:paraId="3C7FAEA6" w14:textId="0BB073AF" w:rsidR="00982AD9" w:rsidRPr="001E4C3A" w:rsidRDefault="00982AD9" w:rsidP="00982AD9">
            <w:pPr>
              <w:snapToGrid w:val="0"/>
            </w:pPr>
          </w:p>
        </w:tc>
      </w:tr>
      <w:tr w:rsidR="00982AD9" w:rsidRPr="001E4C3A" w14:paraId="3C7FAECA" w14:textId="77777777">
        <w:trPr>
          <w:gridAfter w:val="1"/>
          <w:wAfter w:w="3570" w:type="dxa"/>
        </w:trPr>
        <w:tc>
          <w:tcPr>
            <w:tcW w:w="9648" w:type="dxa"/>
          </w:tcPr>
          <w:p w14:paraId="3C7FAEA8" w14:textId="2C0DC040" w:rsidR="00982AD9" w:rsidRPr="001E4C3A" w:rsidRDefault="00982AD9" w:rsidP="00982AD9">
            <w:pPr>
              <w:overflowPunct/>
              <w:autoSpaceDE/>
              <w:autoSpaceDN/>
              <w:adjustRightInd/>
              <w:spacing w:before="120" w:after="120"/>
              <w:jc w:val="center"/>
              <w:textAlignment w:val="auto"/>
              <w:rPr>
                <w:b/>
                <w:bCs/>
              </w:rPr>
            </w:pPr>
            <w:r w:rsidRPr="001E4C3A">
              <w:rPr>
                <w:b/>
                <w:bCs/>
              </w:rPr>
              <w:t>12.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ŠALIŲ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REKVIZITAI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IR</w:t>
            </w:r>
            <w:r w:rsidR="0079310C" w:rsidRPr="001E4C3A">
              <w:rPr>
                <w:b/>
                <w:bCs/>
              </w:rPr>
              <w:t xml:space="preserve"> </w:t>
            </w:r>
            <w:r w:rsidRPr="001E4C3A">
              <w:rPr>
                <w:b/>
                <w:bCs/>
              </w:rPr>
              <w:t>PARAŠAI</w:t>
            </w:r>
          </w:p>
          <w:p w14:paraId="7C170487" w14:textId="77777777" w:rsidR="00EF3963" w:rsidRPr="001E4C3A" w:rsidRDefault="00EF3963" w:rsidP="00982AD9">
            <w:pPr>
              <w:overflowPunct/>
              <w:autoSpaceDE/>
              <w:autoSpaceDN/>
              <w:adjustRightInd/>
              <w:spacing w:before="120" w:after="120"/>
              <w:jc w:val="center"/>
              <w:textAlignment w:val="auto"/>
            </w:pPr>
          </w:p>
          <w:tbl>
            <w:tblPr>
              <w:tblW w:w="9488" w:type="dxa"/>
              <w:tblInd w:w="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4670"/>
              <w:gridCol w:w="4818"/>
            </w:tblGrid>
            <w:tr w:rsidR="00982AD9" w:rsidRPr="001E4C3A" w14:paraId="3C7FAEC2" w14:textId="77777777" w:rsidTr="00AE36FE">
              <w:trPr>
                <w:trHeight w:val="50"/>
              </w:trPr>
              <w:tc>
                <w:tcPr>
                  <w:tcW w:w="46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E2EE77" w14:textId="77777777" w:rsidR="004165C3" w:rsidRPr="001E4C3A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color w:val="000000"/>
                    </w:rPr>
                  </w:pPr>
                  <w:r w:rsidRPr="001E4C3A">
                    <w:rPr>
                      <w:color w:val="000000"/>
                    </w:rPr>
                    <w:lastRenderedPageBreak/>
                    <w:t xml:space="preserve">Vykdytojas: </w:t>
                  </w:r>
                </w:p>
                <w:p w14:paraId="7254A52B" w14:textId="28117641" w:rsidR="004165C3" w:rsidRPr="001E4C3A" w:rsidRDefault="00C05236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b/>
                      <w:bCs/>
                      <w:color w:val="000000"/>
                    </w:rPr>
                  </w:pPr>
                  <w:r>
                    <w:rPr>
                      <w:b/>
                      <w:bCs/>
                      <w:color w:val="000000"/>
                    </w:rPr>
                    <w:t>Lietuvos inžinerijos</w:t>
                  </w:r>
                  <w:r w:rsidR="004165C3" w:rsidRPr="001E4C3A">
                    <w:rPr>
                      <w:b/>
                      <w:bCs/>
                      <w:color w:val="000000"/>
                    </w:rPr>
                    <w:t xml:space="preserve"> kolegija </w:t>
                  </w:r>
                </w:p>
                <w:p w14:paraId="2CB15F5F" w14:textId="77777777" w:rsidR="004165C3" w:rsidRPr="001E4C3A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color w:val="000000"/>
                    </w:rPr>
                  </w:pPr>
                  <w:r w:rsidRPr="001E4C3A">
                    <w:rPr>
                      <w:color w:val="000000"/>
                    </w:rPr>
                    <w:t xml:space="preserve">Įstaigos kodas: 111967869 </w:t>
                  </w:r>
                </w:p>
                <w:p w14:paraId="6082B292" w14:textId="77777777" w:rsidR="004165C3" w:rsidRPr="001E4C3A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color w:val="000000"/>
                    </w:rPr>
                  </w:pPr>
                  <w:r w:rsidRPr="001E4C3A">
                    <w:rPr>
                      <w:color w:val="000000"/>
                    </w:rPr>
                    <w:t xml:space="preserve">PVM kodas: LT100015072113 </w:t>
                  </w:r>
                </w:p>
                <w:p w14:paraId="00BAA07A" w14:textId="77777777" w:rsidR="004165C3" w:rsidRPr="001E4C3A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color w:val="000000"/>
                    </w:rPr>
                  </w:pPr>
                  <w:r w:rsidRPr="001E4C3A">
                    <w:rPr>
                      <w:color w:val="000000"/>
                    </w:rPr>
                    <w:t xml:space="preserve">Adresas: Tvirtovės al. 35, LT-50155 Kaunas </w:t>
                  </w:r>
                </w:p>
                <w:p w14:paraId="31923059" w14:textId="5055A57E" w:rsidR="004165C3" w:rsidRPr="001E4C3A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color w:val="000000"/>
                    </w:rPr>
                  </w:pPr>
                  <w:r w:rsidRPr="001E4C3A">
                    <w:rPr>
                      <w:color w:val="000000"/>
                    </w:rPr>
                    <w:t xml:space="preserve">Tel.: (8 37) 30 86 20, </w:t>
                  </w:r>
                </w:p>
                <w:p w14:paraId="4B69FADB" w14:textId="77777777" w:rsidR="004165C3" w:rsidRPr="001E4C3A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color w:val="000000"/>
                    </w:rPr>
                  </w:pPr>
                  <w:r w:rsidRPr="001E4C3A">
                    <w:rPr>
                      <w:color w:val="000000"/>
                    </w:rPr>
                    <w:t xml:space="preserve">Faks.: (8 37) 33 31 20 </w:t>
                  </w:r>
                </w:p>
                <w:p w14:paraId="53DBBCBC" w14:textId="77777777" w:rsidR="004165C3" w:rsidRPr="001E4C3A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color w:val="000000"/>
                    </w:rPr>
                  </w:pPr>
                  <w:proofErr w:type="spellStart"/>
                  <w:r w:rsidRPr="001E4C3A">
                    <w:rPr>
                      <w:color w:val="000000"/>
                    </w:rPr>
                    <w:t>a.s</w:t>
                  </w:r>
                  <w:proofErr w:type="spellEnd"/>
                  <w:r w:rsidRPr="001E4C3A">
                    <w:rPr>
                      <w:color w:val="000000"/>
                    </w:rPr>
                    <w:t xml:space="preserve">. Nr. LT547044060003011752 </w:t>
                  </w:r>
                </w:p>
                <w:p w14:paraId="73566DD9" w14:textId="1AA5D03E" w:rsidR="00982AD9" w:rsidRPr="001E4C3A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</w:pPr>
                  <w:r w:rsidRPr="001E4C3A">
                    <w:rPr>
                      <w:color w:val="000000"/>
                    </w:rPr>
                    <w:t>Bankas: AB SEB bankas, Banko kodas: 70440</w:t>
                  </w:r>
                  <w:r w:rsidRPr="001E4C3A">
                    <w:t xml:space="preserve"> </w:t>
                  </w:r>
                </w:p>
                <w:p w14:paraId="6AAA6809" w14:textId="77777777" w:rsidR="004165C3" w:rsidRPr="001E4C3A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</w:pPr>
                </w:p>
                <w:p w14:paraId="1A321481" w14:textId="77777777" w:rsidR="004165C3" w:rsidRPr="001E4C3A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color w:val="000000"/>
                      <w:sz w:val="27"/>
                      <w:szCs w:val="27"/>
                    </w:rPr>
                  </w:pPr>
                  <w:r w:rsidRPr="001E4C3A">
                    <w:rPr>
                      <w:color w:val="000000"/>
                      <w:sz w:val="27"/>
                      <w:szCs w:val="27"/>
                    </w:rPr>
                    <w:t xml:space="preserve">Direktorė Lina </w:t>
                  </w:r>
                  <w:proofErr w:type="spellStart"/>
                  <w:r w:rsidRPr="001E4C3A">
                    <w:rPr>
                      <w:color w:val="000000"/>
                      <w:sz w:val="27"/>
                      <w:szCs w:val="27"/>
                    </w:rPr>
                    <w:t>Girdauskienė</w:t>
                  </w:r>
                  <w:proofErr w:type="spellEnd"/>
                </w:p>
                <w:p w14:paraId="2CC8F9DE" w14:textId="77777777" w:rsidR="004165C3" w:rsidRPr="001E4C3A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color w:val="000000"/>
                      <w:sz w:val="27"/>
                      <w:szCs w:val="27"/>
                    </w:rPr>
                  </w:pPr>
                </w:p>
                <w:p w14:paraId="1EFE6D3F" w14:textId="77777777" w:rsidR="004165C3" w:rsidRPr="001E4C3A" w:rsidRDefault="004165C3" w:rsidP="004165C3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rFonts w:eastAsiaTheme="minorHAnsi"/>
                    </w:rPr>
                  </w:pPr>
                  <w:r w:rsidRPr="001E4C3A">
                    <w:rPr>
                      <w:rFonts w:eastAsiaTheme="minorHAnsi"/>
                    </w:rPr>
                    <w:t>__________________________</w:t>
                  </w:r>
                </w:p>
                <w:p w14:paraId="3C7FAEB4" w14:textId="21B1CF59" w:rsidR="004165C3" w:rsidRPr="001E4C3A" w:rsidRDefault="004165C3" w:rsidP="004165C3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</w:pPr>
                  <w:r w:rsidRPr="001E4C3A">
                    <w:rPr>
                      <w:rFonts w:eastAsiaTheme="minorHAnsi"/>
                    </w:rPr>
                    <w:t>(</w:t>
                  </w:r>
                  <w:r w:rsidRPr="001E4C3A">
                    <w:rPr>
                      <w:rFonts w:eastAsiaTheme="minorHAnsi"/>
                      <w:i/>
                    </w:rPr>
                    <w:t>parašas)                                    A.V.</w:t>
                  </w:r>
                </w:p>
              </w:tc>
              <w:tc>
                <w:tcPr>
                  <w:tcW w:w="48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66881D4" w14:textId="77777777" w:rsidR="004165C3" w:rsidRPr="001E4C3A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color w:val="000000"/>
                    </w:rPr>
                  </w:pPr>
                  <w:r w:rsidRPr="001E4C3A">
                    <w:rPr>
                      <w:color w:val="000000"/>
                    </w:rPr>
                    <w:t>Užsakovas:</w:t>
                  </w:r>
                </w:p>
                <w:p w14:paraId="45BA2DE8" w14:textId="34CED2A2" w:rsidR="004165C3" w:rsidRPr="001E4C3A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b/>
                      <w:bCs/>
                      <w:color w:val="000000"/>
                    </w:rPr>
                  </w:pPr>
                  <w:r w:rsidRPr="001E4C3A">
                    <w:rPr>
                      <w:b/>
                      <w:bCs/>
                      <w:color w:val="000000"/>
                    </w:rPr>
                    <w:t xml:space="preserve"> </w:t>
                  </w:r>
                </w:p>
                <w:p w14:paraId="5215B37C" w14:textId="7D735BB4" w:rsidR="004165C3" w:rsidRPr="001E4C3A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color w:val="000000"/>
                    </w:rPr>
                  </w:pPr>
                  <w:r w:rsidRPr="001E4C3A">
                    <w:rPr>
                      <w:color w:val="000000"/>
                    </w:rPr>
                    <w:t xml:space="preserve">Įmonės kodas: </w:t>
                  </w:r>
                </w:p>
                <w:p w14:paraId="26B684C6" w14:textId="4D91F3D6" w:rsidR="004165C3" w:rsidRPr="001E4C3A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color w:val="000000"/>
                    </w:rPr>
                  </w:pPr>
                  <w:r w:rsidRPr="001E4C3A">
                    <w:rPr>
                      <w:color w:val="000000"/>
                    </w:rPr>
                    <w:t xml:space="preserve">PVM kodas: </w:t>
                  </w:r>
                </w:p>
                <w:p w14:paraId="68955DD3" w14:textId="734444DC" w:rsidR="004165C3" w:rsidRPr="001E4C3A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color w:val="000000"/>
                    </w:rPr>
                  </w:pPr>
                  <w:r w:rsidRPr="001E4C3A">
                    <w:rPr>
                      <w:color w:val="000000"/>
                    </w:rPr>
                    <w:t xml:space="preserve">Adresas: </w:t>
                  </w:r>
                </w:p>
                <w:p w14:paraId="5D75E8DF" w14:textId="1D12B03F" w:rsidR="004165C3" w:rsidRPr="001E4C3A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color w:val="000000"/>
                    </w:rPr>
                  </w:pPr>
                  <w:r w:rsidRPr="001E4C3A">
                    <w:rPr>
                      <w:color w:val="000000"/>
                    </w:rPr>
                    <w:t xml:space="preserve">Tel. </w:t>
                  </w:r>
                </w:p>
                <w:p w14:paraId="5F9BD11B" w14:textId="71003255" w:rsidR="004165C3" w:rsidRPr="001E4C3A" w:rsidRDefault="004165C3" w:rsidP="004165C3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color w:val="000000"/>
                    </w:rPr>
                  </w:pPr>
                  <w:r w:rsidRPr="001E4C3A">
                    <w:rPr>
                      <w:color w:val="000000"/>
                    </w:rPr>
                    <w:t xml:space="preserve">a. s. Nr. </w:t>
                  </w:r>
                </w:p>
                <w:p w14:paraId="6E8A3B2E" w14:textId="77777777" w:rsidR="004165C3" w:rsidRPr="001E4C3A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rFonts w:eastAsiaTheme="minorHAnsi"/>
                    </w:rPr>
                  </w:pPr>
                </w:p>
                <w:p w14:paraId="2C3C188B" w14:textId="77777777" w:rsidR="004165C3" w:rsidRDefault="004165C3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rFonts w:eastAsiaTheme="minorHAnsi"/>
                    </w:rPr>
                  </w:pPr>
                </w:p>
                <w:p w14:paraId="2FEC55A2" w14:textId="77777777" w:rsidR="006712FF" w:rsidRDefault="006712FF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rFonts w:eastAsiaTheme="minorHAnsi"/>
                    </w:rPr>
                  </w:pPr>
                </w:p>
                <w:p w14:paraId="7C2D4916" w14:textId="77777777" w:rsidR="006712FF" w:rsidRDefault="006712FF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rFonts w:eastAsiaTheme="minorHAnsi"/>
                    </w:rPr>
                  </w:pPr>
                </w:p>
                <w:p w14:paraId="42564A7E" w14:textId="77777777" w:rsidR="006712FF" w:rsidRPr="001E4C3A" w:rsidRDefault="006712FF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rFonts w:eastAsiaTheme="minorHAnsi"/>
                    </w:rPr>
                  </w:pPr>
                </w:p>
                <w:p w14:paraId="794F292E" w14:textId="3EDB628A" w:rsidR="00982AD9" w:rsidRPr="001E4C3A" w:rsidRDefault="00982AD9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  <w:rPr>
                      <w:rFonts w:eastAsiaTheme="minorHAnsi"/>
                    </w:rPr>
                  </w:pPr>
                  <w:r w:rsidRPr="001E4C3A">
                    <w:rPr>
                      <w:rFonts w:eastAsiaTheme="minorHAnsi"/>
                    </w:rPr>
                    <w:t>__________________________</w:t>
                  </w:r>
                </w:p>
                <w:p w14:paraId="3C7FAEC1" w14:textId="66D428C5" w:rsidR="00982AD9" w:rsidRPr="001E4C3A" w:rsidRDefault="00982AD9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</w:pPr>
                  <w:r w:rsidRPr="001E4C3A">
                    <w:rPr>
                      <w:rFonts w:eastAsiaTheme="minorHAnsi"/>
                    </w:rPr>
                    <w:t>(</w:t>
                  </w:r>
                  <w:r w:rsidRPr="001E4C3A">
                    <w:rPr>
                      <w:rFonts w:eastAsiaTheme="minorHAnsi"/>
                      <w:i/>
                    </w:rPr>
                    <w:t>parašas)</w:t>
                  </w:r>
                  <w:r w:rsidR="0079310C" w:rsidRPr="001E4C3A">
                    <w:rPr>
                      <w:rFonts w:eastAsiaTheme="minorHAnsi"/>
                      <w:i/>
                    </w:rPr>
                    <w:t xml:space="preserve">                                    </w:t>
                  </w:r>
                  <w:r w:rsidRPr="001E4C3A">
                    <w:rPr>
                      <w:rFonts w:eastAsiaTheme="minorHAnsi"/>
                      <w:i/>
                    </w:rPr>
                    <w:t>A.V.</w:t>
                  </w:r>
                </w:p>
              </w:tc>
            </w:tr>
            <w:tr w:rsidR="00982AD9" w:rsidRPr="001E4C3A" w14:paraId="3C7FAEC8" w14:textId="77777777" w:rsidTr="00AE36FE">
              <w:tc>
                <w:tcPr>
                  <w:tcW w:w="46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7FAEC3" w14:textId="1DB7083D" w:rsidR="00982AD9" w:rsidRPr="001E4C3A" w:rsidRDefault="00982AD9" w:rsidP="00982AD9">
                  <w:pPr>
                    <w:rPr>
                      <w:i/>
                      <w:iCs/>
                    </w:rPr>
                  </w:pPr>
                  <w:r w:rsidRPr="001E4C3A">
                    <w:rPr>
                      <w:i/>
                      <w:iCs/>
                    </w:rPr>
                    <w:t>Už</w:t>
                  </w:r>
                  <w:r w:rsidR="0079310C" w:rsidRPr="001E4C3A">
                    <w:rPr>
                      <w:i/>
                      <w:iCs/>
                    </w:rPr>
                    <w:t xml:space="preserve"> </w:t>
                  </w:r>
                  <w:r w:rsidRPr="001E4C3A">
                    <w:rPr>
                      <w:i/>
                      <w:iCs/>
                    </w:rPr>
                    <w:t>Sutarties</w:t>
                  </w:r>
                  <w:r w:rsidR="0079310C" w:rsidRPr="001E4C3A">
                    <w:rPr>
                      <w:i/>
                      <w:iCs/>
                    </w:rPr>
                    <w:t xml:space="preserve"> </w:t>
                  </w:r>
                  <w:r w:rsidRPr="001E4C3A">
                    <w:rPr>
                      <w:i/>
                      <w:iCs/>
                    </w:rPr>
                    <w:t>vykdymą</w:t>
                  </w:r>
                  <w:r w:rsidR="0079310C" w:rsidRPr="001E4C3A">
                    <w:rPr>
                      <w:i/>
                      <w:iCs/>
                    </w:rPr>
                    <w:t xml:space="preserve"> </w:t>
                  </w:r>
                  <w:r w:rsidRPr="001E4C3A">
                    <w:rPr>
                      <w:i/>
                      <w:iCs/>
                    </w:rPr>
                    <w:t>atsakingas</w:t>
                  </w:r>
                  <w:r w:rsidR="0079310C" w:rsidRPr="001E4C3A">
                    <w:rPr>
                      <w:i/>
                      <w:iCs/>
                    </w:rPr>
                    <w:t xml:space="preserve"> </w:t>
                  </w:r>
                  <w:r w:rsidRPr="001E4C3A">
                    <w:rPr>
                      <w:i/>
                      <w:iCs/>
                    </w:rPr>
                    <w:t>asmuo:</w:t>
                  </w:r>
                </w:p>
                <w:p w14:paraId="367C7BAE" w14:textId="77777777" w:rsidR="00982AD9" w:rsidRPr="001E4C3A" w:rsidRDefault="00982AD9" w:rsidP="00982AD9">
                  <w:pPr>
                    <w:rPr>
                      <w:i/>
                      <w:iCs/>
                    </w:rPr>
                  </w:pPr>
                </w:p>
                <w:p w14:paraId="3C7FAEC4" w14:textId="3AC7A63E" w:rsidR="00982AD9" w:rsidRPr="001E4C3A" w:rsidRDefault="00196A43" w:rsidP="00982AD9">
                  <w:pPr>
                    <w:overflowPunct/>
                    <w:autoSpaceDE/>
                    <w:autoSpaceDN/>
                    <w:adjustRightInd/>
                    <w:textAlignment w:val="auto"/>
                  </w:pPr>
                  <w:r w:rsidRPr="001E4C3A">
                    <w:rPr>
                      <w:u w:val="single"/>
                    </w:rPr>
                    <w:t>..........</w:t>
                  </w:r>
                  <w:r w:rsidR="00982AD9" w:rsidRPr="001E4C3A">
                    <w:t>_____________</w:t>
                  </w:r>
                </w:p>
                <w:p w14:paraId="505D74C1" w14:textId="5AAEA02E" w:rsidR="00982AD9" w:rsidRPr="001E4C3A" w:rsidRDefault="00982AD9" w:rsidP="00982AD9">
                  <w:pPr>
                    <w:overflowPunct/>
                    <w:autoSpaceDE/>
                    <w:autoSpaceDN/>
                    <w:adjustRightInd/>
                    <w:textAlignment w:val="auto"/>
                  </w:pPr>
                  <w:r w:rsidRPr="001E4C3A">
                    <w:t>(</w:t>
                  </w:r>
                  <w:r w:rsidRPr="001E4C3A">
                    <w:rPr>
                      <w:i/>
                      <w:iCs/>
                    </w:rPr>
                    <w:t>Pareigos,</w:t>
                  </w:r>
                  <w:r w:rsidR="0079310C" w:rsidRPr="001E4C3A">
                    <w:t xml:space="preserve"> </w:t>
                  </w:r>
                  <w:r w:rsidRPr="001E4C3A">
                    <w:t>v</w:t>
                  </w:r>
                  <w:r w:rsidRPr="001E4C3A">
                    <w:rPr>
                      <w:i/>
                      <w:iCs/>
                    </w:rPr>
                    <w:t>ardas,</w:t>
                  </w:r>
                  <w:r w:rsidR="0079310C" w:rsidRPr="001E4C3A">
                    <w:rPr>
                      <w:i/>
                      <w:iCs/>
                    </w:rPr>
                    <w:t xml:space="preserve"> </w:t>
                  </w:r>
                  <w:r w:rsidRPr="001E4C3A">
                    <w:rPr>
                      <w:i/>
                      <w:iCs/>
                    </w:rPr>
                    <w:t>pavardė,</w:t>
                  </w:r>
                  <w:r w:rsidR="0079310C" w:rsidRPr="001E4C3A">
                    <w:rPr>
                      <w:i/>
                      <w:iCs/>
                    </w:rPr>
                    <w:t xml:space="preserve"> </w:t>
                  </w:r>
                  <w:r w:rsidRPr="001E4C3A">
                    <w:rPr>
                      <w:i/>
                      <w:iCs/>
                    </w:rPr>
                    <w:t>parašas</w:t>
                  </w:r>
                  <w:r w:rsidRPr="001E4C3A">
                    <w:t>)</w:t>
                  </w:r>
                </w:p>
                <w:p w14:paraId="3C7FAEC6" w14:textId="07C5F53A" w:rsidR="00982AD9" w:rsidRPr="001E4C3A" w:rsidRDefault="00982AD9" w:rsidP="00982AD9">
                  <w:pPr>
                    <w:overflowPunct/>
                    <w:autoSpaceDE/>
                    <w:autoSpaceDN/>
                    <w:adjustRightInd/>
                    <w:textAlignment w:val="auto"/>
                  </w:pPr>
                </w:p>
              </w:tc>
              <w:tc>
                <w:tcPr>
                  <w:tcW w:w="48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7FAEC7" w14:textId="77777777" w:rsidR="00982AD9" w:rsidRPr="001E4C3A" w:rsidRDefault="00982AD9" w:rsidP="00982AD9">
                  <w:pPr>
                    <w:overflowPunct/>
                    <w:autoSpaceDE/>
                    <w:autoSpaceDN/>
                    <w:adjustRightInd/>
                    <w:spacing w:before="120" w:after="120"/>
                    <w:textAlignment w:val="auto"/>
                  </w:pPr>
                </w:p>
              </w:tc>
            </w:tr>
          </w:tbl>
          <w:p w14:paraId="3C7FAEC9" w14:textId="77777777" w:rsidR="00982AD9" w:rsidRPr="001E4C3A" w:rsidRDefault="00982AD9" w:rsidP="00982AD9">
            <w:pPr>
              <w:overflowPunct/>
              <w:autoSpaceDE/>
              <w:autoSpaceDN/>
              <w:adjustRightInd/>
              <w:spacing w:before="120" w:after="120"/>
              <w:textAlignment w:val="auto"/>
            </w:pPr>
          </w:p>
        </w:tc>
      </w:tr>
    </w:tbl>
    <w:p w14:paraId="7540AD2E" w14:textId="28CF606B" w:rsidR="00EF3963" w:rsidRPr="001E4C3A" w:rsidRDefault="00EF3963" w:rsidP="00564871">
      <w:pPr>
        <w:overflowPunct/>
        <w:autoSpaceDE/>
        <w:autoSpaceDN/>
        <w:adjustRightInd/>
        <w:jc w:val="center"/>
        <w:textAlignment w:val="auto"/>
        <w:rPr>
          <w:b/>
          <w:bCs/>
        </w:rPr>
      </w:pPr>
    </w:p>
    <w:p w14:paraId="2BC3E23A" w14:textId="77777777" w:rsidR="00EF3963" w:rsidRPr="001E4C3A" w:rsidRDefault="00EF3963" w:rsidP="00564871">
      <w:pPr>
        <w:overflowPunct/>
        <w:autoSpaceDE/>
        <w:autoSpaceDN/>
        <w:adjustRightInd/>
        <w:jc w:val="center"/>
        <w:textAlignment w:val="auto"/>
        <w:rPr>
          <w:b/>
          <w:bCs/>
        </w:rPr>
      </w:pPr>
    </w:p>
    <w:p w14:paraId="675278C6" w14:textId="77777777" w:rsidR="00EF3963" w:rsidRPr="001E4C3A" w:rsidRDefault="00EF3963" w:rsidP="00564871">
      <w:pPr>
        <w:overflowPunct/>
        <w:autoSpaceDE/>
        <w:autoSpaceDN/>
        <w:adjustRightInd/>
        <w:jc w:val="center"/>
        <w:textAlignment w:val="auto"/>
        <w:rPr>
          <w:b/>
          <w:bCs/>
        </w:rPr>
      </w:pPr>
    </w:p>
    <w:sectPr w:rsidR="00EF3963" w:rsidRPr="001E4C3A" w:rsidSect="00734441">
      <w:footerReference w:type="default" r:id="rId11"/>
      <w:pgSz w:w="12240" w:h="15840"/>
      <w:pgMar w:top="993" w:right="567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F6AE5F" w14:textId="77777777" w:rsidR="006D1E88" w:rsidRDefault="006D1E88" w:rsidP="000122EE">
      <w:r>
        <w:separator/>
      </w:r>
    </w:p>
  </w:endnote>
  <w:endnote w:type="continuationSeparator" w:id="0">
    <w:p w14:paraId="392C9A7B" w14:textId="77777777" w:rsidR="006D1E88" w:rsidRDefault="006D1E88" w:rsidP="000122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FAED2" w14:textId="7E89FF27" w:rsidR="007B6DF9" w:rsidRDefault="007B6DF9">
    <w:pPr>
      <w:pStyle w:val="Porat"/>
      <w:jc w:val="right"/>
    </w:pPr>
    <w:r>
      <w:fldChar w:fldCharType="begin"/>
    </w:r>
    <w:r>
      <w:instrText>PAGE   \* MERGEFORMAT</w:instrText>
    </w:r>
    <w:r>
      <w:fldChar w:fldCharType="separate"/>
    </w:r>
    <w:r w:rsidR="00622571">
      <w:rPr>
        <w:noProof/>
      </w:rPr>
      <w:t>2</w:t>
    </w:r>
    <w:r>
      <w:fldChar w:fldCharType="end"/>
    </w:r>
  </w:p>
  <w:p w14:paraId="3C7FAED3" w14:textId="77777777" w:rsidR="007B6DF9" w:rsidRDefault="007B6DF9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680064" w14:textId="77777777" w:rsidR="006D1E88" w:rsidRDefault="006D1E88" w:rsidP="000122EE">
      <w:r>
        <w:separator/>
      </w:r>
    </w:p>
  </w:footnote>
  <w:footnote w:type="continuationSeparator" w:id="0">
    <w:p w14:paraId="726388F0" w14:textId="77777777" w:rsidR="006D1E88" w:rsidRDefault="006D1E88" w:rsidP="000122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7"/>
    <w:multiLevelType w:val="multilevel"/>
    <w:tmpl w:val="00000007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eastAsia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A419CD"/>
    <w:multiLevelType w:val="hybridMultilevel"/>
    <w:tmpl w:val="4934A8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DC238B"/>
    <w:multiLevelType w:val="hybridMultilevel"/>
    <w:tmpl w:val="C992706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20350"/>
    <w:multiLevelType w:val="hybridMultilevel"/>
    <w:tmpl w:val="6A2A6C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93A69"/>
    <w:multiLevelType w:val="multilevel"/>
    <w:tmpl w:val="1A3A8292"/>
    <w:lvl w:ilvl="0">
      <w:start w:val="1"/>
      <w:numFmt w:val="decimal"/>
      <w:pStyle w:val="1stlevelheading"/>
      <w:lvlText w:val="%1."/>
      <w:lvlJc w:val="left"/>
      <w:pPr>
        <w:tabs>
          <w:tab w:val="num" w:pos="680"/>
        </w:tabs>
      </w:pPr>
      <w:rPr>
        <w:rFonts w:hint="default"/>
      </w:rPr>
    </w:lvl>
    <w:lvl w:ilvl="1">
      <w:start w:val="1"/>
      <w:numFmt w:val="decimal"/>
      <w:pStyle w:val="2ndlevelprovision"/>
      <w:lvlText w:val="%1.%2."/>
      <w:lvlJc w:val="left"/>
      <w:pPr>
        <w:tabs>
          <w:tab w:val="num" w:pos="677"/>
        </w:tabs>
        <w:ind w:left="677" w:hanging="708"/>
      </w:pPr>
      <w:rPr>
        <w:rFonts w:hint="default"/>
      </w:rPr>
    </w:lvl>
    <w:lvl w:ilvl="2">
      <w:start w:val="1"/>
      <w:numFmt w:val="decimal"/>
      <w:pStyle w:val="3rdlevelsubprovision"/>
      <w:lvlText w:val="%1.%2.%3."/>
      <w:lvlJc w:val="left"/>
      <w:pPr>
        <w:tabs>
          <w:tab w:val="num" w:pos="1388"/>
        </w:tabs>
        <w:ind w:left="1388" w:hanging="367"/>
      </w:pPr>
      <w:rPr>
        <w:rFonts w:hint="default"/>
      </w:rPr>
    </w:lvl>
    <w:lvl w:ilvl="3">
      <w:start w:val="1"/>
      <w:numFmt w:val="lowerLetter"/>
      <w:pStyle w:val="4thlevellist"/>
      <w:lvlText w:val="(%4)"/>
      <w:lvlJc w:val="left"/>
      <w:pPr>
        <w:tabs>
          <w:tab w:val="num" w:pos="2093"/>
        </w:tabs>
        <w:ind w:left="2093" w:hanging="708"/>
      </w:pPr>
      <w:rPr>
        <w:rFonts w:hint="default"/>
      </w:rPr>
    </w:lvl>
    <w:lvl w:ilvl="4">
      <w:start w:val="1"/>
      <w:numFmt w:val="lowerRoman"/>
      <w:pStyle w:val="5thlevel"/>
      <w:lvlText w:val="(%5)"/>
      <w:lvlJc w:val="left"/>
      <w:pPr>
        <w:tabs>
          <w:tab w:val="num" w:pos="-739"/>
        </w:tabs>
        <w:ind w:left="2801" w:hanging="708"/>
      </w:pPr>
      <w:rPr>
        <w:rFonts w:hint="default"/>
      </w:rPr>
    </w:lvl>
    <w:lvl w:ilvl="5">
      <w:start w:val="1"/>
      <w:numFmt w:val="decimal"/>
      <w:lvlText w:val="(%4)%5.%6."/>
      <w:lvlJc w:val="left"/>
      <w:pPr>
        <w:tabs>
          <w:tab w:val="num" w:pos="-739"/>
        </w:tabs>
        <w:ind w:left="3509" w:hanging="708"/>
      </w:pPr>
      <w:rPr>
        <w:rFonts w:hint="default"/>
      </w:rPr>
    </w:lvl>
    <w:lvl w:ilvl="6">
      <w:start w:val="1"/>
      <w:numFmt w:val="decimal"/>
      <w:lvlText w:val="(%4)%5.%6.%7."/>
      <w:lvlJc w:val="left"/>
      <w:pPr>
        <w:tabs>
          <w:tab w:val="num" w:pos="-739"/>
        </w:tabs>
        <w:ind w:left="4217" w:hanging="708"/>
      </w:pPr>
      <w:rPr>
        <w:rFonts w:hint="default"/>
      </w:rPr>
    </w:lvl>
    <w:lvl w:ilvl="7">
      <w:start w:val="1"/>
      <w:numFmt w:val="decimal"/>
      <w:lvlText w:val="(%4)%5.%6.%7.%8."/>
      <w:lvlJc w:val="left"/>
      <w:pPr>
        <w:tabs>
          <w:tab w:val="num" w:pos="-739"/>
        </w:tabs>
        <w:ind w:left="4925" w:hanging="708"/>
      </w:pPr>
      <w:rPr>
        <w:rFonts w:hint="default"/>
      </w:rPr>
    </w:lvl>
    <w:lvl w:ilvl="8">
      <w:start w:val="1"/>
      <w:numFmt w:val="decimal"/>
      <w:lvlText w:val="(%4)%5.%6.%7.%8.%9."/>
      <w:lvlJc w:val="left"/>
      <w:pPr>
        <w:tabs>
          <w:tab w:val="num" w:pos="-739"/>
        </w:tabs>
        <w:ind w:left="5633" w:hanging="708"/>
      </w:pPr>
      <w:rPr>
        <w:rFonts w:hint="default"/>
      </w:rPr>
    </w:lvl>
  </w:abstractNum>
  <w:abstractNum w:abstractNumId="5" w15:restartNumberingAfterBreak="0">
    <w:nsid w:val="0ED003C0"/>
    <w:multiLevelType w:val="multilevel"/>
    <w:tmpl w:val="81E0F1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</w:pPr>
      <w:rPr>
        <w:rFonts w:ascii="Times New Roman" w:eastAsia="Times New Roman" w:hAnsi="Times New Roman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10931592"/>
    <w:multiLevelType w:val="hybridMultilevel"/>
    <w:tmpl w:val="B0D43F64"/>
    <w:lvl w:ilvl="0" w:tplc="286621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5882E49"/>
    <w:multiLevelType w:val="hybridMultilevel"/>
    <w:tmpl w:val="C4DEF56A"/>
    <w:lvl w:ilvl="0" w:tplc="DE3C57A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9F75190"/>
    <w:multiLevelType w:val="multilevel"/>
    <w:tmpl w:val="52223C2E"/>
    <w:lvl w:ilvl="0">
      <w:start w:val="1"/>
      <w:numFmt w:val="decimal"/>
      <w:lvlText w:val="%1."/>
      <w:lvlJc w:val="left"/>
      <w:pPr>
        <w:tabs>
          <w:tab w:val="num" w:pos="170"/>
        </w:tabs>
        <w:ind w:left="170" w:hanging="170"/>
      </w:pPr>
      <w:rPr>
        <w:rFonts w:hint="default"/>
        <w:b/>
        <w:bCs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311"/>
        </w:tabs>
        <w:ind w:left="311" w:hanging="170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left"/>
      <w:pPr>
        <w:tabs>
          <w:tab w:val="num" w:pos="453"/>
        </w:tabs>
        <w:ind w:left="453" w:hanging="17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 w15:restartNumberingAfterBreak="0">
    <w:nsid w:val="1EBF2A37"/>
    <w:multiLevelType w:val="hybridMultilevel"/>
    <w:tmpl w:val="BAC6E6FE"/>
    <w:lvl w:ilvl="0" w:tplc="CF6C152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D00F23"/>
    <w:multiLevelType w:val="hybridMultilevel"/>
    <w:tmpl w:val="DF8A4982"/>
    <w:lvl w:ilvl="0" w:tplc="610214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color w:val="auto"/>
      </w:rPr>
    </w:lvl>
    <w:lvl w:ilvl="1" w:tplc="0427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B3F5779"/>
    <w:multiLevelType w:val="hybridMultilevel"/>
    <w:tmpl w:val="3A6A3FC6"/>
    <w:lvl w:ilvl="0" w:tplc="04270011">
      <w:start w:val="1"/>
      <w:numFmt w:val="decimal"/>
      <w:lvlText w:val="%1)"/>
      <w:lvlJc w:val="left"/>
      <w:pPr>
        <w:ind w:left="1656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2376" w:hanging="360"/>
      </w:pPr>
    </w:lvl>
    <w:lvl w:ilvl="2" w:tplc="0427001B">
      <w:start w:val="1"/>
      <w:numFmt w:val="lowerRoman"/>
      <w:lvlText w:val="%3."/>
      <w:lvlJc w:val="right"/>
      <w:pPr>
        <w:ind w:left="3096" w:hanging="180"/>
      </w:pPr>
    </w:lvl>
    <w:lvl w:ilvl="3" w:tplc="0427000F">
      <w:start w:val="1"/>
      <w:numFmt w:val="decimal"/>
      <w:lvlText w:val="%4."/>
      <w:lvlJc w:val="left"/>
      <w:pPr>
        <w:ind w:left="3816" w:hanging="360"/>
      </w:pPr>
    </w:lvl>
    <w:lvl w:ilvl="4" w:tplc="04270019">
      <w:start w:val="1"/>
      <w:numFmt w:val="lowerLetter"/>
      <w:lvlText w:val="%5."/>
      <w:lvlJc w:val="left"/>
      <w:pPr>
        <w:ind w:left="4536" w:hanging="360"/>
      </w:pPr>
    </w:lvl>
    <w:lvl w:ilvl="5" w:tplc="0427001B">
      <w:start w:val="1"/>
      <w:numFmt w:val="lowerRoman"/>
      <w:lvlText w:val="%6."/>
      <w:lvlJc w:val="right"/>
      <w:pPr>
        <w:ind w:left="5256" w:hanging="180"/>
      </w:pPr>
    </w:lvl>
    <w:lvl w:ilvl="6" w:tplc="0427000F">
      <w:start w:val="1"/>
      <w:numFmt w:val="decimal"/>
      <w:lvlText w:val="%7."/>
      <w:lvlJc w:val="left"/>
      <w:pPr>
        <w:ind w:left="5976" w:hanging="360"/>
      </w:pPr>
    </w:lvl>
    <w:lvl w:ilvl="7" w:tplc="04270019">
      <w:start w:val="1"/>
      <w:numFmt w:val="lowerLetter"/>
      <w:lvlText w:val="%8."/>
      <w:lvlJc w:val="left"/>
      <w:pPr>
        <w:ind w:left="6696" w:hanging="360"/>
      </w:pPr>
    </w:lvl>
    <w:lvl w:ilvl="8" w:tplc="0427001B">
      <w:start w:val="1"/>
      <w:numFmt w:val="lowerRoman"/>
      <w:lvlText w:val="%9."/>
      <w:lvlJc w:val="right"/>
      <w:pPr>
        <w:ind w:left="7416" w:hanging="180"/>
      </w:pPr>
    </w:lvl>
  </w:abstractNum>
  <w:abstractNum w:abstractNumId="12" w15:restartNumberingAfterBreak="0">
    <w:nsid w:val="3754405A"/>
    <w:multiLevelType w:val="hybridMultilevel"/>
    <w:tmpl w:val="409E51C0"/>
    <w:lvl w:ilvl="0" w:tplc="DA022B3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110E49"/>
    <w:multiLevelType w:val="hybridMultilevel"/>
    <w:tmpl w:val="1AA0C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7606AA"/>
    <w:multiLevelType w:val="hybridMultilevel"/>
    <w:tmpl w:val="0D4C7EDC"/>
    <w:lvl w:ilvl="0" w:tplc="286621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27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372F1"/>
    <w:multiLevelType w:val="hybridMultilevel"/>
    <w:tmpl w:val="E2C407CE"/>
    <w:lvl w:ilvl="0" w:tplc="D8A60E5A">
      <w:start w:val="1"/>
      <w:numFmt w:val="upperLetter"/>
      <w:lvlText w:val="%1)"/>
      <w:lvlJc w:val="left"/>
      <w:pPr>
        <w:ind w:left="394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114" w:hanging="360"/>
      </w:pPr>
    </w:lvl>
    <w:lvl w:ilvl="2" w:tplc="0427001B">
      <w:start w:val="1"/>
      <w:numFmt w:val="lowerRoman"/>
      <w:lvlText w:val="%3."/>
      <w:lvlJc w:val="right"/>
      <w:pPr>
        <w:ind w:left="1834" w:hanging="180"/>
      </w:pPr>
    </w:lvl>
    <w:lvl w:ilvl="3" w:tplc="0427000F">
      <w:start w:val="1"/>
      <w:numFmt w:val="decimal"/>
      <w:lvlText w:val="%4."/>
      <w:lvlJc w:val="left"/>
      <w:pPr>
        <w:ind w:left="2554" w:hanging="360"/>
      </w:pPr>
    </w:lvl>
    <w:lvl w:ilvl="4" w:tplc="04270019">
      <w:start w:val="1"/>
      <w:numFmt w:val="lowerLetter"/>
      <w:lvlText w:val="%5."/>
      <w:lvlJc w:val="left"/>
      <w:pPr>
        <w:ind w:left="3274" w:hanging="360"/>
      </w:pPr>
    </w:lvl>
    <w:lvl w:ilvl="5" w:tplc="0427001B">
      <w:start w:val="1"/>
      <w:numFmt w:val="lowerRoman"/>
      <w:lvlText w:val="%6."/>
      <w:lvlJc w:val="right"/>
      <w:pPr>
        <w:ind w:left="3994" w:hanging="180"/>
      </w:pPr>
    </w:lvl>
    <w:lvl w:ilvl="6" w:tplc="0427000F">
      <w:start w:val="1"/>
      <w:numFmt w:val="decimal"/>
      <w:lvlText w:val="%7."/>
      <w:lvlJc w:val="left"/>
      <w:pPr>
        <w:ind w:left="4714" w:hanging="360"/>
      </w:pPr>
    </w:lvl>
    <w:lvl w:ilvl="7" w:tplc="04270019">
      <w:start w:val="1"/>
      <w:numFmt w:val="lowerLetter"/>
      <w:lvlText w:val="%8."/>
      <w:lvlJc w:val="left"/>
      <w:pPr>
        <w:ind w:left="5434" w:hanging="360"/>
      </w:pPr>
    </w:lvl>
    <w:lvl w:ilvl="8" w:tplc="0427001B">
      <w:start w:val="1"/>
      <w:numFmt w:val="lowerRoman"/>
      <w:lvlText w:val="%9."/>
      <w:lvlJc w:val="right"/>
      <w:pPr>
        <w:ind w:left="6154" w:hanging="180"/>
      </w:pPr>
    </w:lvl>
  </w:abstractNum>
  <w:abstractNum w:abstractNumId="16" w15:restartNumberingAfterBreak="0">
    <w:nsid w:val="48664056"/>
    <w:multiLevelType w:val="multilevel"/>
    <w:tmpl w:val="3DE875C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5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9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57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5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3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80" w:hanging="1800"/>
      </w:pPr>
      <w:rPr>
        <w:rFonts w:hint="default"/>
      </w:rPr>
    </w:lvl>
  </w:abstractNum>
  <w:abstractNum w:abstractNumId="17" w15:restartNumberingAfterBreak="0">
    <w:nsid w:val="4E316B80"/>
    <w:multiLevelType w:val="hybridMultilevel"/>
    <w:tmpl w:val="9880D0A0"/>
    <w:lvl w:ilvl="0" w:tplc="0427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8" w15:restartNumberingAfterBreak="0">
    <w:nsid w:val="53C57D4D"/>
    <w:multiLevelType w:val="hybridMultilevel"/>
    <w:tmpl w:val="B106AD4A"/>
    <w:lvl w:ilvl="0" w:tplc="96A83A6E">
      <w:start w:val="1"/>
      <w:numFmt w:val="decimal"/>
      <w:lvlText w:val="%1."/>
      <w:lvlJc w:val="left"/>
      <w:pPr>
        <w:tabs>
          <w:tab w:val="num" w:pos="975"/>
        </w:tabs>
        <w:ind w:left="975" w:hanging="615"/>
      </w:pPr>
      <w:rPr>
        <w:rFonts w:ascii="Times New Roman" w:hAnsi="Times New Roman" w:cs="Times New Roman" w:hint="default"/>
        <w:i w:val="0"/>
        <w:iCs w:val="0"/>
      </w:rPr>
    </w:lvl>
    <w:lvl w:ilvl="1" w:tplc="0427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91714AF"/>
    <w:multiLevelType w:val="hybridMultilevel"/>
    <w:tmpl w:val="6A3AAAD8"/>
    <w:lvl w:ilvl="0" w:tplc="9C96D1F6">
      <w:start w:val="3"/>
      <w:numFmt w:val="upperLetter"/>
      <w:lvlText w:val="%1)"/>
      <w:lvlJc w:val="left"/>
      <w:pPr>
        <w:ind w:left="394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114" w:hanging="360"/>
      </w:pPr>
    </w:lvl>
    <w:lvl w:ilvl="2" w:tplc="0427001B">
      <w:start w:val="1"/>
      <w:numFmt w:val="lowerRoman"/>
      <w:lvlText w:val="%3."/>
      <w:lvlJc w:val="right"/>
      <w:pPr>
        <w:ind w:left="1834" w:hanging="180"/>
      </w:pPr>
    </w:lvl>
    <w:lvl w:ilvl="3" w:tplc="0427000F">
      <w:start w:val="1"/>
      <w:numFmt w:val="decimal"/>
      <w:lvlText w:val="%4."/>
      <w:lvlJc w:val="left"/>
      <w:pPr>
        <w:ind w:left="2554" w:hanging="360"/>
      </w:pPr>
    </w:lvl>
    <w:lvl w:ilvl="4" w:tplc="04270019">
      <w:start w:val="1"/>
      <w:numFmt w:val="lowerLetter"/>
      <w:lvlText w:val="%5."/>
      <w:lvlJc w:val="left"/>
      <w:pPr>
        <w:ind w:left="3274" w:hanging="360"/>
      </w:pPr>
    </w:lvl>
    <w:lvl w:ilvl="5" w:tplc="0427001B">
      <w:start w:val="1"/>
      <w:numFmt w:val="lowerRoman"/>
      <w:lvlText w:val="%6."/>
      <w:lvlJc w:val="right"/>
      <w:pPr>
        <w:ind w:left="3994" w:hanging="180"/>
      </w:pPr>
    </w:lvl>
    <w:lvl w:ilvl="6" w:tplc="0427000F">
      <w:start w:val="1"/>
      <w:numFmt w:val="decimal"/>
      <w:lvlText w:val="%7."/>
      <w:lvlJc w:val="left"/>
      <w:pPr>
        <w:ind w:left="4714" w:hanging="360"/>
      </w:pPr>
    </w:lvl>
    <w:lvl w:ilvl="7" w:tplc="04270019">
      <w:start w:val="1"/>
      <w:numFmt w:val="lowerLetter"/>
      <w:lvlText w:val="%8."/>
      <w:lvlJc w:val="left"/>
      <w:pPr>
        <w:ind w:left="5434" w:hanging="360"/>
      </w:pPr>
    </w:lvl>
    <w:lvl w:ilvl="8" w:tplc="0427001B">
      <w:start w:val="1"/>
      <w:numFmt w:val="lowerRoman"/>
      <w:lvlText w:val="%9."/>
      <w:lvlJc w:val="right"/>
      <w:pPr>
        <w:ind w:left="6154" w:hanging="180"/>
      </w:pPr>
    </w:lvl>
  </w:abstractNum>
  <w:abstractNum w:abstractNumId="20" w15:restartNumberingAfterBreak="0">
    <w:nsid w:val="5A4841A5"/>
    <w:multiLevelType w:val="hybridMultilevel"/>
    <w:tmpl w:val="A72CBE7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3D7511"/>
    <w:multiLevelType w:val="hybridMultilevel"/>
    <w:tmpl w:val="91F6219C"/>
    <w:lvl w:ilvl="0" w:tplc="1BDC482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D65D51"/>
    <w:multiLevelType w:val="hybridMultilevel"/>
    <w:tmpl w:val="B58AEC10"/>
    <w:lvl w:ilvl="0" w:tplc="3606EC62">
      <w:start w:val="1"/>
      <w:numFmt w:val="upperLetter"/>
      <w:lvlText w:val="(%1)"/>
      <w:lvlJc w:val="left"/>
      <w:pPr>
        <w:tabs>
          <w:tab w:val="num" w:pos="851"/>
        </w:tabs>
        <w:ind w:left="851" w:hanging="511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270019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27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F367C45"/>
    <w:multiLevelType w:val="hybridMultilevel"/>
    <w:tmpl w:val="11C03110"/>
    <w:lvl w:ilvl="0" w:tplc="9D5C4E7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3686063">
    <w:abstractNumId w:val="0"/>
  </w:num>
  <w:num w:numId="2" w16cid:durableId="997727753">
    <w:abstractNumId w:val="6"/>
  </w:num>
  <w:num w:numId="3" w16cid:durableId="1541553935">
    <w:abstractNumId w:val="18"/>
  </w:num>
  <w:num w:numId="4" w16cid:durableId="1976639551">
    <w:abstractNumId w:val="14"/>
  </w:num>
  <w:num w:numId="5" w16cid:durableId="127281918">
    <w:abstractNumId w:val="10"/>
  </w:num>
  <w:num w:numId="6" w16cid:durableId="579557914">
    <w:abstractNumId w:val="11"/>
  </w:num>
  <w:num w:numId="7" w16cid:durableId="788015065">
    <w:abstractNumId w:val="2"/>
  </w:num>
  <w:num w:numId="8" w16cid:durableId="195579911">
    <w:abstractNumId w:val="7"/>
  </w:num>
  <w:num w:numId="9" w16cid:durableId="1158963599">
    <w:abstractNumId w:val="1"/>
  </w:num>
  <w:num w:numId="10" w16cid:durableId="762917440">
    <w:abstractNumId w:val="20"/>
  </w:num>
  <w:num w:numId="11" w16cid:durableId="389036913">
    <w:abstractNumId w:val="4"/>
  </w:num>
  <w:num w:numId="12" w16cid:durableId="1587690836">
    <w:abstractNumId w:val="22"/>
  </w:num>
  <w:num w:numId="13" w16cid:durableId="2100632499">
    <w:abstractNumId w:val="8"/>
  </w:num>
  <w:num w:numId="14" w16cid:durableId="32775984">
    <w:abstractNumId w:val="16"/>
  </w:num>
  <w:num w:numId="15" w16cid:durableId="1616793084">
    <w:abstractNumId w:val="5"/>
  </w:num>
  <w:num w:numId="16" w16cid:durableId="1674262873">
    <w:abstractNumId w:val="12"/>
  </w:num>
  <w:num w:numId="17" w16cid:durableId="1007368667">
    <w:abstractNumId w:val="21"/>
  </w:num>
  <w:num w:numId="18" w16cid:durableId="307633081">
    <w:abstractNumId w:val="15"/>
  </w:num>
  <w:num w:numId="19" w16cid:durableId="1556428961">
    <w:abstractNumId w:val="19"/>
  </w:num>
  <w:num w:numId="20" w16cid:durableId="1795438138">
    <w:abstractNumId w:val="23"/>
  </w:num>
  <w:num w:numId="21" w16cid:durableId="1366252440">
    <w:abstractNumId w:val="17"/>
  </w:num>
  <w:num w:numId="22" w16cid:durableId="1837112449">
    <w:abstractNumId w:val="3"/>
  </w:num>
  <w:num w:numId="23" w16cid:durableId="851382123">
    <w:abstractNumId w:val="13"/>
  </w:num>
  <w:num w:numId="24" w16cid:durableId="95671958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1296"/>
  <w:hyphenationZone w:val="396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a3MDYzNTMzNDdV0lEKTi0uzszPAykwrgUAOWtSLiwAAAA="/>
  </w:docVars>
  <w:rsids>
    <w:rsidRoot w:val="004C5298"/>
    <w:rsid w:val="0000051E"/>
    <w:rsid w:val="0000501E"/>
    <w:rsid w:val="00006609"/>
    <w:rsid w:val="00007A69"/>
    <w:rsid w:val="00007B84"/>
    <w:rsid w:val="00010399"/>
    <w:rsid w:val="000122EE"/>
    <w:rsid w:val="000355C7"/>
    <w:rsid w:val="00055ABD"/>
    <w:rsid w:val="00077A52"/>
    <w:rsid w:val="00083458"/>
    <w:rsid w:val="00084A28"/>
    <w:rsid w:val="00084C4A"/>
    <w:rsid w:val="00086659"/>
    <w:rsid w:val="00086C5F"/>
    <w:rsid w:val="00096797"/>
    <w:rsid w:val="000A1892"/>
    <w:rsid w:val="000A28D7"/>
    <w:rsid w:val="000A56D5"/>
    <w:rsid w:val="000A5BCD"/>
    <w:rsid w:val="000A6FB8"/>
    <w:rsid w:val="000B1758"/>
    <w:rsid w:val="000B4487"/>
    <w:rsid w:val="000C4B09"/>
    <w:rsid w:val="000D22DF"/>
    <w:rsid w:val="000F11EA"/>
    <w:rsid w:val="000F7264"/>
    <w:rsid w:val="00103D4F"/>
    <w:rsid w:val="001218C1"/>
    <w:rsid w:val="00133F72"/>
    <w:rsid w:val="00136812"/>
    <w:rsid w:val="001565E1"/>
    <w:rsid w:val="00164F4C"/>
    <w:rsid w:val="001732A0"/>
    <w:rsid w:val="00175C88"/>
    <w:rsid w:val="00183E4F"/>
    <w:rsid w:val="00184BB5"/>
    <w:rsid w:val="001902B4"/>
    <w:rsid w:val="00192DED"/>
    <w:rsid w:val="0019408F"/>
    <w:rsid w:val="00196914"/>
    <w:rsid w:val="00196A43"/>
    <w:rsid w:val="001A044D"/>
    <w:rsid w:val="001A7550"/>
    <w:rsid w:val="001A7F4F"/>
    <w:rsid w:val="001C4555"/>
    <w:rsid w:val="001D03F1"/>
    <w:rsid w:val="001E4C3A"/>
    <w:rsid w:val="001E4F55"/>
    <w:rsid w:val="001F6171"/>
    <w:rsid w:val="00211289"/>
    <w:rsid w:val="00211B30"/>
    <w:rsid w:val="00215E95"/>
    <w:rsid w:val="00217C49"/>
    <w:rsid w:val="00224246"/>
    <w:rsid w:val="00225653"/>
    <w:rsid w:val="00227B39"/>
    <w:rsid w:val="00243656"/>
    <w:rsid w:val="00243F06"/>
    <w:rsid w:val="0025165B"/>
    <w:rsid w:val="00265D0C"/>
    <w:rsid w:val="002673A9"/>
    <w:rsid w:val="00272F1A"/>
    <w:rsid w:val="002736EF"/>
    <w:rsid w:val="00280B61"/>
    <w:rsid w:val="002864F4"/>
    <w:rsid w:val="00297AA8"/>
    <w:rsid w:val="002A070D"/>
    <w:rsid w:val="002A6BA5"/>
    <w:rsid w:val="002B03E6"/>
    <w:rsid w:val="002B1A03"/>
    <w:rsid w:val="002C3897"/>
    <w:rsid w:val="002C4F83"/>
    <w:rsid w:val="002D2A53"/>
    <w:rsid w:val="002D2B08"/>
    <w:rsid w:val="002D676C"/>
    <w:rsid w:val="002E5B34"/>
    <w:rsid w:val="002E6F92"/>
    <w:rsid w:val="002F1FE9"/>
    <w:rsid w:val="002F7DC4"/>
    <w:rsid w:val="003109D2"/>
    <w:rsid w:val="00314C41"/>
    <w:rsid w:val="00316776"/>
    <w:rsid w:val="00320AC0"/>
    <w:rsid w:val="003323CB"/>
    <w:rsid w:val="0033412E"/>
    <w:rsid w:val="0034314F"/>
    <w:rsid w:val="00350C6E"/>
    <w:rsid w:val="00354952"/>
    <w:rsid w:val="003571F6"/>
    <w:rsid w:val="003633EE"/>
    <w:rsid w:val="00371464"/>
    <w:rsid w:val="0037334C"/>
    <w:rsid w:val="00376423"/>
    <w:rsid w:val="003913EA"/>
    <w:rsid w:val="0039358F"/>
    <w:rsid w:val="003A789B"/>
    <w:rsid w:val="003B7570"/>
    <w:rsid w:val="003C33EC"/>
    <w:rsid w:val="003C75D6"/>
    <w:rsid w:val="003D1333"/>
    <w:rsid w:val="003D595A"/>
    <w:rsid w:val="003D611E"/>
    <w:rsid w:val="003F7F3A"/>
    <w:rsid w:val="0041151B"/>
    <w:rsid w:val="004165C3"/>
    <w:rsid w:val="00416880"/>
    <w:rsid w:val="00416F77"/>
    <w:rsid w:val="00432F15"/>
    <w:rsid w:val="00437C42"/>
    <w:rsid w:val="00440B62"/>
    <w:rsid w:val="0044208E"/>
    <w:rsid w:val="00442B05"/>
    <w:rsid w:val="00447411"/>
    <w:rsid w:val="0044757F"/>
    <w:rsid w:val="00450132"/>
    <w:rsid w:val="004569C0"/>
    <w:rsid w:val="0046578C"/>
    <w:rsid w:val="004676A0"/>
    <w:rsid w:val="004731A3"/>
    <w:rsid w:val="004737D8"/>
    <w:rsid w:val="00473D79"/>
    <w:rsid w:val="00485419"/>
    <w:rsid w:val="00490AE8"/>
    <w:rsid w:val="00491E50"/>
    <w:rsid w:val="0049493D"/>
    <w:rsid w:val="004A115B"/>
    <w:rsid w:val="004A4257"/>
    <w:rsid w:val="004A42A9"/>
    <w:rsid w:val="004B1663"/>
    <w:rsid w:val="004B5904"/>
    <w:rsid w:val="004C21AE"/>
    <w:rsid w:val="004C5298"/>
    <w:rsid w:val="004D05AC"/>
    <w:rsid w:val="004D72C3"/>
    <w:rsid w:val="004D74D6"/>
    <w:rsid w:val="004E253D"/>
    <w:rsid w:val="004E2830"/>
    <w:rsid w:val="004F089C"/>
    <w:rsid w:val="004F27A4"/>
    <w:rsid w:val="004F6929"/>
    <w:rsid w:val="00502E46"/>
    <w:rsid w:val="00505373"/>
    <w:rsid w:val="00526FB5"/>
    <w:rsid w:val="00536FE7"/>
    <w:rsid w:val="00546978"/>
    <w:rsid w:val="005505F7"/>
    <w:rsid w:val="00556347"/>
    <w:rsid w:val="00560213"/>
    <w:rsid w:val="00560BF2"/>
    <w:rsid w:val="00564871"/>
    <w:rsid w:val="005709E3"/>
    <w:rsid w:val="005718CF"/>
    <w:rsid w:val="005738A5"/>
    <w:rsid w:val="005A1D6C"/>
    <w:rsid w:val="005A2180"/>
    <w:rsid w:val="005A2C7C"/>
    <w:rsid w:val="005A4893"/>
    <w:rsid w:val="005B553E"/>
    <w:rsid w:val="005B62BF"/>
    <w:rsid w:val="005B648E"/>
    <w:rsid w:val="005B6E00"/>
    <w:rsid w:val="005B7191"/>
    <w:rsid w:val="005C4472"/>
    <w:rsid w:val="005C66A5"/>
    <w:rsid w:val="005D0DE2"/>
    <w:rsid w:val="005D3426"/>
    <w:rsid w:val="005D7A0B"/>
    <w:rsid w:val="005F31AB"/>
    <w:rsid w:val="005F47E2"/>
    <w:rsid w:val="005F7FF2"/>
    <w:rsid w:val="00604534"/>
    <w:rsid w:val="00604ECC"/>
    <w:rsid w:val="00607EDF"/>
    <w:rsid w:val="00613550"/>
    <w:rsid w:val="00615D31"/>
    <w:rsid w:val="00616A46"/>
    <w:rsid w:val="00621539"/>
    <w:rsid w:val="00622571"/>
    <w:rsid w:val="00627972"/>
    <w:rsid w:val="00627A09"/>
    <w:rsid w:val="00627EBD"/>
    <w:rsid w:val="00632A10"/>
    <w:rsid w:val="00634BD9"/>
    <w:rsid w:val="00642EF3"/>
    <w:rsid w:val="006529CB"/>
    <w:rsid w:val="006712FF"/>
    <w:rsid w:val="006743E1"/>
    <w:rsid w:val="00682D04"/>
    <w:rsid w:val="00692D0E"/>
    <w:rsid w:val="00697740"/>
    <w:rsid w:val="006A0D7E"/>
    <w:rsid w:val="006A1689"/>
    <w:rsid w:val="006A6309"/>
    <w:rsid w:val="006B1795"/>
    <w:rsid w:val="006B57B0"/>
    <w:rsid w:val="006C2F62"/>
    <w:rsid w:val="006C31ED"/>
    <w:rsid w:val="006C334E"/>
    <w:rsid w:val="006C5742"/>
    <w:rsid w:val="006C7D65"/>
    <w:rsid w:val="006D1BEA"/>
    <w:rsid w:val="006D1E88"/>
    <w:rsid w:val="006D5066"/>
    <w:rsid w:val="006D5C2C"/>
    <w:rsid w:val="006D682F"/>
    <w:rsid w:val="006D7C94"/>
    <w:rsid w:val="006E4898"/>
    <w:rsid w:val="006F75DC"/>
    <w:rsid w:val="0070381C"/>
    <w:rsid w:val="007040C3"/>
    <w:rsid w:val="00704E46"/>
    <w:rsid w:val="00712F0A"/>
    <w:rsid w:val="0071680F"/>
    <w:rsid w:val="007218E5"/>
    <w:rsid w:val="00723D48"/>
    <w:rsid w:val="00725750"/>
    <w:rsid w:val="007321AF"/>
    <w:rsid w:val="0073221E"/>
    <w:rsid w:val="00734441"/>
    <w:rsid w:val="007411B2"/>
    <w:rsid w:val="00741E83"/>
    <w:rsid w:val="00751660"/>
    <w:rsid w:val="00751F9A"/>
    <w:rsid w:val="007575A8"/>
    <w:rsid w:val="007646D9"/>
    <w:rsid w:val="00777DFD"/>
    <w:rsid w:val="00781DB4"/>
    <w:rsid w:val="007845BE"/>
    <w:rsid w:val="00787EB0"/>
    <w:rsid w:val="00792352"/>
    <w:rsid w:val="0079310C"/>
    <w:rsid w:val="007A1E22"/>
    <w:rsid w:val="007B6DF9"/>
    <w:rsid w:val="007C147E"/>
    <w:rsid w:val="007D0CDC"/>
    <w:rsid w:val="007D23CB"/>
    <w:rsid w:val="007F4BA5"/>
    <w:rsid w:val="007F72E3"/>
    <w:rsid w:val="007F7D36"/>
    <w:rsid w:val="0080361D"/>
    <w:rsid w:val="008107ED"/>
    <w:rsid w:val="008155A9"/>
    <w:rsid w:val="00826474"/>
    <w:rsid w:val="00827FC7"/>
    <w:rsid w:val="00843518"/>
    <w:rsid w:val="008437B9"/>
    <w:rsid w:val="00846956"/>
    <w:rsid w:val="00846D56"/>
    <w:rsid w:val="008511A2"/>
    <w:rsid w:val="00864496"/>
    <w:rsid w:val="00874CA3"/>
    <w:rsid w:val="00876295"/>
    <w:rsid w:val="008805BE"/>
    <w:rsid w:val="008907E2"/>
    <w:rsid w:val="00890FFE"/>
    <w:rsid w:val="00893707"/>
    <w:rsid w:val="008947AD"/>
    <w:rsid w:val="00894816"/>
    <w:rsid w:val="008A059D"/>
    <w:rsid w:val="008C2134"/>
    <w:rsid w:val="008C34AC"/>
    <w:rsid w:val="008C4057"/>
    <w:rsid w:val="008C5163"/>
    <w:rsid w:val="008D33CD"/>
    <w:rsid w:val="008D54AD"/>
    <w:rsid w:val="008E4E0C"/>
    <w:rsid w:val="008F5FA2"/>
    <w:rsid w:val="008F7410"/>
    <w:rsid w:val="0090178C"/>
    <w:rsid w:val="0090446D"/>
    <w:rsid w:val="00920716"/>
    <w:rsid w:val="0092274E"/>
    <w:rsid w:val="009267CF"/>
    <w:rsid w:val="00931D41"/>
    <w:rsid w:val="00936A5F"/>
    <w:rsid w:val="0094229D"/>
    <w:rsid w:val="0094548E"/>
    <w:rsid w:val="00960B49"/>
    <w:rsid w:val="00962623"/>
    <w:rsid w:val="009705BE"/>
    <w:rsid w:val="009707A6"/>
    <w:rsid w:val="00974C90"/>
    <w:rsid w:val="00975210"/>
    <w:rsid w:val="00977029"/>
    <w:rsid w:val="00982AD9"/>
    <w:rsid w:val="009A1B83"/>
    <w:rsid w:val="009A7D20"/>
    <w:rsid w:val="009B443B"/>
    <w:rsid w:val="009C329E"/>
    <w:rsid w:val="009D00B0"/>
    <w:rsid w:val="009D772D"/>
    <w:rsid w:val="009D79E6"/>
    <w:rsid w:val="00A0088D"/>
    <w:rsid w:val="00A04216"/>
    <w:rsid w:val="00A05F3C"/>
    <w:rsid w:val="00A06155"/>
    <w:rsid w:val="00A23BCD"/>
    <w:rsid w:val="00A26ABF"/>
    <w:rsid w:val="00A27DF6"/>
    <w:rsid w:val="00A326B5"/>
    <w:rsid w:val="00A33136"/>
    <w:rsid w:val="00A3538D"/>
    <w:rsid w:val="00A40AEE"/>
    <w:rsid w:val="00A40E30"/>
    <w:rsid w:val="00A50133"/>
    <w:rsid w:val="00A526D4"/>
    <w:rsid w:val="00A52D90"/>
    <w:rsid w:val="00A57AB6"/>
    <w:rsid w:val="00A6275C"/>
    <w:rsid w:val="00A66C9D"/>
    <w:rsid w:val="00A771CB"/>
    <w:rsid w:val="00A77720"/>
    <w:rsid w:val="00A81BED"/>
    <w:rsid w:val="00A910CE"/>
    <w:rsid w:val="00AA4D97"/>
    <w:rsid w:val="00AA67DB"/>
    <w:rsid w:val="00AB4318"/>
    <w:rsid w:val="00AC28AE"/>
    <w:rsid w:val="00AC3086"/>
    <w:rsid w:val="00AD32AC"/>
    <w:rsid w:val="00AE01AC"/>
    <w:rsid w:val="00AE36FE"/>
    <w:rsid w:val="00AE5EB7"/>
    <w:rsid w:val="00AE68CF"/>
    <w:rsid w:val="00AF5975"/>
    <w:rsid w:val="00B17709"/>
    <w:rsid w:val="00B21218"/>
    <w:rsid w:val="00B232A3"/>
    <w:rsid w:val="00B324BD"/>
    <w:rsid w:val="00B417B2"/>
    <w:rsid w:val="00B50425"/>
    <w:rsid w:val="00B53F82"/>
    <w:rsid w:val="00B5432F"/>
    <w:rsid w:val="00B54F5A"/>
    <w:rsid w:val="00B570C1"/>
    <w:rsid w:val="00B72B14"/>
    <w:rsid w:val="00B75408"/>
    <w:rsid w:val="00B8306D"/>
    <w:rsid w:val="00B937D1"/>
    <w:rsid w:val="00B93E7A"/>
    <w:rsid w:val="00BB3FE2"/>
    <w:rsid w:val="00BC5B8C"/>
    <w:rsid w:val="00BC77AF"/>
    <w:rsid w:val="00BD137C"/>
    <w:rsid w:val="00BD321F"/>
    <w:rsid w:val="00BD35E1"/>
    <w:rsid w:val="00BD578A"/>
    <w:rsid w:val="00BD7347"/>
    <w:rsid w:val="00BE0E06"/>
    <w:rsid w:val="00BF57BD"/>
    <w:rsid w:val="00C05236"/>
    <w:rsid w:val="00C0530C"/>
    <w:rsid w:val="00C05B91"/>
    <w:rsid w:val="00C10891"/>
    <w:rsid w:val="00C124EF"/>
    <w:rsid w:val="00C12765"/>
    <w:rsid w:val="00C12F33"/>
    <w:rsid w:val="00C1507E"/>
    <w:rsid w:val="00C20C32"/>
    <w:rsid w:val="00C21DCC"/>
    <w:rsid w:val="00C23892"/>
    <w:rsid w:val="00C34E09"/>
    <w:rsid w:val="00C439DD"/>
    <w:rsid w:val="00C455ED"/>
    <w:rsid w:val="00C52077"/>
    <w:rsid w:val="00C60CB7"/>
    <w:rsid w:val="00C72900"/>
    <w:rsid w:val="00C734DB"/>
    <w:rsid w:val="00C760E3"/>
    <w:rsid w:val="00C77788"/>
    <w:rsid w:val="00C81840"/>
    <w:rsid w:val="00C83598"/>
    <w:rsid w:val="00C93ACC"/>
    <w:rsid w:val="00C96462"/>
    <w:rsid w:val="00C9797F"/>
    <w:rsid w:val="00CA3EA3"/>
    <w:rsid w:val="00CB062B"/>
    <w:rsid w:val="00CB52B6"/>
    <w:rsid w:val="00CB5F4E"/>
    <w:rsid w:val="00CB7210"/>
    <w:rsid w:val="00CC2BA9"/>
    <w:rsid w:val="00CE143D"/>
    <w:rsid w:val="00CE16A8"/>
    <w:rsid w:val="00CF5005"/>
    <w:rsid w:val="00CF7B7D"/>
    <w:rsid w:val="00D00BDB"/>
    <w:rsid w:val="00D02E68"/>
    <w:rsid w:val="00D0562E"/>
    <w:rsid w:val="00D140BC"/>
    <w:rsid w:val="00D23C2F"/>
    <w:rsid w:val="00D40D5C"/>
    <w:rsid w:val="00D4327C"/>
    <w:rsid w:val="00D5075B"/>
    <w:rsid w:val="00D52B3F"/>
    <w:rsid w:val="00D67052"/>
    <w:rsid w:val="00D72EAD"/>
    <w:rsid w:val="00D851DA"/>
    <w:rsid w:val="00D91F71"/>
    <w:rsid w:val="00D94A7C"/>
    <w:rsid w:val="00D9657F"/>
    <w:rsid w:val="00D97AE2"/>
    <w:rsid w:val="00DA0F0E"/>
    <w:rsid w:val="00DA1EC8"/>
    <w:rsid w:val="00DA2E09"/>
    <w:rsid w:val="00DB20EF"/>
    <w:rsid w:val="00DB3CA1"/>
    <w:rsid w:val="00DC0D04"/>
    <w:rsid w:val="00DD0447"/>
    <w:rsid w:val="00DD1142"/>
    <w:rsid w:val="00DD1715"/>
    <w:rsid w:val="00DE10EE"/>
    <w:rsid w:val="00DE2F16"/>
    <w:rsid w:val="00DE362A"/>
    <w:rsid w:val="00DE674E"/>
    <w:rsid w:val="00E04AB9"/>
    <w:rsid w:val="00E16432"/>
    <w:rsid w:val="00E1669A"/>
    <w:rsid w:val="00E41C84"/>
    <w:rsid w:val="00E44573"/>
    <w:rsid w:val="00E513E5"/>
    <w:rsid w:val="00E5751C"/>
    <w:rsid w:val="00E61BD2"/>
    <w:rsid w:val="00E7039E"/>
    <w:rsid w:val="00E7586A"/>
    <w:rsid w:val="00E75A8F"/>
    <w:rsid w:val="00E90AEA"/>
    <w:rsid w:val="00EA3D19"/>
    <w:rsid w:val="00EA538E"/>
    <w:rsid w:val="00EB24D4"/>
    <w:rsid w:val="00EB32B2"/>
    <w:rsid w:val="00EB5901"/>
    <w:rsid w:val="00EC122D"/>
    <w:rsid w:val="00ED3F75"/>
    <w:rsid w:val="00EE1B3B"/>
    <w:rsid w:val="00EE52F8"/>
    <w:rsid w:val="00EF1B4C"/>
    <w:rsid w:val="00EF3963"/>
    <w:rsid w:val="00F03CD9"/>
    <w:rsid w:val="00F063A0"/>
    <w:rsid w:val="00F11B66"/>
    <w:rsid w:val="00F14F34"/>
    <w:rsid w:val="00F3189B"/>
    <w:rsid w:val="00F37A6E"/>
    <w:rsid w:val="00F4333D"/>
    <w:rsid w:val="00F70FE8"/>
    <w:rsid w:val="00F81E1D"/>
    <w:rsid w:val="00F82982"/>
    <w:rsid w:val="00F91149"/>
    <w:rsid w:val="00FA1EFA"/>
    <w:rsid w:val="00FA3387"/>
    <w:rsid w:val="00FA66B2"/>
    <w:rsid w:val="00FB22A3"/>
    <w:rsid w:val="00FB3771"/>
    <w:rsid w:val="00FB6620"/>
    <w:rsid w:val="00FC26C9"/>
    <w:rsid w:val="00FC2825"/>
    <w:rsid w:val="00FC2B1A"/>
    <w:rsid w:val="00FC460F"/>
    <w:rsid w:val="00FC49C4"/>
    <w:rsid w:val="00FE3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C7FADF9"/>
  <w15:docId w15:val="{6340A96E-7F5E-471B-B2AD-A0201E23E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8907E2"/>
    <w:pPr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Times New Roman" w:hAnsi="Times New Roman"/>
      <w:sz w:val="24"/>
      <w:szCs w:val="24"/>
      <w:lang w:eastAsia="en-US"/>
    </w:rPr>
  </w:style>
  <w:style w:type="paragraph" w:styleId="Antrat1">
    <w:name w:val="heading 1"/>
    <w:basedOn w:val="prastasis"/>
    <w:next w:val="prastasis"/>
    <w:link w:val="Antrat1Diagrama"/>
    <w:qFormat/>
    <w:locked/>
    <w:rsid w:val="001218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ntrat3">
    <w:name w:val="heading 3"/>
    <w:basedOn w:val="prastasis"/>
    <w:next w:val="prastasis"/>
    <w:link w:val="Antrat3Diagrama"/>
    <w:uiPriority w:val="99"/>
    <w:qFormat/>
    <w:rsid w:val="00751F9A"/>
    <w:pPr>
      <w:keepNext/>
      <w:overflowPunct/>
      <w:autoSpaceDE/>
      <w:autoSpaceDN/>
      <w:adjustRightInd/>
      <w:jc w:val="center"/>
      <w:textAlignment w:val="auto"/>
      <w:outlineLvl w:val="2"/>
    </w:pPr>
    <w:rPr>
      <w:b/>
      <w:bCs/>
    </w:rPr>
  </w:style>
  <w:style w:type="character" w:default="1" w:styleId="Numatytasispastraiposriftas">
    <w:name w:val="Default Paragraph Font"/>
    <w:uiPriority w:val="1"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3Diagrama">
    <w:name w:val="Antraštė 3 Diagrama"/>
    <w:link w:val="Antrat3"/>
    <w:uiPriority w:val="99"/>
    <w:locked/>
    <w:rsid w:val="00751F9A"/>
    <w:rPr>
      <w:rFonts w:ascii="Times New Roman" w:hAnsi="Times New Roman" w:cs="Times New Roman"/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rsid w:val="0094548E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link w:val="Debesliotekstas"/>
    <w:uiPriority w:val="99"/>
    <w:semiHidden/>
    <w:locked/>
    <w:rsid w:val="0094548E"/>
    <w:rPr>
      <w:rFonts w:ascii="Tahoma" w:hAnsi="Tahoma" w:cs="Tahoma"/>
      <w:sz w:val="16"/>
      <w:szCs w:val="16"/>
    </w:rPr>
  </w:style>
  <w:style w:type="paragraph" w:customStyle="1" w:styleId="Default">
    <w:name w:val="Default"/>
    <w:uiPriority w:val="99"/>
    <w:rsid w:val="005505F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Sraopastraipa">
    <w:name w:val="List Paragraph"/>
    <w:basedOn w:val="prastasis"/>
    <w:uiPriority w:val="34"/>
    <w:qFormat/>
    <w:rsid w:val="00E61BD2"/>
    <w:pPr>
      <w:ind w:left="720"/>
    </w:pPr>
  </w:style>
  <w:style w:type="paragraph" w:customStyle="1" w:styleId="1stlevelheading">
    <w:name w:val="1st level (heading)"/>
    <w:basedOn w:val="prastasis"/>
    <w:next w:val="2ndlevelprovision"/>
    <w:uiPriority w:val="99"/>
    <w:rsid w:val="008907E2"/>
    <w:pPr>
      <w:keepNext/>
      <w:numPr>
        <w:numId w:val="11"/>
      </w:numPr>
      <w:spacing w:before="360" w:after="240"/>
    </w:pPr>
    <w:rPr>
      <w:b/>
      <w:bCs/>
      <w:caps/>
      <w:spacing w:val="26"/>
      <w:lang w:val="fi-FI"/>
    </w:rPr>
  </w:style>
  <w:style w:type="paragraph" w:customStyle="1" w:styleId="2ndlevelprovision">
    <w:name w:val="2nd level (provision)"/>
    <w:basedOn w:val="1stlevelheading"/>
    <w:uiPriority w:val="99"/>
    <w:rsid w:val="008907E2"/>
    <w:pPr>
      <w:keepNext w:val="0"/>
      <w:numPr>
        <w:ilvl w:val="1"/>
      </w:numPr>
      <w:tabs>
        <w:tab w:val="left" w:pos="1080"/>
      </w:tabs>
      <w:spacing w:before="120" w:after="120"/>
    </w:pPr>
    <w:rPr>
      <w:rFonts w:eastAsia="MS Mincho"/>
      <w:b w:val="0"/>
      <w:bCs w:val="0"/>
      <w:caps w:val="0"/>
      <w:spacing w:val="0"/>
    </w:rPr>
  </w:style>
  <w:style w:type="paragraph" w:customStyle="1" w:styleId="3rdlevelsubprovision">
    <w:name w:val="3rd level (subprovision)"/>
    <w:basedOn w:val="2ndlevelprovision"/>
    <w:uiPriority w:val="99"/>
    <w:rsid w:val="008907E2"/>
    <w:pPr>
      <w:numPr>
        <w:ilvl w:val="2"/>
      </w:numPr>
      <w:tabs>
        <w:tab w:val="clear" w:pos="1388"/>
        <w:tab w:val="num" w:pos="1080"/>
      </w:tabs>
      <w:ind w:left="1080" w:hanging="1080"/>
    </w:pPr>
  </w:style>
  <w:style w:type="paragraph" w:customStyle="1" w:styleId="4thlevellist">
    <w:name w:val="4th level (list)"/>
    <w:basedOn w:val="3rdlevelsubprovision"/>
    <w:uiPriority w:val="99"/>
    <w:rsid w:val="008907E2"/>
    <w:pPr>
      <w:numPr>
        <w:ilvl w:val="3"/>
      </w:numPr>
      <w:tabs>
        <w:tab w:val="clear" w:pos="2093"/>
        <w:tab w:val="num" w:pos="1620"/>
      </w:tabs>
      <w:ind w:left="1620" w:hanging="540"/>
    </w:pPr>
  </w:style>
  <w:style w:type="paragraph" w:customStyle="1" w:styleId="SLONormal">
    <w:name w:val="SLO Normal"/>
    <w:link w:val="SLONormalChar"/>
    <w:uiPriority w:val="99"/>
    <w:rsid w:val="008907E2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SimSun" w:hAnsi="Times New Roman"/>
      <w:noProof/>
      <w:sz w:val="24"/>
      <w:szCs w:val="24"/>
      <w:lang w:val="en-GB"/>
    </w:rPr>
  </w:style>
  <w:style w:type="paragraph" w:customStyle="1" w:styleId="5thlevel">
    <w:name w:val="5th level"/>
    <w:basedOn w:val="4thlevellist"/>
    <w:uiPriority w:val="99"/>
    <w:rsid w:val="008907E2"/>
    <w:pPr>
      <w:numPr>
        <w:ilvl w:val="4"/>
      </w:numPr>
      <w:tabs>
        <w:tab w:val="left" w:pos="2160"/>
      </w:tabs>
      <w:ind w:left="2160" w:hanging="540"/>
    </w:pPr>
  </w:style>
  <w:style w:type="paragraph" w:customStyle="1" w:styleId="Agreementheading">
    <w:name w:val="Agreement heading"/>
    <w:basedOn w:val="prastasis"/>
    <w:next w:val="SLONormal"/>
    <w:uiPriority w:val="99"/>
    <w:rsid w:val="008907E2"/>
    <w:pPr>
      <w:spacing w:before="480" w:after="480"/>
      <w:jc w:val="center"/>
    </w:pPr>
    <w:rPr>
      <w:rFonts w:ascii="Arial" w:hAnsi="Arial" w:cs="Arial"/>
      <w:b/>
      <w:bCs/>
      <w:caps/>
      <w:sz w:val="28"/>
      <w:szCs w:val="28"/>
    </w:rPr>
  </w:style>
  <w:style w:type="paragraph" w:styleId="Pagrindinistekstas">
    <w:name w:val="Body Text"/>
    <w:basedOn w:val="prastasis"/>
    <w:link w:val="PagrindinistekstasDiagrama"/>
    <w:uiPriority w:val="99"/>
    <w:rsid w:val="008907E2"/>
    <w:pPr>
      <w:overflowPunct/>
      <w:autoSpaceDE/>
      <w:autoSpaceDN/>
      <w:adjustRightInd/>
      <w:jc w:val="left"/>
      <w:textAlignment w:val="auto"/>
    </w:pPr>
    <w:rPr>
      <w:i/>
      <w:iCs/>
      <w:sz w:val="28"/>
      <w:szCs w:val="28"/>
    </w:rPr>
  </w:style>
  <w:style w:type="character" w:customStyle="1" w:styleId="PagrindinistekstasDiagrama">
    <w:name w:val="Pagrindinis tekstas Diagrama"/>
    <w:link w:val="Pagrindinistekstas"/>
    <w:uiPriority w:val="99"/>
    <w:locked/>
    <w:rsid w:val="008907E2"/>
    <w:rPr>
      <w:rFonts w:ascii="Times New Roman" w:hAnsi="Times New Roman" w:cs="Times New Roman"/>
      <w:i/>
      <w:iCs/>
      <w:sz w:val="20"/>
      <w:szCs w:val="20"/>
    </w:rPr>
  </w:style>
  <w:style w:type="character" w:customStyle="1" w:styleId="SLONormalChar">
    <w:name w:val="SLO Normal Char"/>
    <w:link w:val="SLONormal"/>
    <w:uiPriority w:val="99"/>
    <w:locked/>
    <w:rsid w:val="008907E2"/>
    <w:rPr>
      <w:rFonts w:ascii="Times New Roman" w:eastAsia="SimSun" w:hAnsi="Times New Roman" w:cs="Times New Roman"/>
      <w:noProof/>
      <w:sz w:val="24"/>
      <w:szCs w:val="24"/>
      <w:lang w:val="en-GB"/>
    </w:rPr>
  </w:style>
  <w:style w:type="character" w:styleId="Hipersaitas">
    <w:name w:val="Hyperlink"/>
    <w:uiPriority w:val="99"/>
    <w:rsid w:val="006529CB"/>
    <w:rPr>
      <w:color w:val="0000FF"/>
      <w:u w:val="single"/>
    </w:rPr>
  </w:style>
  <w:style w:type="table" w:styleId="Lentelstinklelis">
    <w:name w:val="Table Grid"/>
    <w:basedOn w:val="prastojilentel"/>
    <w:uiPriority w:val="99"/>
    <w:rsid w:val="002D2A53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s">
    <w:name w:val="header"/>
    <w:basedOn w:val="prastasis"/>
    <w:link w:val="AntratsDiagrama"/>
    <w:uiPriority w:val="99"/>
    <w:rsid w:val="000122EE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link w:val="Antrats"/>
    <w:uiPriority w:val="99"/>
    <w:locked/>
    <w:rsid w:val="000122EE"/>
    <w:rPr>
      <w:rFonts w:ascii="Times New Roman" w:hAnsi="Times New Roman" w:cs="Times New Roman"/>
      <w:sz w:val="24"/>
      <w:szCs w:val="24"/>
    </w:rPr>
  </w:style>
  <w:style w:type="paragraph" w:styleId="Porat">
    <w:name w:val="footer"/>
    <w:basedOn w:val="prastasis"/>
    <w:link w:val="PoratDiagrama"/>
    <w:uiPriority w:val="99"/>
    <w:rsid w:val="000122EE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link w:val="Porat"/>
    <w:uiPriority w:val="99"/>
    <w:locked/>
    <w:rsid w:val="000122EE"/>
    <w:rPr>
      <w:rFonts w:ascii="Times New Roman" w:hAnsi="Times New Roman" w:cs="Times New Roman"/>
      <w:sz w:val="24"/>
      <w:szCs w:val="24"/>
    </w:rPr>
  </w:style>
  <w:style w:type="character" w:styleId="Komentaronuoroda">
    <w:name w:val="annotation reference"/>
    <w:uiPriority w:val="99"/>
    <w:semiHidden/>
    <w:rsid w:val="00CB062B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rsid w:val="00CB062B"/>
    <w:rPr>
      <w:sz w:val="20"/>
      <w:szCs w:val="20"/>
    </w:rPr>
  </w:style>
  <w:style w:type="character" w:customStyle="1" w:styleId="KomentarotekstasDiagrama">
    <w:name w:val="Komentaro tekstas Diagrama"/>
    <w:link w:val="Komentarotekstas"/>
    <w:uiPriority w:val="99"/>
    <w:locked/>
    <w:rsid w:val="00EB24D4"/>
    <w:rPr>
      <w:rFonts w:ascii="Times New Roman" w:hAnsi="Times New Roman" w:cs="Times New Roman"/>
      <w:sz w:val="20"/>
      <w:szCs w:val="20"/>
      <w:lang w:eastAsia="en-US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rsid w:val="00CB062B"/>
    <w:rPr>
      <w:b/>
      <w:bCs/>
    </w:rPr>
  </w:style>
  <w:style w:type="character" w:customStyle="1" w:styleId="KomentarotemaDiagrama">
    <w:name w:val="Komentaro tema Diagrama"/>
    <w:link w:val="Komentarotema"/>
    <w:uiPriority w:val="99"/>
    <w:semiHidden/>
    <w:locked/>
    <w:rsid w:val="00EB24D4"/>
    <w:rPr>
      <w:rFonts w:ascii="Times New Roman" w:hAnsi="Times New Roman" w:cs="Times New Roman"/>
      <w:b/>
      <w:bCs/>
      <w:sz w:val="20"/>
      <w:szCs w:val="20"/>
      <w:lang w:eastAsia="en-US"/>
    </w:rPr>
  </w:style>
  <w:style w:type="character" w:styleId="Puslapionumeris">
    <w:name w:val="page number"/>
    <w:basedOn w:val="Numatytasispastraiposriftas"/>
    <w:uiPriority w:val="99"/>
    <w:rsid w:val="002F7DC4"/>
  </w:style>
  <w:style w:type="character" w:customStyle="1" w:styleId="Antrat1Diagrama">
    <w:name w:val="Antraštė 1 Diagrama"/>
    <w:basedOn w:val="Numatytasispastraiposriftas"/>
    <w:link w:val="Antrat1"/>
    <w:rsid w:val="001218C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customStyle="1" w:styleId="paragraph">
    <w:name w:val="paragraph"/>
    <w:basedOn w:val="prastasis"/>
    <w:rsid w:val="001E4C3A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lang w:val="en-US"/>
    </w:rPr>
  </w:style>
  <w:style w:type="character" w:customStyle="1" w:styleId="normaltextrun">
    <w:name w:val="normaltextrun"/>
    <w:basedOn w:val="Numatytasispastraiposriftas"/>
    <w:uiPriority w:val="1"/>
    <w:rsid w:val="001E4C3A"/>
  </w:style>
  <w:style w:type="character" w:customStyle="1" w:styleId="eop">
    <w:name w:val="eop"/>
    <w:basedOn w:val="Numatytasispastraiposriftas"/>
    <w:rsid w:val="001E4C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38630">
      <w:marLeft w:val="225"/>
      <w:marRight w:val="22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61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5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44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1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2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5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86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02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85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74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6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3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46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7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6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58E1AB5EB4CEEC41A82792FE4744A878" ma:contentTypeVersion="0" ma:contentTypeDescription="Kurkite naują dokumentą." ma:contentTypeScope="" ma:versionID="6570451ce67a5539a0069b42a3a79fd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2f6efcb3d141a2d8cf8d4aae0174d8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156306-84CC-4047-93AA-9E4A1DD073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A6C342F-29AC-4A30-9550-990B6057C2B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052E9F3-65B5-499B-AC5C-C089377B94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8353D02-8083-4881-A356-2B390CBC83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0</TotalTime>
  <Pages>5</Pages>
  <Words>7989</Words>
  <Characters>4555</Characters>
  <DocSecurity>0</DocSecurity>
  <Lines>37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0-07-10T08:47:00Z</cp:lastPrinted>
  <dcterms:created xsi:type="dcterms:W3CDTF">2024-03-22T12:17:00Z</dcterms:created>
  <dcterms:modified xsi:type="dcterms:W3CDTF">2025-11-21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itlogfromitemproperty">
    <vt:lpwstr/>
  </property>
  <property fmtid="{D5CDD505-2E9C-101B-9397-08002B2CF9AE}" pid="3" name="SSAuditLogLastValue">
    <vt:lpwstr>&lt;?xml version="1.0" encoding="utf-16"?&gt;_x000d_
&lt;SSItemProperties xmlns:xsd="http://www.w3.org/2001/XMLSchema" xmlns:xsi="http://www.w3.org/2001/XMLSchema-instance"&gt;_x000d_
  &lt;Fields&gt;_x000d_
    &lt;string&gt;FileLeafRef&lt;/string&gt;_x000d_
    &lt;string&gt;Title&lt;/string&gt;_x000d_
  &lt;/Fields&gt;_x000d_
  &lt;Value</vt:lpwstr>
  </property>
  <property fmtid="{D5CDD505-2E9C-101B-9397-08002B2CF9AE}" pid="4" name="ContentTypeId">
    <vt:lpwstr>0x01010058E1AB5EB4CEEC41A82792FE4744A878</vt:lpwstr>
  </property>
</Properties>
</file>